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12D35C81" w:rsidR="00883323" w:rsidRPr="00883323" w:rsidRDefault="00AE0541">
      <w:pPr>
        <w:pStyle w:val="RFCTitle"/>
        <w:ind w:left="0" w:firstLine="432"/>
        <w:rPr>
          <w:highlight w:val="yellow"/>
          <w:lang w:val="en"/>
        </w:rPr>
        <w:pPrChange w:id="0" w:author="Italo Busi" w:date="2018-11-20T18:42:00Z">
          <w:pPr>
            <w:pStyle w:val="RFCTitle"/>
          </w:pPr>
        </w:pPrChange>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del w:id="1" w:author="Italo Busi" w:date="2018-11-08T18:32:00Z">
        <w:r w:rsidR="0060385B" w:rsidDel="00F5036B">
          <w:rPr>
            <w:lang w:val="en"/>
          </w:rPr>
          <w:delText>04</w:delText>
        </w:r>
      </w:del>
      <w:ins w:id="2" w:author="Italo Busi" w:date="2018-11-08T18:32:00Z">
        <w:r w:rsidR="00F5036B">
          <w:rPr>
            <w:lang w:val="en"/>
          </w:rPr>
          <w:t>05</w:t>
        </w:r>
      </w:ins>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submitted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6B190E29"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17F8D">
        <w:rPr>
          <w:noProof/>
        </w:rPr>
        <w:instrText>2</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617F8D">
        <w:rPr>
          <w:noProof/>
        </w:rPr>
        <w:instrText>2</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3" w:author="Italo Busi" w:date="2019-01-04T16:38:00Z">
        <w:r w:rsidR="0037757D">
          <w:rPr>
            <w:noProof/>
          </w:rPr>
          <w:instrText>12</w:instrText>
        </w:r>
      </w:ins>
      <w:ins w:id="4" w:author="Italo Busi" w:date="2019-01-04T16:07:00Z">
        <w:del w:id="5" w:author="Italo Busi" w:date="2019-01-04T16:38:00Z">
          <w:r w:rsidR="00E743B1" w:rsidDel="0037757D">
            <w:rPr>
              <w:noProof/>
            </w:rPr>
            <w:delInstrText>12</w:delInstrText>
          </w:r>
        </w:del>
      </w:ins>
      <w:ins w:id="6" w:author="Italo Busi" w:date="2018-12-04T12:04:00Z">
        <w:del w:id="7" w:author="Italo Busi" w:date="2019-01-04T16:38:00Z">
          <w:r w:rsidR="006F4C10" w:rsidDel="0037757D">
            <w:rPr>
              <w:noProof/>
            </w:rPr>
            <w:delInstrText>11</w:delInstrText>
          </w:r>
        </w:del>
      </w:ins>
      <w:del w:id="8" w:author="Italo Busi" w:date="2019-01-04T16:38:00Z">
        <w:r w:rsidR="00F5036B" w:rsidDel="0037757D">
          <w:rPr>
            <w:noProof/>
          </w:rPr>
          <w:delInstrText>10</w:delInstrText>
        </w:r>
      </w:del>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9" w:author="Italo Busi" w:date="2019-01-04T16:38:00Z">
        <w:r w:rsidR="0037757D">
          <w:rPr>
            <w:noProof/>
          </w:rPr>
          <w:instrText>12</w:instrText>
        </w:r>
      </w:ins>
      <w:ins w:id="10" w:author="Italo Busi" w:date="2019-01-04T16:07:00Z">
        <w:del w:id="11" w:author="Italo Busi" w:date="2019-01-04T16:38:00Z">
          <w:r w:rsidR="00E743B1" w:rsidDel="0037757D">
            <w:rPr>
              <w:noProof/>
            </w:rPr>
            <w:delInstrText>12</w:delInstrText>
          </w:r>
        </w:del>
      </w:ins>
      <w:ins w:id="12" w:author="Italo Busi" w:date="2018-12-04T12:04:00Z">
        <w:del w:id="13" w:author="Italo Busi" w:date="2019-01-04T16:38:00Z">
          <w:r w:rsidR="006F4C10" w:rsidDel="0037757D">
            <w:rPr>
              <w:noProof/>
            </w:rPr>
            <w:delInstrText>11</w:delInstrText>
          </w:r>
        </w:del>
      </w:ins>
      <w:del w:id="14" w:author="Italo Busi" w:date="2019-01-04T16:38:00Z">
        <w:r w:rsidR="00F5036B" w:rsidDel="0037757D">
          <w:rPr>
            <w:noProof/>
          </w:rPr>
          <w:delInstrText>10</w:delInstrText>
        </w:r>
      </w:del>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15" w:author="Italo Busi" w:date="2019-01-04T16:38:00Z">
        <w:r w:rsidR="0037757D">
          <w:rPr>
            <w:noProof/>
          </w:rPr>
          <w:instrText>12</w:instrText>
        </w:r>
      </w:ins>
      <w:ins w:id="16" w:author="Italo Busi" w:date="2019-01-04T16:07:00Z">
        <w:del w:id="17" w:author="Italo Busi" w:date="2019-01-04T16:38:00Z">
          <w:r w:rsidR="00E743B1" w:rsidDel="0037757D">
            <w:rPr>
              <w:noProof/>
            </w:rPr>
            <w:delInstrText>12</w:delInstrText>
          </w:r>
        </w:del>
      </w:ins>
      <w:ins w:id="18" w:author="Italo Busi" w:date="2018-12-04T12:04:00Z">
        <w:del w:id="19" w:author="Italo Busi" w:date="2019-01-04T16:38:00Z">
          <w:r w:rsidR="006F4C10" w:rsidDel="0037757D">
            <w:rPr>
              <w:noProof/>
            </w:rPr>
            <w:delInstrText>11</w:delInstrText>
          </w:r>
        </w:del>
      </w:ins>
      <w:del w:id="20" w:author="Italo Busi" w:date="2019-01-04T16:38:00Z">
        <w:r w:rsidR="00F5036B" w:rsidDel="0037757D">
          <w:rPr>
            <w:noProof/>
          </w:rPr>
          <w:delInstrText>10</w:delInstrText>
        </w:r>
      </w:del>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21" w:author="Italo Busi" w:date="2019-01-04T16:38:00Z">
        <w:r w:rsidR="0037757D">
          <w:rPr>
            <w:noProof/>
          </w:rPr>
          <w:instrText>12</w:instrText>
        </w:r>
      </w:ins>
      <w:ins w:id="22" w:author="Italo Busi" w:date="2019-01-04T16:07:00Z">
        <w:del w:id="23" w:author="Italo Busi" w:date="2019-01-04T16:38:00Z">
          <w:r w:rsidR="00E743B1" w:rsidDel="0037757D">
            <w:rPr>
              <w:noProof/>
            </w:rPr>
            <w:delInstrText>12</w:delInstrText>
          </w:r>
        </w:del>
      </w:ins>
      <w:ins w:id="24" w:author="Italo Busi" w:date="2018-12-04T12:04:00Z">
        <w:del w:id="25" w:author="Italo Busi" w:date="2019-01-04T16:38:00Z">
          <w:r w:rsidR="006F4C10" w:rsidDel="0037757D">
            <w:rPr>
              <w:noProof/>
            </w:rPr>
            <w:delInstrText>11</w:delInstrText>
          </w:r>
        </w:del>
      </w:ins>
      <w:del w:id="26" w:author="Italo Busi" w:date="2019-01-04T16:38:00Z">
        <w:r w:rsidR="00F5036B" w:rsidDel="0037757D">
          <w:rPr>
            <w:noProof/>
          </w:rPr>
          <w:delInstrText>10</w:delInstrText>
        </w:r>
      </w:del>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27" w:author="Italo Busi" w:date="2019-01-04T16:38:00Z">
        <w:r w:rsidR="0037757D">
          <w:rPr>
            <w:noProof/>
          </w:rPr>
          <w:instrText>12</w:instrText>
        </w:r>
      </w:ins>
      <w:ins w:id="28" w:author="Italo Busi" w:date="2019-01-04T16:07:00Z">
        <w:del w:id="29" w:author="Italo Busi" w:date="2019-01-04T16:38:00Z">
          <w:r w:rsidR="00E743B1" w:rsidDel="0037757D">
            <w:rPr>
              <w:noProof/>
            </w:rPr>
            <w:delInstrText>12</w:delInstrText>
          </w:r>
        </w:del>
      </w:ins>
      <w:ins w:id="30" w:author="Italo Busi" w:date="2018-12-04T12:04:00Z">
        <w:del w:id="31" w:author="Italo Busi" w:date="2019-01-04T16:38:00Z">
          <w:r w:rsidR="006F4C10" w:rsidDel="0037757D">
            <w:rPr>
              <w:noProof/>
            </w:rPr>
            <w:delInstrText>11</w:delInstrText>
          </w:r>
        </w:del>
      </w:ins>
      <w:del w:id="32" w:author="Italo Busi" w:date="2019-01-04T16:38:00Z">
        <w:r w:rsidR="00F5036B" w:rsidDel="0037757D">
          <w:rPr>
            <w:noProof/>
          </w:rPr>
          <w:delInstrText>10</w:delInstrText>
        </w:r>
      </w:del>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33" w:author="Italo Busi" w:date="2019-01-04T16:38:00Z">
        <w:r w:rsidR="0037757D">
          <w:rPr>
            <w:noProof/>
          </w:rPr>
          <w:instrText>12</w:instrText>
        </w:r>
      </w:ins>
      <w:ins w:id="34" w:author="Italo Busi" w:date="2019-01-04T16:07:00Z">
        <w:del w:id="35" w:author="Italo Busi" w:date="2019-01-04T16:38:00Z">
          <w:r w:rsidR="00E743B1" w:rsidDel="0037757D">
            <w:rPr>
              <w:noProof/>
            </w:rPr>
            <w:delInstrText>12</w:delInstrText>
          </w:r>
        </w:del>
      </w:ins>
      <w:ins w:id="36" w:author="Italo Busi" w:date="2018-12-04T12:04:00Z">
        <w:del w:id="37" w:author="Italo Busi" w:date="2019-01-04T16:38:00Z">
          <w:r w:rsidR="006F4C10" w:rsidDel="0037757D">
            <w:rPr>
              <w:noProof/>
            </w:rPr>
            <w:delInstrText>11</w:delInstrText>
          </w:r>
        </w:del>
      </w:ins>
      <w:del w:id="38" w:author="Italo Busi" w:date="2019-01-04T16:38:00Z">
        <w:r w:rsidR="00F5036B" w:rsidDel="0037757D">
          <w:rPr>
            <w:noProof/>
          </w:rPr>
          <w:delInstrText>10</w:delInstrText>
        </w:r>
      </w:del>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39" w:author="Italo Busi" w:date="2019-01-04T16:38:00Z">
        <w:r w:rsidR="0037757D">
          <w:rPr>
            <w:noProof/>
          </w:rPr>
          <w:instrText>12</w:instrText>
        </w:r>
      </w:ins>
      <w:ins w:id="40" w:author="Italo Busi" w:date="2019-01-04T16:07:00Z">
        <w:del w:id="41" w:author="Italo Busi" w:date="2019-01-04T16:38:00Z">
          <w:r w:rsidR="00E743B1" w:rsidDel="0037757D">
            <w:rPr>
              <w:noProof/>
            </w:rPr>
            <w:delInstrText>12</w:delInstrText>
          </w:r>
        </w:del>
      </w:ins>
      <w:ins w:id="42" w:author="Italo Busi" w:date="2018-12-04T12:04:00Z">
        <w:del w:id="43" w:author="Italo Busi" w:date="2019-01-04T16:38:00Z">
          <w:r w:rsidR="006F4C10" w:rsidDel="0037757D">
            <w:rPr>
              <w:noProof/>
            </w:rPr>
            <w:delInstrText>11</w:delInstrText>
          </w:r>
        </w:del>
      </w:ins>
      <w:del w:id="44" w:author="Italo Busi" w:date="2019-01-04T16:38:00Z">
        <w:r w:rsidR="00F5036B" w:rsidDel="0037757D">
          <w:rPr>
            <w:noProof/>
          </w:rPr>
          <w:delInstrText>10</w:delInstrText>
        </w:r>
      </w:del>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45" w:author="Italo Busi" w:date="2019-01-04T16:38:00Z">
        <w:r w:rsidR="0037757D">
          <w:rPr>
            <w:noProof/>
          </w:rPr>
          <w:instrText>12</w:instrText>
        </w:r>
      </w:ins>
      <w:ins w:id="46" w:author="Italo Busi" w:date="2019-01-04T16:07:00Z">
        <w:del w:id="47" w:author="Italo Busi" w:date="2019-01-04T16:38:00Z">
          <w:r w:rsidR="00E743B1" w:rsidDel="0037757D">
            <w:rPr>
              <w:noProof/>
            </w:rPr>
            <w:delInstrText>12</w:delInstrText>
          </w:r>
        </w:del>
      </w:ins>
      <w:ins w:id="48" w:author="Italo Busi" w:date="2018-12-04T12:04:00Z">
        <w:del w:id="49" w:author="Italo Busi" w:date="2019-01-04T16:38:00Z">
          <w:r w:rsidR="006F4C10" w:rsidDel="0037757D">
            <w:rPr>
              <w:noProof/>
            </w:rPr>
            <w:delInstrText>11</w:delInstrText>
          </w:r>
        </w:del>
      </w:ins>
      <w:del w:id="50" w:author="Italo Busi" w:date="2019-01-04T16:38:00Z">
        <w:r w:rsidR="00F5036B" w:rsidDel="0037757D">
          <w:rPr>
            <w:noProof/>
          </w:rPr>
          <w:delInstrText>10</w:delInstrText>
        </w:r>
      </w:del>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51" w:author="Italo Busi" w:date="2019-01-04T16:38:00Z">
        <w:r w:rsidR="0037757D">
          <w:rPr>
            <w:noProof/>
          </w:rPr>
          <w:instrText>12</w:instrText>
        </w:r>
      </w:ins>
      <w:ins w:id="52" w:author="Italo Busi" w:date="2019-01-04T16:07:00Z">
        <w:del w:id="53" w:author="Italo Busi" w:date="2019-01-04T16:38:00Z">
          <w:r w:rsidR="00E743B1" w:rsidDel="0037757D">
            <w:rPr>
              <w:noProof/>
            </w:rPr>
            <w:delInstrText>12</w:delInstrText>
          </w:r>
        </w:del>
      </w:ins>
      <w:ins w:id="54" w:author="Italo Busi" w:date="2018-12-04T12:04:00Z">
        <w:del w:id="55" w:author="Italo Busi" w:date="2019-01-04T16:38:00Z">
          <w:r w:rsidR="006F4C10" w:rsidDel="0037757D">
            <w:rPr>
              <w:noProof/>
            </w:rPr>
            <w:delInstrText>11</w:delInstrText>
          </w:r>
        </w:del>
      </w:ins>
      <w:del w:id="56" w:author="Italo Busi" w:date="2019-01-04T16:38:00Z">
        <w:r w:rsidR="00883323" w:rsidDel="0037757D">
          <w:rPr>
            <w:noProof/>
          </w:rPr>
          <w:delInstrText>12</w:delInstrText>
        </w:r>
      </w:del>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ins w:id="57" w:author="Italo Busi" w:date="2019-01-04T16:38:00Z">
        <w:r w:rsidR="0037757D" w:rsidRPr="00463B4B">
          <w:rPr>
            <w:noProof/>
          </w:rPr>
          <w:instrText>June</w:instrText>
        </w:r>
      </w:ins>
      <w:ins w:id="58" w:author="Italo Busi" w:date="2019-01-04T16:07:00Z">
        <w:del w:id="59" w:author="Italo Busi" w:date="2019-01-04T16:38:00Z">
          <w:r w:rsidR="00E743B1" w:rsidRPr="00463B4B" w:rsidDel="0037757D">
            <w:rPr>
              <w:noProof/>
            </w:rPr>
            <w:delInstrText>June</w:delInstrText>
          </w:r>
        </w:del>
      </w:ins>
      <w:ins w:id="60" w:author="Italo Busi" w:date="2018-12-04T12:04:00Z">
        <w:del w:id="61" w:author="Italo Busi" w:date="2019-01-04T16:38:00Z">
          <w:r w:rsidR="006F4C10" w:rsidRPr="00463B4B" w:rsidDel="0037757D">
            <w:rPr>
              <w:noProof/>
            </w:rPr>
            <w:delInstrText>May</w:delInstrText>
          </w:r>
        </w:del>
      </w:ins>
      <w:del w:id="62" w:author="Italo Busi" w:date="2019-01-04T16:38:00Z">
        <w:r w:rsidR="00883323" w:rsidRPr="00463B4B" w:rsidDel="0037757D">
          <w:rPr>
            <w:noProof/>
          </w:rPr>
          <w:delInstrText>June</w:delInstrText>
        </w:r>
      </w:del>
      <w:r w:rsidR="00CD3BC9" w:rsidRPr="00463B4B">
        <w:fldChar w:fldCharType="end"/>
      </w:r>
      <w:r w:rsidRPr="00463B4B">
        <w:instrText xml:space="preserve"> \* MERGEFORMAT </w:instrText>
      </w:r>
      <w:r w:rsidR="00CD3BC9" w:rsidRPr="00463B4B">
        <w:fldChar w:fldCharType="separate"/>
      </w:r>
      <w:ins w:id="63" w:author="Italo Busi" w:date="2019-01-04T16:38:00Z">
        <w:r w:rsidR="0037757D" w:rsidRPr="00463B4B">
          <w:rPr>
            <w:noProof/>
          </w:rPr>
          <w:instrText>June</w:instrText>
        </w:r>
      </w:ins>
      <w:ins w:id="64" w:author="Italo Busi" w:date="2019-01-04T16:07:00Z">
        <w:del w:id="65" w:author="Italo Busi" w:date="2019-01-04T16:38:00Z">
          <w:r w:rsidR="00E743B1" w:rsidRPr="00463B4B" w:rsidDel="0037757D">
            <w:rPr>
              <w:noProof/>
            </w:rPr>
            <w:delInstrText>June</w:delInstrText>
          </w:r>
        </w:del>
      </w:ins>
      <w:ins w:id="66" w:author="Italo Busi" w:date="2018-12-04T12:04:00Z">
        <w:del w:id="67" w:author="Italo Busi" w:date="2019-01-04T16:38:00Z">
          <w:r w:rsidR="006F4C10" w:rsidRPr="00463B4B" w:rsidDel="0037757D">
            <w:rPr>
              <w:noProof/>
            </w:rPr>
            <w:delInstrText>May</w:delInstrText>
          </w:r>
        </w:del>
      </w:ins>
      <w:del w:id="68"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69" w:author="Italo Busi" w:date="2019-01-04T16:38:00Z">
        <w:r w:rsidR="0037757D" w:rsidRPr="00463B4B">
          <w:rPr>
            <w:noProof/>
          </w:rPr>
          <w:instrText>June</w:instrText>
        </w:r>
      </w:ins>
      <w:ins w:id="70" w:author="Italo Busi" w:date="2019-01-04T16:07:00Z">
        <w:del w:id="71" w:author="Italo Busi" w:date="2019-01-04T16:38:00Z">
          <w:r w:rsidR="00E743B1" w:rsidRPr="00463B4B" w:rsidDel="0037757D">
            <w:rPr>
              <w:noProof/>
            </w:rPr>
            <w:delInstrText>June</w:delInstrText>
          </w:r>
        </w:del>
      </w:ins>
      <w:ins w:id="72" w:author="Italo Busi" w:date="2018-12-04T12:04:00Z">
        <w:del w:id="73" w:author="Italo Busi" w:date="2019-01-04T16:38:00Z">
          <w:r w:rsidR="006F4C10" w:rsidRPr="00463B4B" w:rsidDel="0037757D">
            <w:rPr>
              <w:noProof/>
            </w:rPr>
            <w:delInstrText>May</w:delInstrText>
          </w:r>
        </w:del>
      </w:ins>
      <w:del w:id="74"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75" w:author="Italo Busi" w:date="2019-01-04T16:38:00Z">
        <w:r w:rsidR="0037757D" w:rsidRPr="00463B4B">
          <w:rPr>
            <w:noProof/>
          </w:rPr>
          <w:instrText>June</w:instrText>
        </w:r>
      </w:ins>
      <w:ins w:id="76" w:author="Italo Busi" w:date="2019-01-04T16:07:00Z">
        <w:del w:id="77" w:author="Italo Busi" w:date="2019-01-04T16:38:00Z">
          <w:r w:rsidR="00E743B1" w:rsidRPr="00463B4B" w:rsidDel="0037757D">
            <w:rPr>
              <w:noProof/>
            </w:rPr>
            <w:delInstrText>June</w:delInstrText>
          </w:r>
        </w:del>
      </w:ins>
      <w:ins w:id="78" w:author="Italo Busi" w:date="2018-12-04T12:04:00Z">
        <w:del w:id="79" w:author="Italo Busi" w:date="2019-01-04T16:38:00Z">
          <w:r w:rsidR="006F4C10" w:rsidRPr="00463B4B" w:rsidDel="0037757D">
            <w:rPr>
              <w:noProof/>
            </w:rPr>
            <w:delInstrText>May</w:delInstrText>
          </w:r>
        </w:del>
      </w:ins>
      <w:del w:id="80"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81" w:author="Italo Busi" w:date="2019-01-04T16:38:00Z">
        <w:r w:rsidR="0037757D" w:rsidRPr="00463B4B">
          <w:rPr>
            <w:noProof/>
          </w:rPr>
          <w:instrText>June</w:instrText>
        </w:r>
      </w:ins>
      <w:ins w:id="82" w:author="Italo Busi" w:date="2019-01-04T16:07:00Z">
        <w:del w:id="83" w:author="Italo Busi" w:date="2019-01-04T16:38:00Z">
          <w:r w:rsidR="00E743B1" w:rsidRPr="00463B4B" w:rsidDel="0037757D">
            <w:rPr>
              <w:noProof/>
            </w:rPr>
            <w:delInstrText>June</w:delInstrText>
          </w:r>
        </w:del>
      </w:ins>
      <w:ins w:id="84" w:author="Italo Busi" w:date="2018-12-04T12:04:00Z">
        <w:del w:id="85" w:author="Italo Busi" w:date="2019-01-04T16:38:00Z">
          <w:r w:rsidR="006F4C10" w:rsidRPr="00463B4B" w:rsidDel="0037757D">
            <w:rPr>
              <w:noProof/>
            </w:rPr>
            <w:delInstrText>May</w:delInstrText>
          </w:r>
        </w:del>
      </w:ins>
      <w:del w:id="86"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87" w:author="Italo Busi" w:date="2019-01-04T16:38:00Z">
        <w:r w:rsidR="0037757D" w:rsidRPr="00463B4B">
          <w:rPr>
            <w:noProof/>
          </w:rPr>
          <w:instrText>June</w:instrText>
        </w:r>
      </w:ins>
      <w:ins w:id="88" w:author="Italo Busi" w:date="2019-01-04T16:07:00Z">
        <w:del w:id="89" w:author="Italo Busi" w:date="2019-01-04T16:38:00Z">
          <w:r w:rsidR="00E743B1" w:rsidRPr="00463B4B" w:rsidDel="0037757D">
            <w:rPr>
              <w:noProof/>
            </w:rPr>
            <w:delInstrText>June</w:delInstrText>
          </w:r>
        </w:del>
      </w:ins>
      <w:ins w:id="90" w:author="Italo Busi" w:date="2018-12-04T12:04:00Z">
        <w:del w:id="91" w:author="Italo Busi" w:date="2019-01-04T16:38:00Z">
          <w:r w:rsidR="006F4C10" w:rsidRPr="00463B4B" w:rsidDel="0037757D">
            <w:rPr>
              <w:noProof/>
            </w:rPr>
            <w:delInstrText>May</w:delInstrText>
          </w:r>
        </w:del>
      </w:ins>
      <w:del w:id="92"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93" w:author="Italo Busi" w:date="2019-01-04T16:38:00Z">
        <w:r w:rsidR="0037757D" w:rsidRPr="00463B4B">
          <w:rPr>
            <w:noProof/>
          </w:rPr>
          <w:instrText>June</w:instrText>
        </w:r>
      </w:ins>
      <w:ins w:id="94" w:author="Italo Busi" w:date="2019-01-04T16:07:00Z">
        <w:del w:id="95" w:author="Italo Busi" w:date="2019-01-04T16:38:00Z">
          <w:r w:rsidR="00E743B1" w:rsidRPr="00463B4B" w:rsidDel="0037757D">
            <w:rPr>
              <w:noProof/>
            </w:rPr>
            <w:delInstrText>June</w:delInstrText>
          </w:r>
        </w:del>
      </w:ins>
      <w:ins w:id="96" w:author="Italo Busi" w:date="2018-12-04T12:04:00Z">
        <w:del w:id="97" w:author="Italo Busi" w:date="2019-01-04T16:38:00Z">
          <w:r w:rsidR="006F4C10" w:rsidRPr="00463B4B" w:rsidDel="0037757D">
            <w:rPr>
              <w:noProof/>
            </w:rPr>
            <w:delInstrText>May</w:delInstrText>
          </w:r>
        </w:del>
      </w:ins>
      <w:del w:id="98"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99" w:author="Italo Busi" w:date="2019-01-04T16:38:00Z">
        <w:r w:rsidR="0037757D" w:rsidRPr="00463B4B">
          <w:rPr>
            <w:noProof/>
          </w:rPr>
          <w:instrText>June</w:instrText>
        </w:r>
      </w:ins>
      <w:ins w:id="100" w:author="Italo Busi" w:date="2019-01-04T16:07:00Z">
        <w:del w:id="101" w:author="Italo Busi" w:date="2019-01-04T16:38:00Z">
          <w:r w:rsidR="00E743B1" w:rsidRPr="00463B4B" w:rsidDel="0037757D">
            <w:rPr>
              <w:noProof/>
            </w:rPr>
            <w:delInstrText>June</w:delInstrText>
          </w:r>
        </w:del>
      </w:ins>
      <w:ins w:id="102" w:author="Italo Busi" w:date="2018-12-04T12:04:00Z">
        <w:del w:id="103" w:author="Italo Busi" w:date="2019-01-04T16:38:00Z">
          <w:r w:rsidR="006F4C10" w:rsidRPr="00463B4B" w:rsidDel="0037757D">
            <w:rPr>
              <w:noProof/>
            </w:rPr>
            <w:delInstrText>May</w:delInstrText>
          </w:r>
        </w:del>
      </w:ins>
      <w:del w:id="104"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105" w:author="Italo Busi" w:date="2019-01-04T16:38:00Z">
        <w:r w:rsidR="0037757D" w:rsidRPr="00463B4B">
          <w:rPr>
            <w:noProof/>
          </w:rPr>
          <w:instrText>June</w:instrText>
        </w:r>
      </w:ins>
      <w:ins w:id="106" w:author="Italo Busi" w:date="2019-01-04T16:07:00Z">
        <w:del w:id="107" w:author="Italo Busi" w:date="2019-01-04T16:38:00Z">
          <w:r w:rsidR="00E743B1" w:rsidRPr="00463B4B" w:rsidDel="0037757D">
            <w:rPr>
              <w:noProof/>
            </w:rPr>
            <w:delInstrText>June</w:delInstrText>
          </w:r>
        </w:del>
      </w:ins>
      <w:ins w:id="108" w:author="Italo Busi" w:date="2018-12-04T12:04:00Z">
        <w:del w:id="109" w:author="Italo Busi" w:date="2019-01-04T16:38:00Z">
          <w:r w:rsidR="006F4C10" w:rsidRPr="00463B4B" w:rsidDel="0037757D">
            <w:rPr>
              <w:noProof/>
            </w:rPr>
            <w:delInstrText>May</w:delInstrText>
          </w:r>
        </w:del>
      </w:ins>
      <w:del w:id="110"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r w:rsidR="00617F8D" w:rsidRPr="00463B4B">
        <w:rPr>
          <w:noProof/>
        </w:rPr>
        <w:instrText>August</w:instrText>
      </w:r>
      <w:r w:rsidR="00CD3BC9" w:rsidRPr="00463B4B">
        <w:fldChar w:fldCharType="end"/>
      </w:r>
      <w:r w:rsidRPr="00463B4B">
        <w:instrText xml:space="preserve"> \* MERGEFORMAT </w:instrText>
      </w:r>
      <w:r w:rsidR="00CD3BC9" w:rsidRPr="00463B4B">
        <w:fldChar w:fldCharType="separate"/>
      </w:r>
      <w:r w:rsidR="00617F8D" w:rsidRPr="00463B4B">
        <w:rPr>
          <w:noProof/>
        </w:rPr>
        <w:t>August</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ins w:id="111" w:author="Italo Busi [2]" w:date="2019-02-21T14:32:00Z">
        <w:r w:rsidR="00617F8D">
          <w:rPr>
            <w:noProof/>
          </w:rPr>
          <w:t>21,</w:t>
        </w:r>
      </w:ins>
      <w:ins w:id="112" w:author="Italo Busi" w:date="2019-02-20T16:02:00Z">
        <w:del w:id="113" w:author="Italo Busi [2]" w:date="2019-02-21T14:32:00Z">
          <w:r w:rsidR="00AB6FD8" w:rsidDel="00617F8D">
            <w:rPr>
              <w:noProof/>
            </w:rPr>
            <w:delText>20,</w:delText>
          </w:r>
        </w:del>
      </w:ins>
      <w:ins w:id="114" w:author="Belotti, Sergio (Nokia - IT/Vimercate)" w:date="2019-02-18T12:15:00Z">
        <w:del w:id="115" w:author="Italo Busi [2]" w:date="2019-02-21T14:32:00Z">
          <w:r w:rsidR="00672A69" w:rsidDel="00617F8D">
            <w:rPr>
              <w:noProof/>
            </w:rPr>
            <w:delText>18,</w:delText>
          </w:r>
        </w:del>
      </w:ins>
      <w:del w:id="116" w:author="Italo Busi [2]" w:date="2019-02-21T14:32:00Z">
        <w:r w:rsidR="00A62508" w:rsidDel="00617F8D">
          <w:rPr>
            <w:noProof/>
          </w:rPr>
          <w:delText>11,</w:delText>
        </w:r>
      </w:del>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17F8D">
        <w:rPr>
          <w:noProof/>
        </w:rPr>
        <w:instrText>2</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617F8D">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117" w:author="Italo Busi" w:date="2019-01-04T16:38:00Z">
        <w:r w:rsidR="0037757D">
          <w:rPr>
            <w:noProof/>
          </w:rPr>
          <w:instrText>12</w:instrText>
        </w:r>
      </w:ins>
      <w:ins w:id="118" w:author="Italo Busi" w:date="2019-01-04T16:07:00Z">
        <w:del w:id="119" w:author="Italo Busi" w:date="2019-01-04T16:38:00Z">
          <w:r w:rsidR="00E743B1" w:rsidDel="0037757D">
            <w:rPr>
              <w:noProof/>
            </w:rPr>
            <w:delInstrText>12</w:delInstrText>
          </w:r>
        </w:del>
      </w:ins>
      <w:ins w:id="120" w:author="Italo Busi" w:date="2018-12-04T12:04:00Z">
        <w:del w:id="121" w:author="Italo Busi" w:date="2019-01-04T16:38:00Z">
          <w:r w:rsidR="006F4C10" w:rsidDel="0037757D">
            <w:rPr>
              <w:noProof/>
            </w:rPr>
            <w:delInstrText>11</w:delInstrText>
          </w:r>
        </w:del>
      </w:ins>
      <w:del w:id="122" w:author="Italo Busi" w:date="2019-01-04T16:38:00Z">
        <w:r w:rsidR="00F5036B" w:rsidDel="0037757D">
          <w:rPr>
            <w:noProof/>
          </w:rPr>
          <w:delInstrText>10</w:delInstrText>
        </w:r>
      </w:del>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617F8D">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1661C3D7"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617F8D">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45C816C2" w14:textId="77777777" w:rsidR="00F65484"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528059330" w:history="1">
        <w:r w:rsidR="00F65484" w:rsidRPr="004E6036">
          <w:rPr>
            <w:rStyle w:val="Hyperlink"/>
          </w:rPr>
          <w:t>1. Introduction</w:t>
        </w:r>
        <w:r w:rsidR="00F65484">
          <w:rPr>
            <w:webHidden/>
          </w:rPr>
          <w:tab/>
        </w:r>
        <w:r w:rsidR="00F65484">
          <w:rPr>
            <w:webHidden/>
          </w:rPr>
          <w:fldChar w:fldCharType="begin"/>
        </w:r>
        <w:r w:rsidR="00F65484">
          <w:rPr>
            <w:webHidden/>
          </w:rPr>
          <w:instrText xml:space="preserve"> PAGEREF _Toc528059330 \h </w:instrText>
        </w:r>
        <w:r w:rsidR="00F65484">
          <w:rPr>
            <w:webHidden/>
          </w:rPr>
        </w:r>
        <w:r w:rsidR="00F65484">
          <w:rPr>
            <w:webHidden/>
          </w:rPr>
          <w:fldChar w:fldCharType="separate"/>
        </w:r>
        <w:r w:rsidR="00F65484">
          <w:rPr>
            <w:webHidden/>
          </w:rPr>
          <w:t>4</w:t>
        </w:r>
        <w:r w:rsidR="00F65484">
          <w:rPr>
            <w:webHidden/>
          </w:rPr>
          <w:fldChar w:fldCharType="end"/>
        </w:r>
      </w:hyperlink>
    </w:p>
    <w:p w14:paraId="281DDF87" w14:textId="77777777" w:rsidR="00F65484" w:rsidRDefault="00617F8D">
      <w:pPr>
        <w:pStyle w:val="TOC2"/>
        <w:rPr>
          <w:rFonts w:asciiTheme="minorHAnsi" w:eastAsiaTheme="minorEastAsia" w:hAnsiTheme="minorHAnsi" w:cstheme="minorBidi"/>
          <w:sz w:val="22"/>
          <w:szCs w:val="22"/>
          <w:lang w:eastAsia="zh-CN"/>
        </w:rPr>
      </w:pPr>
      <w:hyperlink w:anchor="_Toc528059331" w:history="1">
        <w:r w:rsidR="00F65484" w:rsidRPr="004E6036">
          <w:rPr>
            <w:rStyle w:val="Hyperlink"/>
          </w:rPr>
          <w:t>1.1. The scope of this document</w:t>
        </w:r>
        <w:r w:rsidR="00F65484">
          <w:rPr>
            <w:webHidden/>
          </w:rPr>
          <w:tab/>
        </w:r>
        <w:r w:rsidR="00F65484">
          <w:rPr>
            <w:webHidden/>
          </w:rPr>
          <w:fldChar w:fldCharType="begin"/>
        </w:r>
        <w:r w:rsidR="00F65484">
          <w:rPr>
            <w:webHidden/>
          </w:rPr>
          <w:instrText xml:space="preserve"> PAGEREF _Toc528059331 \h </w:instrText>
        </w:r>
        <w:r w:rsidR="00F65484">
          <w:rPr>
            <w:webHidden/>
          </w:rPr>
        </w:r>
        <w:r w:rsidR="00F65484">
          <w:rPr>
            <w:webHidden/>
          </w:rPr>
          <w:fldChar w:fldCharType="separate"/>
        </w:r>
        <w:r w:rsidR="00F65484">
          <w:rPr>
            <w:webHidden/>
          </w:rPr>
          <w:t>4</w:t>
        </w:r>
        <w:r w:rsidR="00F65484">
          <w:rPr>
            <w:webHidden/>
          </w:rPr>
          <w:fldChar w:fldCharType="end"/>
        </w:r>
      </w:hyperlink>
    </w:p>
    <w:p w14:paraId="1D1509B9" w14:textId="77777777" w:rsidR="00F65484" w:rsidRDefault="00617F8D">
      <w:pPr>
        <w:pStyle w:val="TOC2"/>
        <w:rPr>
          <w:rFonts w:asciiTheme="minorHAnsi" w:eastAsiaTheme="minorEastAsia" w:hAnsiTheme="minorHAnsi" w:cstheme="minorBidi"/>
          <w:sz w:val="22"/>
          <w:szCs w:val="22"/>
          <w:lang w:eastAsia="zh-CN"/>
        </w:rPr>
      </w:pPr>
      <w:hyperlink w:anchor="_Toc528059332" w:history="1">
        <w:r w:rsidR="00F65484" w:rsidRPr="004E6036">
          <w:rPr>
            <w:rStyle w:val="Hyperlink"/>
          </w:rPr>
          <w:t>1.2. Assumptions</w:t>
        </w:r>
        <w:r w:rsidR="00F65484">
          <w:rPr>
            <w:webHidden/>
          </w:rPr>
          <w:tab/>
        </w:r>
        <w:r w:rsidR="00F65484">
          <w:rPr>
            <w:webHidden/>
          </w:rPr>
          <w:fldChar w:fldCharType="begin"/>
        </w:r>
        <w:r w:rsidR="00F65484">
          <w:rPr>
            <w:webHidden/>
          </w:rPr>
          <w:instrText xml:space="preserve"> PAGEREF _Toc528059332 \h </w:instrText>
        </w:r>
        <w:r w:rsidR="00F65484">
          <w:rPr>
            <w:webHidden/>
          </w:rPr>
        </w:r>
        <w:r w:rsidR="00F65484">
          <w:rPr>
            <w:webHidden/>
          </w:rPr>
          <w:fldChar w:fldCharType="separate"/>
        </w:r>
        <w:r w:rsidR="00F65484">
          <w:rPr>
            <w:webHidden/>
          </w:rPr>
          <w:t>5</w:t>
        </w:r>
        <w:r w:rsidR="00F65484">
          <w:rPr>
            <w:webHidden/>
          </w:rPr>
          <w:fldChar w:fldCharType="end"/>
        </w:r>
      </w:hyperlink>
    </w:p>
    <w:p w14:paraId="4B22C337" w14:textId="77777777" w:rsidR="00F65484" w:rsidRDefault="00617F8D">
      <w:pPr>
        <w:pStyle w:val="TOC2"/>
        <w:rPr>
          <w:rFonts w:asciiTheme="minorHAnsi" w:eastAsiaTheme="minorEastAsia" w:hAnsiTheme="minorHAnsi" w:cstheme="minorBidi"/>
          <w:sz w:val="22"/>
          <w:szCs w:val="22"/>
          <w:lang w:eastAsia="zh-CN"/>
        </w:rPr>
      </w:pPr>
      <w:hyperlink w:anchor="_Toc528059333" w:history="1">
        <w:r w:rsidR="00F65484" w:rsidRPr="004E6036">
          <w:rPr>
            <w:rStyle w:val="Hyperlink"/>
            <w:highlight w:val="red"/>
          </w:rPr>
          <w:t>1.3. Feedbacks provided to the IETF Working Groups</w:t>
        </w:r>
        <w:r w:rsidR="00F65484">
          <w:rPr>
            <w:webHidden/>
          </w:rPr>
          <w:tab/>
        </w:r>
        <w:r w:rsidR="00F65484">
          <w:rPr>
            <w:webHidden/>
          </w:rPr>
          <w:fldChar w:fldCharType="begin"/>
        </w:r>
        <w:r w:rsidR="00F65484">
          <w:rPr>
            <w:webHidden/>
          </w:rPr>
          <w:instrText xml:space="preserve"> PAGEREF _Toc528059333 \h </w:instrText>
        </w:r>
        <w:r w:rsidR="00F65484">
          <w:rPr>
            <w:webHidden/>
          </w:rPr>
        </w:r>
        <w:r w:rsidR="00F65484">
          <w:rPr>
            <w:webHidden/>
          </w:rPr>
          <w:fldChar w:fldCharType="separate"/>
        </w:r>
        <w:r w:rsidR="00F65484">
          <w:rPr>
            <w:webHidden/>
          </w:rPr>
          <w:t>6</w:t>
        </w:r>
        <w:r w:rsidR="00F65484">
          <w:rPr>
            <w:webHidden/>
          </w:rPr>
          <w:fldChar w:fldCharType="end"/>
        </w:r>
      </w:hyperlink>
    </w:p>
    <w:p w14:paraId="0FA7F9FD" w14:textId="77777777" w:rsidR="00F65484" w:rsidRDefault="00617F8D">
      <w:pPr>
        <w:pStyle w:val="TOC1"/>
        <w:rPr>
          <w:rFonts w:asciiTheme="minorHAnsi" w:eastAsiaTheme="minorEastAsia" w:hAnsiTheme="minorHAnsi" w:cstheme="minorBidi"/>
          <w:sz w:val="22"/>
          <w:szCs w:val="22"/>
          <w:lang w:eastAsia="zh-CN"/>
        </w:rPr>
      </w:pPr>
      <w:hyperlink w:anchor="_Toc528059334" w:history="1">
        <w:r w:rsidR="00F65484" w:rsidRPr="004E6036">
          <w:rPr>
            <w:rStyle w:val="Hyperlink"/>
          </w:rPr>
          <w:t>2. Terminology</w:t>
        </w:r>
        <w:r w:rsidR="00F65484">
          <w:rPr>
            <w:webHidden/>
          </w:rPr>
          <w:tab/>
        </w:r>
        <w:r w:rsidR="00F65484">
          <w:rPr>
            <w:webHidden/>
          </w:rPr>
          <w:fldChar w:fldCharType="begin"/>
        </w:r>
        <w:r w:rsidR="00F65484">
          <w:rPr>
            <w:webHidden/>
          </w:rPr>
          <w:instrText xml:space="preserve"> PAGEREF _Toc528059334 \h </w:instrText>
        </w:r>
        <w:r w:rsidR="00F65484">
          <w:rPr>
            <w:webHidden/>
          </w:rPr>
        </w:r>
        <w:r w:rsidR="00F65484">
          <w:rPr>
            <w:webHidden/>
          </w:rPr>
          <w:fldChar w:fldCharType="separate"/>
        </w:r>
        <w:r w:rsidR="00F65484">
          <w:rPr>
            <w:webHidden/>
          </w:rPr>
          <w:t>6</w:t>
        </w:r>
        <w:r w:rsidR="00F65484">
          <w:rPr>
            <w:webHidden/>
          </w:rPr>
          <w:fldChar w:fldCharType="end"/>
        </w:r>
      </w:hyperlink>
    </w:p>
    <w:p w14:paraId="3A2E0CB1" w14:textId="77777777" w:rsidR="00F65484" w:rsidRDefault="00617F8D">
      <w:pPr>
        <w:pStyle w:val="TOC1"/>
        <w:rPr>
          <w:rFonts w:asciiTheme="minorHAnsi" w:eastAsiaTheme="minorEastAsia" w:hAnsiTheme="minorHAnsi" w:cstheme="minorBidi"/>
          <w:sz w:val="22"/>
          <w:szCs w:val="22"/>
          <w:lang w:eastAsia="zh-CN"/>
        </w:rPr>
      </w:pPr>
      <w:hyperlink w:anchor="_Toc528059335" w:history="1">
        <w:r w:rsidR="00F65484" w:rsidRPr="004E6036">
          <w:rPr>
            <w:rStyle w:val="Hyperlink"/>
          </w:rPr>
          <w:t>3. Conventions used in this document</w:t>
        </w:r>
        <w:r w:rsidR="00F65484">
          <w:rPr>
            <w:webHidden/>
          </w:rPr>
          <w:tab/>
        </w:r>
        <w:r w:rsidR="00F65484">
          <w:rPr>
            <w:webHidden/>
          </w:rPr>
          <w:fldChar w:fldCharType="begin"/>
        </w:r>
        <w:r w:rsidR="00F65484">
          <w:rPr>
            <w:webHidden/>
          </w:rPr>
          <w:instrText xml:space="preserve"> PAGEREF _Toc528059335 \h </w:instrText>
        </w:r>
        <w:r w:rsidR="00F65484">
          <w:rPr>
            <w:webHidden/>
          </w:rPr>
        </w:r>
        <w:r w:rsidR="00F65484">
          <w:rPr>
            <w:webHidden/>
          </w:rPr>
          <w:fldChar w:fldCharType="separate"/>
        </w:r>
        <w:r w:rsidR="00F65484">
          <w:rPr>
            <w:webHidden/>
          </w:rPr>
          <w:t>7</w:t>
        </w:r>
        <w:r w:rsidR="00F65484">
          <w:rPr>
            <w:webHidden/>
          </w:rPr>
          <w:fldChar w:fldCharType="end"/>
        </w:r>
      </w:hyperlink>
    </w:p>
    <w:p w14:paraId="13A9BB78" w14:textId="77777777" w:rsidR="00F65484" w:rsidRDefault="00617F8D">
      <w:pPr>
        <w:pStyle w:val="TOC2"/>
        <w:rPr>
          <w:rFonts w:asciiTheme="minorHAnsi" w:eastAsiaTheme="minorEastAsia" w:hAnsiTheme="minorHAnsi" w:cstheme="minorBidi"/>
          <w:sz w:val="22"/>
          <w:szCs w:val="22"/>
          <w:lang w:eastAsia="zh-CN"/>
        </w:rPr>
      </w:pPr>
      <w:hyperlink w:anchor="_Toc528059336" w:history="1">
        <w:r w:rsidR="00F65484" w:rsidRPr="004E6036">
          <w:rPr>
            <w:rStyle w:val="Hyperlink"/>
          </w:rPr>
          <w:t>3.1. Topology and traffic flow processing</w:t>
        </w:r>
        <w:r w:rsidR="00F65484">
          <w:rPr>
            <w:webHidden/>
          </w:rPr>
          <w:tab/>
        </w:r>
        <w:r w:rsidR="00F65484">
          <w:rPr>
            <w:webHidden/>
          </w:rPr>
          <w:fldChar w:fldCharType="begin"/>
        </w:r>
        <w:r w:rsidR="00F65484">
          <w:rPr>
            <w:webHidden/>
          </w:rPr>
          <w:instrText xml:space="preserve"> PAGEREF _Toc528059336 \h </w:instrText>
        </w:r>
        <w:r w:rsidR="00F65484">
          <w:rPr>
            <w:webHidden/>
          </w:rPr>
        </w:r>
        <w:r w:rsidR="00F65484">
          <w:rPr>
            <w:webHidden/>
          </w:rPr>
          <w:fldChar w:fldCharType="separate"/>
        </w:r>
        <w:r w:rsidR="00F65484">
          <w:rPr>
            <w:webHidden/>
          </w:rPr>
          <w:t>7</w:t>
        </w:r>
        <w:r w:rsidR="00F65484">
          <w:rPr>
            <w:webHidden/>
          </w:rPr>
          <w:fldChar w:fldCharType="end"/>
        </w:r>
      </w:hyperlink>
    </w:p>
    <w:p w14:paraId="7189A3E9" w14:textId="77777777" w:rsidR="00F65484" w:rsidRDefault="00617F8D">
      <w:pPr>
        <w:pStyle w:val="TOC2"/>
        <w:rPr>
          <w:rFonts w:asciiTheme="minorHAnsi" w:eastAsiaTheme="minorEastAsia" w:hAnsiTheme="minorHAnsi" w:cstheme="minorBidi"/>
          <w:sz w:val="22"/>
          <w:szCs w:val="22"/>
          <w:lang w:eastAsia="zh-CN"/>
        </w:rPr>
      </w:pPr>
      <w:hyperlink w:anchor="_Toc528059337" w:history="1">
        <w:r w:rsidR="00F65484" w:rsidRPr="004E6036">
          <w:rPr>
            <w:rStyle w:val="Hyperlink"/>
          </w:rPr>
          <w:t>3.2. JSON code</w:t>
        </w:r>
        <w:r w:rsidR="00F65484">
          <w:rPr>
            <w:webHidden/>
          </w:rPr>
          <w:tab/>
        </w:r>
        <w:r w:rsidR="00F65484">
          <w:rPr>
            <w:webHidden/>
          </w:rPr>
          <w:fldChar w:fldCharType="begin"/>
        </w:r>
        <w:r w:rsidR="00F65484">
          <w:rPr>
            <w:webHidden/>
          </w:rPr>
          <w:instrText xml:space="preserve"> PAGEREF _Toc528059337 \h </w:instrText>
        </w:r>
        <w:r w:rsidR="00F65484">
          <w:rPr>
            <w:webHidden/>
          </w:rPr>
        </w:r>
        <w:r w:rsidR="00F65484">
          <w:rPr>
            <w:webHidden/>
          </w:rPr>
          <w:fldChar w:fldCharType="separate"/>
        </w:r>
        <w:r w:rsidR="00F65484">
          <w:rPr>
            <w:webHidden/>
          </w:rPr>
          <w:t>8</w:t>
        </w:r>
        <w:r w:rsidR="00F65484">
          <w:rPr>
            <w:webHidden/>
          </w:rPr>
          <w:fldChar w:fldCharType="end"/>
        </w:r>
      </w:hyperlink>
    </w:p>
    <w:p w14:paraId="48622020" w14:textId="77777777" w:rsidR="00F65484" w:rsidRDefault="00617F8D">
      <w:pPr>
        <w:pStyle w:val="TOC1"/>
        <w:rPr>
          <w:rFonts w:asciiTheme="minorHAnsi" w:eastAsiaTheme="minorEastAsia" w:hAnsiTheme="minorHAnsi" w:cstheme="minorBidi"/>
          <w:sz w:val="22"/>
          <w:szCs w:val="22"/>
          <w:lang w:eastAsia="zh-CN"/>
        </w:rPr>
      </w:pPr>
      <w:hyperlink w:anchor="_Toc528059338" w:history="1">
        <w:r w:rsidR="00F65484" w:rsidRPr="004E6036">
          <w:rPr>
            <w:rStyle w:val="Hyperlink"/>
          </w:rPr>
          <w:t>4. Scenarios Description</w:t>
        </w:r>
        <w:r w:rsidR="00F65484">
          <w:rPr>
            <w:webHidden/>
          </w:rPr>
          <w:tab/>
        </w:r>
        <w:r w:rsidR="00F65484">
          <w:rPr>
            <w:webHidden/>
          </w:rPr>
          <w:fldChar w:fldCharType="begin"/>
        </w:r>
        <w:r w:rsidR="00F65484">
          <w:rPr>
            <w:webHidden/>
          </w:rPr>
          <w:instrText xml:space="preserve"> PAGEREF _Toc528059338 \h </w:instrText>
        </w:r>
        <w:r w:rsidR="00F65484">
          <w:rPr>
            <w:webHidden/>
          </w:rPr>
        </w:r>
        <w:r w:rsidR="00F65484">
          <w:rPr>
            <w:webHidden/>
          </w:rPr>
          <w:fldChar w:fldCharType="separate"/>
        </w:r>
        <w:r w:rsidR="00F65484">
          <w:rPr>
            <w:webHidden/>
          </w:rPr>
          <w:t>9</w:t>
        </w:r>
        <w:r w:rsidR="00F65484">
          <w:rPr>
            <w:webHidden/>
          </w:rPr>
          <w:fldChar w:fldCharType="end"/>
        </w:r>
      </w:hyperlink>
    </w:p>
    <w:p w14:paraId="7777367A" w14:textId="77777777" w:rsidR="00F65484" w:rsidRDefault="00617F8D">
      <w:pPr>
        <w:pStyle w:val="TOC2"/>
        <w:rPr>
          <w:rFonts w:asciiTheme="minorHAnsi" w:eastAsiaTheme="minorEastAsia" w:hAnsiTheme="minorHAnsi" w:cstheme="minorBidi"/>
          <w:sz w:val="22"/>
          <w:szCs w:val="22"/>
          <w:lang w:eastAsia="zh-CN"/>
        </w:rPr>
      </w:pPr>
      <w:hyperlink w:anchor="_Toc528059339" w:history="1">
        <w:r w:rsidR="00F65484" w:rsidRPr="004E6036">
          <w:rPr>
            <w:rStyle w:val="Hyperlink"/>
          </w:rPr>
          <w:t>4.1. Reference Network</w:t>
        </w:r>
        <w:r w:rsidR="00F65484">
          <w:rPr>
            <w:webHidden/>
          </w:rPr>
          <w:tab/>
        </w:r>
        <w:r w:rsidR="00F65484">
          <w:rPr>
            <w:webHidden/>
          </w:rPr>
          <w:fldChar w:fldCharType="begin"/>
        </w:r>
        <w:r w:rsidR="00F65484">
          <w:rPr>
            <w:webHidden/>
          </w:rPr>
          <w:instrText xml:space="preserve"> PAGEREF _Toc528059339 \h </w:instrText>
        </w:r>
        <w:r w:rsidR="00F65484">
          <w:rPr>
            <w:webHidden/>
          </w:rPr>
        </w:r>
        <w:r w:rsidR="00F65484">
          <w:rPr>
            <w:webHidden/>
          </w:rPr>
          <w:fldChar w:fldCharType="separate"/>
        </w:r>
        <w:r w:rsidR="00F65484">
          <w:rPr>
            <w:webHidden/>
          </w:rPr>
          <w:t>9</w:t>
        </w:r>
        <w:r w:rsidR="00F65484">
          <w:rPr>
            <w:webHidden/>
          </w:rPr>
          <w:fldChar w:fldCharType="end"/>
        </w:r>
      </w:hyperlink>
    </w:p>
    <w:p w14:paraId="3371D1C5" w14:textId="77777777" w:rsidR="00F65484" w:rsidRDefault="00617F8D">
      <w:pPr>
        <w:pStyle w:val="TOC3"/>
        <w:rPr>
          <w:rFonts w:asciiTheme="minorHAnsi" w:eastAsiaTheme="minorEastAsia" w:hAnsiTheme="minorHAnsi" w:cstheme="minorBidi"/>
          <w:sz w:val="22"/>
          <w:szCs w:val="22"/>
          <w:lang w:eastAsia="zh-CN"/>
        </w:rPr>
      </w:pPr>
      <w:hyperlink w:anchor="_Toc528059340" w:history="1">
        <w:r w:rsidR="00F65484" w:rsidRPr="004E6036">
          <w:rPr>
            <w:rStyle w:val="Hyperlink"/>
          </w:rPr>
          <w:t>4.1.1. Single-Domain Scenario</w:t>
        </w:r>
        <w:r w:rsidR="00F65484">
          <w:rPr>
            <w:webHidden/>
          </w:rPr>
          <w:tab/>
        </w:r>
        <w:r w:rsidR="00F65484">
          <w:rPr>
            <w:webHidden/>
          </w:rPr>
          <w:fldChar w:fldCharType="begin"/>
        </w:r>
        <w:r w:rsidR="00F65484">
          <w:rPr>
            <w:webHidden/>
          </w:rPr>
          <w:instrText xml:space="preserve"> PAGEREF _Toc528059340 \h </w:instrText>
        </w:r>
        <w:r w:rsidR="00F65484">
          <w:rPr>
            <w:webHidden/>
          </w:rPr>
        </w:r>
        <w:r w:rsidR="00F65484">
          <w:rPr>
            <w:webHidden/>
          </w:rPr>
          <w:fldChar w:fldCharType="separate"/>
        </w:r>
        <w:r w:rsidR="00F65484">
          <w:rPr>
            <w:webHidden/>
          </w:rPr>
          <w:t>12</w:t>
        </w:r>
        <w:r w:rsidR="00F65484">
          <w:rPr>
            <w:webHidden/>
          </w:rPr>
          <w:fldChar w:fldCharType="end"/>
        </w:r>
      </w:hyperlink>
    </w:p>
    <w:p w14:paraId="30893853" w14:textId="77777777" w:rsidR="00F65484" w:rsidRDefault="00617F8D">
      <w:pPr>
        <w:pStyle w:val="TOC2"/>
        <w:rPr>
          <w:rFonts w:asciiTheme="minorHAnsi" w:eastAsiaTheme="minorEastAsia" w:hAnsiTheme="minorHAnsi" w:cstheme="minorBidi"/>
          <w:sz w:val="22"/>
          <w:szCs w:val="22"/>
          <w:lang w:eastAsia="zh-CN"/>
        </w:rPr>
      </w:pPr>
      <w:hyperlink w:anchor="_Toc528059341" w:history="1">
        <w:r w:rsidR="00F65484" w:rsidRPr="004E6036">
          <w:rPr>
            <w:rStyle w:val="Hyperlink"/>
          </w:rPr>
          <w:t>4.2. Topology Abstractions</w:t>
        </w:r>
        <w:r w:rsidR="00F65484">
          <w:rPr>
            <w:webHidden/>
          </w:rPr>
          <w:tab/>
        </w:r>
        <w:r w:rsidR="00F65484">
          <w:rPr>
            <w:webHidden/>
          </w:rPr>
          <w:fldChar w:fldCharType="begin"/>
        </w:r>
        <w:r w:rsidR="00F65484">
          <w:rPr>
            <w:webHidden/>
          </w:rPr>
          <w:instrText xml:space="preserve"> PAGEREF _Toc528059341 \h </w:instrText>
        </w:r>
        <w:r w:rsidR="00F65484">
          <w:rPr>
            <w:webHidden/>
          </w:rPr>
        </w:r>
        <w:r w:rsidR="00F65484">
          <w:rPr>
            <w:webHidden/>
          </w:rPr>
          <w:fldChar w:fldCharType="separate"/>
        </w:r>
        <w:r w:rsidR="00F65484">
          <w:rPr>
            <w:webHidden/>
          </w:rPr>
          <w:t>13</w:t>
        </w:r>
        <w:r w:rsidR="00F65484">
          <w:rPr>
            <w:webHidden/>
          </w:rPr>
          <w:fldChar w:fldCharType="end"/>
        </w:r>
      </w:hyperlink>
    </w:p>
    <w:p w14:paraId="1B42A61D" w14:textId="77777777" w:rsidR="00F65484" w:rsidRDefault="00617F8D">
      <w:pPr>
        <w:pStyle w:val="TOC2"/>
        <w:rPr>
          <w:rFonts w:asciiTheme="minorHAnsi" w:eastAsiaTheme="minorEastAsia" w:hAnsiTheme="minorHAnsi" w:cstheme="minorBidi"/>
          <w:sz w:val="22"/>
          <w:szCs w:val="22"/>
          <w:lang w:eastAsia="zh-CN"/>
        </w:rPr>
      </w:pPr>
      <w:hyperlink w:anchor="_Toc528059342" w:history="1">
        <w:r w:rsidR="00F65484" w:rsidRPr="004E6036">
          <w:rPr>
            <w:rStyle w:val="Hyperlink"/>
          </w:rPr>
          <w:t>4.3. Service Configuration</w:t>
        </w:r>
        <w:r w:rsidR="00F65484">
          <w:rPr>
            <w:webHidden/>
          </w:rPr>
          <w:tab/>
        </w:r>
        <w:r w:rsidR="00F65484">
          <w:rPr>
            <w:webHidden/>
          </w:rPr>
          <w:fldChar w:fldCharType="begin"/>
        </w:r>
        <w:r w:rsidR="00F65484">
          <w:rPr>
            <w:webHidden/>
          </w:rPr>
          <w:instrText xml:space="preserve"> PAGEREF _Toc528059342 \h </w:instrText>
        </w:r>
        <w:r w:rsidR="00F65484">
          <w:rPr>
            <w:webHidden/>
          </w:rPr>
        </w:r>
        <w:r w:rsidR="00F65484">
          <w:rPr>
            <w:webHidden/>
          </w:rPr>
          <w:fldChar w:fldCharType="separate"/>
        </w:r>
        <w:r w:rsidR="00F65484">
          <w:rPr>
            <w:webHidden/>
          </w:rPr>
          <w:t>14</w:t>
        </w:r>
        <w:r w:rsidR="00F65484">
          <w:rPr>
            <w:webHidden/>
          </w:rPr>
          <w:fldChar w:fldCharType="end"/>
        </w:r>
      </w:hyperlink>
    </w:p>
    <w:p w14:paraId="66EB77D5" w14:textId="77777777" w:rsidR="00F65484" w:rsidRDefault="00617F8D">
      <w:pPr>
        <w:pStyle w:val="TOC3"/>
        <w:rPr>
          <w:rFonts w:asciiTheme="minorHAnsi" w:eastAsiaTheme="minorEastAsia" w:hAnsiTheme="minorHAnsi" w:cstheme="minorBidi"/>
          <w:sz w:val="22"/>
          <w:szCs w:val="22"/>
          <w:lang w:eastAsia="zh-CN"/>
        </w:rPr>
      </w:pPr>
      <w:hyperlink w:anchor="_Toc528059343" w:history="1">
        <w:r w:rsidR="00F65484" w:rsidRPr="004E6036">
          <w:rPr>
            <w:rStyle w:val="Hyperlink"/>
          </w:rPr>
          <w:t>4.3.1. ODU Transit</w:t>
        </w:r>
        <w:r w:rsidR="00F65484">
          <w:rPr>
            <w:webHidden/>
          </w:rPr>
          <w:tab/>
        </w:r>
        <w:r w:rsidR="00F65484">
          <w:rPr>
            <w:webHidden/>
          </w:rPr>
          <w:fldChar w:fldCharType="begin"/>
        </w:r>
        <w:r w:rsidR="00F65484">
          <w:rPr>
            <w:webHidden/>
          </w:rPr>
          <w:instrText xml:space="preserve"> PAGEREF _Toc528059343 \h </w:instrText>
        </w:r>
        <w:r w:rsidR="00F65484">
          <w:rPr>
            <w:webHidden/>
          </w:rPr>
        </w:r>
        <w:r w:rsidR="00F65484">
          <w:rPr>
            <w:webHidden/>
          </w:rPr>
          <w:fldChar w:fldCharType="separate"/>
        </w:r>
        <w:r w:rsidR="00F65484">
          <w:rPr>
            <w:webHidden/>
          </w:rPr>
          <w:t>15</w:t>
        </w:r>
        <w:r w:rsidR="00F65484">
          <w:rPr>
            <w:webHidden/>
          </w:rPr>
          <w:fldChar w:fldCharType="end"/>
        </w:r>
      </w:hyperlink>
    </w:p>
    <w:p w14:paraId="7261034A" w14:textId="77777777" w:rsidR="00F65484" w:rsidRDefault="00617F8D">
      <w:pPr>
        <w:pStyle w:val="TOC3"/>
        <w:rPr>
          <w:rFonts w:asciiTheme="minorHAnsi" w:eastAsiaTheme="minorEastAsia" w:hAnsiTheme="minorHAnsi" w:cstheme="minorBidi"/>
          <w:sz w:val="22"/>
          <w:szCs w:val="22"/>
          <w:lang w:eastAsia="zh-CN"/>
        </w:rPr>
      </w:pPr>
      <w:hyperlink w:anchor="_Toc528059344" w:history="1">
        <w:r w:rsidR="00F65484" w:rsidRPr="004E6036">
          <w:rPr>
            <w:rStyle w:val="Hyperlink"/>
          </w:rPr>
          <w:t>4.3.2. EPL over ODU</w:t>
        </w:r>
        <w:r w:rsidR="00F65484">
          <w:rPr>
            <w:webHidden/>
          </w:rPr>
          <w:tab/>
        </w:r>
        <w:r w:rsidR="00F65484">
          <w:rPr>
            <w:webHidden/>
          </w:rPr>
          <w:fldChar w:fldCharType="begin"/>
        </w:r>
        <w:r w:rsidR="00F65484">
          <w:rPr>
            <w:webHidden/>
          </w:rPr>
          <w:instrText xml:space="preserve"> PAGEREF _Toc528059344 \h </w:instrText>
        </w:r>
        <w:r w:rsidR="00F65484">
          <w:rPr>
            <w:webHidden/>
          </w:rPr>
        </w:r>
        <w:r w:rsidR="00F65484">
          <w:rPr>
            <w:webHidden/>
          </w:rPr>
          <w:fldChar w:fldCharType="separate"/>
        </w:r>
        <w:r w:rsidR="00F65484">
          <w:rPr>
            <w:webHidden/>
          </w:rPr>
          <w:t>16</w:t>
        </w:r>
        <w:r w:rsidR="00F65484">
          <w:rPr>
            <w:webHidden/>
          </w:rPr>
          <w:fldChar w:fldCharType="end"/>
        </w:r>
      </w:hyperlink>
    </w:p>
    <w:p w14:paraId="0EC810B7" w14:textId="77777777" w:rsidR="00F65484" w:rsidRDefault="00617F8D">
      <w:pPr>
        <w:pStyle w:val="TOC3"/>
        <w:rPr>
          <w:rFonts w:asciiTheme="minorHAnsi" w:eastAsiaTheme="minorEastAsia" w:hAnsiTheme="minorHAnsi" w:cstheme="minorBidi"/>
          <w:sz w:val="22"/>
          <w:szCs w:val="22"/>
          <w:lang w:eastAsia="zh-CN"/>
        </w:rPr>
      </w:pPr>
      <w:hyperlink w:anchor="_Toc528059345" w:history="1">
        <w:r w:rsidR="00F65484" w:rsidRPr="004E6036">
          <w:rPr>
            <w:rStyle w:val="Hyperlink"/>
          </w:rPr>
          <w:t>4.3.3. Other OTN Clients Services</w:t>
        </w:r>
        <w:r w:rsidR="00F65484">
          <w:rPr>
            <w:webHidden/>
          </w:rPr>
          <w:tab/>
        </w:r>
        <w:r w:rsidR="00F65484">
          <w:rPr>
            <w:webHidden/>
          </w:rPr>
          <w:fldChar w:fldCharType="begin"/>
        </w:r>
        <w:r w:rsidR="00F65484">
          <w:rPr>
            <w:webHidden/>
          </w:rPr>
          <w:instrText xml:space="preserve"> PAGEREF _Toc528059345 \h </w:instrText>
        </w:r>
        <w:r w:rsidR="00F65484">
          <w:rPr>
            <w:webHidden/>
          </w:rPr>
        </w:r>
        <w:r w:rsidR="00F65484">
          <w:rPr>
            <w:webHidden/>
          </w:rPr>
          <w:fldChar w:fldCharType="separate"/>
        </w:r>
        <w:r w:rsidR="00F65484">
          <w:rPr>
            <w:webHidden/>
          </w:rPr>
          <w:t>17</w:t>
        </w:r>
        <w:r w:rsidR="00F65484">
          <w:rPr>
            <w:webHidden/>
          </w:rPr>
          <w:fldChar w:fldCharType="end"/>
        </w:r>
      </w:hyperlink>
    </w:p>
    <w:p w14:paraId="2C360670" w14:textId="77777777" w:rsidR="00F65484" w:rsidRDefault="00617F8D">
      <w:pPr>
        <w:pStyle w:val="TOC3"/>
        <w:rPr>
          <w:rFonts w:asciiTheme="minorHAnsi" w:eastAsiaTheme="minorEastAsia" w:hAnsiTheme="minorHAnsi" w:cstheme="minorBidi"/>
          <w:sz w:val="22"/>
          <w:szCs w:val="22"/>
          <w:lang w:eastAsia="zh-CN"/>
        </w:rPr>
      </w:pPr>
      <w:hyperlink w:anchor="_Toc528059346" w:history="1">
        <w:r w:rsidR="00F65484" w:rsidRPr="004E6036">
          <w:rPr>
            <w:rStyle w:val="Hyperlink"/>
          </w:rPr>
          <w:t>4.3.4. EVPL over ODU</w:t>
        </w:r>
        <w:r w:rsidR="00F65484">
          <w:rPr>
            <w:webHidden/>
          </w:rPr>
          <w:tab/>
        </w:r>
        <w:r w:rsidR="00F65484">
          <w:rPr>
            <w:webHidden/>
          </w:rPr>
          <w:fldChar w:fldCharType="begin"/>
        </w:r>
        <w:r w:rsidR="00F65484">
          <w:rPr>
            <w:webHidden/>
          </w:rPr>
          <w:instrText xml:space="preserve"> PAGEREF _Toc528059346 \h </w:instrText>
        </w:r>
        <w:r w:rsidR="00F65484">
          <w:rPr>
            <w:webHidden/>
          </w:rPr>
        </w:r>
        <w:r w:rsidR="00F65484">
          <w:rPr>
            <w:webHidden/>
          </w:rPr>
          <w:fldChar w:fldCharType="separate"/>
        </w:r>
        <w:r w:rsidR="00F65484">
          <w:rPr>
            <w:webHidden/>
          </w:rPr>
          <w:t>18</w:t>
        </w:r>
        <w:r w:rsidR="00F65484">
          <w:rPr>
            <w:webHidden/>
          </w:rPr>
          <w:fldChar w:fldCharType="end"/>
        </w:r>
      </w:hyperlink>
    </w:p>
    <w:p w14:paraId="2FA1B4E1" w14:textId="77777777" w:rsidR="00F65484" w:rsidRDefault="00617F8D">
      <w:pPr>
        <w:pStyle w:val="TOC3"/>
        <w:rPr>
          <w:rFonts w:asciiTheme="minorHAnsi" w:eastAsiaTheme="minorEastAsia" w:hAnsiTheme="minorHAnsi" w:cstheme="minorBidi"/>
          <w:sz w:val="22"/>
          <w:szCs w:val="22"/>
          <w:lang w:eastAsia="zh-CN"/>
        </w:rPr>
      </w:pPr>
      <w:hyperlink w:anchor="_Toc528059347" w:history="1">
        <w:r w:rsidR="00F65484" w:rsidRPr="004E6036">
          <w:rPr>
            <w:rStyle w:val="Hyperlink"/>
          </w:rPr>
          <w:t>4.3.5. EVPLAN and EVPTree Services</w:t>
        </w:r>
        <w:r w:rsidR="00F65484">
          <w:rPr>
            <w:webHidden/>
          </w:rPr>
          <w:tab/>
        </w:r>
        <w:r w:rsidR="00F65484">
          <w:rPr>
            <w:webHidden/>
          </w:rPr>
          <w:fldChar w:fldCharType="begin"/>
        </w:r>
        <w:r w:rsidR="00F65484">
          <w:rPr>
            <w:webHidden/>
          </w:rPr>
          <w:instrText xml:space="preserve"> PAGEREF _Toc528059347 \h </w:instrText>
        </w:r>
        <w:r w:rsidR="00F65484">
          <w:rPr>
            <w:webHidden/>
          </w:rPr>
        </w:r>
        <w:r w:rsidR="00F65484">
          <w:rPr>
            <w:webHidden/>
          </w:rPr>
          <w:fldChar w:fldCharType="separate"/>
        </w:r>
        <w:r w:rsidR="00F65484">
          <w:rPr>
            <w:webHidden/>
          </w:rPr>
          <w:t>19</w:t>
        </w:r>
        <w:r w:rsidR="00F65484">
          <w:rPr>
            <w:webHidden/>
          </w:rPr>
          <w:fldChar w:fldCharType="end"/>
        </w:r>
      </w:hyperlink>
    </w:p>
    <w:p w14:paraId="69A4EC6F" w14:textId="77777777" w:rsidR="00F65484" w:rsidRDefault="00617F8D">
      <w:pPr>
        <w:pStyle w:val="TOC3"/>
        <w:rPr>
          <w:rFonts w:asciiTheme="minorHAnsi" w:eastAsiaTheme="minorEastAsia" w:hAnsiTheme="minorHAnsi" w:cstheme="minorBidi"/>
          <w:sz w:val="22"/>
          <w:szCs w:val="22"/>
          <w:lang w:eastAsia="zh-CN"/>
        </w:rPr>
      </w:pPr>
      <w:hyperlink w:anchor="_Toc528059348" w:history="1">
        <w:r w:rsidR="00F65484" w:rsidRPr="004E6036">
          <w:rPr>
            <w:rStyle w:val="Hyperlink"/>
          </w:rPr>
          <w:t>4.3.6. Dynamic Service Configuration</w:t>
        </w:r>
        <w:r w:rsidR="00F65484">
          <w:rPr>
            <w:webHidden/>
          </w:rPr>
          <w:tab/>
        </w:r>
        <w:r w:rsidR="00F65484">
          <w:rPr>
            <w:webHidden/>
          </w:rPr>
          <w:fldChar w:fldCharType="begin"/>
        </w:r>
        <w:r w:rsidR="00F65484">
          <w:rPr>
            <w:webHidden/>
          </w:rPr>
          <w:instrText xml:space="preserve"> PAGEREF _Toc528059348 \h </w:instrText>
        </w:r>
        <w:r w:rsidR="00F65484">
          <w:rPr>
            <w:webHidden/>
          </w:rPr>
        </w:r>
        <w:r w:rsidR="00F65484">
          <w:rPr>
            <w:webHidden/>
          </w:rPr>
          <w:fldChar w:fldCharType="separate"/>
        </w:r>
        <w:r w:rsidR="00F65484">
          <w:rPr>
            <w:webHidden/>
          </w:rPr>
          <w:t>20</w:t>
        </w:r>
        <w:r w:rsidR="00F65484">
          <w:rPr>
            <w:webHidden/>
          </w:rPr>
          <w:fldChar w:fldCharType="end"/>
        </w:r>
      </w:hyperlink>
    </w:p>
    <w:p w14:paraId="770F5036" w14:textId="77777777" w:rsidR="00F65484" w:rsidRDefault="00617F8D">
      <w:pPr>
        <w:pStyle w:val="TOC2"/>
        <w:rPr>
          <w:rFonts w:asciiTheme="minorHAnsi" w:eastAsiaTheme="minorEastAsia" w:hAnsiTheme="minorHAnsi" w:cstheme="minorBidi"/>
          <w:sz w:val="22"/>
          <w:szCs w:val="22"/>
          <w:lang w:eastAsia="zh-CN"/>
        </w:rPr>
      </w:pPr>
      <w:hyperlink w:anchor="_Toc528059349" w:history="1">
        <w:r w:rsidR="00F65484" w:rsidRPr="004E6036">
          <w:rPr>
            <w:rStyle w:val="Hyperlink"/>
          </w:rPr>
          <w:t>4.4. Multi-function Access Links</w:t>
        </w:r>
        <w:r w:rsidR="00F65484">
          <w:rPr>
            <w:webHidden/>
          </w:rPr>
          <w:tab/>
        </w:r>
        <w:r w:rsidR="00F65484">
          <w:rPr>
            <w:webHidden/>
          </w:rPr>
          <w:fldChar w:fldCharType="begin"/>
        </w:r>
        <w:r w:rsidR="00F65484">
          <w:rPr>
            <w:webHidden/>
          </w:rPr>
          <w:instrText xml:space="preserve"> PAGEREF _Toc528059349 \h </w:instrText>
        </w:r>
        <w:r w:rsidR="00F65484">
          <w:rPr>
            <w:webHidden/>
          </w:rPr>
        </w:r>
        <w:r w:rsidR="00F65484">
          <w:rPr>
            <w:webHidden/>
          </w:rPr>
          <w:fldChar w:fldCharType="separate"/>
        </w:r>
        <w:r w:rsidR="00F65484">
          <w:rPr>
            <w:webHidden/>
          </w:rPr>
          <w:t>21</w:t>
        </w:r>
        <w:r w:rsidR="00F65484">
          <w:rPr>
            <w:webHidden/>
          </w:rPr>
          <w:fldChar w:fldCharType="end"/>
        </w:r>
      </w:hyperlink>
    </w:p>
    <w:p w14:paraId="21852B6B" w14:textId="77777777" w:rsidR="00F65484" w:rsidRDefault="00617F8D">
      <w:pPr>
        <w:pStyle w:val="TOC2"/>
        <w:rPr>
          <w:rFonts w:asciiTheme="minorHAnsi" w:eastAsiaTheme="minorEastAsia" w:hAnsiTheme="minorHAnsi" w:cstheme="minorBidi"/>
          <w:sz w:val="22"/>
          <w:szCs w:val="22"/>
          <w:lang w:eastAsia="zh-CN"/>
        </w:rPr>
      </w:pPr>
      <w:hyperlink w:anchor="_Toc528059350" w:history="1">
        <w:r w:rsidR="00F65484" w:rsidRPr="004E6036">
          <w:rPr>
            <w:rStyle w:val="Hyperlink"/>
          </w:rPr>
          <w:t>4.5. Protection and Restoration Configuration</w:t>
        </w:r>
        <w:r w:rsidR="00F65484">
          <w:rPr>
            <w:webHidden/>
          </w:rPr>
          <w:tab/>
        </w:r>
        <w:r w:rsidR="00F65484">
          <w:rPr>
            <w:webHidden/>
          </w:rPr>
          <w:fldChar w:fldCharType="begin"/>
        </w:r>
        <w:r w:rsidR="00F65484">
          <w:rPr>
            <w:webHidden/>
          </w:rPr>
          <w:instrText xml:space="preserve"> PAGEREF _Toc528059350 \h </w:instrText>
        </w:r>
        <w:r w:rsidR="00F65484">
          <w:rPr>
            <w:webHidden/>
          </w:rPr>
        </w:r>
        <w:r w:rsidR="00F65484">
          <w:rPr>
            <w:webHidden/>
          </w:rPr>
          <w:fldChar w:fldCharType="separate"/>
        </w:r>
        <w:r w:rsidR="00F65484">
          <w:rPr>
            <w:webHidden/>
          </w:rPr>
          <w:t>22</w:t>
        </w:r>
        <w:r w:rsidR="00F65484">
          <w:rPr>
            <w:webHidden/>
          </w:rPr>
          <w:fldChar w:fldCharType="end"/>
        </w:r>
      </w:hyperlink>
    </w:p>
    <w:p w14:paraId="0CDF6ED5" w14:textId="77777777" w:rsidR="00F65484" w:rsidRDefault="00617F8D">
      <w:pPr>
        <w:pStyle w:val="TOC3"/>
        <w:rPr>
          <w:rFonts w:asciiTheme="minorHAnsi" w:eastAsiaTheme="minorEastAsia" w:hAnsiTheme="minorHAnsi" w:cstheme="minorBidi"/>
          <w:sz w:val="22"/>
          <w:szCs w:val="22"/>
          <w:lang w:eastAsia="zh-CN"/>
        </w:rPr>
      </w:pPr>
      <w:hyperlink w:anchor="_Toc528059351" w:history="1">
        <w:r w:rsidR="00F65484" w:rsidRPr="004E6036">
          <w:rPr>
            <w:rStyle w:val="Hyperlink"/>
          </w:rPr>
          <w:t>4.5.1. Linear Protection (end-to-end)</w:t>
        </w:r>
        <w:r w:rsidR="00F65484">
          <w:rPr>
            <w:webHidden/>
          </w:rPr>
          <w:tab/>
        </w:r>
        <w:r w:rsidR="00F65484">
          <w:rPr>
            <w:webHidden/>
          </w:rPr>
          <w:fldChar w:fldCharType="begin"/>
        </w:r>
        <w:r w:rsidR="00F65484">
          <w:rPr>
            <w:webHidden/>
          </w:rPr>
          <w:instrText xml:space="preserve"> PAGEREF _Toc528059351 \h </w:instrText>
        </w:r>
        <w:r w:rsidR="00F65484">
          <w:rPr>
            <w:webHidden/>
          </w:rPr>
        </w:r>
        <w:r w:rsidR="00F65484">
          <w:rPr>
            <w:webHidden/>
          </w:rPr>
          <w:fldChar w:fldCharType="separate"/>
        </w:r>
        <w:r w:rsidR="00F65484">
          <w:rPr>
            <w:webHidden/>
          </w:rPr>
          <w:t>22</w:t>
        </w:r>
        <w:r w:rsidR="00F65484">
          <w:rPr>
            <w:webHidden/>
          </w:rPr>
          <w:fldChar w:fldCharType="end"/>
        </w:r>
      </w:hyperlink>
    </w:p>
    <w:p w14:paraId="72AB9560" w14:textId="77777777" w:rsidR="00F65484" w:rsidRDefault="00617F8D">
      <w:pPr>
        <w:pStyle w:val="TOC3"/>
        <w:rPr>
          <w:rFonts w:asciiTheme="minorHAnsi" w:eastAsiaTheme="minorEastAsia" w:hAnsiTheme="minorHAnsi" w:cstheme="minorBidi"/>
          <w:sz w:val="22"/>
          <w:szCs w:val="22"/>
          <w:lang w:eastAsia="zh-CN"/>
        </w:rPr>
      </w:pPr>
      <w:hyperlink w:anchor="_Toc528059352" w:history="1">
        <w:r w:rsidR="00F65484" w:rsidRPr="004E6036">
          <w:rPr>
            <w:rStyle w:val="Hyperlink"/>
          </w:rPr>
          <w:t>4.5.2. Segmented Protection</w:t>
        </w:r>
        <w:r w:rsidR="00F65484">
          <w:rPr>
            <w:webHidden/>
          </w:rPr>
          <w:tab/>
        </w:r>
        <w:r w:rsidR="00F65484">
          <w:rPr>
            <w:webHidden/>
          </w:rPr>
          <w:fldChar w:fldCharType="begin"/>
        </w:r>
        <w:r w:rsidR="00F65484">
          <w:rPr>
            <w:webHidden/>
          </w:rPr>
          <w:instrText xml:space="preserve"> PAGEREF _Toc528059352 \h </w:instrText>
        </w:r>
        <w:r w:rsidR="00F65484">
          <w:rPr>
            <w:webHidden/>
          </w:rPr>
        </w:r>
        <w:r w:rsidR="00F65484">
          <w:rPr>
            <w:webHidden/>
          </w:rPr>
          <w:fldChar w:fldCharType="separate"/>
        </w:r>
        <w:r w:rsidR="00F65484">
          <w:rPr>
            <w:webHidden/>
          </w:rPr>
          <w:t>24</w:t>
        </w:r>
        <w:r w:rsidR="00F65484">
          <w:rPr>
            <w:webHidden/>
          </w:rPr>
          <w:fldChar w:fldCharType="end"/>
        </w:r>
      </w:hyperlink>
    </w:p>
    <w:p w14:paraId="3B8E8653" w14:textId="77777777" w:rsidR="00F65484" w:rsidRDefault="00617F8D">
      <w:pPr>
        <w:pStyle w:val="TOC3"/>
        <w:rPr>
          <w:rFonts w:asciiTheme="minorHAnsi" w:eastAsiaTheme="minorEastAsia" w:hAnsiTheme="minorHAnsi" w:cstheme="minorBidi"/>
          <w:sz w:val="22"/>
          <w:szCs w:val="22"/>
          <w:lang w:eastAsia="zh-CN"/>
        </w:rPr>
      </w:pPr>
      <w:hyperlink w:anchor="_Toc528059353" w:history="1">
        <w:r w:rsidR="00F65484" w:rsidRPr="004E6036">
          <w:rPr>
            <w:rStyle w:val="Hyperlink"/>
            <w:lang w:eastAsia="zh-CN"/>
          </w:rPr>
          <w:t>4.5.3. End-to-End Dynamic restoration</w:t>
        </w:r>
        <w:r w:rsidR="00F65484">
          <w:rPr>
            <w:webHidden/>
          </w:rPr>
          <w:tab/>
        </w:r>
        <w:r w:rsidR="00F65484">
          <w:rPr>
            <w:webHidden/>
          </w:rPr>
          <w:fldChar w:fldCharType="begin"/>
        </w:r>
        <w:r w:rsidR="00F65484">
          <w:rPr>
            <w:webHidden/>
          </w:rPr>
          <w:instrText xml:space="preserve"> PAGEREF _Toc528059353 \h </w:instrText>
        </w:r>
        <w:r w:rsidR="00F65484">
          <w:rPr>
            <w:webHidden/>
          </w:rPr>
        </w:r>
        <w:r w:rsidR="00F65484">
          <w:rPr>
            <w:webHidden/>
          </w:rPr>
          <w:fldChar w:fldCharType="separate"/>
        </w:r>
        <w:r w:rsidR="00F65484">
          <w:rPr>
            <w:webHidden/>
          </w:rPr>
          <w:t>24</w:t>
        </w:r>
        <w:r w:rsidR="00F65484">
          <w:rPr>
            <w:webHidden/>
          </w:rPr>
          <w:fldChar w:fldCharType="end"/>
        </w:r>
      </w:hyperlink>
    </w:p>
    <w:p w14:paraId="65C40121" w14:textId="77777777" w:rsidR="00F65484" w:rsidRDefault="00617F8D">
      <w:pPr>
        <w:pStyle w:val="TOC3"/>
        <w:rPr>
          <w:rFonts w:asciiTheme="minorHAnsi" w:eastAsiaTheme="minorEastAsia" w:hAnsiTheme="minorHAnsi" w:cstheme="minorBidi"/>
          <w:sz w:val="22"/>
          <w:szCs w:val="22"/>
          <w:lang w:eastAsia="zh-CN"/>
        </w:rPr>
      </w:pPr>
      <w:hyperlink w:anchor="_Toc528059354" w:history="1">
        <w:r w:rsidR="00F65484" w:rsidRPr="004E6036">
          <w:rPr>
            <w:rStyle w:val="Hyperlink"/>
            <w:lang w:eastAsia="zh-CN"/>
          </w:rPr>
          <w:t>4.5.4. Segmented Dynamic Restoration</w:t>
        </w:r>
        <w:r w:rsidR="00F65484">
          <w:rPr>
            <w:webHidden/>
          </w:rPr>
          <w:tab/>
        </w:r>
        <w:r w:rsidR="00F65484">
          <w:rPr>
            <w:webHidden/>
          </w:rPr>
          <w:fldChar w:fldCharType="begin"/>
        </w:r>
        <w:r w:rsidR="00F65484">
          <w:rPr>
            <w:webHidden/>
          </w:rPr>
          <w:instrText xml:space="preserve"> PAGEREF _Toc528059354 \h </w:instrText>
        </w:r>
        <w:r w:rsidR="00F65484">
          <w:rPr>
            <w:webHidden/>
          </w:rPr>
        </w:r>
        <w:r w:rsidR="00F65484">
          <w:rPr>
            <w:webHidden/>
          </w:rPr>
          <w:fldChar w:fldCharType="separate"/>
        </w:r>
        <w:r w:rsidR="00F65484">
          <w:rPr>
            <w:webHidden/>
          </w:rPr>
          <w:t>25</w:t>
        </w:r>
        <w:r w:rsidR="00F65484">
          <w:rPr>
            <w:webHidden/>
          </w:rPr>
          <w:fldChar w:fldCharType="end"/>
        </w:r>
      </w:hyperlink>
    </w:p>
    <w:p w14:paraId="2B6C4D2B" w14:textId="77777777" w:rsidR="00F65484" w:rsidRDefault="00617F8D">
      <w:pPr>
        <w:pStyle w:val="TOC2"/>
        <w:rPr>
          <w:rFonts w:asciiTheme="minorHAnsi" w:eastAsiaTheme="minorEastAsia" w:hAnsiTheme="minorHAnsi" w:cstheme="minorBidi"/>
          <w:sz w:val="22"/>
          <w:szCs w:val="22"/>
          <w:lang w:eastAsia="zh-CN"/>
        </w:rPr>
      </w:pPr>
      <w:hyperlink w:anchor="_Toc528059355" w:history="1">
        <w:r w:rsidR="00F65484" w:rsidRPr="004E6036">
          <w:rPr>
            <w:rStyle w:val="Hyperlink"/>
          </w:rPr>
          <w:t>4.6. Service Modification and Deletion</w:t>
        </w:r>
        <w:r w:rsidR="00F65484">
          <w:rPr>
            <w:webHidden/>
          </w:rPr>
          <w:tab/>
        </w:r>
        <w:r w:rsidR="00F65484">
          <w:rPr>
            <w:webHidden/>
          </w:rPr>
          <w:fldChar w:fldCharType="begin"/>
        </w:r>
        <w:r w:rsidR="00F65484">
          <w:rPr>
            <w:webHidden/>
          </w:rPr>
          <w:instrText xml:space="preserve"> PAGEREF _Toc528059355 \h </w:instrText>
        </w:r>
        <w:r w:rsidR="00F65484">
          <w:rPr>
            <w:webHidden/>
          </w:rPr>
        </w:r>
        <w:r w:rsidR="00F65484">
          <w:rPr>
            <w:webHidden/>
          </w:rPr>
          <w:fldChar w:fldCharType="separate"/>
        </w:r>
        <w:r w:rsidR="00F65484">
          <w:rPr>
            <w:webHidden/>
          </w:rPr>
          <w:t>25</w:t>
        </w:r>
        <w:r w:rsidR="00F65484">
          <w:rPr>
            <w:webHidden/>
          </w:rPr>
          <w:fldChar w:fldCharType="end"/>
        </w:r>
      </w:hyperlink>
    </w:p>
    <w:p w14:paraId="74D93FF6" w14:textId="77777777" w:rsidR="00F65484" w:rsidRDefault="00617F8D">
      <w:pPr>
        <w:pStyle w:val="TOC2"/>
        <w:rPr>
          <w:rFonts w:asciiTheme="minorHAnsi" w:eastAsiaTheme="minorEastAsia" w:hAnsiTheme="minorHAnsi" w:cstheme="minorBidi"/>
          <w:sz w:val="22"/>
          <w:szCs w:val="22"/>
          <w:lang w:eastAsia="zh-CN"/>
        </w:rPr>
      </w:pPr>
      <w:hyperlink w:anchor="_Toc528059356" w:history="1">
        <w:r w:rsidR="00F65484" w:rsidRPr="004E6036">
          <w:rPr>
            <w:rStyle w:val="Hyperlink"/>
            <w:lang w:eastAsia="zh-CN"/>
          </w:rPr>
          <w:t>4.7. Notification</w:t>
        </w:r>
        <w:r w:rsidR="00F65484">
          <w:rPr>
            <w:webHidden/>
          </w:rPr>
          <w:tab/>
        </w:r>
        <w:r w:rsidR="00F65484">
          <w:rPr>
            <w:webHidden/>
          </w:rPr>
          <w:fldChar w:fldCharType="begin"/>
        </w:r>
        <w:r w:rsidR="00F65484">
          <w:rPr>
            <w:webHidden/>
          </w:rPr>
          <w:instrText xml:space="preserve"> PAGEREF _Toc528059356 \h </w:instrText>
        </w:r>
        <w:r w:rsidR="00F65484">
          <w:rPr>
            <w:webHidden/>
          </w:rPr>
        </w:r>
        <w:r w:rsidR="00F65484">
          <w:rPr>
            <w:webHidden/>
          </w:rPr>
          <w:fldChar w:fldCharType="separate"/>
        </w:r>
        <w:r w:rsidR="00F65484">
          <w:rPr>
            <w:webHidden/>
          </w:rPr>
          <w:t>26</w:t>
        </w:r>
        <w:r w:rsidR="00F65484">
          <w:rPr>
            <w:webHidden/>
          </w:rPr>
          <w:fldChar w:fldCharType="end"/>
        </w:r>
      </w:hyperlink>
    </w:p>
    <w:p w14:paraId="4D77BC4C" w14:textId="77777777" w:rsidR="00F65484" w:rsidRDefault="00617F8D">
      <w:pPr>
        <w:pStyle w:val="TOC2"/>
        <w:rPr>
          <w:rFonts w:asciiTheme="minorHAnsi" w:eastAsiaTheme="minorEastAsia" w:hAnsiTheme="minorHAnsi" w:cstheme="minorBidi"/>
          <w:sz w:val="22"/>
          <w:szCs w:val="22"/>
          <w:lang w:eastAsia="zh-CN"/>
        </w:rPr>
      </w:pPr>
      <w:hyperlink w:anchor="_Toc528059357" w:history="1">
        <w:r w:rsidR="00F65484" w:rsidRPr="004E6036">
          <w:rPr>
            <w:rStyle w:val="Hyperlink"/>
            <w:lang w:eastAsia="zh-CN"/>
          </w:rPr>
          <w:t>4.8. Path Computation with Constraint</w:t>
        </w:r>
        <w:r w:rsidR="00F65484">
          <w:rPr>
            <w:webHidden/>
          </w:rPr>
          <w:tab/>
        </w:r>
        <w:r w:rsidR="00F65484">
          <w:rPr>
            <w:webHidden/>
          </w:rPr>
          <w:fldChar w:fldCharType="begin"/>
        </w:r>
        <w:r w:rsidR="00F65484">
          <w:rPr>
            <w:webHidden/>
          </w:rPr>
          <w:instrText xml:space="preserve"> PAGEREF _Toc528059357 \h </w:instrText>
        </w:r>
        <w:r w:rsidR="00F65484">
          <w:rPr>
            <w:webHidden/>
          </w:rPr>
        </w:r>
        <w:r w:rsidR="00F65484">
          <w:rPr>
            <w:webHidden/>
          </w:rPr>
          <w:fldChar w:fldCharType="separate"/>
        </w:r>
        <w:r w:rsidR="00F65484">
          <w:rPr>
            <w:webHidden/>
          </w:rPr>
          <w:t>26</w:t>
        </w:r>
        <w:r w:rsidR="00F65484">
          <w:rPr>
            <w:webHidden/>
          </w:rPr>
          <w:fldChar w:fldCharType="end"/>
        </w:r>
      </w:hyperlink>
    </w:p>
    <w:p w14:paraId="057F9A3C" w14:textId="77777777" w:rsidR="00F65484" w:rsidRDefault="00617F8D">
      <w:pPr>
        <w:pStyle w:val="TOC1"/>
        <w:rPr>
          <w:rFonts w:asciiTheme="minorHAnsi" w:eastAsiaTheme="minorEastAsia" w:hAnsiTheme="minorHAnsi" w:cstheme="minorBidi"/>
          <w:sz w:val="22"/>
          <w:szCs w:val="22"/>
          <w:lang w:eastAsia="zh-CN"/>
        </w:rPr>
      </w:pPr>
      <w:hyperlink w:anchor="_Toc528059358" w:history="1">
        <w:r w:rsidR="00F65484" w:rsidRPr="004E6036">
          <w:rPr>
            <w:rStyle w:val="Hyperlink"/>
          </w:rPr>
          <w:t>5. YANG Model Analysis</w:t>
        </w:r>
        <w:r w:rsidR="00F65484">
          <w:rPr>
            <w:webHidden/>
          </w:rPr>
          <w:tab/>
        </w:r>
        <w:r w:rsidR="00F65484">
          <w:rPr>
            <w:webHidden/>
          </w:rPr>
          <w:fldChar w:fldCharType="begin"/>
        </w:r>
        <w:r w:rsidR="00F65484">
          <w:rPr>
            <w:webHidden/>
          </w:rPr>
          <w:instrText xml:space="preserve"> PAGEREF _Toc528059358 \h </w:instrText>
        </w:r>
        <w:r w:rsidR="00F65484">
          <w:rPr>
            <w:webHidden/>
          </w:rPr>
        </w:r>
        <w:r w:rsidR="00F65484">
          <w:rPr>
            <w:webHidden/>
          </w:rPr>
          <w:fldChar w:fldCharType="separate"/>
        </w:r>
        <w:r w:rsidR="00F65484">
          <w:rPr>
            <w:webHidden/>
          </w:rPr>
          <w:t>27</w:t>
        </w:r>
        <w:r w:rsidR="00F65484">
          <w:rPr>
            <w:webHidden/>
          </w:rPr>
          <w:fldChar w:fldCharType="end"/>
        </w:r>
      </w:hyperlink>
    </w:p>
    <w:p w14:paraId="0B4CB57C" w14:textId="77777777" w:rsidR="00F65484" w:rsidRDefault="00617F8D">
      <w:pPr>
        <w:pStyle w:val="TOC2"/>
        <w:rPr>
          <w:rFonts w:asciiTheme="minorHAnsi" w:eastAsiaTheme="minorEastAsia" w:hAnsiTheme="minorHAnsi" w:cstheme="minorBidi"/>
          <w:sz w:val="22"/>
          <w:szCs w:val="22"/>
          <w:lang w:eastAsia="zh-CN"/>
        </w:rPr>
      </w:pPr>
      <w:hyperlink w:anchor="_Toc528059359" w:history="1">
        <w:r w:rsidR="00F65484" w:rsidRPr="004E6036">
          <w:rPr>
            <w:rStyle w:val="Hyperlink"/>
          </w:rPr>
          <w:t>5.1. YANG Models for Topology Abstraction</w:t>
        </w:r>
        <w:r w:rsidR="00F65484">
          <w:rPr>
            <w:webHidden/>
          </w:rPr>
          <w:tab/>
        </w:r>
        <w:r w:rsidR="00F65484">
          <w:rPr>
            <w:webHidden/>
          </w:rPr>
          <w:fldChar w:fldCharType="begin"/>
        </w:r>
        <w:r w:rsidR="00F65484">
          <w:rPr>
            <w:webHidden/>
          </w:rPr>
          <w:instrText xml:space="preserve"> PAGEREF _Toc528059359 \h </w:instrText>
        </w:r>
        <w:r w:rsidR="00F65484">
          <w:rPr>
            <w:webHidden/>
          </w:rPr>
        </w:r>
        <w:r w:rsidR="00F65484">
          <w:rPr>
            <w:webHidden/>
          </w:rPr>
          <w:fldChar w:fldCharType="separate"/>
        </w:r>
        <w:r w:rsidR="00F65484">
          <w:rPr>
            <w:webHidden/>
          </w:rPr>
          <w:t>27</w:t>
        </w:r>
        <w:r w:rsidR="00F65484">
          <w:rPr>
            <w:webHidden/>
          </w:rPr>
          <w:fldChar w:fldCharType="end"/>
        </w:r>
      </w:hyperlink>
    </w:p>
    <w:p w14:paraId="18DB06AE" w14:textId="77777777" w:rsidR="00F65484" w:rsidRDefault="00617F8D">
      <w:pPr>
        <w:pStyle w:val="TOC3"/>
        <w:rPr>
          <w:rFonts w:asciiTheme="minorHAnsi" w:eastAsiaTheme="minorEastAsia" w:hAnsiTheme="minorHAnsi" w:cstheme="minorBidi"/>
          <w:sz w:val="22"/>
          <w:szCs w:val="22"/>
          <w:lang w:eastAsia="zh-CN"/>
        </w:rPr>
      </w:pPr>
      <w:hyperlink w:anchor="_Toc528059360" w:history="1">
        <w:r w:rsidR="00F65484" w:rsidRPr="004E6036">
          <w:rPr>
            <w:rStyle w:val="Hyperlink"/>
          </w:rPr>
          <w:t>5.1.1. Domain 1 Black Topology Abstraction</w:t>
        </w:r>
        <w:r w:rsidR="00F65484">
          <w:rPr>
            <w:webHidden/>
          </w:rPr>
          <w:tab/>
        </w:r>
        <w:r w:rsidR="00F65484">
          <w:rPr>
            <w:webHidden/>
          </w:rPr>
          <w:fldChar w:fldCharType="begin"/>
        </w:r>
        <w:r w:rsidR="00F65484">
          <w:rPr>
            <w:webHidden/>
          </w:rPr>
          <w:instrText xml:space="preserve"> PAGEREF _Toc528059360 \h </w:instrText>
        </w:r>
        <w:r w:rsidR="00F65484">
          <w:rPr>
            <w:webHidden/>
          </w:rPr>
        </w:r>
        <w:r w:rsidR="00F65484">
          <w:rPr>
            <w:webHidden/>
          </w:rPr>
          <w:fldChar w:fldCharType="separate"/>
        </w:r>
        <w:r w:rsidR="00F65484">
          <w:rPr>
            <w:webHidden/>
          </w:rPr>
          <w:t>28</w:t>
        </w:r>
        <w:r w:rsidR="00F65484">
          <w:rPr>
            <w:webHidden/>
          </w:rPr>
          <w:fldChar w:fldCharType="end"/>
        </w:r>
      </w:hyperlink>
    </w:p>
    <w:p w14:paraId="259BF045" w14:textId="77777777" w:rsidR="00F65484" w:rsidRDefault="00617F8D">
      <w:pPr>
        <w:pStyle w:val="TOC3"/>
        <w:rPr>
          <w:rFonts w:asciiTheme="minorHAnsi" w:eastAsiaTheme="minorEastAsia" w:hAnsiTheme="minorHAnsi" w:cstheme="minorBidi"/>
          <w:sz w:val="22"/>
          <w:szCs w:val="22"/>
          <w:lang w:eastAsia="zh-CN"/>
        </w:rPr>
      </w:pPr>
      <w:hyperlink w:anchor="_Toc528059361" w:history="1">
        <w:r w:rsidR="00F65484" w:rsidRPr="004E6036">
          <w:rPr>
            <w:rStyle w:val="Hyperlink"/>
          </w:rPr>
          <w:t>5.1.2. Domain 2 Black Topology Abstraction</w:t>
        </w:r>
        <w:r w:rsidR="00F65484">
          <w:rPr>
            <w:webHidden/>
          </w:rPr>
          <w:tab/>
        </w:r>
        <w:r w:rsidR="00F65484">
          <w:rPr>
            <w:webHidden/>
          </w:rPr>
          <w:fldChar w:fldCharType="begin"/>
        </w:r>
        <w:r w:rsidR="00F65484">
          <w:rPr>
            <w:webHidden/>
          </w:rPr>
          <w:instrText xml:space="preserve"> PAGEREF _Toc528059361 \h </w:instrText>
        </w:r>
        <w:r w:rsidR="00F65484">
          <w:rPr>
            <w:webHidden/>
          </w:rPr>
        </w:r>
        <w:r w:rsidR="00F65484">
          <w:rPr>
            <w:webHidden/>
          </w:rPr>
          <w:fldChar w:fldCharType="separate"/>
        </w:r>
        <w:r w:rsidR="00F65484">
          <w:rPr>
            <w:webHidden/>
          </w:rPr>
          <w:t>30</w:t>
        </w:r>
        <w:r w:rsidR="00F65484">
          <w:rPr>
            <w:webHidden/>
          </w:rPr>
          <w:fldChar w:fldCharType="end"/>
        </w:r>
      </w:hyperlink>
    </w:p>
    <w:p w14:paraId="6A5D3D3D" w14:textId="77777777" w:rsidR="00F65484" w:rsidRDefault="00617F8D">
      <w:pPr>
        <w:pStyle w:val="TOC3"/>
        <w:rPr>
          <w:rFonts w:asciiTheme="minorHAnsi" w:eastAsiaTheme="minorEastAsia" w:hAnsiTheme="minorHAnsi" w:cstheme="minorBidi"/>
          <w:sz w:val="22"/>
          <w:szCs w:val="22"/>
          <w:lang w:eastAsia="zh-CN"/>
        </w:rPr>
      </w:pPr>
      <w:hyperlink w:anchor="_Toc528059362" w:history="1">
        <w:r w:rsidR="00F65484" w:rsidRPr="004E6036">
          <w:rPr>
            <w:rStyle w:val="Hyperlink"/>
          </w:rPr>
          <w:t>5.1.3. Domain 3 White Topology Abstraction</w:t>
        </w:r>
        <w:r w:rsidR="00F65484">
          <w:rPr>
            <w:webHidden/>
          </w:rPr>
          <w:tab/>
        </w:r>
        <w:r w:rsidR="00F65484">
          <w:rPr>
            <w:webHidden/>
          </w:rPr>
          <w:fldChar w:fldCharType="begin"/>
        </w:r>
        <w:r w:rsidR="00F65484">
          <w:rPr>
            <w:webHidden/>
          </w:rPr>
          <w:instrText xml:space="preserve"> PAGEREF _Toc528059362 \h </w:instrText>
        </w:r>
        <w:r w:rsidR="00F65484">
          <w:rPr>
            <w:webHidden/>
          </w:rPr>
        </w:r>
        <w:r w:rsidR="00F65484">
          <w:rPr>
            <w:webHidden/>
          </w:rPr>
          <w:fldChar w:fldCharType="separate"/>
        </w:r>
        <w:r w:rsidR="00F65484">
          <w:rPr>
            <w:webHidden/>
          </w:rPr>
          <w:t>30</w:t>
        </w:r>
        <w:r w:rsidR="00F65484">
          <w:rPr>
            <w:webHidden/>
          </w:rPr>
          <w:fldChar w:fldCharType="end"/>
        </w:r>
      </w:hyperlink>
    </w:p>
    <w:p w14:paraId="16033384" w14:textId="77777777" w:rsidR="00F65484" w:rsidRDefault="00617F8D">
      <w:pPr>
        <w:pStyle w:val="TOC3"/>
        <w:rPr>
          <w:rFonts w:asciiTheme="minorHAnsi" w:eastAsiaTheme="minorEastAsia" w:hAnsiTheme="minorHAnsi" w:cstheme="minorBidi"/>
          <w:sz w:val="22"/>
          <w:szCs w:val="22"/>
          <w:lang w:eastAsia="zh-CN"/>
        </w:rPr>
      </w:pPr>
      <w:hyperlink w:anchor="_Toc528059363" w:history="1">
        <w:r w:rsidR="00F65484" w:rsidRPr="004E6036">
          <w:rPr>
            <w:rStyle w:val="Hyperlink"/>
          </w:rPr>
          <w:t>5.1.4. Multi-domain Topology Stitching</w:t>
        </w:r>
        <w:r w:rsidR="00F65484">
          <w:rPr>
            <w:webHidden/>
          </w:rPr>
          <w:tab/>
        </w:r>
        <w:r w:rsidR="00F65484">
          <w:rPr>
            <w:webHidden/>
          </w:rPr>
          <w:fldChar w:fldCharType="begin"/>
        </w:r>
        <w:r w:rsidR="00F65484">
          <w:rPr>
            <w:webHidden/>
          </w:rPr>
          <w:instrText xml:space="preserve"> PAGEREF _Toc528059363 \h </w:instrText>
        </w:r>
        <w:r w:rsidR="00F65484">
          <w:rPr>
            <w:webHidden/>
          </w:rPr>
        </w:r>
        <w:r w:rsidR="00F65484">
          <w:rPr>
            <w:webHidden/>
          </w:rPr>
          <w:fldChar w:fldCharType="separate"/>
        </w:r>
        <w:r w:rsidR="00F65484">
          <w:rPr>
            <w:webHidden/>
          </w:rPr>
          <w:t>31</w:t>
        </w:r>
        <w:r w:rsidR="00F65484">
          <w:rPr>
            <w:webHidden/>
          </w:rPr>
          <w:fldChar w:fldCharType="end"/>
        </w:r>
      </w:hyperlink>
    </w:p>
    <w:p w14:paraId="13DC0714" w14:textId="77777777" w:rsidR="00F65484" w:rsidRDefault="00617F8D">
      <w:pPr>
        <w:pStyle w:val="TOC3"/>
        <w:rPr>
          <w:rFonts w:asciiTheme="minorHAnsi" w:eastAsiaTheme="minorEastAsia" w:hAnsiTheme="minorHAnsi" w:cstheme="minorBidi"/>
          <w:sz w:val="22"/>
          <w:szCs w:val="22"/>
          <w:lang w:eastAsia="zh-CN"/>
        </w:rPr>
      </w:pPr>
      <w:hyperlink w:anchor="_Toc528059364" w:history="1">
        <w:r w:rsidR="00F65484" w:rsidRPr="004E6036">
          <w:rPr>
            <w:rStyle w:val="Hyperlink"/>
            <w:lang w:eastAsia="zh-CN"/>
          </w:rPr>
          <w:t>5.1.5. Access Links</w:t>
        </w:r>
        <w:r w:rsidR="00F65484">
          <w:rPr>
            <w:webHidden/>
          </w:rPr>
          <w:tab/>
        </w:r>
        <w:r w:rsidR="00F65484">
          <w:rPr>
            <w:webHidden/>
          </w:rPr>
          <w:fldChar w:fldCharType="begin"/>
        </w:r>
        <w:r w:rsidR="00F65484">
          <w:rPr>
            <w:webHidden/>
          </w:rPr>
          <w:instrText xml:space="preserve"> PAGEREF _Toc528059364 \h </w:instrText>
        </w:r>
        <w:r w:rsidR="00F65484">
          <w:rPr>
            <w:webHidden/>
          </w:rPr>
        </w:r>
        <w:r w:rsidR="00F65484">
          <w:rPr>
            <w:webHidden/>
          </w:rPr>
          <w:fldChar w:fldCharType="separate"/>
        </w:r>
        <w:r w:rsidR="00F65484">
          <w:rPr>
            <w:webHidden/>
          </w:rPr>
          <w:t>33</w:t>
        </w:r>
        <w:r w:rsidR="00F65484">
          <w:rPr>
            <w:webHidden/>
          </w:rPr>
          <w:fldChar w:fldCharType="end"/>
        </w:r>
      </w:hyperlink>
    </w:p>
    <w:p w14:paraId="7B083F9C" w14:textId="77777777" w:rsidR="00F65484" w:rsidRDefault="00617F8D">
      <w:pPr>
        <w:pStyle w:val="TOC2"/>
        <w:rPr>
          <w:rFonts w:asciiTheme="minorHAnsi" w:eastAsiaTheme="minorEastAsia" w:hAnsiTheme="minorHAnsi" w:cstheme="minorBidi"/>
          <w:sz w:val="22"/>
          <w:szCs w:val="22"/>
          <w:lang w:eastAsia="zh-CN"/>
        </w:rPr>
      </w:pPr>
      <w:hyperlink w:anchor="_Toc528059365" w:history="1">
        <w:r w:rsidR="00F65484" w:rsidRPr="004E6036">
          <w:rPr>
            <w:rStyle w:val="Hyperlink"/>
          </w:rPr>
          <w:t>5.2. YANG Models for Service Configuration</w:t>
        </w:r>
        <w:r w:rsidR="00F65484">
          <w:rPr>
            <w:webHidden/>
          </w:rPr>
          <w:tab/>
        </w:r>
        <w:r w:rsidR="00F65484">
          <w:rPr>
            <w:webHidden/>
          </w:rPr>
          <w:fldChar w:fldCharType="begin"/>
        </w:r>
        <w:r w:rsidR="00F65484">
          <w:rPr>
            <w:webHidden/>
          </w:rPr>
          <w:instrText xml:space="preserve"> PAGEREF _Toc528059365 \h </w:instrText>
        </w:r>
        <w:r w:rsidR="00F65484">
          <w:rPr>
            <w:webHidden/>
          </w:rPr>
        </w:r>
        <w:r w:rsidR="00F65484">
          <w:rPr>
            <w:webHidden/>
          </w:rPr>
          <w:fldChar w:fldCharType="separate"/>
        </w:r>
        <w:r w:rsidR="00F65484">
          <w:rPr>
            <w:webHidden/>
          </w:rPr>
          <w:t>35</w:t>
        </w:r>
        <w:r w:rsidR="00F65484">
          <w:rPr>
            <w:webHidden/>
          </w:rPr>
          <w:fldChar w:fldCharType="end"/>
        </w:r>
      </w:hyperlink>
    </w:p>
    <w:p w14:paraId="067D5077" w14:textId="77777777" w:rsidR="00F65484" w:rsidRDefault="00617F8D">
      <w:pPr>
        <w:pStyle w:val="TOC3"/>
        <w:rPr>
          <w:rFonts w:asciiTheme="minorHAnsi" w:eastAsiaTheme="minorEastAsia" w:hAnsiTheme="minorHAnsi" w:cstheme="minorBidi"/>
          <w:sz w:val="22"/>
          <w:szCs w:val="22"/>
          <w:lang w:eastAsia="zh-CN"/>
        </w:rPr>
      </w:pPr>
      <w:hyperlink w:anchor="_Toc528059366" w:history="1">
        <w:r w:rsidR="00F65484" w:rsidRPr="004E6036">
          <w:rPr>
            <w:rStyle w:val="Hyperlink"/>
          </w:rPr>
          <w:t>5.2.1. ODU Transit Service</w:t>
        </w:r>
        <w:r w:rsidR="00F65484">
          <w:rPr>
            <w:webHidden/>
          </w:rPr>
          <w:tab/>
        </w:r>
        <w:r w:rsidR="00F65484">
          <w:rPr>
            <w:webHidden/>
          </w:rPr>
          <w:fldChar w:fldCharType="begin"/>
        </w:r>
        <w:r w:rsidR="00F65484">
          <w:rPr>
            <w:webHidden/>
          </w:rPr>
          <w:instrText xml:space="preserve"> PAGEREF _Toc528059366 \h </w:instrText>
        </w:r>
        <w:r w:rsidR="00F65484">
          <w:rPr>
            <w:webHidden/>
          </w:rPr>
        </w:r>
        <w:r w:rsidR="00F65484">
          <w:rPr>
            <w:webHidden/>
          </w:rPr>
          <w:fldChar w:fldCharType="separate"/>
        </w:r>
        <w:r w:rsidR="00F65484">
          <w:rPr>
            <w:webHidden/>
          </w:rPr>
          <w:t>37</w:t>
        </w:r>
        <w:r w:rsidR="00F65484">
          <w:rPr>
            <w:webHidden/>
          </w:rPr>
          <w:fldChar w:fldCharType="end"/>
        </w:r>
      </w:hyperlink>
    </w:p>
    <w:p w14:paraId="1084A466" w14:textId="77777777" w:rsidR="00F65484" w:rsidRDefault="00617F8D">
      <w:pPr>
        <w:pStyle w:val="TOC4"/>
        <w:rPr>
          <w:rFonts w:asciiTheme="minorHAnsi" w:eastAsiaTheme="minorEastAsia" w:hAnsiTheme="minorHAnsi" w:cstheme="minorBidi"/>
          <w:noProof/>
          <w:sz w:val="22"/>
          <w:szCs w:val="22"/>
          <w:lang w:eastAsia="zh-CN"/>
        </w:rPr>
      </w:pPr>
      <w:hyperlink w:anchor="_Toc528059367" w:history="1">
        <w:r w:rsidR="00F65484" w:rsidRPr="004E6036">
          <w:rPr>
            <w:rStyle w:val="Hyperlink"/>
            <w:noProof/>
          </w:rPr>
          <w:t>5.2.1.1. Single Domain Example</w:t>
        </w:r>
        <w:r w:rsidR="00F65484">
          <w:rPr>
            <w:noProof/>
            <w:webHidden/>
          </w:rPr>
          <w:tab/>
        </w:r>
        <w:r w:rsidR="00F65484">
          <w:rPr>
            <w:noProof/>
            <w:webHidden/>
          </w:rPr>
          <w:fldChar w:fldCharType="begin"/>
        </w:r>
        <w:r w:rsidR="00F65484">
          <w:rPr>
            <w:noProof/>
            <w:webHidden/>
          </w:rPr>
          <w:instrText xml:space="preserve"> PAGEREF _Toc528059367 \h </w:instrText>
        </w:r>
        <w:r w:rsidR="00F65484">
          <w:rPr>
            <w:noProof/>
            <w:webHidden/>
          </w:rPr>
        </w:r>
        <w:r w:rsidR="00F65484">
          <w:rPr>
            <w:noProof/>
            <w:webHidden/>
          </w:rPr>
          <w:fldChar w:fldCharType="separate"/>
        </w:r>
        <w:r w:rsidR="00F65484">
          <w:rPr>
            <w:noProof/>
            <w:webHidden/>
          </w:rPr>
          <w:t>39</w:t>
        </w:r>
        <w:r w:rsidR="00F65484">
          <w:rPr>
            <w:noProof/>
            <w:webHidden/>
          </w:rPr>
          <w:fldChar w:fldCharType="end"/>
        </w:r>
      </w:hyperlink>
    </w:p>
    <w:p w14:paraId="4BA39540" w14:textId="77777777" w:rsidR="00F65484" w:rsidRDefault="00617F8D">
      <w:pPr>
        <w:pStyle w:val="TOC3"/>
        <w:rPr>
          <w:rFonts w:asciiTheme="minorHAnsi" w:eastAsiaTheme="minorEastAsia" w:hAnsiTheme="minorHAnsi" w:cstheme="minorBidi"/>
          <w:sz w:val="22"/>
          <w:szCs w:val="22"/>
          <w:lang w:eastAsia="zh-CN"/>
        </w:rPr>
      </w:pPr>
      <w:hyperlink w:anchor="_Toc528059368" w:history="1">
        <w:r w:rsidR="00F65484" w:rsidRPr="004E6036">
          <w:rPr>
            <w:rStyle w:val="Hyperlink"/>
          </w:rPr>
          <w:t>5.2.2. EPL over ODU Service</w:t>
        </w:r>
        <w:r w:rsidR="00F65484">
          <w:rPr>
            <w:webHidden/>
          </w:rPr>
          <w:tab/>
        </w:r>
        <w:r w:rsidR="00F65484">
          <w:rPr>
            <w:webHidden/>
          </w:rPr>
          <w:fldChar w:fldCharType="begin"/>
        </w:r>
        <w:r w:rsidR="00F65484">
          <w:rPr>
            <w:webHidden/>
          </w:rPr>
          <w:instrText xml:space="preserve"> PAGEREF _Toc528059368 \h </w:instrText>
        </w:r>
        <w:r w:rsidR="00F65484">
          <w:rPr>
            <w:webHidden/>
          </w:rPr>
        </w:r>
        <w:r w:rsidR="00F65484">
          <w:rPr>
            <w:webHidden/>
          </w:rPr>
          <w:fldChar w:fldCharType="separate"/>
        </w:r>
        <w:r w:rsidR="00F65484">
          <w:rPr>
            <w:webHidden/>
          </w:rPr>
          <w:t>40</w:t>
        </w:r>
        <w:r w:rsidR="00F65484">
          <w:rPr>
            <w:webHidden/>
          </w:rPr>
          <w:fldChar w:fldCharType="end"/>
        </w:r>
      </w:hyperlink>
    </w:p>
    <w:p w14:paraId="5DA19AEE" w14:textId="77777777" w:rsidR="00F65484" w:rsidRDefault="00617F8D">
      <w:pPr>
        <w:pStyle w:val="TOC3"/>
        <w:rPr>
          <w:rFonts w:asciiTheme="minorHAnsi" w:eastAsiaTheme="minorEastAsia" w:hAnsiTheme="minorHAnsi" w:cstheme="minorBidi"/>
          <w:sz w:val="22"/>
          <w:szCs w:val="22"/>
          <w:lang w:eastAsia="zh-CN"/>
        </w:rPr>
      </w:pPr>
      <w:hyperlink w:anchor="_Toc528059369" w:history="1">
        <w:r w:rsidR="00F65484" w:rsidRPr="004E6036">
          <w:rPr>
            <w:rStyle w:val="Hyperlink"/>
          </w:rPr>
          <w:t>5.2.3. Other OTN Client Services</w:t>
        </w:r>
        <w:r w:rsidR="00F65484">
          <w:rPr>
            <w:webHidden/>
          </w:rPr>
          <w:tab/>
        </w:r>
        <w:r w:rsidR="00F65484">
          <w:rPr>
            <w:webHidden/>
          </w:rPr>
          <w:fldChar w:fldCharType="begin"/>
        </w:r>
        <w:r w:rsidR="00F65484">
          <w:rPr>
            <w:webHidden/>
          </w:rPr>
          <w:instrText xml:space="preserve"> PAGEREF _Toc528059369 \h </w:instrText>
        </w:r>
        <w:r w:rsidR="00F65484">
          <w:rPr>
            <w:webHidden/>
          </w:rPr>
        </w:r>
        <w:r w:rsidR="00F65484">
          <w:rPr>
            <w:webHidden/>
          </w:rPr>
          <w:fldChar w:fldCharType="separate"/>
        </w:r>
        <w:r w:rsidR="00F65484">
          <w:rPr>
            <w:webHidden/>
          </w:rPr>
          <w:t>42</w:t>
        </w:r>
        <w:r w:rsidR="00F65484">
          <w:rPr>
            <w:webHidden/>
          </w:rPr>
          <w:fldChar w:fldCharType="end"/>
        </w:r>
      </w:hyperlink>
    </w:p>
    <w:p w14:paraId="1BC17EC5" w14:textId="77777777" w:rsidR="00F65484" w:rsidRDefault="00617F8D">
      <w:pPr>
        <w:pStyle w:val="TOC3"/>
        <w:rPr>
          <w:rFonts w:asciiTheme="minorHAnsi" w:eastAsiaTheme="minorEastAsia" w:hAnsiTheme="minorHAnsi" w:cstheme="minorBidi"/>
          <w:sz w:val="22"/>
          <w:szCs w:val="22"/>
          <w:lang w:eastAsia="zh-CN"/>
        </w:rPr>
      </w:pPr>
      <w:hyperlink w:anchor="_Toc528059370" w:history="1">
        <w:r w:rsidR="00F65484" w:rsidRPr="004E6036">
          <w:rPr>
            <w:rStyle w:val="Hyperlink"/>
          </w:rPr>
          <w:t>5.2.4. EVPL over ODU Service</w:t>
        </w:r>
        <w:r w:rsidR="00F65484">
          <w:rPr>
            <w:webHidden/>
          </w:rPr>
          <w:tab/>
        </w:r>
        <w:r w:rsidR="00F65484">
          <w:rPr>
            <w:webHidden/>
          </w:rPr>
          <w:fldChar w:fldCharType="begin"/>
        </w:r>
        <w:r w:rsidR="00F65484">
          <w:rPr>
            <w:webHidden/>
          </w:rPr>
          <w:instrText xml:space="preserve"> PAGEREF _Toc528059370 \h </w:instrText>
        </w:r>
        <w:r w:rsidR="00F65484">
          <w:rPr>
            <w:webHidden/>
          </w:rPr>
        </w:r>
        <w:r w:rsidR="00F65484">
          <w:rPr>
            <w:webHidden/>
          </w:rPr>
          <w:fldChar w:fldCharType="separate"/>
        </w:r>
        <w:r w:rsidR="00F65484">
          <w:rPr>
            <w:webHidden/>
          </w:rPr>
          <w:t>42</w:t>
        </w:r>
        <w:r w:rsidR="00F65484">
          <w:rPr>
            <w:webHidden/>
          </w:rPr>
          <w:fldChar w:fldCharType="end"/>
        </w:r>
      </w:hyperlink>
    </w:p>
    <w:p w14:paraId="69290B07" w14:textId="77777777" w:rsidR="00F65484" w:rsidRDefault="00617F8D">
      <w:pPr>
        <w:pStyle w:val="TOC2"/>
        <w:rPr>
          <w:rFonts w:asciiTheme="minorHAnsi" w:eastAsiaTheme="minorEastAsia" w:hAnsiTheme="minorHAnsi" w:cstheme="minorBidi"/>
          <w:sz w:val="22"/>
          <w:szCs w:val="22"/>
          <w:lang w:eastAsia="zh-CN"/>
        </w:rPr>
      </w:pPr>
      <w:hyperlink w:anchor="_Toc528059371" w:history="1">
        <w:r w:rsidR="00F65484" w:rsidRPr="004E6036">
          <w:rPr>
            <w:rStyle w:val="Hyperlink"/>
          </w:rPr>
          <w:t>5.3. YANG Models for Protection Configuration</w:t>
        </w:r>
        <w:r w:rsidR="00F65484">
          <w:rPr>
            <w:webHidden/>
          </w:rPr>
          <w:tab/>
        </w:r>
        <w:r w:rsidR="00F65484">
          <w:rPr>
            <w:webHidden/>
          </w:rPr>
          <w:fldChar w:fldCharType="begin"/>
        </w:r>
        <w:r w:rsidR="00F65484">
          <w:rPr>
            <w:webHidden/>
          </w:rPr>
          <w:instrText xml:space="preserve"> PAGEREF _Toc528059371 \h </w:instrText>
        </w:r>
        <w:r w:rsidR="00F65484">
          <w:rPr>
            <w:webHidden/>
          </w:rPr>
        </w:r>
        <w:r w:rsidR="00F65484">
          <w:rPr>
            <w:webHidden/>
          </w:rPr>
          <w:fldChar w:fldCharType="separate"/>
        </w:r>
        <w:r w:rsidR="00F65484">
          <w:rPr>
            <w:webHidden/>
          </w:rPr>
          <w:t>43</w:t>
        </w:r>
        <w:r w:rsidR="00F65484">
          <w:rPr>
            <w:webHidden/>
          </w:rPr>
          <w:fldChar w:fldCharType="end"/>
        </w:r>
      </w:hyperlink>
    </w:p>
    <w:p w14:paraId="669905F9" w14:textId="77777777" w:rsidR="00F65484" w:rsidRDefault="00617F8D">
      <w:pPr>
        <w:pStyle w:val="TOC3"/>
        <w:rPr>
          <w:rFonts w:asciiTheme="minorHAnsi" w:eastAsiaTheme="minorEastAsia" w:hAnsiTheme="minorHAnsi" w:cstheme="minorBidi"/>
          <w:sz w:val="22"/>
          <w:szCs w:val="22"/>
          <w:lang w:eastAsia="zh-CN"/>
        </w:rPr>
      </w:pPr>
      <w:hyperlink w:anchor="_Toc528059372" w:history="1">
        <w:r w:rsidR="00F65484" w:rsidRPr="004E6036">
          <w:rPr>
            <w:rStyle w:val="Hyperlink"/>
          </w:rPr>
          <w:t>5.3.1. Linear Protection (end-to-end)</w:t>
        </w:r>
        <w:r w:rsidR="00F65484">
          <w:rPr>
            <w:webHidden/>
          </w:rPr>
          <w:tab/>
        </w:r>
        <w:r w:rsidR="00F65484">
          <w:rPr>
            <w:webHidden/>
          </w:rPr>
          <w:fldChar w:fldCharType="begin"/>
        </w:r>
        <w:r w:rsidR="00F65484">
          <w:rPr>
            <w:webHidden/>
          </w:rPr>
          <w:instrText xml:space="preserve"> PAGEREF _Toc528059372 \h </w:instrText>
        </w:r>
        <w:r w:rsidR="00F65484">
          <w:rPr>
            <w:webHidden/>
          </w:rPr>
        </w:r>
        <w:r w:rsidR="00F65484">
          <w:rPr>
            <w:webHidden/>
          </w:rPr>
          <w:fldChar w:fldCharType="separate"/>
        </w:r>
        <w:r w:rsidR="00F65484">
          <w:rPr>
            <w:webHidden/>
          </w:rPr>
          <w:t>43</w:t>
        </w:r>
        <w:r w:rsidR="00F65484">
          <w:rPr>
            <w:webHidden/>
          </w:rPr>
          <w:fldChar w:fldCharType="end"/>
        </w:r>
      </w:hyperlink>
    </w:p>
    <w:p w14:paraId="17871A05" w14:textId="77777777" w:rsidR="00F65484" w:rsidRDefault="00617F8D">
      <w:pPr>
        <w:pStyle w:val="TOC3"/>
        <w:rPr>
          <w:rFonts w:asciiTheme="minorHAnsi" w:eastAsiaTheme="minorEastAsia" w:hAnsiTheme="minorHAnsi" w:cstheme="minorBidi"/>
          <w:sz w:val="22"/>
          <w:szCs w:val="22"/>
          <w:lang w:eastAsia="zh-CN"/>
        </w:rPr>
      </w:pPr>
      <w:hyperlink w:anchor="_Toc528059373" w:history="1">
        <w:r w:rsidR="00F65484" w:rsidRPr="004E6036">
          <w:rPr>
            <w:rStyle w:val="Hyperlink"/>
          </w:rPr>
          <w:t>5.3.2. Segmented Protection</w:t>
        </w:r>
        <w:r w:rsidR="00F65484">
          <w:rPr>
            <w:webHidden/>
          </w:rPr>
          <w:tab/>
        </w:r>
        <w:r w:rsidR="00F65484">
          <w:rPr>
            <w:webHidden/>
          </w:rPr>
          <w:fldChar w:fldCharType="begin"/>
        </w:r>
        <w:r w:rsidR="00F65484">
          <w:rPr>
            <w:webHidden/>
          </w:rPr>
          <w:instrText xml:space="preserve"> PAGEREF _Toc528059373 \h </w:instrText>
        </w:r>
        <w:r w:rsidR="00F65484">
          <w:rPr>
            <w:webHidden/>
          </w:rPr>
        </w:r>
        <w:r w:rsidR="00F65484">
          <w:rPr>
            <w:webHidden/>
          </w:rPr>
          <w:fldChar w:fldCharType="separate"/>
        </w:r>
        <w:r w:rsidR="00F65484">
          <w:rPr>
            <w:webHidden/>
          </w:rPr>
          <w:t>43</w:t>
        </w:r>
        <w:r w:rsidR="00F65484">
          <w:rPr>
            <w:webHidden/>
          </w:rPr>
          <w:fldChar w:fldCharType="end"/>
        </w:r>
      </w:hyperlink>
    </w:p>
    <w:p w14:paraId="34FDEF42" w14:textId="77777777" w:rsidR="00F65484" w:rsidRDefault="00617F8D">
      <w:pPr>
        <w:pStyle w:val="TOC1"/>
        <w:rPr>
          <w:rFonts w:asciiTheme="minorHAnsi" w:eastAsiaTheme="minorEastAsia" w:hAnsiTheme="minorHAnsi" w:cstheme="minorBidi"/>
          <w:sz w:val="22"/>
          <w:szCs w:val="22"/>
          <w:lang w:eastAsia="zh-CN"/>
        </w:rPr>
      </w:pPr>
      <w:hyperlink w:anchor="_Toc528059374" w:history="1">
        <w:r w:rsidR="00F65484" w:rsidRPr="004E6036">
          <w:rPr>
            <w:rStyle w:val="Hyperlink"/>
          </w:rPr>
          <w:t>6. Security Considerations</w:t>
        </w:r>
        <w:r w:rsidR="00F65484">
          <w:rPr>
            <w:webHidden/>
          </w:rPr>
          <w:tab/>
        </w:r>
        <w:r w:rsidR="00F65484">
          <w:rPr>
            <w:webHidden/>
          </w:rPr>
          <w:fldChar w:fldCharType="begin"/>
        </w:r>
        <w:r w:rsidR="00F65484">
          <w:rPr>
            <w:webHidden/>
          </w:rPr>
          <w:instrText xml:space="preserve"> PAGEREF _Toc528059374 \h </w:instrText>
        </w:r>
        <w:r w:rsidR="00F65484">
          <w:rPr>
            <w:webHidden/>
          </w:rPr>
        </w:r>
        <w:r w:rsidR="00F65484">
          <w:rPr>
            <w:webHidden/>
          </w:rPr>
          <w:fldChar w:fldCharType="separate"/>
        </w:r>
        <w:r w:rsidR="00F65484">
          <w:rPr>
            <w:webHidden/>
          </w:rPr>
          <w:t>44</w:t>
        </w:r>
        <w:r w:rsidR="00F65484">
          <w:rPr>
            <w:webHidden/>
          </w:rPr>
          <w:fldChar w:fldCharType="end"/>
        </w:r>
      </w:hyperlink>
    </w:p>
    <w:p w14:paraId="0CD08EB9" w14:textId="77777777" w:rsidR="00F65484" w:rsidRDefault="00617F8D">
      <w:pPr>
        <w:pStyle w:val="TOC1"/>
        <w:rPr>
          <w:rFonts w:asciiTheme="minorHAnsi" w:eastAsiaTheme="minorEastAsia" w:hAnsiTheme="minorHAnsi" w:cstheme="minorBidi"/>
          <w:sz w:val="22"/>
          <w:szCs w:val="22"/>
          <w:lang w:eastAsia="zh-CN"/>
        </w:rPr>
      </w:pPr>
      <w:hyperlink w:anchor="_Toc528059375" w:history="1">
        <w:r w:rsidR="00F65484" w:rsidRPr="004E6036">
          <w:rPr>
            <w:rStyle w:val="Hyperlink"/>
          </w:rPr>
          <w:t>7. IANA Considerations</w:t>
        </w:r>
        <w:r w:rsidR="00F65484">
          <w:rPr>
            <w:webHidden/>
          </w:rPr>
          <w:tab/>
        </w:r>
        <w:r w:rsidR="00F65484">
          <w:rPr>
            <w:webHidden/>
          </w:rPr>
          <w:fldChar w:fldCharType="begin"/>
        </w:r>
        <w:r w:rsidR="00F65484">
          <w:rPr>
            <w:webHidden/>
          </w:rPr>
          <w:instrText xml:space="preserve"> PAGEREF _Toc528059375 \h </w:instrText>
        </w:r>
        <w:r w:rsidR="00F65484">
          <w:rPr>
            <w:webHidden/>
          </w:rPr>
        </w:r>
        <w:r w:rsidR="00F65484">
          <w:rPr>
            <w:webHidden/>
          </w:rPr>
          <w:fldChar w:fldCharType="separate"/>
        </w:r>
        <w:r w:rsidR="00F65484">
          <w:rPr>
            <w:webHidden/>
          </w:rPr>
          <w:t>44</w:t>
        </w:r>
        <w:r w:rsidR="00F65484">
          <w:rPr>
            <w:webHidden/>
          </w:rPr>
          <w:fldChar w:fldCharType="end"/>
        </w:r>
      </w:hyperlink>
    </w:p>
    <w:p w14:paraId="37FFF738" w14:textId="77777777" w:rsidR="00F65484" w:rsidRDefault="00617F8D">
      <w:pPr>
        <w:pStyle w:val="TOC1"/>
        <w:rPr>
          <w:rFonts w:asciiTheme="minorHAnsi" w:eastAsiaTheme="minorEastAsia" w:hAnsiTheme="minorHAnsi" w:cstheme="minorBidi"/>
          <w:sz w:val="22"/>
          <w:szCs w:val="22"/>
          <w:lang w:eastAsia="zh-CN"/>
        </w:rPr>
      </w:pPr>
      <w:hyperlink w:anchor="_Toc528059376" w:history="1">
        <w:r w:rsidR="00F65484" w:rsidRPr="004E6036">
          <w:rPr>
            <w:rStyle w:val="Hyperlink"/>
          </w:rPr>
          <w:t>8. References</w:t>
        </w:r>
        <w:r w:rsidR="00F65484">
          <w:rPr>
            <w:webHidden/>
          </w:rPr>
          <w:tab/>
        </w:r>
        <w:r w:rsidR="00F65484">
          <w:rPr>
            <w:webHidden/>
          </w:rPr>
          <w:fldChar w:fldCharType="begin"/>
        </w:r>
        <w:r w:rsidR="00F65484">
          <w:rPr>
            <w:webHidden/>
          </w:rPr>
          <w:instrText xml:space="preserve"> PAGEREF _Toc528059376 \h </w:instrText>
        </w:r>
        <w:r w:rsidR="00F65484">
          <w:rPr>
            <w:webHidden/>
          </w:rPr>
        </w:r>
        <w:r w:rsidR="00F65484">
          <w:rPr>
            <w:webHidden/>
          </w:rPr>
          <w:fldChar w:fldCharType="separate"/>
        </w:r>
        <w:r w:rsidR="00F65484">
          <w:rPr>
            <w:webHidden/>
          </w:rPr>
          <w:t>44</w:t>
        </w:r>
        <w:r w:rsidR="00F65484">
          <w:rPr>
            <w:webHidden/>
          </w:rPr>
          <w:fldChar w:fldCharType="end"/>
        </w:r>
      </w:hyperlink>
    </w:p>
    <w:p w14:paraId="71BBF908" w14:textId="77777777" w:rsidR="00F65484" w:rsidRDefault="00617F8D">
      <w:pPr>
        <w:pStyle w:val="TOC2"/>
        <w:rPr>
          <w:rFonts w:asciiTheme="minorHAnsi" w:eastAsiaTheme="minorEastAsia" w:hAnsiTheme="minorHAnsi" w:cstheme="minorBidi"/>
          <w:sz w:val="22"/>
          <w:szCs w:val="22"/>
          <w:lang w:eastAsia="zh-CN"/>
        </w:rPr>
      </w:pPr>
      <w:hyperlink w:anchor="_Toc528059377" w:history="1">
        <w:r w:rsidR="00F65484" w:rsidRPr="004E6036">
          <w:rPr>
            <w:rStyle w:val="Hyperlink"/>
          </w:rPr>
          <w:t>8.1. Normative References</w:t>
        </w:r>
        <w:r w:rsidR="00F65484">
          <w:rPr>
            <w:webHidden/>
          </w:rPr>
          <w:tab/>
        </w:r>
        <w:r w:rsidR="00F65484">
          <w:rPr>
            <w:webHidden/>
          </w:rPr>
          <w:fldChar w:fldCharType="begin"/>
        </w:r>
        <w:r w:rsidR="00F65484">
          <w:rPr>
            <w:webHidden/>
          </w:rPr>
          <w:instrText xml:space="preserve"> PAGEREF _Toc528059377 \h </w:instrText>
        </w:r>
        <w:r w:rsidR="00F65484">
          <w:rPr>
            <w:webHidden/>
          </w:rPr>
        </w:r>
        <w:r w:rsidR="00F65484">
          <w:rPr>
            <w:webHidden/>
          </w:rPr>
          <w:fldChar w:fldCharType="separate"/>
        </w:r>
        <w:r w:rsidR="00F65484">
          <w:rPr>
            <w:webHidden/>
          </w:rPr>
          <w:t>44</w:t>
        </w:r>
        <w:r w:rsidR="00F65484">
          <w:rPr>
            <w:webHidden/>
          </w:rPr>
          <w:fldChar w:fldCharType="end"/>
        </w:r>
      </w:hyperlink>
    </w:p>
    <w:p w14:paraId="534D9201" w14:textId="77777777" w:rsidR="00F65484" w:rsidRDefault="00617F8D">
      <w:pPr>
        <w:pStyle w:val="TOC2"/>
        <w:rPr>
          <w:rFonts w:asciiTheme="minorHAnsi" w:eastAsiaTheme="minorEastAsia" w:hAnsiTheme="minorHAnsi" w:cstheme="minorBidi"/>
          <w:sz w:val="22"/>
          <w:szCs w:val="22"/>
          <w:lang w:eastAsia="zh-CN"/>
        </w:rPr>
      </w:pPr>
      <w:hyperlink w:anchor="_Toc528059378" w:history="1">
        <w:r w:rsidR="00F65484" w:rsidRPr="004E6036">
          <w:rPr>
            <w:rStyle w:val="Hyperlink"/>
          </w:rPr>
          <w:t>8.2. Informative References</w:t>
        </w:r>
        <w:r w:rsidR="00F65484">
          <w:rPr>
            <w:webHidden/>
          </w:rPr>
          <w:tab/>
        </w:r>
        <w:r w:rsidR="00F65484">
          <w:rPr>
            <w:webHidden/>
          </w:rPr>
          <w:fldChar w:fldCharType="begin"/>
        </w:r>
        <w:r w:rsidR="00F65484">
          <w:rPr>
            <w:webHidden/>
          </w:rPr>
          <w:instrText xml:space="preserve"> PAGEREF _Toc528059378 \h </w:instrText>
        </w:r>
        <w:r w:rsidR="00F65484">
          <w:rPr>
            <w:webHidden/>
          </w:rPr>
        </w:r>
        <w:r w:rsidR="00F65484">
          <w:rPr>
            <w:webHidden/>
          </w:rPr>
          <w:fldChar w:fldCharType="separate"/>
        </w:r>
        <w:r w:rsidR="00F65484">
          <w:rPr>
            <w:webHidden/>
          </w:rPr>
          <w:t>45</w:t>
        </w:r>
        <w:r w:rsidR="00F65484">
          <w:rPr>
            <w:webHidden/>
          </w:rPr>
          <w:fldChar w:fldCharType="end"/>
        </w:r>
      </w:hyperlink>
    </w:p>
    <w:p w14:paraId="61E711FE" w14:textId="77777777" w:rsidR="00F65484" w:rsidRDefault="00617F8D">
      <w:pPr>
        <w:pStyle w:val="TOC1"/>
        <w:rPr>
          <w:rFonts w:asciiTheme="minorHAnsi" w:eastAsiaTheme="minorEastAsia" w:hAnsiTheme="minorHAnsi" w:cstheme="minorBidi"/>
          <w:sz w:val="22"/>
          <w:szCs w:val="22"/>
          <w:lang w:eastAsia="zh-CN"/>
        </w:rPr>
      </w:pPr>
      <w:hyperlink w:anchor="_Toc528059379" w:history="1">
        <w:r w:rsidR="00F65484" w:rsidRPr="004E6036">
          <w:rPr>
            <w:rStyle w:val="Hyperlink"/>
          </w:rPr>
          <w:t>9. Acknowledgments</w:t>
        </w:r>
        <w:r w:rsidR="00F65484">
          <w:rPr>
            <w:webHidden/>
          </w:rPr>
          <w:tab/>
        </w:r>
        <w:r w:rsidR="00F65484">
          <w:rPr>
            <w:webHidden/>
          </w:rPr>
          <w:fldChar w:fldCharType="begin"/>
        </w:r>
        <w:r w:rsidR="00F65484">
          <w:rPr>
            <w:webHidden/>
          </w:rPr>
          <w:instrText xml:space="preserve"> PAGEREF _Toc528059379 \h </w:instrText>
        </w:r>
        <w:r w:rsidR="00F65484">
          <w:rPr>
            <w:webHidden/>
          </w:rPr>
        </w:r>
        <w:r w:rsidR="00F65484">
          <w:rPr>
            <w:webHidden/>
          </w:rPr>
          <w:fldChar w:fldCharType="separate"/>
        </w:r>
        <w:r w:rsidR="00F65484">
          <w:rPr>
            <w:webHidden/>
          </w:rPr>
          <w:t>46</w:t>
        </w:r>
        <w:r w:rsidR="00F65484">
          <w:rPr>
            <w:webHidden/>
          </w:rPr>
          <w:fldChar w:fldCharType="end"/>
        </w:r>
      </w:hyperlink>
    </w:p>
    <w:p w14:paraId="78AA311C" w14:textId="77777777" w:rsidR="00F65484" w:rsidRDefault="00617F8D">
      <w:pPr>
        <w:pStyle w:val="TOC1"/>
        <w:tabs>
          <w:tab w:val="left" w:pos="2592"/>
        </w:tabs>
        <w:rPr>
          <w:rFonts w:asciiTheme="minorHAnsi" w:eastAsiaTheme="minorEastAsia" w:hAnsiTheme="minorHAnsi" w:cstheme="minorBidi"/>
          <w:sz w:val="22"/>
          <w:szCs w:val="22"/>
          <w:lang w:eastAsia="zh-CN"/>
        </w:rPr>
      </w:pPr>
      <w:hyperlink w:anchor="_Toc528059380" w:history="1">
        <w:r w:rsidR="00F65484" w:rsidRPr="004E6036">
          <w:rPr>
            <w:rStyle w:val="Hyperlink"/>
          </w:rPr>
          <w:t>Appendix A.</w:t>
        </w:r>
        <w:r w:rsidR="00F65484">
          <w:rPr>
            <w:rFonts w:asciiTheme="minorHAnsi" w:eastAsiaTheme="minorEastAsia" w:hAnsiTheme="minorHAnsi" w:cstheme="minorBidi"/>
            <w:sz w:val="22"/>
            <w:szCs w:val="22"/>
            <w:lang w:eastAsia="zh-CN"/>
          </w:rPr>
          <w:tab/>
        </w:r>
        <w:r w:rsidR="00F65484" w:rsidRPr="004E6036">
          <w:rPr>
            <w:rStyle w:val="Hyperlink"/>
          </w:rPr>
          <w:t>Validating a JSON fragment against a YANG Model</w:t>
        </w:r>
        <w:r w:rsidR="00F65484">
          <w:rPr>
            <w:webHidden/>
          </w:rPr>
          <w:tab/>
        </w:r>
        <w:r w:rsidR="00F65484">
          <w:rPr>
            <w:webHidden/>
          </w:rPr>
          <w:fldChar w:fldCharType="begin"/>
        </w:r>
        <w:r w:rsidR="00F65484">
          <w:rPr>
            <w:webHidden/>
          </w:rPr>
          <w:instrText xml:space="preserve"> PAGEREF _Toc528059380 \h </w:instrText>
        </w:r>
        <w:r w:rsidR="00F65484">
          <w:rPr>
            <w:webHidden/>
          </w:rPr>
        </w:r>
        <w:r w:rsidR="00F65484">
          <w:rPr>
            <w:webHidden/>
          </w:rPr>
          <w:fldChar w:fldCharType="separate"/>
        </w:r>
        <w:r w:rsidR="00F65484">
          <w:rPr>
            <w:webHidden/>
          </w:rPr>
          <w:t>47</w:t>
        </w:r>
        <w:r w:rsidR="00F65484">
          <w:rPr>
            <w:webHidden/>
          </w:rPr>
          <w:fldChar w:fldCharType="end"/>
        </w:r>
      </w:hyperlink>
    </w:p>
    <w:p w14:paraId="342AF855" w14:textId="77777777" w:rsidR="00F65484" w:rsidRDefault="00617F8D">
      <w:pPr>
        <w:pStyle w:val="TOC2"/>
        <w:tabs>
          <w:tab w:val="left" w:pos="1728"/>
        </w:tabs>
        <w:rPr>
          <w:rFonts w:asciiTheme="minorHAnsi" w:eastAsiaTheme="minorEastAsia" w:hAnsiTheme="minorHAnsi" w:cstheme="minorBidi"/>
          <w:sz w:val="22"/>
          <w:szCs w:val="22"/>
          <w:lang w:eastAsia="zh-CN"/>
        </w:rPr>
      </w:pPr>
      <w:hyperlink w:anchor="_Toc528059381" w:history="1">
        <w:r w:rsidR="00F65484" w:rsidRPr="004E6036">
          <w:rPr>
            <w:rStyle w:val="Hyperlink"/>
          </w:rPr>
          <w:t>A.1.</w:t>
        </w:r>
        <w:r w:rsidR="00F65484">
          <w:rPr>
            <w:rFonts w:asciiTheme="minorHAnsi" w:eastAsiaTheme="minorEastAsia" w:hAnsiTheme="minorHAnsi" w:cstheme="minorBidi"/>
            <w:sz w:val="22"/>
            <w:szCs w:val="22"/>
            <w:lang w:eastAsia="zh-CN"/>
          </w:rPr>
          <w:tab/>
        </w:r>
        <w:r w:rsidR="00F65484" w:rsidRPr="004E6036">
          <w:rPr>
            <w:rStyle w:val="Hyperlink"/>
          </w:rPr>
          <w:t>Manipulation of JSON fragments</w:t>
        </w:r>
        <w:r w:rsidR="00F65484">
          <w:rPr>
            <w:webHidden/>
          </w:rPr>
          <w:tab/>
        </w:r>
        <w:r w:rsidR="00F65484">
          <w:rPr>
            <w:webHidden/>
          </w:rPr>
          <w:fldChar w:fldCharType="begin"/>
        </w:r>
        <w:r w:rsidR="00F65484">
          <w:rPr>
            <w:webHidden/>
          </w:rPr>
          <w:instrText xml:space="preserve"> PAGEREF _Toc528059381 \h </w:instrText>
        </w:r>
        <w:r w:rsidR="00F65484">
          <w:rPr>
            <w:webHidden/>
          </w:rPr>
        </w:r>
        <w:r w:rsidR="00F65484">
          <w:rPr>
            <w:webHidden/>
          </w:rPr>
          <w:fldChar w:fldCharType="separate"/>
        </w:r>
        <w:r w:rsidR="00F65484">
          <w:rPr>
            <w:webHidden/>
          </w:rPr>
          <w:t>47</w:t>
        </w:r>
        <w:r w:rsidR="00F65484">
          <w:rPr>
            <w:webHidden/>
          </w:rPr>
          <w:fldChar w:fldCharType="end"/>
        </w:r>
      </w:hyperlink>
    </w:p>
    <w:p w14:paraId="6F85A3C7" w14:textId="77777777" w:rsidR="00F65484" w:rsidRDefault="00617F8D">
      <w:pPr>
        <w:pStyle w:val="TOC2"/>
        <w:tabs>
          <w:tab w:val="left" w:pos="1728"/>
        </w:tabs>
        <w:rPr>
          <w:rFonts w:asciiTheme="minorHAnsi" w:eastAsiaTheme="minorEastAsia" w:hAnsiTheme="minorHAnsi" w:cstheme="minorBidi"/>
          <w:sz w:val="22"/>
          <w:szCs w:val="22"/>
          <w:lang w:eastAsia="zh-CN"/>
        </w:rPr>
      </w:pPr>
      <w:hyperlink w:anchor="_Toc528059382" w:history="1">
        <w:r w:rsidR="00F65484" w:rsidRPr="004E6036">
          <w:rPr>
            <w:rStyle w:val="Hyperlink"/>
          </w:rPr>
          <w:t>A.2.</w:t>
        </w:r>
        <w:r w:rsidR="00F65484">
          <w:rPr>
            <w:rFonts w:asciiTheme="minorHAnsi" w:eastAsiaTheme="minorEastAsia" w:hAnsiTheme="minorHAnsi" w:cstheme="minorBidi"/>
            <w:sz w:val="22"/>
            <w:szCs w:val="22"/>
            <w:lang w:eastAsia="zh-CN"/>
          </w:rPr>
          <w:tab/>
        </w:r>
        <w:r w:rsidR="00F65484" w:rsidRPr="004E6036">
          <w:rPr>
            <w:rStyle w:val="Hyperlink"/>
          </w:rPr>
          <w:t>Comments in JSON fragments</w:t>
        </w:r>
        <w:r w:rsidR="00F65484">
          <w:rPr>
            <w:webHidden/>
          </w:rPr>
          <w:tab/>
        </w:r>
        <w:r w:rsidR="00F65484">
          <w:rPr>
            <w:webHidden/>
          </w:rPr>
          <w:fldChar w:fldCharType="begin"/>
        </w:r>
        <w:r w:rsidR="00F65484">
          <w:rPr>
            <w:webHidden/>
          </w:rPr>
          <w:instrText xml:space="preserve"> PAGEREF _Toc528059382 \h </w:instrText>
        </w:r>
        <w:r w:rsidR="00F65484">
          <w:rPr>
            <w:webHidden/>
          </w:rPr>
        </w:r>
        <w:r w:rsidR="00F65484">
          <w:rPr>
            <w:webHidden/>
          </w:rPr>
          <w:fldChar w:fldCharType="separate"/>
        </w:r>
        <w:r w:rsidR="00F65484">
          <w:rPr>
            <w:webHidden/>
          </w:rPr>
          <w:t>48</w:t>
        </w:r>
        <w:r w:rsidR="00F65484">
          <w:rPr>
            <w:webHidden/>
          </w:rPr>
          <w:fldChar w:fldCharType="end"/>
        </w:r>
      </w:hyperlink>
    </w:p>
    <w:p w14:paraId="74E8ED65" w14:textId="77777777" w:rsidR="00F65484" w:rsidRDefault="00617F8D">
      <w:pPr>
        <w:pStyle w:val="TOC2"/>
        <w:tabs>
          <w:tab w:val="left" w:pos="1728"/>
        </w:tabs>
        <w:rPr>
          <w:rFonts w:asciiTheme="minorHAnsi" w:eastAsiaTheme="minorEastAsia" w:hAnsiTheme="minorHAnsi" w:cstheme="minorBidi"/>
          <w:sz w:val="22"/>
          <w:szCs w:val="22"/>
          <w:lang w:eastAsia="zh-CN"/>
        </w:rPr>
      </w:pPr>
      <w:hyperlink w:anchor="_Toc528059383" w:history="1">
        <w:r w:rsidR="00F65484" w:rsidRPr="004E6036">
          <w:rPr>
            <w:rStyle w:val="Hyperlink"/>
          </w:rPr>
          <w:t>A.3.</w:t>
        </w:r>
        <w:r w:rsidR="00F65484">
          <w:rPr>
            <w:rFonts w:asciiTheme="minorHAnsi" w:eastAsiaTheme="minorEastAsia" w:hAnsiTheme="minorHAnsi" w:cstheme="minorBidi"/>
            <w:sz w:val="22"/>
            <w:szCs w:val="22"/>
            <w:lang w:eastAsia="zh-CN"/>
          </w:rPr>
          <w:tab/>
        </w:r>
        <w:r w:rsidR="00F65484" w:rsidRPr="004E6036">
          <w:rPr>
            <w:rStyle w:val="Hyperlink"/>
          </w:rPr>
          <w:t>Validation of JSON fragments: DSDL-based approach</w:t>
        </w:r>
        <w:r w:rsidR="00F65484">
          <w:rPr>
            <w:webHidden/>
          </w:rPr>
          <w:tab/>
        </w:r>
        <w:r w:rsidR="00F65484">
          <w:rPr>
            <w:webHidden/>
          </w:rPr>
          <w:fldChar w:fldCharType="begin"/>
        </w:r>
        <w:r w:rsidR="00F65484">
          <w:rPr>
            <w:webHidden/>
          </w:rPr>
          <w:instrText xml:space="preserve"> PAGEREF _Toc528059383 \h </w:instrText>
        </w:r>
        <w:r w:rsidR="00F65484">
          <w:rPr>
            <w:webHidden/>
          </w:rPr>
        </w:r>
        <w:r w:rsidR="00F65484">
          <w:rPr>
            <w:webHidden/>
          </w:rPr>
          <w:fldChar w:fldCharType="separate"/>
        </w:r>
        <w:r w:rsidR="00F65484">
          <w:rPr>
            <w:webHidden/>
          </w:rPr>
          <w:t>48</w:t>
        </w:r>
        <w:r w:rsidR="00F65484">
          <w:rPr>
            <w:webHidden/>
          </w:rPr>
          <w:fldChar w:fldCharType="end"/>
        </w:r>
      </w:hyperlink>
    </w:p>
    <w:p w14:paraId="26E82F4F" w14:textId="77777777" w:rsidR="00F65484" w:rsidRDefault="00617F8D">
      <w:pPr>
        <w:pStyle w:val="TOC2"/>
        <w:tabs>
          <w:tab w:val="left" w:pos="1728"/>
        </w:tabs>
        <w:rPr>
          <w:rFonts w:asciiTheme="minorHAnsi" w:eastAsiaTheme="minorEastAsia" w:hAnsiTheme="minorHAnsi" w:cstheme="minorBidi"/>
          <w:sz w:val="22"/>
          <w:szCs w:val="22"/>
          <w:lang w:eastAsia="zh-CN"/>
        </w:rPr>
      </w:pPr>
      <w:hyperlink w:anchor="_Toc528059384" w:history="1">
        <w:r w:rsidR="00F65484" w:rsidRPr="004E6036">
          <w:rPr>
            <w:rStyle w:val="Hyperlink"/>
          </w:rPr>
          <w:t>A.4.</w:t>
        </w:r>
        <w:r w:rsidR="00F65484">
          <w:rPr>
            <w:rFonts w:asciiTheme="minorHAnsi" w:eastAsiaTheme="minorEastAsia" w:hAnsiTheme="minorHAnsi" w:cstheme="minorBidi"/>
            <w:sz w:val="22"/>
            <w:szCs w:val="22"/>
            <w:lang w:eastAsia="zh-CN"/>
          </w:rPr>
          <w:tab/>
        </w:r>
        <w:r w:rsidR="00F65484" w:rsidRPr="004E6036">
          <w:rPr>
            <w:rStyle w:val="Hyperlink"/>
          </w:rPr>
          <w:t>Validation of JSON fragments: why not using a XSD-based approach</w:t>
        </w:r>
        <w:r w:rsidR="00F65484">
          <w:rPr>
            <w:webHidden/>
          </w:rPr>
          <w:tab/>
        </w:r>
        <w:r w:rsidR="00F65484">
          <w:rPr>
            <w:webHidden/>
          </w:rPr>
          <w:fldChar w:fldCharType="begin"/>
        </w:r>
        <w:r w:rsidR="00F65484">
          <w:rPr>
            <w:webHidden/>
          </w:rPr>
          <w:instrText xml:space="preserve"> PAGEREF _Toc528059384 \h </w:instrText>
        </w:r>
        <w:r w:rsidR="00F65484">
          <w:rPr>
            <w:webHidden/>
          </w:rPr>
        </w:r>
        <w:r w:rsidR="00F65484">
          <w:rPr>
            <w:webHidden/>
          </w:rPr>
          <w:fldChar w:fldCharType="separate"/>
        </w:r>
        <w:r w:rsidR="00F65484">
          <w:rPr>
            <w:webHidden/>
          </w:rPr>
          <w:t>49</w:t>
        </w:r>
        <w:r w:rsidR="00F65484">
          <w:rPr>
            <w:webHidden/>
          </w:rPr>
          <w:fldChar w:fldCharType="end"/>
        </w:r>
      </w:hyperlink>
    </w:p>
    <w:p w14:paraId="346BA7AA" w14:textId="77777777" w:rsidR="00F65484" w:rsidRDefault="00617F8D">
      <w:pPr>
        <w:pStyle w:val="TOC1"/>
        <w:tabs>
          <w:tab w:val="left" w:pos="2592"/>
        </w:tabs>
        <w:rPr>
          <w:rFonts w:asciiTheme="minorHAnsi" w:eastAsiaTheme="minorEastAsia" w:hAnsiTheme="minorHAnsi" w:cstheme="minorBidi"/>
          <w:sz w:val="22"/>
          <w:szCs w:val="22"/>
          <w:lang w:eastAsia="zh-CN"/>
        </w:rPr>
      </w:pPr>
      <w:hyperlink w:anchor="_Toc528059385" w:history="1">
        <w:r w:rsidR="00F65484" w:rsidRPr="004E6036">
          <w:rPr>
            <w:rStyle w:val="Hyperlink"/>
          </w:rPr>
          <w:t>Appendix B.</w:t>
        </w:r>
        <w:r w:rsidR="00F65484">
          <w:rPr>
            <w:rFonts w:asciiTheme="minorHAnsi" w:eastAsiaTheme="minorEastAsia" w:hAnsiTheme="minorHAnsi" w:cstheme="minorBidi"/>
            <w:sz w:val="22"/>
            <w:szCs w:val="22"/>
            <w:lang w:eastAsia="zh-CN"/>
          </w:rPr>
          <w:tab/>
        </w:r>
        <w:r w:rsidR="00F65484" w:rsidRPr="004E6036">
          <w:rPr>
            <w:rStyle w:val="Hyperlink"/>
          </w:rPr>
          <w:t>Detailed JSON Examples</w:t>
        </w:r>
        <w:r w:rsidR="00F65484">
          <w:rPr>
            <w:webHidden/>
          </w:rPr>
          <w:tab/>
        </w:r>
        <w:r w:rsidR="00F65484">
          <w:rPr>
            <w:webHidden/>
          </w:rPr>
          <w:fldChar w:fldCharType="begin"/>
        </w:r>
        <w:r w:rsidR="00F65484">
          <w:rPr>
            <w:webHidden/>
          </w:rPr>
          <w:instrText xml:space="preserve"> PAGEREF _Toc528059385 \h </w:instrText>
        </w:r>
        <w:r w:rsidR="00F65484">
          <w:rPr>
            <w:webHidden/>
          </w:rPr>
        </w:r>
        <w:r w:rsidR="00F65484">
          <w:rPr>
            <w:webHidden/>
          </w:rPr>
          <w:fldChar w:fldCharType="separate"/>
        </w:r>
        <w:r w:rsidR="00F65484">
          <w:rPr>
            <w:webHidden/>
          </w:rPr>
          <w:t>50</w:t>
        </w:r>
        <w:r w:rsidR="00F65484">
          <w:rPr>
            <w:webHidden/>
          </w:rPr>
          <w:fldChar w:fldCharType="end"/>
        </w:r>
      </w:hyperlink>
    </w:p>
    <w:p w14:paraId="210C06EB" w14:textId="77777777" w:rsidR="00F65484" w:rsidRDefault="00617F8D">
      <w:pPr>
        <w:pStyle w:val="TOC2"/>
        <w:tabs>
          <w:tab w:val="left" w:pos="1728"/>
        </w:tabs>
        <w:rPr>
          <w:rFonts w:asciiTheme="minorHAnsi" w:eastAsiaTheme="minorEastAsia" w:hAnsiTheme="minorHAnsi" w:cstheme="minorBidi"/>
          <w:sz w:val="22"/>
          <w:szCs w:val="22"/>
          <w:lang w:eastAsia="zh-CN"/>
        </w:rPr>
      </w:pPr>
      <w:hyperlink w:anchor="_Toc528059386" w:history="1">
        <w:r w:rsidR="00F65484" w:rsidRPr="004E6036">
          <w:rPr>
            <w:rStyle w:val="Hyperlink"/>
          </w:rPr>
          <w:t>B.1.</w:t>
        </w:r>
        <w:r w:rsidR="00F65484">
          <w:rPr>
            <w:rFonts w:asciiTheme="minorHAnsi" w:eastAsiaTheme="minorEastAsia" w:hAnsiTheme="minorHAnsi" w:cstheme="minorBidi"/>
            <w:sz w:val="22"/>
            <w:szCs w:val="22"/>
            <w:lang w:eastAsia="zh-CN"/>
          </w:rPr>
          <w:tab/>
        </w:r>
        <w:r w:rsidR="00F65484" w:rsidRPr="004E6036">
          <w:rPr>
            <w:rStyle w:val="Hyperlink"/>
          </w:rPr>
          <w:t>JSON Examples for Topology Abstractions</w:t>
        </w:r>
        <w:r w:rsidR="00F65484">
          <w:rPr>
            <w:webHidden/>
          </w:rPr>
          <w:tab/>
        </w:r>
        <w:r w:rsidR="00F65484">
          <w:rPr>
            <w:webHidden/>
          </w:rPr>
          <w:fldChar w:fldCharType="begin"/>
        </w:r>
        <w:r w:rsidR="00F65484">
          <w:rPr>
            <w:webHidden/>
          </w:rPr>
          <w:instrText xml:space="preserve"> PAGEREF _Toc528059386 \h </w:instrText>
        </w:r>
        <w:r w:rsidR="00F65484">
          <w:rPr>
            <w:webHidden/>
          </w:rPr>
        </w:r>
        <w:r w:rsidR="00F65484">
          <w:rPr>
            <w:webHidden/>
          </w:rPr>
          <w:fldChar w:fldCharType="separate"/>
        </w:r>
        <w:r w:rsidR="00F65484">
          <w:rPr>
            <w:webHidden/>
          </w:rPr>
          <w:t>50</w:t>
        </w:r>
        <w:r w:rsidR="00F65484">
          <w:rPr>
            <w:webHidden/>
          </w:rPr>
          <w:fldChar w:fldCharType="end"/>
        </w:r>
      </w:hyperlink>
    </w:p>
    <w:p w14:paraId="657216E6" w14:textId="77777777" w:rsidR="00F65484" w:rsidRDefault="00617F8D">
      <w:pPr>
        <w:pStyle w:val="TOC3"/>
        <w:tabs>
          <w:tab w:val="left" w:pos="2592"/>
        </w:tabs>
        <w:rPr>
          <w:rFonts w:asciiTheme="minorHAnsi" w:eastAsiaTheme="minorEastAsia" w:hAnsiTheme="minorHAnsi" w:cstheme="minorBidi"/>
          <w:sz w:val="22"/>
          <w:szCs w:val="22"/>
          <w:lang w:eastAsia="zh-CN"/>
        </w:rPr>
      </w:pPr>
      <w:hyperlink w:anchor="_Toc528059387" w:history="1">
        <w:r w:rsidR="00F65484" w:rsidRPr="004E6036">
          <w:rPr>
            <w:rStyle w:val="Hyperlink"/>
          </w:rPr>
          <w:t>B.1.1.</w:t>
        </w:r>
        <w:r w:rsidR="00F65484">
          <w:rPr>
            <w:rFonts w:asciiTheme="minorHAnsi" w:eastAsiaTheme="minorEastAsia" w:hAnsiTheme="minorHAnsi" w:cstheme="minorBidi"/>
            <w:sz w:val="22"/>
            <w:szCs w:val="22"/>
            <w:lang w:eastAsia="zh-CN"/>
          </w:rPr>
          <w:tab/>
        </w:r>
        <w:r w:rsidR="00F65484" w:rsidRPr="004E6036">
          <w:rPr>
            <w:rStyle w:val="Hyperlink"/>
          </w:rPr>
          <w:t>JSON Code: mpi1-otn-topology.json</w:t>
        </w:r>
        <w:r w:rsidR="00F65484">
          <w:rPr>
            <w:webHidden/>
          </w:rPr>
          <w:tab/>
        </w:r>
        <w:r w:rsidR="00F65484">
          <w:rPr>
            <w:webHidden/>
          </w:rPr>
          <w:fldChar w:fldCharType="begin"/>
        </w:r>
        <w:r w:rsidR="00F65484">
          <w:rPr>
            <w:webHidden/>
          </w:rPr>
          <w:instrText xml:space="preserve"> PAGEREF _Toc528059387 \h </w:instrText>
        </w:r>
        <w:r w:rsidR="00F65484">
          <w:rPr>
            <w:webHidden/>
          </w:rPr>
        </w:r>
        <w:r w:rsidR="00F65484">
          <w:rPr>
            <w:webHidden/>
          </w:rPr>
          <w:fldChar w:fldCharType="separate"/>
        </w:r>
        <w:r w:rsidR="00F65484">
          <w:rPr>
            <w:webHidden/>
          </w:rPr>
          <w:t>50</w:t>
        </w:r>
        <w:r w:rsidR="00F65484">
          <w:rPr>
            <w:webHidden/>
          </w:rPr>
          <w:fldChar w:fldCharType="end"/>
        </w:r>
      </w:hyperlink>
    </w:p>
    <w:p w14:paraId="64E551DD" w14:textId="77777777" w:rsidR="00F65484" w:rsidRDefault="00617F8D">
      <w:pPr>
        <w:pStyle w:val="TOC2"/>
        <w:tabs>
          <w:tab w:val="left" w:pos="1728"/>
        </w:tabs>
        <w:rPr>
          <w:rFonts w:asciiTheme="minorHAnsi" w:eastAsiaTheme="minorEastAsia" w:hAnsiTheme="minorHAnsi" w:cstheme="minorBidi"/>
          <w:sz w:val="22"/>
          <w:szCs w:val="22"/>
          <w:lang w:eastAsia="zh-CN"/>
        </w:rPr>
      </w:pPr>
      <w:hyperlink w:anchor="_Toc528059388" w:history="1">
        <w:r w:rsidR="00F65484" w:rsidRPr="004E6036">
          <w:rPr>
            <w:rStyle w:val="Hyperlink"/>
          </w:rPr>
          <w:t>B.2.</w:t>
        </w:r>
        <w:r w:rsidR="00F65484">
          <w:rPr>
            <w:rFonts w:asciiTheme="minorHAnsi" w:eastAsiaTheme="minorEastAsia" w:hAnsiTheme="minorHAnsi" w:cstheme="minorBidi"/>
            <w:sz w:val="22"/>
            <w:szCs w:val="22"/>
            <w:lang w:eastAsia="zh-CN"/>
          </w:rPr>
          <w:tab/>
        </w:r>
        <w:r w:rsidR="00F65484" w:rsidRPr="004E6036">
          <w:rPr>
            <w:rStyle w:val="Hyperlink"/>
          </w:rPr>
          <w:t>JSON Examples for Service Configuration</w:t>
        </w:r>
        <w:r w:rsidR="00F65484">
          <w:rPr>
            <w:webHidden/>
          </w:rPr>
          <w:tab/>
        </w:r>
        <w:r w:rsidR="00F65484">
          <w:rPr>
            <w:webHidden/>
          </w:rPr>
          <w:fldChar w:fldCharType="begin"/>
        </w:r>
        <w:r w:rsidR="00F65484">
          <w:rPr>
            <w:webHidden/>
          </w:rPr>
          <w:instrText xml:space="preserve"> PAGEREF _Toc528059388 \h </w:instrText>
        </w:r>
        <w:r w:rsidR="00F65484">
          <w:rPr>
            <w:webHidden/>
          </w:rPr>
        </w:r>
        <w:r w:rsidR="00F65484">
          <w:rPr>
            <w:webHidden/>
          </w:rPr>
          <w:fldChar w:fldCharType="separate"/>
        </w:r>
        <w:r w:rsidR="00F65484">
          <w:rPr>
            <w:webHidden/>
          </w:rPr>
          <w:t>50</w:t>
        </w:r>
        <w:r w:rsidR="00F65484">
          <w:rPr>
            <w:webHidden/>
          </w:rPr>
          <w:fldChar w:fldCharType="end"/>
        </w:r>
      </w:hyperlink>
    </w:p>
    <w:p w14:paraId="4C828318" w14:textId="77777777" w:rsidR="00F65484" w:rsidRDefault="00617F8D">
      <w:pPr>
        <w:pStyle w:val="TOC3"/>
        <w:tabs>
          <w:tab w:val="left" w:pos="2592"/>
        </w:tabs>
        <w:rPr>
          <w:rFonts w:asciiTheme="minorHAnsi" w:eastAsiaTheme="minorEastAsia" w:hAnsiTheme="minorHAnsi" w:cstheme="minorBidi"/>
          <w:sz w:val="22"/>
          <w:szCs w:val="22"/>
          <w:lang w:eastAsia="zh-CN"/>
        </w:rPr>
      </w:pPr>
      <w:hyperlink w:anchor="_Toc528059389" w:history="1">
        <w:r w:rsidR="00F65484" w:rsidRPr="004E6036">
          <w:rPr>
            <w:rStyle w:val="Hyperlink"/>
          </w:rPr>
          <w:t>B.2.1.</w:t>
        </w:r>
        <w:r w:rsidR="00F65484">
          <w:rPr>
            <w:rFonts w:asciiTheme="minorHAnsi" w:eastAsiaTheme="minorEastAsia" w:hAnsiTheme="minorHAnsi" w:cstheme="minorBidi"/>
            <w:sz w:val="22"/>
            <w:szCs w:val="22"/>
            <w:lang w:eastAsia="zh-CN"/>
          </w:rPr>
          <w:tab/>
        </w:r>
        <w:r w:rsidR="00F65484" w:rsidRPr="004E6036">
          <w:rPr>
            <w:rStyle w:val="Hyperlink"/>
          </w:rPr>
          <w:t>JSON Code: mpi1-odu2-service-config.json</w:t>
        </w:r>
        <w:r w:rsidR="00F65484">
          <w:rPr>
            <w:webHidden/>
          </w:rPr>
          <w:tab/>
        </w:r>
        <w:r w:rsidR="00F65484">
          <w:rPr>
            <w:webHidden/>
          </w:rPr>
          <w:fldChar w:fldCharType="begin"/>
        </w:r>
        <w:r w:rsidR="00F65484">
          <w:rPr>
            <w:webHidden/>
          </w:rPr>
          <w:instrText xml:space="preserve"> PAGEREF _Toc528059389 \h </w:instrText>
        </w:r>
        <w:r w:rsidR="00F65484">
          <w:rPr>
            <w:webHidden/>
          </w:rPr>
        </w:r>
        <w:r w:rsidR="00F65484">
          <w:rPr>
            <w:webHidden/>
          </w:rPr>
          <w:fldChar w:fldCharType="separate"/>
        </w:r>
        <w:r w:rsidR="00F65484">
          <w:rPr>
            <w:webHidden/>
          </w:rPr>
          <w:t>50</w:t>
        </w:r>
        <w:r w:rsidR="00F65484">
          <w:rPr>
            <w:webHidden/>
          </w:rPr>
          <w:fldChar w:fldCharType="end"/>
        </w:r>
      </w:hyperlink>
    </w:p>
    <w:p w14:paraId="45EC1A91" w14:textId="77777777" w:rsidR="00F65484" w:rsidRDefault="00617F8D">
      <w:pPr>
        <w:pStyle w:val="TOC3"/>
        <w:tabs>
          <w:tab w:val="left" w:pos="2592"/>
        </w:tabs>
        <w:rPr>
          <w:rFonts w:asciiTheme="minorHAnsi" w:eastAsiaTheme="minorEastAsia" w:hAnsiTheme="minorHAnsi" w:cstheme="minorBidi"/>
          <w:sz w:val="22"/>
          <w:szCs w:val="22"/>
          <w:lang w:eastAsia="zh-CN"/>
        </w:rPr>
      </w:pPr>
      <w:hyperlink w:anchor="_Toc528059390" w:history="1">
        <w:r w:rsidR="00F65484" w:rsidRPr="004E6036">
          <w:rPr>
            <w:rStyle w:val="Hyperlink"/>
            <w:lang w:val="it-IT"/>
          </w:rPr>
          <w:t>B.2.2.</w:t>
        </w:r>
        <w:r w:rsidR="00F65484">
          <w:rPr>
            <w:rFonts w:asciiTheme="minorHAnsi" w:eastAsiaTheme="minorEastAsia" w:hAnsiTheme="minorHAnsi" w:cstheme="minorBidi"/>
            <w:sz w:val="22"/>
            <w:szCs w:val="22"/>
            <w:lang w:eastAsia="zh-CN"/>
          </w:rPr>
          <w:tab/>
        </w:r>
        <w:r w:rsidR="00F65484" w:rsidRPr="004E6036">
          <w:rPr>
            <w:rStyle w:val="Hyperlink"/>
            <w:lang w:val="it-IT"/>
          </w:rPr>
          <w:t>JSON Code: mpi1-odu2-tunnel-config.json</w:t>
        </w:r>
        <w:r w:rsidR="00F65484">
          <w:rPr>
            <w:webHidden/>
          </w:rPr>
          <w:tab/>
        </w:r>
        <w:r w:rsidR="00F65484">
          <w:rPr>
            <w:webHidden/>
          </w:rPr>
          <w:fldChar w:fldCharType="begin"/>
        </w:r>
        <w:r w:rsidR="00F65484">
          <w:rPr>
            <w:webHidden/>
          </w:rPr>
          <w:instrText xml:space="preserve"> PAGEREF _Toc528059390 \h </w:instrText>
        </w:r>
        <w:r w:rsidR="00F65484">
          <w:rPr>
            <w:webHidden/>
          </w:rPr>
        </w:r>
        <w:r w:rsidR="00F65484">
          <w:rPr>
            <w:webHidden/>
          </w:rPr>
          <w:fldChar w:fldCharType="separate"/>
        </w:r>
        <w:r w:rsidR="00F65484">
          <w:rPr>
            <w:webHidden/>
          </w:rPr>
          <w:t>50</w:t>
        </w:r>
        <w:r w:rsidR="00F65484">
          <w:rPr>
            <w:webHidden/>
          </w:rPr>
          <w:fldChar w:fldCharType="end"/>
        </w:r>
      </w:hyperlink>
    </w:p>
    <w:p w14:paraId="0DC40744" w14:textId="77777777" w:rsidR="00F65484" w:rsidRDefault="00617F8D">
      <w:pPr>
        <w:pStyle w:val="TOC3"/>
        <w:tabs>
          <w:tab w:val="left" w:pos="2592"/>
        </w:tabs>
        <w:rPr>
          <w:rFonts w:asciiTheme="minorHAnsi" w:eastAsiaTheme="minorEastAsia" w:hAnsiTheme="minorHAnsi" w:cstheme="minorBidi"/>
          <w:sz w:val="22"/>
          <w:szCs w:val="22"/>
          <w:lang w:eastAsia="zh-CN"/>
        </w:rPr>
      </w:pPr>
      <w:hyperlink w:anchor="_Toc528059391" w:history="1">
        <w:r w:rsidR="00F65484" w:rsidRPr="004E6036">
          <w:rPr>
            <w:rStyle w:val="Hyperlink"/>
            <w:lang w:val="it-IT"/>
          </w:rPr>
          <w:t>B.2.3.</w:t>
        </w:r>
        <w:r w:rsidR="00F65484">
          <w:rPr>
            <w:rFonts w:asciiTheme="minorHAnsi" w:eastAsiaTheme="minorEastAsia" w:hAnsiTheme="minorHAnsi" w:cstheme="minorBidi"/>
            <w:sz w:val="22"/>
            <w:szCs w:val="22"/>
            <w:lang w:eastAsia="zh-CN"/>
          </w:rPr>
          <w:tab/>
        </w:r>
        <w:r w:rsidR="00F65484" w:rsidRPr="004E6036">
          <w:rPr>
            <w:rStyle w:val="Hyperlink"/>
            <w:lang w:val="it-IT"/>
          </w:rPr>
          <w:t>JSON Code: mpi1-epl-service-config.json</w:t>
        </w:r>
        <w:r w:rsidR="00F65484">
          <w:rPr>
            <w:webHidden/>
          </w:rPr>
          <w:tab/>
        </w:r>
        <w:r w:rsidR="00F65484">
          <w:rPr>
            <w:webHidden/>
          </w:rPr>
          <w:fldChar w:fldCharType="begin"/>
        </w:r>
        <w:r w:rsidR="00F65484">
          <w:rPr>
            <w:webHidden/>
          </w:rPr>
          <w:instrText xml:space="preserve"> PAGEREF _Toc528059391 \h </w:instrText>
        </w:r>
        <w:r w:rsidR="00F65484">
          <w:rPr>
            <w:webHidden/>
          </w:rPr>
        </w:r>
        <w:r w:rsidR="00F65484">
          <w:rPr>
            <w:webHidden/>
          </w:rPr>
          <w:fldChar w:fldCharType="separate"/>
        </w:r>
        <w:r w:rsidR="00F65484">
          <w:rPr>
            <w:webHidden/>
          </w:rPr>
          <w:t>50</w:t>
        </w:r>
        <w:r w:rsidR="00F65484">
          <w:rPr>
            <w:webHidden/>
          </w:rPr>
          <w:fldChar w:fldCharType="end"/>
        </w:r>
      </w:hyperlink>
    </w:p>
    <w:p w14:paraId="34578655" w14:textId="77777777" w:rsidR="00F65484" w:rsidRDefault="00617F8D">
      <w:pPr>
        <w:pStyle w:val="TOC2"/>
        <w:tabs>
          <w:tab w:val="left" w:pos="1728"/>
        </w:tabs>
        <w:rPr>
          <w:rFonts w:asciiTheme="minorHAnsi" w:eastAsiaTheme="minorEastAsia" w:hAnsiTheme="minorHAnsi" w:cstheme="minorBidi"/>
          <w:sz w:val="22"/>
          <w:szCs w:val="22"/>
          <w:lang w:eastAsia="zh-CN"/>
        </w:rPr>
      </w:pPr>
      <w:hyperlink w:anchor="_Toc528059392" w:history="1">
        <w:r w:rsidR="00F65484" w:rsidRPr="004E6036">
          <w:rPr>
            <w:rStyle w:val="Hyperlink"/>
            <w:highlight w:val="red"/>
          </w:rPr>
          <w:t>B.3.</w:t>
        </w:r>
        <w:r w:rsidR="00F65484">
          <w:rPr>
            <w:rFonts w:asciiTheme="minorHAnsi" w:eastAsiaTheme="minorEastAsia" w:hAnsiTheme="minorHAnsi" w:cstheme="minorBidi"/>
            <w:sz w:val="22"/>
            <w:szCs w:val="22"/>
            <w:lang w:eastAsia="zh-CN"/>
          </w:rPr>
          <w:tab/>
        </w:r>
        <w:r w:rsidR="00F65484" w:rsidRPr="004E6036">
          <w:rPr>
            <w:rStyle w:val="Hyperlink"/>
            <w:highlight w:val="red"/>
          </w:rPr>
          <w:t>JSON Example for Protection Configuration</w:t>
        </w:r>
        <w:r w:rsidR="00F65484">
          <w:rPr>
            <w:webHidden/>
          </w:rPr>
          <w:tab/>
        </w:r>
        <w:r w:rsidR="00F65484">
          <w:rPr>
            <w:webHidden/>
          </w:rPr>
          <w:fldChar w:fldCharType="begin"/>
        </w:r>
        <w:r w:rsidR="00F65484">
          <w:rPr>
            <w:webHidden/>
          </w:rPr>
          <w:instrText xml:space="preserve"> PAGEREF _Toc528059392 \h </w:instrText>
        </w:r>
        <w:r w:rsidR="00F65484">
          <w:rPr>
            <w:webHidden/>
          </w:rPr>
        </w:r>
        <w:r w:rsidR="00F65484">
          <w:rPr>
            <w:webHidden/>
          </w:rPr>
          <w:fldChar w:fldCharType="separate"/>
        </w:r>
        <w:r w:rsidR="00F65484">
          <w:rPr>
            <w:webHidden/>
          </w:rPr>
          <w:t>51</w:t>
        </w:r>
        <w:r w:rsidR="00F65484">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23" w:name="_Toc528059330"/>
      <w:r w:rsidRPr="00045659">
        <w:t>Introduction</w:t>
      </w:r>
      <w:bookmarkEnd w:id="123"/>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6BAF0053"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6404">
        <w:t>RFC8040</w:t>
      </w:r>
      <w:r>
        <w:t>]).</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124" w:name="_Toc496630295"/>
      <w:bookmarkStart w:id="125" w:name="_Toc528059331"/>
      <w:r>
        <w:rPr>
          <w:noProof/>
        </w:rPr>
        <w:t>The s</w:t>
      </w:r>
      <w:r w:rsidR="00F4197B" w:rsidRPr="006531CC">
        <w:rPr>
          <w:noProof/>
        </w:rPr>
        <w:t>cope</w:t>
      </w:r>
      <w:r w:rsidR="00F4197B">
        <w:t xml:space="preserve"> of this document</w:t>
      </w:r>
      <w:bookmarkEnd w:id="124"/>
      <w:bookmarkEnd w:id="125"/>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r w:rsidR="00246BE3">
        <w:t>RFC8453</w:t>
      </w:r>
      <w:r>
        <w:t>].</w:t>
      </w:r>
    </w:p>
    <w:p w14:paraId="2E27F7DC" w14:textId="45B41332"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could b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ins w:id="126" w:author="Italo Busi" w:date="2019-01-04T16:14:00Z">
        <w:r w:rsidR="00200460">
          <w:t xml:space="preserve"> </w:t>
        </w:r>
        <w:r w:rsidR="00200460" w:rsidRPr="00175DD0">
          <w:t xml:space="preserve">It also considers the </w:t>
        </w:r>
      </w:ins>
      <w:ins w:id="127" w:author="Italo Busi" w:date="2019-01-04T17:54:00Z">
        <w:r w:rsidR="00D23A67">
          <w:t xml:space="preserve">Ethernet </w:t>
        </w:r>
      </w:ins>
      <w:ins w:id="128" w:author="Italo Busi" w:date="2019-01-04T16:51:00Z">
        <w:r w:rsidR="000C7BB4" w:rsidRPr="00175DD0">
          <w:t>C</w:t>
        </w:r>
      </w:ins>
      <w:ins w:id="129" w:author="Italo Busi" w:date="2019-01-04T16:14:00Z">
        <w:r w:rsidR="00200460" w:rsidRPr="00175DD0">
          <w:t xml:space="preserve">lient Topology </w:t>
        </w:r>
      </w:ins>
      <w:ins w:id="130" w:author="Italo Busi" w:date="2019-01-04T16:19:00Z">
        <w:r w:rsidR="00200460" w:rsidRPr="00175DD0">
          <w:t>augmentation</w:t>
        </w:r>
      </w:ins>
      <w:ins w:id="131" w:author="Italo Busi" w:date="2019-01-04T16:14:00Z">
        <w:r w:rsidR="00200460" w:rsidRPr="00175DD0">
          <w:t xml:space="preserve"> </w:t>
        </w:r>
      </w:ins>
      <w:ins w:id="132" w:author="Italo Busi" w:date="2019-01-04T16:19:00Z">
        <w:r w:rsidR="00200460" w:rsidRPr="00175DD0">
          <w:t xml:space="preserve">defined in [CLIENT-TOPO] as well as </w:t>
        </w:r>
      </w:ins>
      <w:ins w:id="133" w:author="Italo Busi" w:date="2019-01-04T16:14:00Z">
        <w:r w:rsidR="00E743B1" w:rsidRPr="00175DD0">
          <w:t xml:space="preserve">the </w:t>
        </w:r>
      </w:ins>
      <w:ins w:id="134" w:author="Italo Busi" w:date="2019-01-04T16:51:00Z">
        <w:r w:rsidR="000C7BB4" w:rsidRPr="00175DD0">
          <w:t xml:space="preserve">Client Signal </w:t>
        </w:r>
      </w:ins>
      <w:ins w:id="135" w:author="Italo Busi" w:date="2019-01-04T16:14:00Z">
        <w:r w:rsidR="00E743B1" w:rsidRPr="00175DD0">
          <w:t>YANG models defined in [</w:t>
        </w:r>
      </w:ins>
      <w:ins w:id="136" w:author="Italo Busi" w:date="2019-01-04T16:15:00Z">
        <w:r w:rsidR="00E743B1" w:rsidRPr="00175DD0">
          <w:t>CLIENT-SIGNAL</w:t>
        </w:r>
      </w:ins>
      <w:ins w:id="137" w:author="Italo Busi" w:date="2019-01-04T16:14:00Z">
        <w:r w:rsidR="00E743B1" w:rsidRPr="00175DD0">
          <w:t>]</w:t>
        </w:r>
      </w:ins>
      <w:ins w:id="138" w:author="Italo Busi" w:date="2019-01-04T16:51:00Z">
        <w:r w:rsidR="000C7BB4" w:rsidRPr="00175DD0">
          <w:t xml:space="preserve"> for both Transparent and Ethernet clients</w:t>
        </w:r>
      </w:ins>
      <w:ins w:id="139" w:author="Italo Busi" w:date="2019-01-04T16:14:00Z">
        <w:r w:rsidR="00E743B1" w:rsidRPr="00175DD0">
          <w:t>.</w:t>
        </w:r>
      </w:ins>
    </w:p>
    <w:p w14:paraId="06548472" w14:textId="40AE8C0F" w:rsidR="0091245F" w:rsidRPr="00F41C0D" w:rsidDel="00E743B1" w:rsidRDefault="0091245F" w:rsidP="00F4197B">
      <w:pPr>
        <w:rPr>
          <w:del w:id="140" w:author="Italo Busi" w:date="2019-01-04T16:14:00Z"/>
          <w:i/>
        </w:rPr>
      </w:pPr>
      <w:del w:id="141" w:author="Italo Busi" w:date="2019-01-04T16:14:00Z">
        <w:r w:rsidRPr="00F41C0D" w:rsidDel="00E743B1">
          <w:rPr>
            <w:i/>
            <w:highlight w:val="yellow"/>
          </w:rPr>
          <w:delText>[</w:delText>
        </w:r>
        <w:r w:rsidRPr="00F41C0D" w:rsidDel="00E743B1">
          <w:rPr>
            <w:b/>
            <w:i/>
            <w:highlight w:val="yellow"/>
          </w:rPr>
          <w:delText>Editors’ note</w:delText>
        </w:r>
        <w:r w:rsidRPr="00F41C0D" w:rsidDel="00E743B1">
          <w:rPr>
            <w:i/>
            <w:highlight w:val="yellow"/>
          </w:rPr>
          <w:delText>:] Add information about the additional models which are needed for service configuration.</w:delText>
        </w:r>
      </w:del>
    </w:p>
    <w:p w14:paraId="38C66CB4" w14:textId="7E7E2FB8" w:rsidR="00F4197B" w:rsidRDefault="00F4197B" w:rsidP="00F4197B">
      <w:r w:rsidRPr="0086686A">
        <w:t>The ONF Technical Recommendations for Functional Requirements for the transport API in [ONF TR-527]</w:t>
      </w:r>
      <w:bookmarkStart w:id="142" w:name="_Hlk492386031"/>
      <w:r w:rsidRPr="0086686A">
        <w:t xml:space="preserve"> and the ONF transport API multi-</w:t>
      </w:r>
      <w:r w:rsidR="00C330BF" w:rsidRPr="0086686A">
        <w:t>domain</w:t>
      </w:r>
      <w:r w:rsidRPr="0086686A">
        <w:t xml:space="preserve"> examples </w:t>
      </w:r>
      <w:bookmarkEnd w:id="142"/>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143" w:name="_Toc497144530"/>
      <w:bookmarkStart w:id="144" w:name="_Ref500430671"/>
      <w:bookmarkStart w:id="145" w:name="_Toc528059332"/>
      <w:r>
        <w:t>Assumptions</w:t>
      </w:r>
      <w:bookmarkEnd w:id="143"/>
      <w:bookmarkEnd w:id="144"/>
      <w:bookmarkEnd w:id="145"/>
    </w:p>
    <w:p w14:paraId="0812945A" w14:textId="2B17C20E" w:rsidR="000D1432" w:rsidRDefault="000D1432" w:rsidP="000D1432">
      <w:bookmarkStart w:id="146" w:name="_Ref486345367"/>
      <w:r>
        <w:t>This document is making the following assumptions</w:t>
      </w:r>
      <w:del w:id="147" w:author="Italo Busi" w:date="2019-01-30T18:03:00Z">
        <w:r w:rsidRPr="008553A1" w:rsidDel="00CF4D94">
          <w:delText xml:space="preserve">, </w:delText>
        </w:r>
      </w:del>
      <w:del w:id="148" w:author="Italo Busi" w:date="2019-01-30T18:02:00Z">
        <w:r w:rsidRPr="008553A1" w:rsidDel="00CF4D94">
          <w:delText>still to be validated with TEAS WG</w:delText>
        </w:r>
      </w:del>
      <w:r>
        <w:t>:</w:t>
      </w:r>
    </w:p>
    <w:p w14:paraId="4BD1E2A3" w14:textId="2202A514"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r w:rsidRPr="009571A5">
        <w:t>src-tp-id</w:t>
      </w:r>
      <w:r>
        <w:t xml:space="preserve"> and </w:t>
      </w:r>
      <w:r w:rsidRPr="009571A5">
        <w:t>dst-tp-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146"/>
    </w:p>
    <w:p w14:paraId="4DF06BEB" w14:textId="7DDACCA4" w:rsidR="00F4197B" w:rsidRDefault="0091245F" w:rsidP="00F4197B">
      <w:pPr>
        <w:pStyle w:val="RFCListNumbered"/>
      </w:pPr>
      <w:bookmarkStart w:id="149" w:name="_Ref486345524"/>
      <w:r>
        <w:lastRenderedPageBreak/>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149"/>
      <w:r w:rsidR="00F4197B">
        <w:t xml:space="preserve"> The TE Topology YANG model in [TE-TOPO] is being updated to report the label set information.</w:t>
      </w:r>
    </w:p>
    <w:p w14:paraId="4FF1C436" w14:textId="4BD1F2F9" w:rsidR="00CF4D94" w:rsidRDefault="00CF4D94" w:rsidP="00CF4D94">
      <w:pPr>
        <w:rPr>
          <w:ins w:id="150" w:author="Italo Busi" w:date="2019-01-30T18:04:00Z"/>
        </w:rPr>
      </w:pPr>
      <w:ins w:id="151" w:author="Italo Busi" w:date="2019-01-30T18:04:00Z">
        <w:r>
          <w:t>See also</w:t>
        </w:r>
      </w:ins>
      <w:ins w:id="152" w:author="Italo Busi" w:date="2019-01-30T18:07:00Z">
        <w:r>
          <w:t xml:space="preserve"> section </w:t>
        </w:r>
        <w:r w:rsidRPr="00CF4D94">
          <w:rPr>
            <w:highlight w:val="green"/>
            <w:rPrChange w:id="153" w:author="Italo Busi" w:date="2019-01-30T18:07:00Z">
              <w:rPr/>
            </w:rPrChange>
          </w:rPr>
          <w:t>1.7</w:t>
        </w:r>
        <w:r>
          <w:t xml:space="preserve"> of</w:t>
        </w:r>
      </w:ins>
      <w:ins w:id="154" w:author="Italo Busi" w:date="2019-01-30T18:04:00Z">
        <w:r>
          <w:t xml:space="preserve"> [TE-TUTORIAL] for more details</w:t>
        </w:r>
      </w:ins>
      <w:ins w:id="155" w:author="Italo Busi" w:date="2019-02-20T15:19:00Z">
        <w:r w:rsidR="005C6C20">
          <w:t>.</w:t>
        </w:r>
      </w:ins>
    </w:p>
    <w:p w14:paraId="0AF520C3" w14:textId="0BC37C48" w:rsidR="00C94F96" w:rsidRPr="00F41C0D" w:rsidDel="00CF4D94" w:rsidRDefault="00C94F96" w:rsidP="00C94F96">
      <w:pPr>
        <w:rPr>
          <w:del w:id="156" w:author="Italo Busi" w:date="2019-01-30T18:07:00Z"/>
          <w:i/>
        </w:rPr>
      </w:pPr>
      <w:del w:id="157" w:author="Italo Busi" w:date="2019-01-30T18:07:00Z">
        <w:r w:rsidRPr="00F41C0D" w:rsidDel="00CF4D94">
          <w:rPr>
            <w:i/>
            <w:highlight w:val="yellow"/>
          </w:rPr>
          <w:delText>[</w:delText>
        </w:r>
        <w:r w:rsidR="00CB2098" w:rsidDel="00CF4D94">
          <w:rPr>
            <w:b/>
            <w:i/>
            <w:highlight w:val="yellow"/>
          </w:rPr>
          <w:delText>Editors’ note</w:delText>
        </w:r>
        <w:r w:rsidRPr="00F41C0D" w:rsidDel="00CF4D94">
          <w:rPr>
            <w:i/>
            <w:highlight w:val="yellow"/>
          </w:rPr>
          <w:delText xml:space="preserve">:] </w:delText>
        </w:r>
        <w:r w:rsidR="00386D84" w:rsidDel="00CF4D94">
          <w:rPr>
            <w:i/>
            <w:highlight w:val="yellow"/>
          </w:rPr>
          <w:delText>T</w:delText>
        </w:r>
        <w:r w:rsidDel="00CF4D94">
          <w:rPr>
            <w:i/>
            <w:highlight w:val="yellow"/>
          </w:rPr>
          <w:delText>hese assumptions should be described in the TE Tutorial and removed from this section (need to check the TE Tutorial document)</w:delText>
        </w:r>
        <w:r w:rsidRPr="00F41C0D" w:rsidDel="00CF4D94">
          <w:rPr>
            <w:i/>
            <w:highlight w:val="yellow"/>
          </w:rPr>
          <w:delText>.</w:delText>
        </w:r>
      </w:del>
    </w:p>
    <w:p w14:paraId="1B68F502" w14:textId="77777777" w:rsidR="00F4197B" w:rsidRDefault="00F4197B" w:rsidP="00F4197B">
      <w:r>
        <w:t>This document is also making the following assumptions</w:t>
      </w:r>
      <w:r w:rsidRPr="00D23A67">
        <w:rPr>
          <w:highlight w:val="yellow"/>
          <w:rPrChange w:id="158" w:author="Italo Busi" w:date="2019-01-04T17:55:00Z">
            <w:rPr/>
          </w:rPrChange>
        </w:rPr>
        <w:t>, still to be validated with CCAMP WG</w:t>
      </w:r>
      <w:r>
        <w:t>:</w:t>
      </w:r>
    </w:p>
    <w:p w14:paraId="292B812E" w14:textId="33317E38" w:rsidR="00255FFA" w:rsidRDefault="00255FFA" w:rsidP="005F1E87">
      <w:pPr>
        <w:pStyle w:val="RFCListNumbered"/>
        <w:numPr>
          <w:ilvl w:val="0"/>
          <w:numId w:val="48"/>
        </w:numPr>
        <w:rPr>
          <w:ins w:id="159" w:author="Italo Busi" w:date="2019-01-04T17:55:00Z"/>
        </w:rPr>
      </w:pPr>
      <w:r w:rsidRPr="00364127">
        <w:t xml:space="preserve">The topology information for the </w:t>
      </w:r>
      <w:r w:rsidR="00963190" w:rsidRPr="00364127">
        <w:t xml:space="preserve">Ethernet </w:t>
      </w:r>
      <w:del w:id="160" w:author="Italo Busi" w:date="2019-01-04T17:56:00Z">
        <w:r w:rsidR="00963190" w:rsidRPr="005F1E87" w:rsidDel="00D23A67">
          <w:rPr>
            <w:highlight w:val="red"/>
          </w:rPr>
          <w:delText>and other OTN client layer</w:delText>
        </w:r>
        <w:r w:rsidR="00963190" w:rsidRPr="00364127" w:rsidDel="00D23A67">
          <w:delText xml:space="preserve"> </w:delText>
        </w:r>
      </w:del>
      <w:ins w:id="161" w:author="Italo Busi" w:date="2019-01-04T17:56:00Z">
        <w:r w:rsidR="00D23A67">
          <w:t xml:space="preserve">Client </w:t>
        </w:r>
      </w:ins>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p>
    <w:p w14:paraId="60F95799" w14:textId="77777777" w:rsidR="00D23A67" w:rsidRPr="00364127" w:rsidRDefault="00D23A67" w:rsidP="005F1E87">
      <w:pPr>
        <w:pStyle w:val="RFCListNumbered"/>
        <w:numPr>
          <w:ilvl w:val="0"/>
          <w:numId w:val="48"/>
        </w:numPr>
      </w:pPr>
      <w:ins w:id="162" w:author="Italo Busi" w:date="2019-01-04T17:55:00Z">
        <w:r>
          <w:t>The topology information for the OTN and Transparent Client access links is modelled using the YANG model defined in [OTN-TOPO].</w:t>
        </w:r>
      </w:ins>
    </w:p>
    <w:p w14:paraId="0CC52FDC" w14:textId="4AA07EE2" w:rsidR="00255FFA" w:rsidRDefault="00255FFA" w:rsidP="005F1E87">
      <w:pPr>
        <w:pStyle w:val="RFCListNumbered"/>
        <w:numPr>
          <w:ilvl w:val="0"/>
          <w:numId w:val="48"/>
        </w:numPr>
      </w:pPr>
      <w:r>
        <w:t xml:space="preserve">The </w:t>
      </w:r>
      <w:del w:id="163" w:author="Italo Busi" w:date="2019-01-04T17:56:00Z">
        <w:r w:rsidDel="00493374">
          <w:delText xml:space="preserve">service </w:delText>
        </w:r>
      </w:del>
      <w:ins w:id="164" w:author="Italo Busi" w:date="2019-01-04T17:56:00Z">
        <w:r w:rsidR="00493374">
          <w:t xml:space="preserve">mapping </w:t>
        </w:r>
      </w:ins>
      <w:r>
        <w:t xml:space="preserve">information for Ethernet and </w:t>
      </w:r>
      <w:del w:id="165" w:author="Italo Busi" w:date="2019-01-04T17:56:00Z">
        <w:r w:rsidDel="00493374">
          <w:delText>other OTN client layer services</w:delText>
        </w:r>
      </w:del>
      <w:ins w:id="166" w:author="Italo Busi" w:date="2019-01-04T17:56:00Z">
        <w:r w:rsidR="00493374">
          <w:t>Transparent Client signals</w:t>
        </w:r>
      </w:ins>
      <w:r>
        <w:t xml:space="preserve"> are modelled using the YANG model defined in [</w:t>
      </w:r>
      <w:del w:id="167" w:author="Italo Busi" w:date="2019-01-04T17:57:00Z">
        <w:r w:rsidDel="00493374">
          <w:delText>Client-Signal</w:delText>
        </w:r>
      </w:del>
      <w:ins w:id="168" w:author="Italo Busi" w:date="2019-01-04T17:57:00Z">
        <w:r w:rsidR="00493374">
          <w:t>CLIENT-SIGNAL</w:t>
        </w:r>
      </w:ins>
      <w:r>
        <w:t>].</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50EBD3E6" w14:textId="4AB015F1" w:rsidR="00963190" w:rsidRPr="00F41C0D" w:rsidDel="00AD6BB8" w:rsidRDefault="00963190" w:rsidP="00963190">
      <w:pPr>
        <w:pStyle w:val="Heading2"/>
        <w:rPr>
          <w:del w:id="169" w:author="Italo Busi" w:date="2018-11-20T18:43:00Z"/>
          <w:highlight w:val="red"/>
        </w:rPr>
      </w:pPr>
      <w:bookmarkStart w:id="170" w:name="_Toc497142328"/>
      <w:bookmarkStart w:id="171" w:name="_Toc518057836"/>
      <w:bookmarkStart w:id="172" w:name="_Toc528059333"/>
      <w:del w:id="173" w:author="Italo Busi" w:date="2018-11-20T18:43:00Z">
        <w:r w:rsidRPr="00F41C0D" w:rsidDel="00AD6BB8">
          <w:rPr>
            <w:highlight w:val="red"/>
          </w:rPr>
          <w:delText>Feedbacks provided to the IETF Working Groups</w:delText>
        </w:r>
        <w:bookmarkEnd w:id="170"/>
        <w:bookmarkEnd w:id="171"/>
        <w:bookmarkEnd w:id="172"/>
      </w:del>
    </w:p>
    <w:p w14:paraId="022CF912" w14:textId="60469218" w:rsidR="00963190" w:rsidRPr="00F41C0D" w:rsidDel="00AD6BB8" w:rsidRDefault="00963190" w:rsidP="00963190">
      <w:pPr>
        <w:rPr>
          <w:del w:id="174" w:author="Italo Busi" w:date="2018-11-20T18:43:00Z"/>
          <w:highlight w:val="red"/>
        </w:rPr>
      </w:pPr>
      <w:del w:id="175" w:author="Italo Busi" w:date="2018-11-20T18:43:00Z">
        <w:r w:rsidRPr="00F41C0D" w:rsidDel="00AD6BB8">
          <w:rPr>
            <w:highlight w:val="red"/>
          </w:rPr>
          <w:delText>The analysis done in this version of this document has triggered the following feedbacks to CCAMP and/or TEAS WG:</w:delText>
        </w:r>
      </w:del>
    </w:p>
    <w:p w14:paraId="125BEB34" w14:textId="0E5F90DE" w:rsidR="00963190" w:rsidRPr="00F41C0D" w:rsidDel="00AD6BB8" w:rsidRDefault="00963190" w:rsidP="00963190">
      <w:pPr>
        <w:pStyle w:val="RFCListBullet"/>
        <w:rPr>
          <w:del w:id="176" w:author="Italo Busi" w:date="2018-11-20T18:43:00Z"/>
          <w:highlight w:val="red"/>
        </w:rPr>
      </w:pPr>
      <w:del w:id="177" w:author="Italo Busi" w:date="2018-11-20T18:43:00Z">
        <w:r w:rsidRPr="00F41C0D" w:rsidDel="00AD6BB8">
          <w:rPr>
            <w:highlight w:val="red"/>
          </w:rPr>
          <w:delText>To be added (if any)</w:delText>
        </w:r>
      </w:del>
    </w:p>
    <w:p w14:paraId="622EB902" w14:textId="77777777" w:rsidR="003362AE" w:rsidRDefault="003362AE" w:rsidP="00237595">
      <w:pPr>
        <w:pStyle w:val="Heading1"/>
      </w:pPr>
      <w:bookmarkStart w:id="178" w:name="_Toc528059334"/>
      <w:r w:rsidRPr="003362AE">
        <w:t>Terminology</w:t>
      </w:r>
      <w:bookmarkEnd w:id="178"/>
    </w:p>
    <w:p w14:paraId="25513A13" w14:textId="0A3B4D4A" w:rsidR="007C50DE" w:rsidRDefault="007C50DE" w:rsidP="003362AE">
      <w:r w:rsidRPr="007C50DE">
        <w:t xml:space="preserve">Domain: </w:t>
      </w:r>
      <w:ins w:id="179" w:author="Italo Busi" w:date="2018-12-04T12:36:00Z">
        <w:r w:rsidR="006F4C10">
          <w:t>A domain as defined by [</w:t>
        </w:r>
      </w:ins>
      <w:ins w:id="180" w:author="Italo Busi" w:date="2018-12-04T12:37:00Z">
        <w:r w:rsidR="006F4C10">
          <w:t>RFC4655</w:t>
        </w:r>
      </w:ins>
      <w:ins w:id="181" w:author="Italo Busi" w:date="2018-12-04T12:36:00Z">
        <w:r w:rsidR="006F4C10">
          <w:t xml:space="preserve">] is "any collection of network elements within a common sphere of address management or path computation responsibility".  Specifically, within this document we mean a part of an operator's network that is under common management </w:t>
        </w:r>
        <w:r w:rsidR="006F4C10">
          <w:lastRenderedPageBreak/>
          <w:t>(i.e., under shared operational management using the same instances of a tool and the same policies).  Network elements will often be grouped into domains based on technology types, vendor profiles, and geographic proximity</w:t>
        </w:r>
      </w:ins>
      <w:del w:id="182" w:author="Italo Busi" w:date="2018-12-04T12:36:00Z">
        <w:r w:rsidR="00BE17B8" w:rsidDel="006F4C10">
          <w:delText>defined as</w:delText>
        </w:r>
        <w:r w:rsidR="00BE17B8" w:rsidRPr="007C50DE" w:rsidDel="006F4C10">
          <w:delText xml:space="preserve"> </w:delText>
        </w:r>
        <w:r w:rsidR="00BE17B8" w:rsidDel="006F4C10">
          <w:delText>a</w:delText>
        </w:r>
        <w:r w:rsidR="00BE17B8" w:rsidRPr="007C50DE" w:rsidDel="006F4C10">
          <w:delText xml:space="preserve"> </w:delText>
        </w:r>
        <w:r w:rsidRPr="007C50DE" w:rsidDel="006F4C10">
          <w:delText>collection of network elements within a common realm of address space or path computation responsibility [RFC5151]</w:delText>
        </w:r>
      </w:del>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28F42274" w14:textId="7195F7D4" w:rsidR="007C50DE" w:rsidRDefault="007C50DE" w:rsidP="007C50DE">
      <w:r w:rsidRPr="00F41C0D">
        <w:rPr>
          <w:highlight w:val="yellow"/>
        </w:rPr>
        <w:t>MAC Bridging: Virtual LANs (VLANs) on IEEE 802.3 Ethernet network</w:t>
      </w:r>
    </w:p>
    <w:p w14:paraId="1D3B7C67" w14:textId="1F627BCB" w:rsidR="00B201D2" w:rsidRPr="00F41C0D" w:rsidRDefault="00B201D2" w:rsidP="007C50DE">
      <w:pPr>
        <w:rPr>
          <w:i/>
        </w:rPr>
      </w:pPr>
      <w:r w:rsidRPr="00F41C0D">
        <w:rPr>
          <w:i/>
          <w:highlight w:val="yellow"/>
        </w:rPr>
        <w:t>[</w:t>
      </w:r>
      <w:r w:rsidRPr="00F41C0D">
        <w:rPr>
          <w:b/>
          <w:i/>
          <w:highlight w:val="yellow"/>
        </w:rPr>
        <w:t>Editors’ note</w:t>
      </w:r>
      <w:r w:rsidRPr="00F41C0D">
        <w:rPr>
          <w:i/>
          <w:highlight w:val="yellow"/>
        </w:rPr>
        <w:t>:] Add terminology for end-to-end data plane connection, data plane segment connection</w:t>
      </w:r>
      <w:r w:rsidR="006531CC">
        <w:rPr>
          <w:i/>
          <w:highlight w:val="yellow"/>
        </w:rPr>
        <w:t>.</w:t>
      </w:r>
    </w:p>
    <w:p w14:paraId="6C96AB14" w14:textId="77777777" w:rsidR="00C330BF" w:rsidRDefault="00C17E38" w:rsidP="00C330BF">
      <w:pPr>
        <w:pStyle w:val="Heading1"/>
      </w:pPr>
      <w:bookmarkStart w:id="183" w:name="_Ref508188386"/>
      <w:bookmarkStart w:id="184" w:name="_Toc528059335"/>
      <w:r w:rsidRPr="00C330BF">
        <w:t>Conventions used in this document</w:t>
      </w:r>
      <w:bookmarkStart w:id="185" w:name="_Ref500169258"/>
      <w:bookmarkEnd w:id="183"/>
      <w:bookmarkEnd w:id="184"/>
    </w:p>
    <w:p w14:paraId="6B2E182C" w14:textId="77777777" w:rsidR="00C330BF" w:rsidRDefault="00C330BF" w:rsidP="00C330BF">
      <w:pPr>
        <w:pStyle w:val="Heading2"/>
      </w:pPr>
      <w:bookmarkStart w:id="186" w:name="_Toc496630298"/>
      <w:bookmarkStart w:id="187" w:name="_Toc528059336"/>
      <w:r>
        <w:t>Topology and traffic flow processing</w:t>
      </w:r>
      <w:bookmarkEnd w:id="186"/>
      <w:bookmarkEnd w:id="187"/>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19385851" w:rsidR="000D1432" w:rsidRPr="0091245F" w:rsidRDefault="000D1432" w:rsidP="000D1432">
      <w:pPr>
        <w:ind w:left="864"/>
      </w:pPr>
      <w:r w:rsidRPr="00AD6BB8">
        <w:rPr>
          <w:rPrChange w:id="188" w:author="Italo Busi" w:date="2018-11-20T18:44:00Z">
            <w:rPr>
              <w:highlight w:val="yellow"/>
            </w:rPr>
          </w:rPrChange>
        </w:rPr>
        <w:lastRenderedPageBreak/>
        <w:t xml:space="preserve">&lt;node&gt; </w:t>
      </w:r>
      <w:del w:id="189" w:author="Italo Busi" w:date="2018-11-20T19:02:00Z">
        <w:r w:rsidRPr="00AD6BB8" w:rsidDel="00AD6BB8">
          <w:rPr>
            <w:rPrChange w:id="190" w:author="Italo Busi" w:date="2018-11-20T18:44:00Z">
              <w:rPr>
                <w:highlight w:val="yellow"/>
              </w:rPr>
            </w:rPrChange>
          </w:rPr>
          <w:delText>(&lt;</w:delText>
        </w:r>
      </w:del>
      <w:ins w:id="191" w:author="Italo Busi" w:date="2018-11-20T19:02:00Z">
        <w:r w:rsidR="00AD6BB8">
          <w:t>[</w:t>
        </w:r>
        <w:r w:rsidR="00AD6BB8" w:rsidRPr="00AD6BB8">
          <w:rPr>
            <w:rPrChange w:id="192" w:author="Italo Busi" w:date="2018-11-20T18:44:00Z">
              <w:rPr>
                <w:highlight w:val="yellow"/>
              </w:rPr>
            </w:rPrChange>
          </w:rPr>
          <w:t>&lt;</w:t>
        </w:r>
      </w:ins>
      <w:r w:rsidRPr="00AD6BB8">
        <w:rPr>
          <w:rPrChange w:id="193" w:author="Italo Busi" w:date="2018-11-20T18:44:00Z">
            <w:rPr>
              <w:highlight w:val="yellow"/>
            </w:rPr>
          </w:rPrChange>
        </w:rPr>
        <w:t>processing</w:t>
      </w:r>
      <w:del w:id="194" w:author="Italo Busi" w:date="2018-11-20T19:02:00Z">
        <w:r w:rsidRPr="00AD6BB8" w:rsidDel="00AD6BB8">
          <w:rPr>
            <w:rPrChange w:id="195" w:author="Italo Busi" w:date="2018-11-20T18:44:00Z">
              <w:rPr>
                <w:highlight w:val="yellow"/>
              </w:rPr>
            </w:rPrChange>
          </w:rPr>
          <w:delText xml:space="preserve">&gt;){, </w:delText>
        </w:r>
      </w:del>
      <w:ins w:id="196" w:author="Italo Busi" w:date="2018-11-20T19:02:00Z">
        <w:r w:rsidR="00AD6BB8" w:rsidRPr="00AD6BB8">
          <w:rPr>
            <w:rPrChange w:id="197" w:author="Italo Busi" w:date="2018-11-20T18:44:00Z">
              <w:rPr>
                <w:highlight w:val="yellow"/>
              </w:rPr>
            </w:rPrChange>
          </w:rPr>
          <w:t>&gt;</w:t>
        </w:r>
        <w:r w:rsidR="00AD6BB8">
          <w:t>]</w:t>
        </w:r>
        <w:r w:rsidR="00AD6BB8" w:rsidRPr="00AD6BB8">
          <w:rPr>
            <w:rPrChange w:id="198" w:author="Italo Busi" w:date="2018-11-20T18:44:00Z">
              <w:rPr>
                <w:highlight w:val="yellow"/>
              </w:rPr>
            </w:rPrChange>
          </w:rPr>
          <w:t xml:space="preserve">{, </w:t>
        </w:r>
      </w:ins>
      <w:r w:rsidRPr="00AD6BB8">
        <w:rPr>
          <w:rPrChange w:id="199" w:author="Italo Busi" w:date="2018-11-20T18:44:00Z">
            <w:rPr>
              <w:highlight w:val="yellow"/>
            </w:rPr>
          </w:rPrChange>
        </w:rPr>
        <w:t xml:space="preserve">&lt;node&gt; </w:t>
      </w:r>
      <w:del w:id="200" w:author="Italo Busi" w:date="2018-11-20T19:02:00Z">
        <w:r w:rsidRPr="00AD6BB8" w:rsidDel="00AD6BB8">
          <w:rPr>
            <w:rPrChange w:id="201" w:author="Italo Busi" w:date="2018-11-20T18:44:00Z">
              <w:rPr>
                <w:highlight w:val="yellow"/>
              </w:rPr>
            </w:rPrChange>
          </w:rPr>
          <w:delText>(&lt;</w:delText>
        </w:r>
      </w:del>
      <w:ins w:id="202" w:author="Italo Busi" w:date="2018-11-20T19:02:00Z">
        <w:r w:rsidR="00AD6BB8">
          <w:t>[</w:t>
        </w:r>
        <w:r w:rsidR="00AD6BB8" w:rsidRPr="00AD6BB8">
          <w:rPr>
            <w:rPrChange w:id="203" w:author="Italo Busi" w:date="2018-11-20T18:44:00Z">
              <w:rPr>
                <w:highlight w:val="yellow"/>
              </w:rPr>
            </w:rPrChange>
          </w:rPr>
          <w:t>&lt;</w:t>
        </w:r>
      </w:ins>
      <w:r w:rsidRPr="00AD6BB8">
        <w:rPr>
          <w:rPrChange w:id="204" w:author="Italo Busi" w:date="2018-11-20T18:44:00Z">
            <w:rPr>
              <w:highlight w:val="yellow"/>
            </w:rPr>
          </w:rPrChange>
        </w:rPr>
        <w:t>processing</w:t>
      </w:r>
      <w:del w:id="205" w:author="Italo Busi" w:date="2018-11-20T19:02:00Z">
        <w:r w:rsidRPr="00AD6BB8" w:rsidDel="00AD6BB8">
          <w:rPr>
            <w:rPrChange w:id="206" w:author="Italo Busi" w:date="2018-11-20T18:44:00Z">
              <w:rPr>
                <w:highlight w:val="yellow"/>
              </w:rPr>
            </w:rPrChange>
          </w:rPr>
          <w:delText>&gt;)}</w:delText>
        </w:r>
      </w:del>
      <w:ins w:id="207" w:author="Italo Busi" w:date="2018-11-20T19:02:00Z">
        <w:r w:rsidR="00AD6BB8" w:rsidRPr="00AD6BB8">
          <w:rPr>
            <w:rPrChange w:id="208" w:author="Italo Busi" w:date="2018-11-20T18:44:00Z">
              <w:rPr>
                <w:highlight w:val="yellow"/>
              </w:rPr>
            </w:rPrChange>
          </w:rPr>
          <w:t>&gt;</w:t>
        </w:r>
        <w:r w:rsidR="00AD6BB8">
          <w:t>]</w:t>
        </w:r>
        <w:r w:rsidR="00AD6BB8" w:rsidRPr="00AD6BB8">
          <w:rPr>
            <w:rPrChange w:id="209" w:author="Italo Busi" w:date="2018-11-20T18:44:00Z">
              <w:rPr>
                <w:highlight w:val="yellow"/>
              </w:rPr>
            </w:rPrChange>
          </w:rPr>
          <w:t>}</w:t>
        </w:r>
      </w:ins>
    </w:p>
    <w:p w14:paraId="3F0985EA" w14:textId="77777777" w:rsidR="00C330BF" w:rsidRDefault="00C330BF" w:rsidP="00C330BF">
      <w:r>
        <w:t>The order represents the order of traffic flow being forwarded through the network.</w:t>
      </w:r>
    </w:p>
    <w:p w14:paraId="6B633D45" w14:textId="3077F2A2" w:rsidR="00C330BF" w:rsidRDefault="00C330BF" w:rsidP="00C330BF">
      <w:r>
        <w:t xml:space="preserve">The processing can be </w:t>
      </w:r>
      <w:del w:id="210" w:author="Italo Busi" w:date="2018-11-20T19:04:00Z">
        <w:r w:rsidDel="003D6FDC">
          <w:delText xml:space="preserve">either </w:delText>
        </w:r>
      </w:del>
      <w:ins w:id="211" w:author="Italo Busi" w:date="2018-11-20T19:04:00Z">
        <w:r w:rsidR="003D6FDC">
          <w:t xml:space="preserve">just </w:t>
        </w:r>
      </w:ins>
      <w:ins w:id="212" w:author="Italo Busi" w:date="2018-11-20T19:03:00Z">
        <w:r w:rsidR="003D6FDC">
          <w:t>switching at a given layer "</w:t>
        </w:r>
      </w:ins>
      <w:ins w:id="213" w:author="Italo Busi" w:date="2018-11-20T19:04:00Z">
        <w:r w:rsidR="003D6FDC">
          <w:t>[(</w:t>
        </w:r>
      </w:ins>
      <w:ins w:id="214" w:author="Italo Busi" w:date="2018-11-20T19:03:00Z">
        <w:r w:rsidR="003D6FDC">
          <w:t>switching</w:t>
        </w:r>
      </w:ins>
      <w:ins w:id="215" w:author="Italo Busi" w:date="2018-11-20T19:04:00Z">
        <w:r w:rsidR="003D6FDC">
          <w:t>)]</w:t>
        </w:r>
      </w:ins>
      <w:ins w:id="216" w:author="Italo Busi" w:date="2018-11-20T19:03:00Z">
        <w:r w:rsidR="003D6FDC">
          <w:t xml:space="preserve">" or </w:t>
        </w:r>
      </w:ins>
      <w:ins w:id="217" w:author="Italo Busi" w:date="2018-11-20T19:04:00Z">
        <w:r w:rsidR="003D6FDC">
          <w:t xml:space="preserve">also having </w:t>
        </w:r>
      </w:ins>
      <w:r>
        <w:t>an adaptation of a client layer into a server layer "</w:t>
      </w:r>
      <w:ins w:id="218" w:author="Italo Busi" w:date="2018-11-20T19:04:00Z">
        <w:r w:rsidR="003D6FDC">
          <w:t>[</w:t>
        </w:r>
      </w:ins>
      <w:r>
        <w:t>(client</w:t>
      </w:r>
      <w:ins w:id="219" w:author="Italo Busi" w:date="2018-11-20T19:04:00Z">
        <w:r w:rsidR="003D6FDC">
          <w:t>)</w:t>
        </w:r>
      </w:ins>
      <w:r>
        <w:t xml:space="preserve"> -&gt; server</w:t>
      </w:r>
      <w:del w:id="220" w:author="Italo Busi" w:date="2018-11-20T19:04:00Z">
        <w:r w:rsidDel="003D6FDC">
          <w:delText>)</w:delText>
        </w:r>
      </w:del>
      <w:ins w:id="221" w:author="Italo Busi" w:date="2018-11-20T19:04:00Z">
        <w:r w:rsidR="003D6FDC">
          <w:t>]</w:t>
        </w:r>
      </w:ins>
      <w:r>
        <w:t>"</w:t>
      </w:r>
      <w:ins w:id="222" w:author="Italo Busi" w:date="2018-11-20T19:04:00Z">
        <w:r w:rsidR="003D6FDC">
          <w:t xml:space="preserve"> or [client -&gt; (server)], depending on whether the node is switching in the client or in the server layer</w:t>
        </w:r>
      </w:ins>
      <w:del w:id="223" w:author="Italo Busi" w:date="2018-11-20T19:03:00Z">
        <w:r w:rsidDel="003D6FDC">
          <w:delText xml:space="preserve"> or switching at a given layer "([switching])"</w:delText>
        </w:r>
      </w:del>
      <w:del w:id="224" w:author="Italo Busi" w:date="2018-11-20T19:05:00Z">
        <w:r w:rsidDel="003D6FDC">
          <w:delText>. Multi-layer switching is indicated by two layer switching with client/server adaptation: "([client] -&gt; [server])"</w:delText>
        </w:r>
      </w:del>
      <w:r>
        <w:t>.</w:t>
      </w:r>
    </w:p>
    <w:p w14:paraId="5932630C" w14:textId="77777777" w:rsidR="00C330BF" w:rsidRDefault="00C330BF" w:rsidP="00C330BF">
      <w:r>
        <w:t>For example, the following traffic flow:</w:t>
      </w:r>
    </w:p>
    <w:p w14:paraId="7D0E9B3F" w14:textId="2997D5E0" w:rsidR="00C330BF" w:rsidRDefault="00C330BF" w:rsidP="00C330BF">
      <w:pPr>
        <w:ind w:left="864"/>
      </w:pPr>
      <w:r>
        <w:t xml:space="preserve">R1 </w:t>
      </w:r>
      <w:del w:id="225" w:author="Italo Busi" w:date="2018-11-20T19:05:00Z">
        <w:r w:rsidDel="003D6FDC">
          <w:delText>([</w:delText>
        </w:r>
      </w:del>
      <w:ins w:id="226" w:author="Italo Busi" w:date="2018-11-20T19:05:00Z">
        <w:r w:rsidR="003D6FDC">
          <w:t>[(</w:t>
        </w:r>
      </w:ins>
      <w:r>
        <w:t>PKT</w:t>
      </w:r>
      <w:del w:id="227" w:author="Italo Busi" w:date="2018-11-20T19:05:00Z">
        <w:r w:rsidDel="003D6FDC">
          <w:delText xml:space="preserve">] </w:delText>
        </w:r>
      </w:del>
      <w:ins w:id="228" w:author="Italo Busi" w:date="2018-11-20T19:05:00Z">
        <w:r w:rsidR="003D6FDC">
          <w:t xml:space="preserve">) </w:t>
        </w:r>
      </w:ins>
      <w:r>
        <w:t>-&gt; ODU2</w:t>
      </w:r>
      <w:del w:id="229" w:author="Italo Busi" w:date="2018-11-20T19:05:00Z">
        <w:r w:rsidDel="003D6FDC">
          <w:delText xml:space="preserve">), </w:delText>
        </w:r>
      </w:del>
      <w:ins w:id="230" w:author="Italo Busi" w:date="2018-11-20T19:05:00Z">
        <w:r w:rsidR="003D6FDC">
          <w:t xml:space="preserve">], </w:t>
        </w:r>
      </w:ins>
      <w:r>
        <w:t xml:space="preserve">S3 </w:t>
      </w:r>
      <w:del w:id="231" w:author="Italo Busi" w:date="2018-11-20T19:05:00Z">
        <w:r w:rsidDel="003D6FDC">
          <w:delText>([</w:delText>
        </w:r>
      </w:del>
      <w:ins w:id="232" w:author="Italo Busi" w:date="2018-11-20T19:05:00Z">
        <w:r w:rsidR="003D6FDC">
          <w:t>[(</w:t>
        </w:r>
      </w:ins>
      <w:r>
        <w:t>ODU2</w:t>
      </w:r>
      <w:ins w:id="233" w:author="Italo Busi" w:date="2019-01-16T16:43:00Z">
        <w:r w:rsidR="00A46EEE">
          <w:t>)</w:t>
        </w:r>
      </w:ins>
      <w:del w:id="234" w:author="Italo Busi" w:date="2018-11-20T19:05:00Z">
        <w:r w:rsidDel="003D6FDC">
          <w:delText xml:space="preserve">]), </w:delText>
        </w:r>
      </w:del>
      <w:ins w:id="235" w:author="Italo Busi" w:date="2018-11-20T19:05:00Z">
        <w:r w:rsidR="003D6FDC">
          <w:t xml:space="preserve">], </w:t>
        </w:r>
      </w:ins>
      <w:r>
        <w:t xml:space="preserve">S5 </w:t>
      </w:r>
      <w:del w:id="236" w:author="Italo Busi" w:date="2018-11-20T19:05:00Z">
        <w:r w:rsidDel="003D6FDC">
          <w:delText>([</w:delText>
        </w:r>
      </w:del>
      <w:ins w:id="237" w:author="Italo Busi" w:date="2018-11-20T19:05:00Z">
        <w:r w:rsidR="003D6FDC">
          <w:t>[(</w:t>
        </w:r>
      </w:ins>
      <w:r>
        <w:t>ODU2</w:t>
      </w:r>
      <w:del w:id="238" w:author="Italo Busi" w:date="2018-11-20T19:05:00Z">
        <w:r w:rsidDel="003D6FDC">
          <w:delText xml:space="preserve">]), </w:delText>
        </w:r>
      </w:del>
      <w:ins w:id="239" w:author="Italo Busi" w:date="2018-11-20T19:05:00Z">
        <w:r w:rsidR="003D6FDC">
          <w:t>)</w:t>
        </w:r>
      </w:ins>
      <w:ins w:id="240" w:author="Italo Busi" w:date="2019-01-16T16:43:00Z">
        <w:r w:rsidR="00A46EEE">
          <w:t>]</w:t>
        </w:r>
      </w:ins>
      <w:ins w:id="241" w:author="Italo Busi" w:date="2018-11-20T19:05:00Z">
        <w:r w:rsidR="003D6FDC">
          <w:t xml:space="preserve">, </w:t>
        </w:r>
      </w:ins>
      <w:r>
        <w:t xml:space="preserve">S6 </w:t>
      </w:r>
      <w:del w:id="242" w:author="Italo Busi" w:date="2018-11-20T19:05:00Z">
        <w:r w:rsidDel="003D6FDC">
          <w:delText>([</w:delText>
        </w:r>
      </w:del>
      <w:ins w:id="243" w:author="Italo Busi" w:date="2018-11-20T19:05:00Z">
        <w:r w:rsidR="003D6FDC">
          <w:t>[(</w:t>
        </w:r>
      </w:ins>
      <w:r>
        <w:t>ODU2</w:t>
      </w:r>
      <w:del w:id="244" w:author="Italo Busi" w:date="2018-11-20T19:05:00Z">
        <w:r w:rsidDel="003D6FDC">
          <w:delText xml:space="preserve">]), </w:delText>
        </w:r>
      </w:del>
      <w:ins w:id="245" w:author="Italo Busi" w:date="2018-11-20T19:05:00Z">
        <w:r w:rsidR="003D6FDC">
          <w:t>)</w:t>
        </w:r>
      </w:ins>
      <w:ins w:id="246" w:author="Italo Busi" w:date="2019-01-16T16:43:00Z">
        <w:r w:rsidR="00A46EEE">
          <w:t>]</w:t>
        </w:r>
      </w:ins>
      <w:ins w:id="247" w:author="Italo Busi" w:date="2018-11-20T19:05:00Z">
        <w:r w:rsidR="003D6FDC">
          <w:t xml:space="preserve">, </w:t>
        </w:r>
      </w:ins>
      <w:r>
        <w:br/>
        <w:t xml:space="preserve">R3 </w:t>
      </w:r>
      <w:del w:id="248" w:author="Italo Busi" w:date="2018-11-20T19:05:00Z">
        <w:r w:rsidDel="003D6FDC">
          <w:delText>(</w:delText>
        </w:r>
      </w:del>
      <w:ins w:id="249" w:author="Italo Busi" w:date="2018-11-20T19:05:00Z">
        <w:r w:rsidR="003D6FDC">
          <w:t>[</w:t>
        </w:r>
      </w:ins>
      <w:r>
        <w:t xml:space="preserve">ODU2 -&gt; </w:t>
      </w:r>
      <w:del w:id="250" w:author="Italo Busi" w:date="2018-11-20T19:05:00Z">
        <w:r w:rsidDel="003D6FDC">
          <w:delText>[</w:delText>
        </w:r>
      </w:del>
      <w:ins w:id="251" w:author="Italo Busi" w:date="2018-11-20T19:05:00Z">
        <w:r w:rsidR="003D6FDC">
          <w:t>(</w:t>
        </w:r>
      </w:ins>
      <w:r>
        <w:t>PKT</w:t>
      </w:r>
      <w:del w:id="252" w:author="Italo Busi" w:date="2018-11-20T19:06:00Z">
        <w:r w:rsidDel="003D6FDC">
          <w:delText>])</w:delText>
        </w:r>
      </w:del>
      <w:ins w:id="253" w:author="Italo Busi" w:date="2018-11-20T19:06:00Z">
        <w:r w:rsidR="003D6FDC">
          <w:t>)]</w:t>
        </w:r>
      </w:ins>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77777777" w:rsidR="00C330BF" w:rsidRDefault="00C330BF" w:rsidP="00C330BF">
      <w:r>
        <w:t>The order represents the order of traffic flow being forwarded through the network in the forward direction. In case of bidirectional paths, the forward and backward directions are selected 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254" w:name="_Toc528059337"/>
      <w:r w:rsidRPr="00C330BF">
        <w:t>JSON code</w:t>
      </w:r>
      <w:bookmarkEnd w:id="254"/>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lastRenderedPageBreak/>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65484">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255" w:name="_Ref500417417"/>
      <w:bookmarkStart w:id="256" w:name="_Toc528059338"/>
      <w:r w:rsidRPr="00C330BF">
        <w:t>Scenarios Description</w:t>
      </w:r>
      <w:bookmarkEnd w:id="185"/>
      <w:bookmarkEnd w:id="255"/>
      <w:bookmarkEnd w:id="256"/>
    </w:p>
    <w:p w14:paraId="73620638" w14:textId="77777777" w:rsidR="006F6F19" w:rsidRDefault="003362AE" w:rsidP="00B01DFE">
      <w:pPr>
        <w:pStyle w:val="Heading2"/>
      </w:pPr>
      <w:bookmarkStart w:id="257" w:name="_Ref517959052"/>
      <w:bookmarkStart w:id="258" w:name="_Toc528059339"/>
      <w:r w:rsidRPr="00C330BF">
        <w:t>Reference Network</w:t>
      </w:r>
      <w:bookmarkEnd w:id="257"/>
      <w:bookmarkEnd w:id="258"/>
    </w:p>
    <w:p w14:paraId="0FC7AF2A" w14:textId="319A97F6"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65484">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lastRenderedPageBreak/>
        <w:t xml:space="preserve">domains </w:t>
      </w:r>
      <w:del w:id="259" w:author="Italo Busi" w:date="2019-01-31T17:11:00Z">
        <w:r w:rsidR="00C330BF" w:rsidRPr="00B07223" w:rsidDel="00AD3216">
          <w:delText>providing</w:delText>
        </w:r>
      </w:del>
      <w:del w:id="260" w:author="Belotti, Sergio (Nokia - IT/Vimercate)" w:date="2019-02-15T11:30:00Z">
        <w:r w:rsidR="00C330BF" w:rsidRPr="00B07223" w:rsidDel="00765106">
          <w:delText xml:space="preserve"> </w:delText>
        </w:r>
      </w:del>
      <w:ins w:id="261" w:author="Italo Busi" w:date="2019-01-31T17:11:00Z">
        <w:del w:id="262" w:author="Belotti, Sergio (Nokia - IT/Vimercate)" w:date="2019-02-15T11:30:00Z">
          <w:r w:rsidR="00AD3216" w:rsidDel="00765106">
            <w:delText>and</w:delText>
          </w:r>
        </w:del>
        <w:r w:rsidR="00AD3216">
          <w:t xml:space="preserve"> </w:t>
        </w:r>
      </w:ins>
      <w:ins w:id="263" w:author="Italo Busi" w:date="2019-01-31T17:12:00Z">
        <w:r w:rsidR="00AD3216">
          <w:t>which provides</w:t>
        </w:r>
      </w:ins>
      <w:ins w:id="264" w:author="Italo Busi" w:date="2019-01-31T17:11:00Z">
        <w:r w:rsidR="00AD3216" w:rsidRPr="00B07223">
          <w:t xml:space="preserve"> </w:t>
        </w:r>
      </w:ins>
      <w:r w:rsidR="00C330BF" w:rsidRPr="00B07223">
        <w:t xml:space="preserve">transport </w:t>
      </w:r>
      <w:ins w:id="265" w:author="Italo Busi" w:date="2019-01-31T17:12:00Z">
        <w:r w:rsidR="00AD3216">
          <w:t xml:space="preserve">connectivity </w:t>
        </w:r>
      </w:ins>
      <w:r w:rsidR="00C330BF" w:rsidRPr="00B07223">
        <w:t xml:space="preserve">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7A978C8F" w14:textId="77777777" w:rsidR="00BF35F6" w:rsidRPr="00AE0542" w:rsidRDefault="00BF35F6" w:rsidP="00BF35F6">
      <w:pPr>
        <w:pStyle w:val="RFCFigure"/>
        <w:rPr>
          <w:lang w:val="en-AU"/>
        </w:rPr>
      </w:pPr>
      <w:r w:rsidRPr="00AE0542">
        <w:rPr>
          <w:lang w:val="en-AU"/>
        </w:rPr>
        <w:t xml:space="preserve">             ........................</w:t>
      </w:r>
    </w:p>
    <w:p w14:paraId="22F853E5" w14:textId="77777777" w:rsidR="00BF35F6" w:rsidRPr="00AE0542" w:rsidRDefault="00BF35F6" w:rsidP="00BF35F6">
      <w:pPr>
        <w:pStyle w:val="RFCFigure"/>
        <w:rPr>
          <w:lang w:val="en-AU"/>
        </w:rPr>
      </w:pPr>
      <w:r w:rsidRPr="00AE0542">
        <w:rPr>
          <w:lang w:val="en-AU"/>
        </w:rPr>
        <w:t>..........   :                      :</w:t>
      </w:r>
    </w:p>
    <w:p w14:paraId="2BB73B1B" w14:textId="66A058CE" w:rsidR="00BF35F6" w:rsidRPr="00AE0542" w:rsidRDefault="007445AC" w:rsidP="00BF35F6">
      <w:pPr>
        <w:pStyle w:val="RFCFigure"/>
        <w:rPr>
          <w:lang w:val="en-AU"/>
        </w:rPr>
      </w:pPr>
      <w:r>
        <w:rPr>
          <w:lang w:val="en-AU"/>
        </w:rPr>
        <w:t xml:space="preserve"> </w:t>
      </w:r>
      <w:r w:rsidR="00BF35F6" w:rsidRPr="00AE0542">
        <w:rPr>
          <w:lang w:val="en-AU"/>
        </w:rPr>
        <w:t xml:space="preserve">        :   :   Network domain 1   :   </w:t>
      </w:r>
      <w:r w:rsidR="00BF35F6" w:rsidRPr="00610654">
        <w:rPr>
          <w:noProof/>
          <w:lang w:val="en-AU"/>
        </w:rPr>
        <w:t>.............</w:t>
      </w:r>
    </w:p>
    <w:p w14:paraId="2F633627" w14:textId="307BBBC4" w:rsidR="00BF35F6" w:rsidRPr="00AE0542" w:rsidRDefault="00BF35F6" w:rsidP="00F41C0D">
      <w:pPr>
        <w:pStyle w:val="RFCFigure"/>
        <w:ind w:firstLineChars="50" w:firstLine="120"/>
        <w:rPr>
          <w:lang w:val="en-AU"/>
        </w:rPr>
      </w:pPr>
      <w:r w:rsidRPr="00AE0542">
        <w:rPr>
          <w:lang w:val="en-AU"/>
        </w:rPr>
        <w:t>Customer:   :                      :   :           :</w:t>
      </w:r>
    </w:p>
    <w:p w14:paraId="0C214A9E" w14:textId="2B2A3587" w:rsidR="00BF35F6" w:rsidRPr="00AE0542" w:rsidRDefault="007445AC" w:rsidP="00F41C0D">
      <w:pPr>
        <w:pStyle w:val="RFCFigure"/>
        <w:ind w:firstLineChars="50" w:firstLine="120"/>
        <w:rPr>
          <w:lang w:val="en-AU"/>
        </w:rPr>
      </w:pPr>
      <w:r>
        <w:rPr>
          <w:lang w:val="en-AU"/>
        </w:rPr>
        <w:t xml:space="preserve"> </w:t>
      </w:r>
      <w:r w:rsidR="00BF35F6" w:rsidRPr="00AE0542">
        <w:rPr>
          <w:lang w:val="en-AU"/>
        </w:rPr>
        <w:t>domain :   :     S1 -------+      :   :  Network  :</w:t>
      </w:r>
    </w:p>
    <w:p w14:paraId="743837B5" w14:textId="0D5434FE"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   :  domain 3 :   ..........</w:t>
      </w:r>
    </w:p>
    <w:p w14:paraId="2BBE1051" w14:textId="4573C96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1 ------- S3 ----- S4    \    :   :           :   :        </w:t>
      </w:r>
      <w:r>
        <w:rPr>
          <w:lang w:val="en-AU"/>
        </w:rPr>
        <w:t xml:space="preserve"> </w:t>
      </w:r>
    </w:p>
    <w:p w14:paraId="3584CD1E" w14:textId="7030C70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S2 --------+        :   :Customer</w:t>
      </w:r>
      <w:r>
        <w:rPr>
          <w:lang w:val="en-AU"/>
        </w:rPr>
        <w:t xml:space="preserve"> </w:t>
      </w:r>
    </w:p>
    <w:p w14:paraId="42BDBBA2" w14:textId="740E2C62"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  :   :   \       :   :</w:t>
      </w:r>
      <w:r>
        <w:rPr>
          <w:lang w:val="en-AU"/>
        </w:rPr>
        <w:t xml:space="preserve"> </w:t>
      </w:r>
      <w:r w:rsidR="00BF35F6" w:rsidRPr="00AE0542">
        <w:rPr>
          <w:lang w:val="en-AU"/>
        </w:rPr>
        <w:t>domain</w:t>
      </w:r>
      <w:r>
        <w:rPr>
          <w:lang w:val="en-AU"/>
        </w:rPr>
        <w:t xml:space="preserve">  </w:t>
      </w:r>
    </w:p>
    <w:p w14:paraId="03D4177D" w14:textId="76BD3304"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S5       \   |  :   :    \      :   :        </w:t>
      </w:r>
      <w:r>
        <w:rPr>
          <w:lang w:val="en-AU"/>
        </w:rPr>
        <w:t xml:space="preserve"> </w:t>
      </w:r>
    </w:p>
    <w:p w14:paraId="7A95BD85" w14:textId="7A2E908B"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2 ------+    /  \       \  |  :   :    S31 --------- R7  </w:t>
      </w:r>
      <w:r>
        <w:rPr>
          <w:lang w:val="en-AU"/>
        </w:rPr>
        <w:t xml:space="preserve"> </w:t>
      </w:r>
    </w:p>
    <w:p w14:paraId="5D949079" w14:textId="556C85B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  /    \       \ |  :   :   /   \   :   :        </w:t>
      </w:r>
      <w:r>
        <w:rPr>
          <w:lang w:val="en-AU"/>
        </w:rPr>
        <w:t xml:space="preserve"> </w:t>
      </w:r>
    </w:p>
    <w:p w14:paraId="27776739" w14:textId="676C2B97"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S6 ---- S7 ---- S8 ------ S32   S33 ------ R8  </w:t>
      </w:r>
      <w:r>
        <w:rPr>
          <w:lang w:val="en-AU"/>
        </w:rPr>
        <w:t xml:space="preserve"> </w:t>
      </w:r>
    </w:p>
    <w:p w14:paraId="2ABFB373" w14:textId="060F93CD"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w:t>
      </w:r>
      <w:r w:rsidR="00BF35F6">
        <w:rPr>
          <w:lang w:val="en-AU"/>
        </w:rPr>
        <w:t xml:space="preserve">   </w:t>
      </w:r>
      <w:r w:rsidR="00BF35F6" w:rsidRPr="00AE0542">
        <w:rPr>
          <w:lang w:val="en-AU"/>
        </w:rPr>
        <w:t>: /        |       |   :   : / \   /   :   :.......</w:t>
      </w:r>
    </w:p>
    <w:p w14:paraId="17541008" w14:textId="3BD12CE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R3 ------+         |       |   :   :/   S34    :</w:t>
      </w:r>
      <w:r>
        <w:rPr>
          <w:lang w:val="en-AU"/>
        </w:rPr>
        <w:t xml:space="preserve">          </w:t>
      </w:r>
      <w:r w:rsidRPr="00AE0542">
        <w:rPr>
          <w:lang w:val="en-AU"/>
        </w:rPr>
        <w:t>:</w:t>
      </w:r>
    </w:p>
    <w:p w14:paraId="0EF7C0CD" w14:textId="5AEDE233"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    /      :</w:t>
      </w:r>
      <w:r>
        <w:rPr>
          <w:lang w:val="en-AU"/>
        </w:rPr>
        <w:t xml:space="preserve">          </w:t>
      </w:r>
      <w:r w:rsidRPr="00AE0542">
        <w:rPr>
          <w:lang w:val="en-AU"/>
        </w:rPr>
        <w:t>:</w:t>
      </w:r>
    </w:p>
    <w:p w14:paraId="51AC2D4C" w14:textId="730B937E"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w:t>
      </w:r>
      <w:r>
        <w:rPr>
          <w:lang w:val="en-AU"/>
        </w:rPr>
        <w:t xml:space="preserve">          </w:t>
      </w:r>
      <w:r w:rsidRPr="00AE0542">
        <w:rPr>
          <w:lang w:val="en-AU"/>
        </w:rPr>
        <w:t>:</w:t>
      </w:r>
    </w:p>
    <w:p w14:paraId="5552989F" w14:textId="5ED3AA9E" w:rsidR="00BF35F6" w:rsidRPr="00F41C0D" w:rsidRDefault="00BF35F6" w:rsidP="00BF35F6">
      <w:pPr>
        <w:pStyle w:val="RFCFigure"/>
        <w:rPr>
          <w:b/>
          <w:lang w:val="en-AU"/>
        </w:rPr>
      </w:pPr>
      <w:r w:rsidRPr="00AE0542">
        <w:rPr>
          <w:lang w:val="en-AU"/>
        </w:rPr>
        <w:t xml:space="preserve">                     </w:t>
      </w:r>
      <w:r>
        <w:rPr>
          <w:lang w:val="en-AU"/>
        </w:rPr>
        <w:t xml:space="preserve">   </w:t>
      </w:r>
      <w:r w:rsidRPr="00AE0542">
        <w:rPr>
          <w:lang w:val="en-AU"/>
        </w:rPr>
        <w:t>|       |     /    /</w:t>
      </w:r>
      <w:r w:rsidR="007445AC">
        <w:rPr>
          <w:lang w:val="en-AU"/>
        </w:rPr>
        <w:t xml:space="preserve">                   </w:t>
      </w:r>
      <w:r w:rsidR="007445AC" w:rsidRPr="00AE0542">
        <w:rPr>
          <w:lang w:val="en-AU"/>
        </w:rPr>
        <w:t>:</w:t>
      </w:r>
    </w:p>
    <w:p w14:paraId="5CB5E7B3" w14:textId="74FF24D5" w:rsidR="00BF35F6" w:rsidRPr="00AE0542" w:rsidRDefault="00BF35F6" w:rsidP="00BF35F6">
      <w:pPr>
        <w:pStyle w:val="RFCFigure"/>
        <w:rPr>
          <w:lang w:val="en-AU"/>
        </w:rPr>
      </w:pPr>
      <w:r w:rsidRPr="00AE0542">
        <w:rPr>
          <w:lang w:val="en-AU"/>
        </w:rPr>
        <w:t xml:space="preserve">             ...........|.......|..../..../...</w:t>
      </w:r>
      <w:r w:rsidR="007445AC">
        <w:rPr>
          <w:lang w:val="en-AU"/>
        </w:rPr>
        <w:t xml:space="preserve">                 </w:t>
      </w:r>
      <w:r w:rsidR="007445AC" w:rsidRPr="00AE0542">
        <w:rPr>
          <w:lang w:val="en-AU"/>
        </w:rPr>
        <w:t>:</w:t>
      </w:r>
    </w:p>
    <w:p w14:paraId="498692FF" w14:textId="65B8AFC4"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sidR="007445AC">
        <w:rPr>
          <w:lang w:val="en-AU"/>
        </w:rPr>
        <w:t>....</w:t>
      </w:r>
    </w:p>
    <w:p w14:paraId="4AC219BA" w14:textId="1E26483B"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sidR="007445AC">
        <w:rPr>
          <w:lang w:val="en-AU"/>
        </w:rPr>
        <w:t xml:space="preserve"> </w:t>
      </w:r>
    </w:p>
    <w:p w14:paraId="1361CD4A" w14:textId="3DADB1DC" w:rsidR="00BF35F6" w:rsidRPr="00AE0542" w:rsidRDefault="00BF35F6" w:rsidP="00BF35F6">
      <w:pPr>
        <w:pStyle w:val="RFCFigure"/>
        <w:rPr>
          <w:lang w:val="en-AU"/>
        </w:rPr>
      </w:pPr>
      <w:r w:rsidRPr="00AE0542">
        <w:rPr>
          <w:lang w:val="en-AU"/>
        </w:rPr>
        <w:t xml:space="preserve">             : domain 2 |       | /    /     :    :Customer</w:t>
      </w:r>
    </w:p>
    <w:p w14:paraId="2A0D45C2" w14:textId="0149405A" w:rsidR="00BF35F6" w:rsidRPr="00AE0542" w:rsidRDefault="00BF35F6" w:rsidP="00BF35F6">
      <w:pPr>
        <w:pStyle w:val="RFCFigure"/>
        <w:rPr>
          <w:lang w:val="en-AU"/>
        </w:rPr>
      </w:pPr>
      <w:r w:rsidRPr="00AE0542">
        <w:rPr>
          <w:lang w:val="en-AU"/>
        </w:rPr>
        <w:t xml:space="preserve">             :         S11 ---- S12   /      :    :</w:t>
      </w:r>
      <w:r w:rsidR="007445AC">
        <w:rPr>
          <w:lang w:val="en-AU"/>
        </w:rPr>
        <w:t xml:space="preserve"> </w:t>
      </w:r>
      <w:r w:rsidRPr="00AE0542">
        <w:rPr>
          <w:lang w:val="en-AU"/>
        </w:rPr>
        <w:t xml:space="preserve">domain </w:t>
      </w:r>
    </w:p>
    <w:p w14:paraId="5A39EDF4" w14:textId="72365F4F" w:rsidR="00BF35F6" w:rsidRPr="00AE0542" w:rsidRDefault="00BF35F6" w:rsidP="00BF35F6">
      <w:pPr>
        <w:pStyle w:val="RFCFigure"/>
        <w:rPr>
          <w:lang w:val="en-AU"/>
        </w:rPr>
      </w:pPr>
      <w:r w:rsidRPr="00AE0542">
        <w:rPr>
          <w:lang w:val="en-AU"/>
        </w:rPr>
        <w:t xml:space="preserve">             :        /          | \ /       :    :        </w:t>
      </w:r>
    </w:p>
    <w:p w14:paraId="7B6A989B" w14:textId="62B3723A" w:rsidR="00BF35F6" w:rsidRPr="00AE0542" w:rsidRDefault="00BF35F6" w:rsidP="00BF35F6">
      <w:pPr>
        <w:pStyle w:val="RFCFigure"/>
        <w:rPr>
          <w:lang w:val="en-AU"/>
        </w:rPr>
      </w:pPr>
      <w:r w:rsidRPr="00AE0542">
        <w:rPr>
          <w:lang w:val="en-AU"/>
        </w:rPr>
        <w:t xml:space="preserve">             :     S13     S14   | S15 ------------- R4  </w:t>
      </w:r>
    </w:p>
    <w:p w14:paraId="436D72E3" w14:textId="545415A2" w:rsidR="00BF35F6" w:rsidRPr="00AE0542" w:rsidRDefault="00BF35F6" w:rsidP="00BF35F6">
      <w:pPr>
        <w:pStyle w:val="RFCFigure"/>
        <w:rPr>
          <w:lang w:val="en-AU"/>
        </w:rPr>
      </w:pPr>
      <w:r w:rsidRPr="00AE0542">
        <w:rPr>
          <w:lang w:val="en-AU"/>
        </w:rPr>
        <w:t xml:space="preserve">             :     |  \   /   \  |    \      :    :        </w:t>
      </w:r>
    </w:p>
    <w:p w14:paraId="58DD3C9D" w14:textId="38CEDACB" w:rsidR="00BF35F6" w:rsidRPr="00AE0542" w:rsidRDefault="00BF35F6" w:rsidP="00BF35F6">
      <w:pPr>
        <w:pStyle w:val="RFCFigure"/>
        <w:rPr>
          <w:lang w:val="en-AU"/>
        </w:rPr>
      </w:pPr>
      <w:r w:rsidRPr="00AE0542">
        <w:rPr>
          <w:lang w:val="en-AU"/>
        </w:rPr>
        <w:t xml:space="preserve">             :     |   S16     \ |     \     :    :        </w:t>
      </w:r>
    </w:p>
    <w:p w14:paraId="3A6B3E2F" w14:textId="193207A5" w:rsidR="00BF35F6" w:rsidRPr="00AE0542" w:rsidRDefault="00BF35F6" w:rsidP="00BF35F6">
      <w:pPr>
        <w:pStyle w:val="RFCFigure"/>
        <w:rPr>
          <w:lang w:val="en-AU"/>
        </w:rPr>
      </w:pPr>
      <w:r w:rsidRPr="00AE0542">
        <w:rPr>
          <w:lang w:val="en-AU"/>
        </w:rPr>
        <w:t xml:space="preserve">             :     |  /         S17 -- S18 --------- R5  </w:t>
      </w:r>
    </w:p>
    <w:p w14:paraId="3F3D612C" w14:textId="5B5DDF38" w:rsidR="00BF35F6" w:rsidRPr="00AE0542" w:rsidRDefault="00BF35F6" w:rsidP="00BF35F6">
      <w:pPr>
        <w:pStyle w:val="RFCFigure"/>
        <w:rPr>
          <w:lang w:val="en-AU"/>
        </w:rPr>
      </w:pPr>
      <w:r w:rsidRPr="00AE0542">
        <w:rPr>
          <w:lang w:val="en-AU"/>
        </w:rPr>
        <w:t xml:space="preserve">             :     | /             \   /     :    :        </w:t>
      </w:r>
    </w:p>
    <w:p w14:paraId="30C5B57E" w14:textId="2F5BFFFC" w:rsidR="00BF35F6" w:rsidRPr="00AE0542" w:rsidRDefault="00BF35F6" w:rsidP="00BF35F6">
      <w:pPr>
        <w:pStyle w:val="RFCFigure"/>
        <w:rPr>
          <w:lang w:val="en-AU"/>
        </w:rPr>
      </w:pPr>
      <w:r w:rsidRPr="00AE0542">
        <w:rPr>
          <w:lang w:val="en-AU"/>
        </w:rPr>
        <w:t xml:space="preserve">             :    S19 ---- S20 ---- S21 ------------ R6  </w:t>
      </w:r>
    </w:p>
    <w:p w14:paraId="2BD07AD1" w14:textId="04287BD2" w:rsidR="00BF35F6" w:rsidRPr="00AE0542" w:rsidRDefault="00BF35F6" w:rsidP="00BF35F6">
      <w:pPr>
        <w:pStyle w:val="RFCFigure"/>
        <w:rPr>
          <w:lang w:val="en-AU"/>
        </w:rPr>
      </w:pPr>
      <w:r w:rsidRPr="00AE0542">
        <w:rPr>
          <w:lang w:val="en-AU"/>
        </w:rPr>
        <w:t xml:space="preserve">             :                               :    :        </w:t>
      </w:r>
    </w:p>
    <w:p w14:paraId="780467CF" w14:textId="2022CF87" w:rsidR="00BF35F6" w:rsidRDefault="00BF35F6" w:rsidP="00BF35F6">
      <w:pPr>
        <w:pStyle w:val="RFCFigure"/>
        <w:rPr>
          <w:lang w:val="en-AU"/>
        </w:rPr>
      </w:pPr>
      <w:r w:rsidRPr="00AE0542">
        <w:rPr>
          <w:lang w:val="en-AU"/>
        </w:rPr>
        <w:t xml:space="preserve">             :...............................:    :........</w:t>
      </w:r>
      <w:r w:rsidR="007445AC" w:rsidRPr="00AE0542">
        <w:rPr>
          <w:lang w:val="en-AU"/>
        </w:rPr>
        <w:t>.</w:t>
      </w:r>
      <w:r w:rsidR="007445AC">
        <w:rPr>
          <w:lang w:val="en-AU"/>
        </w:rPr>
        <w:t>....</w:t>
      </w:r>
    </w:p>
    <w:p w14:paraId="5C0F5FC4" w14:textId="77777777" w:rsidR="00BF35F6" w:rsidRDefault="00BF35F6" w:rsidP="00BF35F6">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66" w:name="_Ref492484562"/>
      <w:bookmarkStart w:id="267" w:name="_Ref488931691"/>
      <w:r>
        <w:t xml:space="preserve">- </w:t>
      </w:r>
      <w:r w:rsidR="00BF35F6" w:rsidRPr="00F67F6C">
        <w:t>Reference network</w:t>
      </w:r>
      <w:bookmarkEnd w:id="266"/>
    </w:p>
    <w:bookmarkEnd w:id="267"/>
    <w:p w14:paraId="2070B745" w14:textId="10CEAD05" w:rsidR="00260D47" w:rsidRDefault="00260D47" w:rsidP="00BF35F6">
      <w:r>
        <w:t xml:space="preserve">This document assumes that all the transport network switching nodes Si are </w:t>
      </w:r>
      <w:del w:id="268" w:author="Italo Busi" w:date="2019-02-08T11:48:00Z">
        <w:r w:rsidDel="00F63EE7">
          <w:delText xml:space="preserve">OTN switching nodes </w:delText>
        </w:r>
      </w:del>
      <w:r>
        <w:t xml:space="preserve">capable </w:t>
      </w:r>
      <w:r w:rsidR="006531CC">
        <w:rPr>
          <w:noProof/>
        </w:rPr>
        <w:t>of switching</w:t>
      </w:r>
      <w:r>
        <w:t xml:space="preserve"> in the electrical domain (ODU switching) and that all the Si-Sj OTN links within the transport network (intra-domain or inter-domain) are 100G links while the access Ri-Sj links are 10G links.</w:t>
      </w:r>
      <w:del w:id="269" w:author="Italo Busi" w:date="2019-01-30T18:11:00Z">
        <w:r w:rsidDel="008553A1">
          <w:delText xml:space="preserve"> Different technologies can be used at the access links (e.g., Ethernet, STM-n, OTN).</w:delText>
        </w:r>
      </w:del>
    </w:p>
    <w:p w14:paraId="44396F86" w14:textId="037DEA1B" w:rsidR="00C40595" w:rsidRPr="006E05F4" w:rsidRDefault="00C1131F" w:rsidP="006E05F4">
      <w:r w:rsidRPr="006E05F4">
        <w:lastRenderedPageBreak/>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Sj OTN links (up to the OTU4 trail),</w:t>
      </w:r>
      <w:r w:rsidR="00C40595" w:rsidRPr="006E05F4">
        <w:t xml:space="preserve"> are pre-configured </w:t>
      </w:r>
      <w:r w:rsidRPr="006E05F4">
        <w:t>using mechanisms which are 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pPr>
        <w:rPr>
          <w:ins w:id="270" w:author="Italo Busi" w:date="2019-01-30T18:11:00Z"/>
        </w:rPr>
      </w:pPr>
      <w:ins w:id="271" w:author="Italo Busi" w:date="2019-01-30T18:11:00Z">
        <w:r>
          <w:t xml:space="preserve">Different technologies can be used </w:t>
        </w:r>
      </w:ins>
      <w:ins w:id="272" w:author="Italo Busi" w:date="2019-02-08T11:48:00Z">
        <w:r w:rsidR="00F63EE7">
          <w:t>on</w:t>
        </w:r>
      </w:ins>
      <w:ins w:id="273" w:author="Italo Busi" w:date="2019-01-30T18:11:00Z">
        <w:r>
          <w:t xml:space="preserve"> the acce</w:t>
        </w:r>
        <w:r w:rsidR="00F63EE7">
          <w:t>ss links (e.g., Ethernet, STM-</w:t>
        </w:r>
      </w:ins>
      <w:ins w:id="274" w:author="Italo Busi" w:date="2019-02-08T11:49:00Z">
        <w:r w:rsidR="00F63EE7">
          <w:t>N</w:t>
        </w:r>
      </w:ins>
      <w:ins w:id="275" w:author="Italo Busi" w:date="2019-01-30T18:11:00Z">
        <w:r>
          <w:t xml:space="preserve"> </w:t>
        </w:r>
      </w:ins>
      <w:ins w:id="276" w:author="Italo Busi" w:date="2019-02-08T11:49:00Z">
        <w:r w:rsidR="00F63EE7">
          <w:t>and OTU</w:t>
        </w:r>
      </w:ins>
      <w:ins w:id="277" w:author="Italo Busi" w:date="2019-01-30T18:11:00Z">
        <w:r>
          <w:t xml:space="preserve">). </w:t>
        </w:r>
      </w:ins>
      <w:ins w:id="278" w:author="Italo Busi" w:date="2019-01-31T17:13:00Z">
        <w:r w:rsidR="00AD3216">
          <w:t>S</w:t>
        </w:r>
      </w:ins>
      <w:ins w:id="279" w:author="Italo Busi" w:date="2019-01-30T18:11:00Z">
        <w:r>
          <w:t xml:space="preserve">ection </w:t>
        </w:r>
      </w:ins>
      <w:ins w:id="280" w:author="Italo Busi" w:date="2019-01-30T18:12:00Z">
        <w:r>
          <w:fldChar w:fldCharType="begin"/>
        </w:r>
        <w:r>
          <w:instrText xml:space="preserve"> REF _Ref500415983 \r \h \t </w:instrText>
        </w:r>
      </w:ins>
      <w:r>
        <w:fldChar w:fldCharType="separate"/>
      </w:r>
      <w:ins w:id="281" w:author="Italo Busi" w:date="2019-01-30T18:12:00Z">
        <w:r>
          <w:t>4.3</w:t>
        </w:r>
        <w:r>
          <w:fldChar w:fldCharType="end"/>
        </w:r>
        <w:r>
          <w:t xml:space="preserve"> </w:t>
        </w:r>
      </w:ins>
      <w:ins w:id="282" w:author="Italo Busi" w:date="2019-01-31T17:13:00Z">
        <w:r w:rsidR="00AD3216">
          <w:t xml:space="preserve">provides </w:t>
        </w:r>
      </w:ins>
      <w:ins w:id="283" w:author="Italo Busi" w:date="2019-01-30T18:12:00Z">
        <w:r>
          <w:t xml:space="preserve">more details about the </w:t>
        </w:r>
      </w:ins>
      <w:ins w:id="284" w:author="Italo Busi" w:date="2019-01-31T17:12:00Z">
        <w:r w:rsidR="00AD3216">
          <w:t>different</w:t>
        </w:r>
      </w:ins>
      <w:ins w:id="285" w:author="Italo Busi" w:date="2019-01-31T17:13:00Z">
        <w:r w:rsidR="00AD3216">
          <w:t xml:space="preserve"> </w:t>
        </w:r>
      </w:ins>
      <w:ins w:id="286" w:author="Italo Busi" w:date="2019-01-30T18:12:00Z">
        <w:r>
          <w:t xml:space="preserve">assumptions on the access links </w:t>
        </w:r>
      </w:ins>
      <w:ins w:id="287" w:author="Italo Busi" w:date="2019-01-31T17:13:00Z">
        <w:r w:rsidR="00AD3216">
          <w:t xml:space="preserve">for </w:t>
        </w:r>
      </w:ins>
      <w:ins w:id="288" w:author="Italo Busi" w:date="2019-01-30T18:12:00Z">
        <w:r>
          <w:t xml:space="preserve">different services </w:t>
        </w:r>
      </w:ins>
      <w:ins w:id="289" w:author="Italo Busi" w:date="2019-01-31T17:13:00Z">
        <w:r w:rsidR="00AD3216">
          <w:t xml:space="preserve">types and section </w:t>
        </w:r>
        <w:r w:rsidR="00AD3216">
          <w:fldChar w:fldCharType="begin"/>
        </w:r>
        <w:r w:rsidR="00AD3216">
          <w:instrText xml:space="preserve"> REF _Ref536635323 \r \h \t </w:instrText>
        </w:r>
      </w:ins>
      <w:ins w:id="290" w:author="Italo Busi" w:date="2019-01-31T17:13:00Z">
        <w:r w:rsidR="00AD3216">
          <w:fldChar w:fldCharType="separate"/>
        </w:r>
        <w:r w:rsidR="00AD3216">
          <w:t>4.4</w:t>
        </w:r>
        <w:r w:rsidR="00AD3216">
          <w:fldChar w:fldCharType="end"/>
        </w:r>
        <w:r w:rsidR="00AD3216">
          <w:t xml:space="preserve"> describes the c</w:t>
        </w:r>
      </w:ins>
      <w:ins w:id="291" w:author="Italo Busi" w:date="2019-01-31T17:14:00Z">
        <w:r w:rsidR="00AD3216">
          <w:t xml:space="preserve">ontrol of access links which can support different technology configuration (e.g., </w:t>
        </w:r>
      </w:ins>
      <w:ins w:id="292" w:author="Italo Busi" w:date="2019-01-31T17:15:00Z">
        <w:r w:rsidR="00AD3216">
          <w:t>STM-64, 10GE or OTU2</w:t>
        </w:r>
      </w:ins>
      <w:ins w:id="293" w:author="Italo Busi" w:date="2019-01-31T17:14:00Z">
        <w:r w:rsidR="00AD3216">
          <w:t>) depending on the type of service being configured (multi-function access links)</w:t>
        </w:r>
      </w:ins>
      <w:ins w:id="294" w:author="Italo Busi" w:date="2019-01-30T18:12:00Z">
        <w:r>
          <w:t>.</w:t>
        </w:r>
      </w:ins>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65484">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602C6C">
      <w:pPr>
        <w:pStyle w:val="RFCFigure"/>
        <w:rPr>
          <w:lang w:val="en-AU"/>
        </w:rPr>
      </w:pPr>
      <w:r w:rsidRPr="00AE0542">
        <w:rPr>
          <w:lang w:val="en-AU"/>
        </w:rPr>
        <w:lastRenderedPageBreak/>
        <w:t xml:space="preserve">                        --------------</w:t>
      </w:r>
    </w:p>
    <w:p w14:paraId="39277A80"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D87A26">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02C6C">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02C6C">
      <w:pPr>
        <w:pStyle w:val="RFCFigure"/>
        <w:rPr>
          <w:lang w:val="en-AU"/>
        </w:rPr>
      </w:pPr>
      <w:r w:rsidRPr="00AE0542">
        <w:rPr>
          <w:lang w:val="en-AU"/>
        </w:rPr>
        <w:t xml:space="preserve">                              |</w:t>
      </w:r>
    </w:p>
    <w:p w14:paraId="4A26C732" w14:textId="77777777" w:rsidR="00602C6C" w:rsidRPr="00AE0542" w:rsidRDefault="00602C6C" w:rsidP="00602C6C">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02C6C">
      <w:pPr>
        <w:pStyle w:val="RFCFigure"/>
        <w:rPr>
          <w:lang w:val="en-AU"/>
        </w:rPr>
      </w:pPr>
      <w:r w:rsidRPr="00AE0542">
        <w:rPr>
          <w:lang w:val="en-AU"/>
        </w:rPr>
        <w:t xml:space="preserve">                              |</w:t>
      </w:r>
    </w:p>
    <w:p w14:paraId="47CA3B73" w14:textId="77777777" w:rsidR="00602C6C" w:rsidRPr="00AE0542" w:rsidRDefault="00602C6C" w:rsidP="00602C6C">
      <w:pPr>
        <w:pStyle w:val="RFCFigure"/>
        <w:rPr>
          <w:lang w:val="en-AU"/>
        </w:rPr>
      </w:pPr>
      <w:r w:rsidRPr="00AE0542">
        <w:rPr>
          <w:lang w:val="en-AU"/>
        </w:rPr>
        <w:t xml:space="preserve">                       ----------------</w:t>
      </w:r>
    </w:p>
    <w:p w14:paraId="34579028" w14:textId="77777777" w:rsidR="00602C6C" w:rsidRPr="00AE0542" w:rsidRDefault="00602C6C" w:rsidP="00602C6C">
      <w:pPr>
        <w:pStyle w:val="RFCFigure"/>
        <w:rPr>
          <w:lang w:val="en-AU"/>
        </w:rPr>
      </w:pPr>
      <w:r w:rsidRPr="00AE0542">
        <w:rPr>
          <w:lang w:val="en-AU"/>
        </w:rPr>
        <w:t xml:space="preserve">                      |                |</w:t>
      </w:r>
    </w:p>
    <w:p w14:paraId="1E421F28" w14:textId="77777777" w:rsidR="00602C6C" w:rsidRPr="00AE0542" w:rsidRDefault="00602C6C" w:rsidP="00602C6C">
      <w:pPr>
        <w:pStyle w:val="RFCFigure"/>
        <w:rPr>
          <w:lang w:val="en-AU"/>
        </w:rPr>
      </w:pPr>
      <w:r w:rsidRPr="00AE0542">
        <w:rPr>
          <w:lang w:val="en-AU"/>
        </w:rPr>
        <w:t xml:space="preserve">                      |      MDSC      |</w:t>
      </w:r>
    </w:p>
    <w:p w14:paraId="69B20617" w14:textId="77777777" w:rsidR="00602C6C" w:rsidRPr="00AE0542" w:rsidRDefault="00602C6C" w:rsidP="00602C6C">
      <w:pPr>
        <w:pStyle w:val="RFCFigure"/>
        <w:rPr>
          <w:lang w:val="en-AU"/>
        </w:rPr>
      </w:pPr>
      <w:r w:rsidRPr="00AE0542">
        <w:rPr>
          <w:lang w:val="en-AU"/>
        </w:rPr>
        <w:t xml:space="preserve">                      |                |</w:t>
      </w:r>
    </w:p>
    <w:p w14:paraId="6DA081E9" w14:textId="77777777" w:rsidR="00602C6C" w:rsidRPr="00AE0542" w:rsidRDefault="00602C6C" w:rsidP="00602C6C">
      <w:pPr>
        <w:pStyle w:val="RFCFigure"/>
        <w:rPr>
          <w:lang w:val="en-AU"/>
        </w:rPr>
      </w:pPr>
      <w:r w:rsidRPr="00AE0542">
        <w:rPr>
          <w:lang w:val="en-AU"/>
        </w:rPr>
        <w:t xml:space="preserve">                       ----------------</w:t>
      </w:r>
    </w:p>
    <w:p w14:paraId="41A4B484" w14:textId="77777777" w:rsidR="00602C6C" w:rsidRPr="00AE0542" w:rsidRDefault="00602C6C" w:rsidP="00602C6C">
      <w:pPr>
        <w:pStyle w:val="RFCFigure"/>
        <w:rPr>
          <w:lang w:val="en-AU"/>
        </w:rPr>
      </w:pPr>
      <w:r w:rsidRPr="00AE0542">
        <w:rPr>
          <w:lang w:val="en-AU"/>
        </w:rPr>
        <w:t xml:space="preserve">                         /   |    \</w:t>
      </w:r>
    </w:p>
    <w:p w14:paraId="66AE02F1" w14:textId="77777777" w:rsidR="00602C6C" w:rsidRPr="00AE0542" w:rsidRDefault="00602C6C" w:rsidP="00602C6C">
      <w:pPr>
        <w:pStyle w:val="RFCFigure"/>
        <w:rPr>
          <w:lang w:val="en-AU"/>
        </w:rPr>
      </w:pPr>
      <w:r w:rsidRPr="00AE0542">
        <w:rPr>
          <w:lang w:val="en-AU"/>
        </w:rPr>
        <w:t xml:space="preserve">                        /    |     \</w:t>
      </w:r>
    </w:p>
    <w:p w14:paraId="3CB3D355" w14:textId="77777777" w:rsidR="00602C6C" w:rsidRPr="00AE0542" w:rsidRDefault="00602C6C" w:rsidP="00602C6C">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02C6C">
      <w:pPr>
        <w:pStyle w:val="RFCFigure"/>
        <w:rPr>
          <w:lang w:val="en-AU"/>
        </w:rPr>
      </w:pPr>
      <w:r w:rsidRPr="00AE0542">
        <w:rPr>
          <w:lang w:val="en-AU"/>
        </w:rPr>
        <w:t xml:space="preserve">                      /      |       \</w:t>
      </w:r>
    </w:p>
    <w:p w14:paraId="191708DD" w14:textId="77777777" w:rsidR="00602C6C" w:rsidRPr="00AE0542" w:rsidRDefault="00602C6C" w:rsidP="00602C6C">
      <w:pPr>
        <w:pStyle w:val="RFCFigure"/>
        <w:rPr>
          <w:lang w:val="en-AU"/>
        </w:rPr>
      </w:pPr>
      <w:r w:rsidRPr="00AE0542">
        <w:rPr>
          <w:lang w:val="en-AU"/>
        </w:rPr>
        <w:t xml:space="preserve">                     /   ----------   \</w:t>
      </w:r>
    </w:p>
    <w:p w14:paraId="23BBBE69" w14:textId="77777777" w:rsidR="00602C6C" w:rsidRPr="00AE0542" w:rsidRDefault="00602C6C" w:rsidP="00602C6C">
      <w:pPr>
        <w:pStyle w:val="RFCFigure"/>
        <w:rPr>
          <w:lang w:val="en-AU"/>
        </w:rPr>
      </w:pPr>
      <w:r w:rsidRPr="00AE0542">
        <w:rPr>
          <w:lang w:val="en-AU"/>
        </w:rPr>
        <w:t xml:space="preserve">                    /   |   PNC2   |   \</w:t>
      </w:r>
    </w:p>
    <w:p w14:paraId="7484777E" w14:textId="77777777" w:rsidR="00602C6C" w:rsidRPr="00AE0542" w:rsidRDefault="00602C6C" w:rsidP="00602C6C">
      <w:pPr>
        <w:pStyle w:val="RFCFigure"/>
        <w:rPr>
          <w:lang w:val="en-AU"/>
        </w:rPr>
      </w:pPr>
      <w:r w:rsidRPr="00AE0542">
        <w:rPr>
          <w:lang w:val="en-AU"/>
        </w:rPr>
        <w:t xml:space="preserve">                   /     ----------     \</w:t>
      </w:r>
    </w:p>
    <w:p w14:paraId="18E90334" w14:textId="77777777" w:rsidR="00602C6C" w:rsidRPr="00AE0542" w:rsidRDefault="00602C6C" w:rsidP="00602C6C">
      <w:pPr>
        <w:pStyle w:val="RFCFigure"/>
        <w:rPr>
          <w:lang w:val="en-AU"/>
        </w:rPr>
      </w:pPr>
      <w:r w:rsidRPr="00AE0542">
        <w:rPr>
          <w:lang w:val="en-AU"/>
        </w:rPr>
        <w:t xml:space="preserve">          ----------         |           \</w:t>
      </w:r>
    </w:p>
    <w:p w14:paraId="3E2CA10E" w14:textId="77777777" w:rsidR="00602C6C" w:rsidRPr="00AE0542" w:rsidRDefault="00602C6C" w:rsidP="00602C6C">
      <w:pPr>
        <w:pStyle w:val="RFCFigure"/>
        <w:rPr>
          <w:lang w:val="en-AU"/>
        </w:rPr>
      </w:pPr>
      <w:r w:rsidRPr="00AE0542">
        <w:rPr>
          <w:lang w:val="en-AU"/>
        </w:rPr>
        <w:t xml:space="preserve">         |   PNC1   |      -----          \</w:t>
      </w:r>
    </w:p>
    <w:p w14:paraId="512B74A5" w14:textId="77777777" w:rsidR="00602C6C" w:rsidRPr="00AE0542" w:rsidRDefault="00602C6C" w:rsidP="00602C6C">
      <w:pPr>
        <w:pStyle w:val="RFCFigure"/>
        <w:rPr>
          <w:lang w:val="en-AU"/>
        </w:rPr>
      </w:pPr>
      <w:r w:rsidRPr="00AE0542">
        <w:rPr>
          <w:lang w:val="en-AU"/>
        </w:rPr>
        <w:t xml:space="preserve">          ----------     (       )      ----------</w:t>
      </w:r>
    </w:p>
    <w:p w14:paraId="0B26C0A0" w14:textId="77777777" w:rsidR="00602C6C" w:rsidRPr="00AE0542" w:rsidRDefault="00602C6C" w:rsidP="00602C6C">
      <w:pPr>
        <w:pStyle w:val="RFCFigure"/>
        <w:rPr>
          <w:lang w:val="en-AU"/>
        </w:rPr>
      </w:pPr>
      <w:r w:rsidRPr="00AE0542">
        <w:rPr>
          <w:lang w:val="en-AU"/>
        </w:rPr>
        <w:t xml:space="preserve">              |         (         )    |   PNC3   |</w:t>
      </w:r>
    </w:p>
    <w:p w14:paraId="68B87611" w14:textId="77777777" w:rsidR="00602C6C" w:rsidRPr="00AE0542" w:rsidRDefault="00602C6C" w:rsidP="00602C6C">
      <w:pPr>
        <w:pStyle w:val="RFCFigure"/>
        <w:rPr>
          <w:lang w:val="en-AU"/>
        </w:rPr>
      </w:pPr>
      <w:r w:rsidRPr="00AE0542">
        <w:rPr>
          <w:lang w:val="en-AU"/>
        </w:rPr>
        <w:t xml:space="preserve">            -----      (  Network  )    ----------</w:t>
      </w:r>
    </w:p>
    <w:p w14:paraId="07965002" w14:textId="77777777" w:rsidR="00602C6C" w:rsidRPr="00AE0542" w:rsidRDefault="00602C6C" w:rsidP="00602C6C">
      <w:pPr>
        <w:pStyle w:val="RFCFigure"/>
        <w:rPr>
          <w:lang w:val="en-AU"/>
        </w:rPr>
      </w:pPr>
      <w:r w:rsidRPr="00AE0542">
        <w:rPr>
          <w:lang w:val="en-AU"/>
        </w:rPr>
        <w:t xml:space="preserve">          (       )    (  Domain 2 )        |</w:t>
      </w:r>
    </w:p>
    <w:p w14:paraId="2C880A6F" w14:textId="77777777" w:rsidR="00602C6C" w:rsidRPr="00AE0542" w:rsidRDefault="00602C6C" w:rsidP="00602C6C">
      <w:pPr>
        <w:pStyle w:val="RFCFigure"/>
        <w:rPr>
          <w:lang w:val="en-AU"/>
        </w:rPr>
      </w:pPr>
      <w:r w:rsidRPr="00AE0542">
        <w:rPr>
          <w:lang w:val="en-AU"/>
        </w:rPr>
        <w:t xml:space="preserve">         (         )    (         )       -----</w:t>
      </w:r>
    </w:p>
    <w:p w14:paraId="7A051684" w14:textId="77777777" w:rsidR="00602C6C" w:rsidRPr="00AE0542" w:rsidRDefault="00602C6C" w:rsidP="00602C6C">
      <w:pPr>
        <w:pStyle w:val="RFCFigure"/>
        <w:rPr>
          <w:lang w:val="en-AU"/>
        </w:rPr>
      </w:pPr>
      <w:r w:rsidRPr="00AE0542">
        <w:rPr>
          <w:lang w:val="en-AU"/>
        </w:rPr>
        <w:t xml:space="preserve">        (  Network  )    (       )      (       )</w:t>
      </w:r>
    </w:p>
    <w:p w14:paraId="303DD01F" w14:textId="77777777" w:rsidR="00602C6C" w:rsidRPr="00AE0542" w:rsidRDefault="00602C6C" w:rsidP="00602C6C">
      <w:pPr>
        <w:pStyle w:val="RFCFigure"/>
        <w:rPr>
          <w:lang w:val="en-AU"/>
        </w:rPr>
      </w:pPr>
      <w:r w:rsidRPr="00AE0542">
        <w:rPr>
          <w:lang w:val="en-AU"/>
        </w:rPr>
        <w:t xml:space="preserve">        (  Domain 1 )      -----       (         )</w:t>
      </w:r>
    </w:p>
    <w:p w14:paraId="4E660D01" w14:textId="77777777" w:rsidR="00602C6C" w:rsidRPr="00AE0542" w:rsidRDefault="00602C6C" w:rsidP="00602C6C">
      <w:pPr>
        <w:pStyle w:val="RFCFigure"/>
        <w:rPr>
          <w:lang w:val="en-AU"/>
        </w:rPr>
      </w:pPr>
      <w:r w:rsidRPr="00AE0542">
        <w:rPr>
          <w:lang w:val="en-AU"/>
        </w:rPr>
        <w:t xml:space="preserve">         (         )                  (  Network  )</w:t>
      </w:r>
    </w:p>
    <w:p w14:paraId="3C0DADBD" w14:textId="77777777" w:rsidR="00602C6C" w:rsidRPr="00AE0542" w:rsidRDefault="00602C6C" w:rsidP="00602C6C">
      <w:pPr>
        <w:pStyle w:val="RFCFigure"/>
        <w:rPr>
          <w:lang w:val="en-AU"/>
        </w:rPr>
      </w:pPr>
      <w:r w:rsidRPr="00AE0542">
        <w:rPr>
          <w:lang w:val="en-AU"/>
        </w:rPr>
        <w:t xml:space="preserve">          (       )                   (  Domain 3 )</w:t>
      </w:r>
    </w:p>
    <w:p w14:paraId="73CF0559" w14:textId="77777777" w:rsidR="00602C6C" w:rsidRPr="00AE0542" w:rsidRDefault="00602C6C" w:rsidP="00602C6C">
      <w:pPr>
        <w:pStyle w:val="RFCFigure"/>
        <w:rPr>
          <w:lang w:val="en-AU"/>
        </w:rPr>
      </w:pPr>
      <w:r w:rsidRPr="00AE0542">
        <w:rPr>
          <w:lang w:val="en-AU"/>
        </w:rPr>
        <w:t xml:space="preserve">            -----                      (         )</w:t>
      </w:r>
    </w:p>
    <w:p w14:paraId="680D116E" w14:textId="77777777" w:rsidR="00602C6C" w:rsidRPr="00AE0542" w:rsidRDefault="00602C6C" w:rsidP="00602C6C">
      <w:pPr>
        <w:pStyle w:val="RFCFigure"/>
        <w:rPr>
          <w:lang w:val="en-AU"/>
        </w:rPr>
      </w:pPr>
      <w:r w:rsidRPr="00AE0542">
        <w:rPr>
          <w:lang w:val="en-AU"/>
        </w:rPr>
        <w:t xml:space="preserve">                                        (       )</w:t>
      </w:r>
    </w:p>
    <w:p w14:paraId="58628A97" w14:textId="77777777" w:rsidR="00602C6C" w:rsidRDefault="00602C6C" w:rsidP="00602C6C">
      <w:pPr>
        <w:pStyle w:val="RFCFigure"/>
        <w:rPr>
          <w:lang w:val="en-AU"/>
        </w:rPr>
      </w:pPr>
      <w:r w:rsidRPr="00AE0542">
        <w:rPr>
          <w:lang w:val="en-AU"/>
        </w:rPr>
        <w:t xml:space="preserve">                                          -----</w:t>
      </w:r>
    </w:p>
    <w:p w14:paraId="576BB6B2" w14:textId="77777777" w:rsidR="00602C6C" w:rsidRDefault="00602C6C" w:rsidP="00602C6C">
      <w:pPr>
        <w:pStyle w:val="RFCFigure"/>
        <w:rPr>
          <w:lang w:val="en-AU"/>
        </w:rPr>
      </w:pPr>
    </w:p>
    <w:p w14:paraId="5A4C9D75" w14:textId="7B7F07F4" w:rsidR="00602C6C" w:rsidRPr="00BF35F6" w:rsidRDefault="008B1638" w:rsidP="00602C6C">
      <w:pPr>
        <w:pStyle w:val="Caption"/>
        <w:rPr>
          <w:lang w:val="en-AU"/>
        </w:rPr>
      </w:pPr>
      <w:bookmarkStart w:id="295" w:name="_Ref492484585"/>
      <w:r>
        <w:t xml:space="preserve">- </w:t>
      </w:r>
      <w:r w:rsidR="00602C6C" w:rsidRPr="00F52EE9">
        <w:t>Controlling Hierarchy</w:t>
      </w:r>
      <w:bookmarkEnd w:id="295"/>
    </w:p>
    <w:p w14:paraId="484186B1" w14:textId="2170407B" w:rsidR="00BF35F6" w:rsidRDefault="00BF35F6" w:rsidP="00BF35F6">
      <w:r>
        <w:t xml:space="preserve">The ACTN framework facilitates the detachment of the network and service control from the underlying technology and </w:t>
      </w:r>
      <w:r w:rsidRPr="006531CC">
        <w:rPr>
          <w:noProof/>
        </w:rPr>
        <w:t>help</w:t>
      </w:r>
      <w:r w:rsidR="006531CC">
        <w:rPr>
          <w:noProof/>
        </w:rPr>
        <w:t>s</w:t>
      </w:r>
      <w:r>
        <w:t xml:space="preserve"> the customer </w:t>
      </w:r>
      <w:ins w:id="296" w:author="Belotti, Sergio (Nokia - IT/Vimercate)" w:date="2019-02-15T11:35:00Z">
        <w:r w:rsidR="0090441C">
          <w:t>define</w:t>
        </w:r>
      </w:ins>
      <w:del w:id="297" w:author="Belotti, Sergio (Nokia - IT/Vimercate)" w:date="2019-02-15T11:35:00Z">
        <w:r w:rsidDel="0090441C">
          <w:delText xml:space="preserve">express </w:delText>
        </w:r>
      </w:del>
      <w:ins w:id="298" w:author="Italo Busi" w:date="2019-02-20T10:34:00Z">
        <w:r w:rsidR="006870F0">
          <w:t xml:space="preserve"> </w:t>
        </w:r>
      </w:ins>
      <w:r>
        <w:t xml:space="preserve">the network as desired by business needs. Therefore, care must be taken to keep </w:t>
      </w:r>
      <w:r w:rsidR="006531CC">
        <w:t xml:space="preserve">a </w:t>
      </w:r>
      <w:r w:rsidRPr="006531CC">
        <w:rPr>
          <w:noProof/>
        </w:rPr>
        <w:t>minimal</w:t>
      </w:r>
      <w:r>
        <w:t xml:space="preserve"> </w:t>
      </w:r>
      <w:ins w:id="299" w:author="Belotti, Sergio (Nokia - IT/Vimercate)" w:date="2019-02-15T11:36:00Z">
        <w:r w:rsidR="0090441C">
          <w:t xml:space="preserve">level of </w:t>
        </w:r>
      </w:ins>
      <w:r>
        <w:t>dependency on the CMI (or no dependency at all) with respect to the network domain technologies. The MPI instead requires some specialization according to the domain technology.</w:t>
      </w:r>
    </w:p>
    <w:p w14:paraId="296354CC" w14:textId="77777777" w:rsidR="00F63EE7" w:rsidRDefault="00200460" w:rsidP="009B2D2A">
      <w:pPr>
        <w:rPr>
          <w:ins w:id="300" w:author="Italo Busi" w:date="2019-02-08T11:54:00Z"/>
        </w:rPr>
      </w:pPr>
      <w:moveToRangeStart w:id="301" w:author="Italo Busi" w:date="2019-01-04T16:27:00Z" w:name="move534382556"/>
      <w:moveTo w:id="302" w:author="Italo Busi" w:date="2019-01-04T16:27:00Z">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moveTo>
      <w:ins w:id="303" w:author="Italo Busi" w:date="2019-02-08T11:53:00Z">
        <w:r w:rsidR="00F63EE7">
          <w:t xml:space="preserve"> shown in </w:t>
        </w:r>
        <w:r w:rsidR="00F63EE7">
          <w:fldChar w:fldCharType="begin"/>
        </w:r>
        <w:r w:rsidR="00F63EE7">
          <w:instrText xml:space="preserve"> REF _Ref492484585 \n \h </w:instrText>
        </w:r>
      </w:ins>
      <w:r w:rsidR="00F63EE7">
        <w:fldChar w:fldCharType="separate"/>
      </w:r>
      <w:ins w:id="304" w:author="Italo Busi" w:date="2019-02-08T11:53:00Z">
        <w:r w:rsidR="00F63EE7">
          <w:t>Figure 2</w:t>
        </w:r>
        <w:r w:rsidR="00F63EE7">
          <w:fldChar w:fldCharType="end"/>
        </w:r>
      </w:ins>
      <w:moveTo w:id="305" w:author="Italo Busi" w:date="2019-01-04T16:27:00Z">
        <w:del w:id="306" w:author="Italo Busi" w:date="2019-01-04T16:27:00Z">
          <w:r w:rsidDel="00200460">
            <w:delText>,</w:delText>
          </w:r>
          <w:r w:rsidRPr="00EC53D3" w:rsidDel="00200460">
            <w:delText xml:space="preserve"> </w:delText>
          </w:r>
          <w:r w:rsidRPr="00330A1F" w:rsidDel="00200460">
            <w:rPr>
              <w:highlight w:val="yellow"/>
            </w:rPr>
            <w:delText>while the control interface(s) between the CNC and the IP routers is outside the scope</w:delText>
          </w:r>
          <w:r w:rsidRPr="005F1E87" w:rsidDel="00200460">
            <w:rPr>
              <w:highlight w:val="yellow"/>
            </w:rPr>
            <w:delText xml:space="preserve"> of this document</w:delText>
          </w:r>
        </w:del>
        <w:r>
          <w:t>.</w:t>
        </w:r>
      </w:moveTo>
    </w:p>
    <w:p w14:paraId="24DEA7CA" w14:textId="44005F19" w:rsidR="00200460" w:rsidRDefault="00F63EE7" w:rsidP="009B2D2A">
      <w:pPr>
        <w:rPr>
          <w:ins w:id="307" w:author="Italo Busi" w:date="2019-01-04T16:27:00Z"/>
        </w:rPr>
      </w:pPr>
      <w:commentRangeStart w:id="308"/>
      <w:ins w:id="309" w:author="Italo Busi" w:date="2019-02-08T11:54:00Z">
        <w:r w:rsidRPr="0045437A">
          <w:rPr>
            <w:highlight w:val="yellow"/>
            <w:rPrChange w:id="310" w:author="Italo Busi" w:date="2019-02-08T12:06:00Z">
              <w:rPr/>
            </w:rPrChange>
          </w:rPr>
          <w:t xml:space="preserve">It is worth noting that the split of functionality </w:t>
        </w:r>
      </w:ins>
      <w:ins w:id="311" w:author="Italo Busi" w:date="2019-02-08T11:55:00Z">
        <w:r w:rsidRPr="0045437A">
          <w:rPr>
            <w:highlight w:val="yellow"/>
            <w:rPrChange w:id="312" w:author="Italo Busi" w:date="2019-02-08T12:06:00Z">
              <w:rPr/>
            </w:rPrChange>
          </w:rPr>
          <w:t xml:space="preserve">at the MPI </w:t>
        </w:r>
      </w:ins>
      <w:ins w:id="313" w:author="Italo Busi" w:date="2019-02-08T11:54:00Z">
        <w:r w:rsidRPr="0045437A">
          <w:rPr>
            <w:highlight w:val="yellow"/>
            <w:rPrChange w:id="314" w:author="Italo Busi" w:date="2019-02-08T12:06:00Z">
              <w:rPr/>
            </w:rPrChange>
          </w:rPr>
          <w:t>in the ACTN architecture bet</w:t>
        </w:r>
      </w:ins>
      <w:ins w:id="315" w:author="Italo Busi" w:date="2019-02-08T11:55:00Z">
        <w:r w:rsidRPr="0045437A">
          <w:rPr>
            <w:highlight w:val="yellow"/>
            <w:rPrChange w:id="316" w:author="Italo Busi" w:date="2019-02-08T12:06:00Z">
              <w:rPr/>
            </w:rPrChange>
          </w:rPr>
          <w:t>ween the MDSC and the PNC</w:t>
        </w:r>
      </w:ins>
      <w:ins w:id="317" w:author="Italo Busi" w:date="2019-02-08T12:00:00Z">
        <w:r w:rsidR="0045437A" w:rsidRPr="006C0E46">
          <w:rPr>
            <w:highlight w:val="yellow"/>
          </w:rPr>
          <w:t>s</w:t>
        </w:r>
      </w:ins>
      <w:ins w:id="318" w:author="Italo Busi" w:date="2019-02-08T11:55:00Z">
        <w:r w:rsidRPr="0045437A">
          <w:rPr>
            <w:highlight w:val="yellow"/>
            <w:rPrChange w:id="319" w:author="Italo Busi" w:date="2019-02-08T12:06:00Z">
              <w:rPr/>
            </w:rPrChange>
          </w:rPr>
          <w:t xml:space="preserve"> is equivalent/analogous </w:t>
        </w:r>
      </w:ins>
      <w:ins w:id="320" w:author="Italo Busi" w:date="2019-02-08T12:04:00Z">
        <w:r w:rsidR="0045437A" w:rsidRPr="006C0E46">
          <w:rPr>
            <w:highlight w:val="yellow"/>
          </w:rPr>
          <w:t>to</w:t>
        </w:r>
      </w:ins>
      <w:ins w:id="321" w:author="Italo Busi" w:date="2019-02-08T11:55:00Z">
        <w:r w:rsidRPr="0045437A">
          <w:rPr>
            <w:highlight w:val="yellow"/>
            <w:rPrChange w:id="322" w:author="Italo Busi" w:date="2019-02-08T12:06:00Z">
              <w:rPr/>
            </w:rPrChange>
          </w:rPr>
          <w:t xml:space="preserve"> the split of functionality </w:t>
        </w:r>
      </w:ins>
      <w:ins w:id="323" w:author="Italo Busi" w:date="2019-02-08T12:03:00Z">
        <w:r w:rsidR="0045437A" w:rsidRPr="006C0E46">
          <w:rPr>
            <w:highlight w:val="yellow"/>
          </w:rPr>
          <w:t xml:space="preserve">which is assumed for the ONF T-API interface </w:t>
        </w:r>
      </w:ins>
      <w:ins w:id="324" w:author="Italo Busi" w:date="2019-02-08T12:04:00Z">
        <w:r w:rsidR="0045437A" w:rsidRPr="006C0E46">
          <w:rPr>
            <w:highlight w:val="yellow"/>
          </w:rPr>
          <w:t xml:space="preserve">when used </w:t>
        </w:r>
      </w:ins>
      <w:ins w:id="325" w:author="Italo Busi" w:date="2019-02-08T12:00:00Z">
        <w:r w:rsidR="0045437A" w:rsidRPr="006C0E46">
          <w:rPr>
            <w:highlight w:val="yellow"/>
          </w:rPr>
          <w:t xml:space="preserve">between </w:t>
        </w:r>
      </w:ins>
      <w:ins w:id="326" w:author="Italo Busi" w:date="2019-02-08T12:04:00Z">
        <w:r w:rsidR="0045437A" w:rsidRPr="006C0E46">
          <w:rPr>
            <w:highlight w:val="yellow"/>
          </w:rPr>
          <w:t xml:space="preserve">a </w:t>
        </w:r>
      </w:ins>
      <w:ins w:id="327" w:author="Italo Busi" w:date="2019-02-08T12:00:00Z">
        <w:r w:rsidR="0045437A" w:rsidRPr="006C0E46">
          <w:rPr>
            <w:highlight w:val="yellow"/>
          </w:rPr>
          <w:t>multi</w:t>
        </w:r>
      </w:ins>
      <w:ins w:id="328" w:author="Italo Busi" w:date="2019-02-08T12:01:00Z">
        <w:r w:rsidR="0045437A" w:rsidRPr="006C0E46">
          <w:rPr>
            <w:highlight w:val="yellow"/>
          </w:rPr>
          <w:noBreakHyphen/>
        </w:r>
      </w:ins>
      <w:ins w:id="329" w:author="Italo Busi" w:date="2019-02-08T12:00:00Z">
        <w:r w:rsidR="0045437A" w:rsidRPr="006C0E46">
          <w:rPr>
            <w:highlight w:val="yellow"/>
          </w:rPr>
          <w:t>domain controller and domain controllers</w:t>
        </w:r>
      </w:ins>
      <w:ins w:id="330" w:author="Italo Busi" w:date="2019-02-08T12:04:00Z">
        <w:r w:rsidR="0045437A" w:rsidRPr="006C0E46">
          <w:rPr>
            <w:highlight w:val="yellow"/>
          </w:rPr>
          <w:t xml:space="preserve">, as described in </w:t>
        </w:r>
      </w:ins>
      <w:ins w:id="331" w:author="Italo Busi" w:date="2019-02-08T11:55:00Z">
        <w:r w:rsidRPr="0045437A">
          <w:rPr>
            <w:highlight w:val="yellow"/>
            <w:rPrChange w:id="332" w:author="Italo Busi" w:date="2019-02-08T12:06:00Z">
              <w:rPr/>
            </w:rPrChange>
          </w:rPr>
          <w:t xml:space="preserve">the </w:t>
        </w:r>
      </w:ins>
      <w:ins w:id="333" w:author="Italo Busi" w:date="2019-02-08T12:01:00Z">
        <w:r w:rsidR="0045437A" w:rsidRPr="006C0E46">
          <w:rPr>
            <w:highlight w:val="yellow"/>
          </w:rPr>
          <w:t>ONF T-API multi</w:t>
        </w:r>
        <w:r w:rsidR="0045437A" w:rsidRPr="006C0E46">
          <w:rPr>
            <w:highlight w:val="yellow"/>
          </w:rPr>
          <w:noBreakHyphen/>
          <w:t>domain use cases</w:t>
        </w:r>
      </w:ins>
      <w:ins w:id="334" w:author="Italo Busi" w:date="2019-02-08T11:55:00Z">
        <w:r w:rsidRPr="0045437A">
          <w:rPr>
            <w:highlight w:val="yellow"/>
            <w:rPrChange w:id="335" w:author="Italo Busi" w:date="2019-02-08T12:06:00Z">
              <w:rPr/>
            </w:rPrChange>
          </w:rPr>
          <w:t xml:space="preserve"> [</w:t>
        </w:r>
      </w:ins>
      <w:ins w:id="336" w:author="Italo Busi" w:date="2019-02-08T12:01:00Z">
        <w:r w:rsidR="0045437A" w:rsidRPr="0045437A">
          <w:rPr>
            <w:highlight w:val="yellow"/>
            <w:rPrChange w:id="337" w:author="Italo Busi" w:date="2019-02-08T12:06:00Z">
              <w:rPr/>
            </w:rPrChange>
          </w:rPr>
          <w:t>ONF TR-527</w:t>
        </w:r>
      </w:ins>
      <w:ins w:id="338" w:author="Italo Busi" w:date="2019-02-08T11:55:00Z">
        <w:r w:rsidRPr="0045437A">
          <w:rPr>
            <w:highlight w:val="yellow"/>
            <w:rPrChange w:id="339" w:author="Italo Busi" w:date="2019-02-08T12:06:00Z">
              <w:rPr/>
            </w:rPrChange>
          </w:rPr>
          <w:t>]</w:t>
        </w:r>
      </w:ins>
      <w:ins w:id="340" w:author="Italo Busi" w:date="2019-02-08T12:04:00Z">
        <w:r w:rsidR="0045437A" w:rsidRPr="006C0E46">
          <w:rPr>
            <w:highlight w:val="yellow"/>
          </w:rPr>
          <w:t>,</w:t>
        </w:r>
      </w:ins>
      <w:ins w:id="341" w:author="Italo Busi" w:date="2019-02-08T11:55:00Z">
        <w:r w:rsidRPr="0045437A">
          <w:rPr>
            <w:highlight w:val="yellow"/>
            <w:rPrChange w:id="342" w:author="Italo Busi" w:date="2019-02-08T12:06:00Z">
              <w:rPr/>
            </w:rPrChange>
          </w:rPr>
          <w:t xml:space="preserve"> </w:t>
        </w:r>
      </w:ins>
      <w:ins w:id="343" w:author="Italo Busi" w:date="2019-02-08T12:02:00Z">
        <w:r w:rsidR="0045437A" w:rsidRPr="006C0E46">
          <w:rPr>
            <w:highlight w:val="yellow"/>
          </w:rPr>
          <w:t xml:space="preserve">as well as </w:t>
        </w:r>
      </w:ins>
      <w:ins w:id="344" w:author="Italo Busi" w:date="2019-02-08T12:03:00Z">
        <w:r w:rsidR="0045437A" w:rsidRPr="006C0E46">
          <w:rPr>
            <w:highlight w:val="yellow"/>
          </w:rPr>
          <w:t xml:space="preserve">at the MEF PRESTO interface </w:t>
        </w:r>
      </w:ins>
      <w:ins w:id="345" w:author="Italo Busi" w:date="2019-02-08T12:02:00Z">
        <w:r w:rsidR="0045437A" w:rsidRPr="006C0E46">
          <w:rPr>
            <w:highlight w:val="yellow"/>
          </w:rPr>
          <w:t xml:space="preserve">between </w:t>
        </w:r>
      </w:ins>
      <w:ins w:id="346" w:author="Italo Busi" w:date="2019-02-08T12:03:00Z">
        <w:r w:rsidR="0045437A" w:rsidRPr="006C0E46">
          <w:rPr>
            <w:highlight w:val="yellow"/>
          </w:rPr>
          <w:t>the Service Orchestration</w:t>
        </w:r>
      </w:ins>
      <w:ins w:id="347" w:author="Italo Busi" w:date="2019-02-08T11:55:00Z">
        <w:r w:rsidRPr="0045437A">
          <w:rPr>
            <w:highlight w:val="yellow"/>
            <w:rPrChange w:id="348" w:author="Italo Busi" w:date="2019-02-08T12:06:00Z">
              <w:rPr/>
            </w:rPrChange>
          </w:rPr>
          <w:t xml:space="preserve"> </w:t>
        </w:r>
      </w:ins>
      <w:ins w:id="349" w:author="Italo Busi" w:date="2019-02-08T12:04:00Z">
        <w:r w:rsidR="0045437A" w:rsidRPr="006C0E46">
          <w:rPr>
            <w:highlight w:val="yellow"/>
          </w:rPr>
          <w:t xml:space="preserve">Functionality (SOF) and the </w:t>
        </w:r>
      </w:ins>
      <w:ins w:id="350" w:author="Italo Busi" w:date="2019-02-08T12:05:00Z">
        <w:r w:rsidR="0045437A" w:rsidRPr="006C0E46">
          <w:rPr>
            <w:highlight w:val="yellow"/>
          </w:rPr>
          <w:t xml:space="preserve">Infrastructure Control and Management (ICM) </w:t>
        </w:r>
      </w:ins>
      <w:ins w:id="351" w:author="Italo Busi" w:date="2019-02-08T11:55:00Z">
        <w:r w:rsidRPr="0045437A">
          <w:rPr>
            <w:highlight w:val="yellow"/>
            <w:rPrChange w:id="352" w:author="Italo Busi" w:date="2019-02-08T12:06:00Z">
              <w:rPr/>
            </w:rPrChange>
          </w:rPr>
          <w:t>in the MEF LSO Architecture [</w:t>
        </w:r>
      </w:ins>
      <w:ins w:id="353" w:author="Italo Busi" w:date="2019-02-08T12:05:00Z">
        <w:r w:rsidR="0045437A" w:rsidRPr="006C0E46">
          <w:rPr>
            <w:highlight w:val="yellow"/>
          </w:rPr>
          <w:t>MEF 55</w:t>
        </w:r>
      </w:ins>
      <w:ins w:id="354" w:author="Italo Busi" w:date="2019-02-08T11:55:00Z">
        <w:r w:rsidRPr="0045437A">
          <w:rPr>
            <w:highlight w:val="yellow"/>
            <w:rPrChange w:id="355" w:author="Italo Busi" w:date="2019-02-08T12:06:00Z">
              <w:rPr/>
            </w:rPrChange>
          </w:rPr>
          <w:t>]</w:t>
        </w:r>
      </w:ins>
      <w:ins w:id="356" w:author="Italo Busi" w:date="2019-02-08T12:06:00Z">
        <w:r w:rsidR="0045437A" w:rsidRPr="0045437A">
          <w:rPr>
            <w:highlight w:val="yellow"/>
            <w:rPrChange w:id="357" w:author="Italo Busi" w:date="2019-02-08T12:06:00Z">
              <w:rPr/>
            </w:rPrChange>
          </w:rPr>
          <w:t>.</w:t>
        </w:r>
      </w:ins>
      <w:commentRangeEnd w:id="308"/>
      <w:ins w:id="358" w:author="Italo Busi" w:date="2019-02-20T15:58:00Z">
        <w:r w:rsidR="00C51C17">
          <w:rPr>
            <w:rStyle w:val="CommentReference"/>
          </w:rPr>
          <w:commentReference w:id="308"/>
        </w:r>
      </w:ins>
      <w:moveTo w:id="359" w:author="Italo Busi" w:date="2019-01-04T16:27:00Z">
        <w:del w:id="360" w:author="Italo Busi" w:date="2019-01-04T16:27:00Z">
          <w:r w:rsidR="00200460" w:rsidDel="00200460">
            <w:delText xml:space="preserve"> </w:delText>
          </w:r>
        </w:del>
      </w:moveTo>
      <w:moveToRangeEnd w:id="301"/>
    </w:p>
    <w:p w14:paraId="5429BF1A" w14:textId="77777777" w:rsidR="00AD3216" w:rsidRDefault="00853887" w:rsidP="009B2D2A">
      <w:pPr>
        <w:rPr>
          <w:ins w:id="361" w:author="Italo Busi" w:date="2019-01-31T17:08:00Z"/>
        </w:rPr>
      </w:pPr>
      <w:r w:rsidRPr="00200460">
        <w:rPr>
          <w:rPrChange w:id="362" w:author="Italo Busi" w:date="2019-01-04T16:25:00Z">
            <w:rPr>
              <w:highlight w:val="yellow"/>
            </w:rPr>
          </w:rPrChange>
        </w:rPr>
        <w:t>This</w:t>
      </w:r>
      <w:r w:rsidR="009B2D2A" w:rsidRPr="00200460">
        <w:rPr>
          <w:rPrChange w:id="363" w:author="Italo Busi" w:date="2019-01-04T16:25:00Z">
            <w:rPr>
              <w:highlight w:val="yellow"/>
            </w:rPr>
          </w:rPrChange>
        </w:rPr>
        <w:t xml:space="preserve"> document </w:t>
      </w:r>
      <w:ins w:id="364" w:author="Italo Busi" w:date="2019-01-04T16:24:00Z">
        <w:r w:rsidR="00200460" w:rsidRPr="00200460">
          <w:rPr>
            <w:rPrChange w:id="365" w:author="Italo Busi" w:date="2019-01-04T16:25:00Z">
              <w:rPr>
                <w:highlight w:val="yellow"/>
              </w:rPr>
            </w:rPrChange>
          </w:rPr>
          <w:t xml:space="preserve">does not make any assumption about the control architecture of </w:t>
        </w:r>
      </w:ins>
      <w:del w:id="366" w:author="Italo Busi" w:date="2019-01-04T16:24:00Z">
        <w:r w:rsidRPr="00200460" w:rsidDel="00200460">
          <w:rPr>
            <w:rPrChange w:id="367" w:author="Italo Busi" w:date="2019-01-04T16:25:00Z">
              <w:rPr>
                <w:highlight w:val="yellow"/>
              </w:rPr>
            </w:rPrChange>
          </w:rPr>
          <w:delText xml:space="preserve">assumes that </w:delText>
        </w:r>
        <w:r w:rsidR="009B2D2A" w:rsidRPr="00200460" w:rsidDel="00200460">
          <w:rPr>
            <w:rPrChange w:id="368" w:author="Italo Busi" w:date="2019-01-04T16:25:00Z">
              <w:rPr>
                <w:highlight w:val="yellow"/>
              </w:rPr>
            </w:rPrChange>
          </w:rPr>
          <w:delText xml:space="preserve">the CNC controls </w:delText>
        </w:r>
      </w:del>
      <w:r w:rsidR="009B2D2A" w:rsidRPr="00200460">
        <w:rPr>
          <w:rPrChange w:id="369" w:author="Italo Busi" w:date="2019-01-04T16:25:00Z">
            <w:rPr>
              <w:highlight w:val="yellow"/>
            </w:rPr>
          </w:rPrChange>
        </w:rPr>
        <w:t>the customer IP network</w:t>
      </w:r>
      <w:ins w:id="370" w:author="Italo Busi" w:date="2019-01-04T16:48:00Z">
        <w:r w:rsidR="00124182">
          <w:t>: in line with [RFC8453]</w:t>
        </w:r>
      </w:ins>
      <w:ins w:id="371" w:author="Italo Busi" w:date="2019-01-04T16:24:00Z">
        <w:r w:rsidR="00200460" w:rsidRPr="00200460">
          <w:t xml:space="preserve">, </w:t>
        </w:r>
      </w:ins>
      <w:ins w:id="372" w:author="Italo Busi" w:date="2019-01-04T16:25:00Z">
        <w:r w:rsidR="00200460" w:rsidRPr="00200460">
          <w:rPr>
            <w:rPrChange w:id="373" w:author="Italo Busi" w:date="2019-01-04T16:25:00Z">
              <w:rPr>
                <w:highlight w:val="yellow"/>
              </w:rPr>
            </w:rPrChange>
          </w:rPr>
          <w:t>the CNC</w:t>
        </w:r>
        <w:r w:rsidR="00200460">
          <w:t xml:space="preserve"> is </w:t>
        </w:r>
      </w:ins>
      <w:ins w:id="374" w:author="Italo Busi" w:date="2019-01-04T16:48:00Z">
        <w:r w:rsidR="00124182">
          <w:t xml:space="preserve">just </w:t>
        </w:r>
      </w:ins>
      <w:ins w:id="375" w:author="Italo Busi" w:date="2019-01-04T16:25:00Z">
        <w:r w:rsidR="00200460">
          <w:t>a functional component within the customer control architecture which</w:t>
        </w:r>
        <w:r w:rsidR="00200460" w:rsidRPr="00200460">
          <w:rPr>
            <w:rPrChange w:id="376" w:author="Italo Busi" w:date="2019-01-04T16:25:00Z">
              <w:rPr>
                <w:highlight w:val="yellow"/>
              </w:rPr>
            </w:rPrChange>
          </w:rPr>
          <w:t xml:space="preserve"> </w:t>
        </w:r>
        <w:r w:rsidR="00200460" w:rsidRPr="00200460">
          <w:t>is capable to request</w:t>
        </w:r>
      </w:ins>
      <w:del w:id="377" w:author="Italo Busi" w:date="2019-01-04T16:25:00Z">
        <w:r w:rsidR="009B2D2A" w:rsidRPr="00200460" w:rsidDel="00200460">
          <w:delText xml:space="preserve"> and requests</w:delText>
        </w:r>
      </w:del>
      <w:r w:rsidR="009B2D2A" w:rsidRPr="00200460">
        <w:t xml:space="preserve">, at the CMI, transport connectivity </w:t>
      </w:r>
      <w:r w:rsidR="00B755E3" w:rsidRPr="00200460">
        <w:t xml:space="preserve">between </w:t>
      </w:r>
      <w:r w:rsidR="009B2D2A" w:rsidRPr="00200460">
        <w:t>IP routers</w:t>
      </w:r>
      <w:ins w:id="378" w:author="Italo Busi" w:date="2019-01-04T16:25:00Z">
        <w:r w:rsidR="00200460" w:rsidRPr="00200460">
          <w:t>, when needed</w:t>
        </w:r>
      </w:ins>
      <w:del w:id="379" w:author="Italo Busi" w:date="2019-01-31T17:08:00Z">
        <w:r w:rsidDel="00AD3216">
          <w:delText>.</w:delText>
        </w:r>
        <w:r w:rsidR="009B2D2A" w:rsidDel="00AD3216">
          <w:delText xml:space="preserve"> </w:delText>
        </w:r>
      </w:del>
      <w:ins w:id="380" w:author="Italo Busi" w:date="2019-01-31T17:08:00Z">
        <w:r w:rsidR="00AD3216">
          <w:t>.</w:t>
        </w:r>
      </w:ins>
    </w:p>
    <w:p w14:paraId="2D66DB81" w14:textId="3DBDD2EB" w:rsidR="00AD3216" w:rsidRDefault="000C7BB4" w:rsidP="00AD3216">
      <w:pPr>
        <w:rPr>
          <w:ins w:id="381" w:author="Italo Busi" w:date="2019-01-31T17:19:00Z"/>
        </w:rPr>
      </w:pPr>
      <w:moveToRangeStart w:id="382" w:author="Italo Busi" w:date="2019-01-04T16:52:00Z" w:name="move534384085"/>
      <w:moveTo w:id="383" w:author="Italo Busi" w:date="2019-01-04T16:52:00Z">
        <w:del w:id="384" w:author="Italo Busi" w:date="2019-01-31T17:19:00Z">
          <w:r w:rsidDel="00D847C8">
            <w:delText xml:space="preserve">It is </w:delText>
          </w:r>
        </w:del>
        <w:del w:id="385" w:author="Italo Busi" w:date="2019-01-04T16:52:00Z">
          <w:r w:rsidDel="000C7BB4">
            <w:delText xml:space="preserve">also </w:delText>
          </w:r>
        </w:del>
        <w:del w:id="386" w:author="Italo Busi" w:date="2019-01-31T17:19:00Z">
          <w:r w:rsidDel="00D847C8">
            <w:delText xml:space="preserve">assumed that the CMI allows the CNC to provide all the information that is required by the MDSC </w:delText>
          </w:r>
          <w:r w:rsidRPr="006531CC" w:rsidDel="00D847C8">
            <w:rPr>
              <w:noProof/>
            </w:rPr>
            <w:delText xml:space="preserve">to </w:delText>
          </w:r>
        </w:del>
        <w:del w:id="387" w:author="Italo Busi" w:date="2019-01-30T18:16:00Z">
          <w:r w:rsidRPr="006531CC" w:rsidDel="008553A1">
            <w:rPr>
              <w:noProof/>
            </w:rPr>
            <w:delText>properly</w:delText>
          </w:r>
        </w:del>
        <w:del w:id="388" w:author="Italo Busi" w:date="2019-01-31T17:19:00Z">
          <w:r w:rsidRPr="006531CC" w:rsidDel="00D847C8">
            <w:rPr>
              <w:noProof/>
            </w:rPr>
            <w:delText xml:space="preserve"> </w:delText>
          </w:r>
        </w:del>
        <w:del w:id="389" w:author="Italo Busi" w:date="2019-01-31T17:09:00Z">
          <w:r w:rsidRPr="006531CC" w:rsidDel="00AD3216">
            <w:rPr>
              <w:noProof/>
            </w:rPr>
            <w:delText xml:space="preserve">configure </w:delText>
          </w:r>
        </w:del>
        <w:del w:id="390" w:author="Italo Busi" w:date="2019-01-31T17:19:00Z">
          <w:r w:rsidRPr="006531CC" w:rsidDel="00D847C8">
            <w:rPr>
              <w:noProof/>
            </w:rPr>
            <w:delText xml:space="preserve">the transport connectivity requested by the </w:delText>
          </w:r>
        </w:del>
        <w:del w:id="391" w:author="Italo Busi" w:date="2019-01-31T17:08:00Z">
          <w:r w:rsidRPr="006531CC" w:rsidDel="00AD3216">
            <w:rPr>
              <w:noProof/>
            </w:rPr>
            <w:delText>customer</w:delText>
          </w:r>
        </w:del>
        <w:del w:id="392" w:author="Italo Busi" w:date="2019-01-31T17:19:00Z">
          <w:r w:rsidDel="00D847C8">
            <w:delText>.</w:delText>
          </w:r>
        </w:del>
      </w:moveTo>
      <w:moveToRangeEnd w:id="382"/>
      <w:ins w:id="393" w:author="Italo Busi" w:date="2019-01-31T17:19:00Z">
        <w:r w:rsidR="00D847C8" w:rsidRPr="00AB6FD8">
          <w:t xml:space="preserve">The CNC can request transport connectivity services between IP routers which can be attached to different transport domains (e.g., between R1 and R5 in </w:t>
        </w:r>
        <w:r w:rsidR="00D847C8" w:rsidRPr="00AB6FD8">
          <w:fldChar w:fldCharType="begin"/>
        </w:r>
        <w:r w:rsidR="00D847C8" w:rsidRPr="00AB6FD8">
          <w:instrText xml:space="preserve"> REF _Ref492484562 \r \h  \* MERGEFORMAT </w:instrText>
        </w:r>
      </w:ins>
      <w:ins w:id="394" w:author="Italo Busi" w:date="2019-01-31T17:19:00Z">
        <w:r w:rsidR="00D847C8" w:rsidRPr="00AB6FD8">
          <w:fldChar w:fldCharType="separate"/>
        </w:r>
        <w:r w:rsidR="00D847C8" w:rsidRPr="00AB6FD8">
          <w:t>Figure 1</w:t>
        </w:r>
        <w:r w:rsidR="00D847C8" w:rsidRPr="00AB6FD8">
          <w:fldChar w:fldCharType="end"/>
        </w:r>
        <w:r w:rsidR="00D847C8" w:rsidRPr="00AB6FD8">
          <w:t xml:space="preserve">) or to the same transport domain (e.g., between R1 and R3 in </w:t>
        </w:r>
        <w:r w:rsidR="00D847C8" w:rsidRPr="00AB6FD8">
          <w:fldChar w:fldCharType="begin"/>
        </w:r>
        <w:r w:rsidR="00D847C8" w:rsidRPr="00AB6FD8">
          <w:instrText xml:space="preserve"> REF _Ref492484562 \r \h  \* MERGEFORMAT </w:instrText>
        </w:r>
      </w:ins>
      <w:ins w:id="395" w:author="Italo Busi" w:date="2019-01-31T17:19:00Z">
        <w:r w:rsidR="00D847C8" w:rsidRPr="00AB6FD8">
          <w:fldChar w:fldCharType="separate"/>
        </w:r>
        <w:r w:rsidR="00D847C8" w:rsidRPr="00AB6FD8">
          <w:t>Figure 1</w:t>
        </w:r>
        <w:r w:rsidR="00D847C8" w:rsidRPr="00AB6FD8">
          <w:fldChar w:fldCharType="end"/>
        </w:r>
        <w:r w:rsidR="00D847C8" w:rsidRPr="00AB6FD8">
          <w:t>).</w:t>
        </w:r>
      </w:ins>
      <w:ins w:id="396" w:author="Italo Busi" w:date="2019-01-31T17:56:00Z">
        <w:r w:rsidR="00BF43D6" w:rsidRPr="00AB6FD8">
          <w:t xml:space="preserve"> </w:t>
        </w:r>
      </w:ins>
      <w:ins w:id="397" w:author="Italo Busi" w:date="2019-01-31T17:16:00Z">
        <w:r w:rsidR="00AD3216" w:rsidRPr="00AB6FD8">
          <w:rPr>
            <w:rPrChange w:id="398" w:author="Italo Busi" w:date="2019-02-20T16:09:00Z">
              <w:rPr>
                <w:highlight w:val="yellow"/>
              </w:rPr>
            </w:rPrChange>
          </w:rPr>
          <w:t>Since the CNC is not aware of the transport network controlling hierarchy, the mechanisms used by the CNC to request</w:t>
        </w:r>
        <w:r w:rsidR="00AD3216" w:rsidRPr="00AB6FD8">
          <w:t>,</w:t>
        </w:r>
        <w:r w:rsidR="00AD3216" w:rsidRPr="00AB6FD8">
          <w:rPr>
            <w:rPrChange w:id="399" w:author="Italo Busi" w:date="2019-02-20T16:09:00Z">
              <w:rPr>
                <w:highlight w:val="yellow"/>
              </w:rPr>
            </w:rPrChange>
          </w:rPr>
          <w:t xml:space="preserve"> at the CMI</w:t>
        </w:r>
        <w:r w:rsidR="00AD3216" w:rsidRPr="00AB6FD8">
          <w:t>,</w:t>
        </w:r>
        <w:r w:rsidR="00AD3216" w:rsidRPr="00AB6FD8">
          <w:rPr>
            <w:rPrChange w:id="400" w:author="Italo Busi" w:date="2019-02-20T16:09:00Z">
              <w:rPr>
                <w:highlight w:val="yellow"/>
              </w:rPr>
            </w:rPrChange>
          </w:rPr>
          <w:t xml:space="preserve"> transport connectivity </w:t>
        </w:r>
        <w:r w:rsidR="00AD3216" w:rsidRPr="00AB6FD8">
          <w:t>services are independent on whether the service request is single-domain or multi-</w:t>
        </w:r>
        <w:r w:rsidR="00AD3216" w:rsidRPr="00AB6FD8">
          <w:rPr>
            <w:rPrChange w:id="401" w:author="Italo Busi" w:date="2019-02-20T16:09:00Z">
              <w:rPr>
                <w:highlight w:val="yellow"/>
              </w:rPr>
            </w:rPrChange>
          </w:rPr>
          <w:t>domain.</w:t>
        </w:r>
      </w:ins>
    </w:p>
    <w:p w14:paraId="11548D4F" w14:textId="332332CE" w:rsidR="00D847C8" w:rsidRDefault="00D847C8" w:rsidP="006C0E46">
      <w:pPr>
        <w:rPr>
          <w:ins w:id="402" w:author="Italo Busi" w:date="2019-01-31T17:19:00Z"/>
        </w:rPr>
      </w:pPr>
      <w:ins w:id="403" w:author="Italo Busi" w:date="2019-01-31T17:19:00Z">
        <w:r w:rsidRPr="006C0E46">
          <w:t xml:space="preserve">It is assumed that the CMI allows the CNC to provide all the information that is required by the MDSC </w:t>
        </w:r>
        <w:r w:rsidRPr="006C0E46">
          <w:rPr>
            <w:noProof/>
          </w:rPr>
          <w:t xml:space="preserve">to understand </w:t>
        </w:r>
      </w:ins>
      <w:ins w:id="404" w:author="Italo Busi" w:date="2019-01-31T19:17:00Z">
        <w:del w:id="405" w:author="Italo Busi - DT 2019-02-20" w:date="2019-02-21T14:38:00Z">
          <w:r w:rsidR="00537CD5" w:rsidRPr="006C0E46" w:rsidDel="00617F8D">
            <w:rPr>
              <w:noProof/>
            </w:rPr>
            <w:delText>which</w:delText>
          </w:r>
        </w:del>
      </w:ins>
      <w:ins w:id="406" w:author="Italo Busi - DT 2019-02-20" w:date="2019-02-21T14:38:00Z">
        <w:r w:rsidR="00617F8D">
          <w:rPr>
            <w:noProof/>
          </w:rPr>
          <w:t>the</w:t>
        </w:r>
      </w:ins>
      <w:ins w:id="407" w:author="Italo Busi" w:date="2019-01-31T19:17:00Z">
        <w:r w:rsidR="00537CD5" w:rsidRPr="006C0E46">
          <w:rPr>
            <w:noProof/>
          </w:rPr>
          <w:t xml:space="preserve"> connectivity service </w:t>
        </w:r>
        <w:del w:id="408" w:author="Italo Busi - DT 2019-02-20" w:date="2019-02-21T14:38:00Z">
          <w:r w:rsidR="00537CD5" w:rsidRPr="006C0E46" w:rsidDel="00617F8D">
            <w:rPr>
              <w:noProof/>
            </w:rPr>
            <w:delText xml:space="preserve">is requested </w:delText>
          </w:r>
        </w:del>
      </w:ins>
      <w:ins w:id="409" w:author="Italo Busi - DT 2019-02-20" w:date="2019-02-21T14:38:00Z">
        <w:r w:rsidR="00617F8D">
          <w:rPr>
            <w:noProof/>
          </w:rPr>
          <w:t xml:space="preserve">request </w:t>
        </w:r>
      </w:ins>
      <w:ins w:id="410" w:author="Italo Busi" w:date="2019-01-31T19:17:00Z">
        <w:r w:rsidR="00537CD5" w:rsidRPr="006C0E46">
          <w:rPr>
            <w:noProof/>
          </w:rPr>
          <w:t xml:space="preserve">and </w:t>
        </w:r>
      </w:ins>
      <w:ins w:id="411" w:author="Italo Busi" w:date="2019-02-08T15:40:00Z">
        <w:r w:rsidR="00EB34DB" w:rsidRPr="006C0E46">
          <w:rPr>
            <w:noProof/>
          </w:rPr>
          <w:t xml:space="preserve">to </w:t>
        </w:r>
        <w:r w:rsidR="00EB34DB" w:rsidRPr="00617F8D">
          <w:rPr>
            <w:noProof/>
            <w:highlight w:val="yellow"/>
            <w:rPrChange w:id="412" w:author="Italo Busi - DT 2019-02-20" w:date="2019-02-21T14:39:00Z">
              <w:rPr>
                <w:noProof/>
              </w:rPr>
            </w:rPrChange>
          </w:rPr>
          <w:t>decide</w:t>
        </w:r>
        <w:r w:rsidR="00EB34DB" w:rsidRPr="006C0E46">
          <w:rPr>
            <w:noProof/>
          </w:rPr>
          <w:t xml:space="preserve"> </w:t>
        </w:r>
      </w:ins>
      <w:ins w:id="413" w:author="Italo Busi" w:date="2019-02-08T17:43:00Z">
        <w:r w:rsidR="00302F54">
          <w:rPr>
            <w:noProof/>
          </w:rPr>
          <w:t>the</w:t>
        </w:r>
      </w:ins>
      <w:ins w:id="414" w:author="Italo Busi" w:date="2019-02-08T15:41:00Z">
        <w:r w:rsidR="00EB34DB" w:rsidRPr="00302F54">
          <w:rPr>
            <w:noProof/>
            <w:rPrChange w:id="415" w:author="Italo Busi" w:date="2019-02-08T17:43:00Z">
              <w:rPr>
                <w:noProof/>
                <w:highlight w:val="yellow"/>
              </w:rPr>
            </w:rPrChange>
          </w:rPr>
          <w:t xml:space="preserve"> </w:t>
        </w:r>
      </w:ins>
      <w:ins w:id="416" w:author="Italo Busi" w:date="2019-02-08T12:50:00Z">
        <w:r w:rsidR="00636F0D" w:rsidRPr="00302F54">
          <w:rPr>
            <w:noProof/>
            <w:rPrChange w:id="417" w:author="Italo Busi" w:date="2019-02-08T17:43:00Z">
              <w:rPr>
                <w:noProof/>
                <w:highlight w:val="yellow"/>
              </w:rPr>
            </w:rPrChange>
          </w:rPr>
          <w:t>network configurations to</w:t>
        </w:r>
      </w:ins>
      <w:ins w:id="418" w:author="Belotti, Sergio (Nokia - IT/Vimercate)" w:date="2019-02-15T11:53:00Z">
        <w:r w:rsidR="00E12052">
          <w:rPr>
            <w:noProof/>
          </w:rPr>
          <w:t xml:space="preserve"> be</w:t>
        </w:r>
      </w:ins>
      <w:ins w:id="419" w:author="Italo Busi" w:date="2019-02-08T12:50:00Z">
        <w:r w:rsidR="00636F0D" w:rsidRPr="00302F54">
          <w:rPr>
            <w:noProof/>
            <w:rPrChange w:id="420" w:author="Italo Busi" w:date="2019-02-08T17:43:00Z">
              <w:rPr>
                <w:noProof/>
                <w:highlight w:val="yellow"/>
              </w:rPr>
            </w:rPrChange>
          </w:rPr>
          <w:t xml:space="preserve"> </w:t>
        </w:r>
      </w:ins>
      <w:ins w:id="421" w:author="Italo Busi" w:date="2019-02-08T12:53:00Z">
        <w:r w:rsidR="00F96896" w:rsidRPr="00302F54">
          <w:rPr>
            <w:noProof/>
            <w:rPrChange w:id="422" w:author="Italo Busi" w:date="2019-02-08T17:43:00Z">
              <w:rPr>
                <w:noProof/>
                <w:highlight w:val="yellow"/>
              </w:rPr>
            </w:rPrChange>
          </w:rPr>
          <w:t>request</w:t>
        </w:r>
      </w:ins>
      <w:ins w:id="423" w:author="Belotti, Sergio (Nokia - IT/Vimercate)" w:date="2019-02-15T11:53:00Z">
        <w:r w:rsidR="00E12052">
          <w:rPr>
            <w:noProof/>
          </w:rPr>
          <w:t>e</w:t>
        </w:r>
      </w:ins>
      <w:ins w:id="424" w:author="Belotti, Sergio (Nokia - IT/Vimercate)" w:date="2019-02-15T11:54:00Z">
        <w:r w:rsidR="00E12052">
          <w:rPr>
            <w:noProof/>
          </w:rPr>
          <w:t>d</w:t>
        </w:r>
      </w:ins>
      <w:ins w:id="425" w:author="Italo Busi" w:date="2019-02-08T12:50:00Z">
        <w:r w:rsidR="00636F0D" w:rsidRPr="00302F54">
          <w:rPr>
            <w:noProof/>
            <w:rPrChange w:id="426" w:author="Italo Busi" w:date="2019-02-08T17:43:00Z">
              <w:rPr>
                <w:noProof/>
                <w:highlight w:val="yellow"/>
              </w:rPr>
            </w:rPrChange>
          </w:rPr>
          <w:t xml:space="preserve">, </w:t>
        </w:r>
      </w:ins>
      <w:ins w:id="427" w:author="Italo Busi" w:date="2019-02-08T15:41:00Z">
        <w:r w:rsidR="00EB34DB" w:rsidRPr="00302F54">
          <w:rPr>
            <w:noProof/>
            <w:rPrChange w:id="428" w:author="Italo Busi" w:date="2019-02-08T17:43:00Z">
              <w:rPr>
                <w:noProof/>
                <w:highlight w:val="yellow"/>
              </w:rPr>
            </w:rPrChange>
          </w:rPr>
          <w:t>at</w:t>
        </w:r>
      </w:ins>
      <w:ins w:id="429" w:author="Italo Busi" w:date="2019-01-31T17:19:00Z">
        <w:r w:rsidRPr="006C0E46">
          <w:rPr>
            <w:noProof/>
          </w:rPr>
          <w:t xml:space="preserve"> </w:t>
        </w:r>
      </w:ins>
      <w:ins w:id="430" w:author="Italo Busi" w:date="2019-02-08T15:41:00Z">
        <w:r w:rsidR="00EB34DB" w:rsidRPr="00302F54">
          <w:rPr>
            <w:noProof/>
            <w:rPrChange w:id="431" w:author="Italo Busi" w:date="2019-02-08T17:43:00Z">
              <w:rPr>
                <w:noProof/>
                <w:highlight w:val="yellow"/>
              </w:rPr>
            </w:rPrChange>
          </w:rPr>
          <w:t>the</w:t>
        </w:r>
      </w:ins>
      <w:ins w:id="432" w:author="Italo Busi" w:date="2019-01-31T17:19:00Z">
        <w:r w:rsidRPr="006C0E46">
          <w:rPr>
            <w:noProof/>
          </w:rPr>
          <w:t xml:space="preserve"> MPIs, </w:t>
        </w:r>
      </w:ins>
      <w:ins w:id="433" w:author="Italo Busi" w:date="2019-02-08T12:51:00Z">
        <w:r w:rsidR="00636F0D" w:rsidRPr="00302F54">
          <w:rPr>
            <w:noProof/>
            <w:rPrChange w:id="434" w:author="Italo Busi" w:date="2019-02-08T17:43:00Z">
              <w:rPr>
                <w:noProof/>
                <w:highlight w:val="yellow"/>
              </w:rPr>
            </w:rPrChange>
          </w:rPr>
          <w:t xml:space="preserve">to </w:t>
        </w:r>
      </w:ins>
      <w:ins w:id="435" w:author="Italo Busi" w:date="2019-02-08T15:41:00Z">
        <w:r w:rsidR="00EB34DB" w:rsidRPr="00302F54">
          <w:rPr>
            <w:noProof/>
            <w:rPrChange w:id="436" w:author="Italo Busi" w:date="2019-02-08T17:43:00Z">
              <w:rPr>
                <w:noProof/>
                <w:highlight w:val="yellow"/>
              </w:rPr>
            </w:rPrChange>
          </w:rPr>
          <w:t>its</w:t>
        </w:r>
      </w:ins>
      <w:ins w:id="437" w:author="Italo Busi" w:date="2019-02-08T12:51:00Z">
        <w:r w:rsidR="00636F0D" w:rsidRPr="00302F54">
          <w:rPr>
            <w:noProof/>
            <w:rPrChange w:id="438" w:author="Italo Busi" w:date="2019-02-08T17:43:00Z">
              <w:rPr>
                <w:noProof/>
                <w:highlight w:val="yellow"/>
              </w:rPr>
            </w:rPrChange>
          </w:rPr>
          <w:t xml:space="preserve"> underlying PNCs to </w:t>
        </w:r>
      </w:ins>
      <w:ins w:id="439" w:author="Italo Busi" w:date="2019-02-08T12:56:00Z">
        <w:r w:rsidR="00125D2A" w:rsidRPr="00302F54">
          <w:rPr>
            <w:noProof/>
            <w:rPrChange w:id="440" w:author="Italo Busi" w:date="2019-02-08T17:43:00Z">
              <w:rPr>
                <w:noProof/>
                <w:highlight w:val="yellow"/>
              </w:rPr>
            </w:rPrChange>
          </w:rPr>
          <w:t>support</w:t>
        </w:r>
      </w:ins>
      <w:ins w:id="441" w:author="Italo Busi" w:date="2019-02-08T12:51:00Z">
        <w:r w:rsidR="00F96896" w:rsidRPr="00302F54">
          <w:rPr>
            <w:noProof/>
            <w:rPrChange w:id="442" w:author="Italo Busi" w:date="2019-02-08T17:43:00Z">
              <w:rPr>
                <w:noProof/>
                <w:highlight w:val="yellow"/>
              </w:rPr>
            </w:rPrChange>
          </w:rPr>
          <w:t xml:space="preserve"> the requested </w:t>
        </w:r>
      </w:ins>
      <w:ins w:id="443" w:author="Italo Busi" w:date="2019-01-31T17:19:00Z">
        <w:r w:rsidRPr="006C0E46">
          <w:rPr>
            <w:noProof/>
          </w:rPr>
          <w:t xml:space="preserve">connectivity </w:t>
        </w:r>
      </w:ins>
      <w:ins w:id="444" w:author="Italo Busi" w:date="2019-02-08T12:08:00Z">
        <w:r w:rsidR="0045437A" w:rsidRPr="00302F54">
          <w:rPr>
            <w:noProof/>
            <w:rPrChange w:id="445" w:author="Italo Busi" w:date="2019-02-08T17:43:00Z">
              <w:rPr>
                <w:noProof/>
                <w:highlight w:val="yellow"/>
              </w:rPr>
            </w:rPrChange>
          </w:rPr>
          <w:t>service</w:t>
        </w:r>
      </w:ins>
      <w:ins w:id="446" w:author="Italo Busi" w:date="2019-01-31T17:19:00Z">
        <w:r w:rsidRPr="006C0E46">
          <w:t>.</w:t>
        </w:r>
      </w:ins>
    </w:p>
    <w:p w14:paraId="17634BA2" w14:textId="7E47FC28" w:rsidR="00EB34DB" w:rsidRPr="00302F54" w:rsidRDefault="00EB34DB" w:rsidP="00D847C8">
      <w:pPr>
        <w:rPr>
          <w:ins w:id="447" w:author="Italo Busi" w:date="2019-02-08T15:44:00Z"/>
          <w:i/>
          <w:highlight w:val="lightGray"/>
          <w:rPrChange w:id="448" w:author="Italo Busi" w:date="2019-02-08T17:41:00Z">
            <w:rPr>
              <w:ins w:id="449" w:author="Italo Busi" w:date="2019-02-08T15:44:00Z"/>
              <w:highlight w:val="lightGray"/>
            </w:rPr>
          </w:rPrChange>
        </w:rPr>
      </w:pPr>
      <w:ins w:id="450" w:author="Italo Busi" w:date="2019-02-08T15:44:00Z">
        <w:r w:rsidRPr="00302F54">
          <w:rPr>
            <w:i/>
            <w:highlight w:val="lightGray"/>
            <w:rPrChange w:id="451" w:author="Italo Busi" w:date="2019-02-08T17:41:00Z">
              <w:rPr>
                <w:highlight w:val="lightGray"/>
              </w:rPr>
            </w:rPrChange>
          </w:rPr>
          <w:t>[</w:t>
        </w:r>
        <w:r w:rsidRPr="00302F54">
          <w:rPr>
            <w:b/>
            <w:i/>
            <w:highlight w:val="lightGray"/>
            <w:rPrChange w:id="452" w:author="Italo Busi" w:date="2019-02-08T17:41:00Z">
              <w:rPr>
                <w:highlight w:val="lightGray"/>
              </w:rPr>
            </w:rPrChange>
          </w:rPr>
          <w:t>Comment</w:t>
        </w:r>
        <w:r w:rsidRPr="00302F54">
          <w:rPr>
            <w:i/>
            <w:highlight w:val="lightGray"/>
            <w:rPrChange w:id="453" w:author="Italo Busi" w:date="2019-02-08T17:41:00Z">
              <w:rPr>
                <w:highlight w:val="lightGray"/>
              </w:rPr>
            </w:rPrChange>
          </w:rPr>
          <w:t xml:space="preserve">:] Do we wish/need to describe the single-domain service scenarios? There are </w:t>
        </w:r>
      </w:ins>
      <w:ins w:id="454" w:author="Italo Busi" w:date="2019-02-08T17:41:00Z">
        <w:r w:rsidR="00302F54" w:rsidRPr="00302F54">
          <w:rPr>
            <w:i/>
            <w:highlight w:val="lightGray"/>
            <w:rPrChange w:id="455" w:author="Italo Busi" w:date="2019-02-08T17:41:00Z">
              <w:rPr>
                <w:highlight w:val="lightGray"/>
              </w:rPr>
            </w:rPrChange>
          </w:rPr>
          <w:t>multiple shades of grey between the two extremes described below.</w:t>
        </w:r>
      </w:ins>
    </w:p>
    <w:p w14:paraId="14D91171" w14:textId="1C87E62B" w:rsidR="009B2D2A" w:rsidRPr="00D847C8" w:rsidDel="00AD3216" w:rsidRDefault="00F96896" w:rsidP="00D847C8">
      <w:pPr>
        <w:rPr>
          <w:del w:id="456" w:author="Italo Busi" w:date="2019-01-31T17:09:00Z"/>
        </w:rPr>
      </w:pPr>
      <w:ins w:id="457" w:author="Italo Busi" w:date="2019-02-08T12:52:00Z">
        <w:r w:rsidRPr="00617F8D">
          <w:rPr>
            <w:highlight w:val="lightGray"/>
            <w:rPrChange w:id="458" w:author="Italo Busi - DT 2019-02-20" w:date="2019-02-21T14:35:00Z">
              <w:rPr/>
            </w:rPrChange>
          </w:rPr>
          <w:t>When</w:t>
        </w:r>
      </w:ins>
      <w:ins w:id="459" w:author="Italo Busi" w:date="2019-01-31T17:20:00Z">
        <w:r w:rsidR="00D847C8" w:rsidRPr="00617F8D">
          <w:rPr>
            <w:highlight w:val="lightGray"/>
            <w:rPrChange w:id="460" w:author="Italo Busi - DT 2019-02-20" w:date="2019-02-21T14:35:00Z">
              <w:rPr/>
            </w:rPrChange>
          </w:rPr>
          <w:t xml:space="preserve"> a single-domain service </w:t>
        </w:r>
      </w:ins>
      <w:ins w:id="461" w:author="Italo Busi" w:date="2019-01-31T17:21:00Z">
        <w:r w:rsidR="00D847C8" w:rsidRPr="00617F8D">
          <w:rPr>
            <w:highlight w:val="lightGray"/>
            <w:rPrChange w:id="462" w:author="Italo Busi - DT 2019-02-20" w:date="2019-02-21T14:35:00Z">
              <w:rPr/>
            </w:rPrChange>
          </w:rPr>
          <w:t xml:space="preserve">is </w:t>
        </w:r>
      </w:ins>
      <w:ins w:id="463" w:author="Italo Busi" w:date="2019-01-31T17:20:00Z">
        <w:r w:rsidR="00D847C8" w:rsidRPr="00617F8D">
          <w:rPr>
            <w:highlight w:val="lightGray"/>
            <w:rPrChange w:id="464" w:author="Italo Busi - DT 2019-02-20" w:date="2019-02-21T14:35:00Z">
              <w:rPr/>
            </w:rPrChange>
          </w:rPr>
          <w:t>request</w:t>
        </w:r>
      </w:ins>
      <w:ins w:id="465" w:author="Italo Busi" w:date="2019-02-08T15:43:00Z">
        <w:r w:rsidR="00EB34DB" w:rsidRPr="00617F8D">
          <w:rPr>
            <w:highlight w:val="lightGray"/>
            <w:rPrChange w:id="466" w:author="Italo Busi - DT 2019-02-20" w:date="2019-02-21T14:35:00Z">
              <w:rPr/>
            </w:rPrChange>
          </w:rPr>
          <w:t>ed</w:t>
        </w:r>
      </w:ins>
      <w:ins w:id="467" w:author="Italo Busi" w:date="2019-01-31T17:20:00Z">
        <w:r w:rsidR="00D847C8" w:rsidRPr="00617F8D">
          <w:rPr>
            <w:highlight w:val="lightGray"/>
            <w:rPrChange w:id="468" w:author="Italo Busi - DT 2019-02-20" w:date="2019-02-21T14:35:00Z">
              <w:rPr/>
            </w:rPrChange>
          </w:rPr>
          <w:t xml:space="preserve"> </w:t>
        </w:r>
      </w:ins>
      <w:ins w:id="469" w:author="Italo Busi" w:date="2019-01-31T17:21:00Z">
        <w:r w:rsidR="00D847C8" w:rsidRPr="00617F8D">
          <w:rPr>
            <w:highlight w:val="lightGray"/>
            <w:rPrChange w:id="470" w:author="Italo Busi - DT 2019-02-20" w:date="2019-02-21T14:35:00Z">
              <w:rPr/>
            </w:rPrChange>
          </w:rPr>
          <w:t xml:space="preserve">by the </w:t>
        </w:r>
      </w:ins>
      <w:ins w:id="471" w:author="Italo Busi" w:date="2019-02-08T15:43:00Z">
        <w:r w:rsidR="00EB34DB" w:rsidRPr="00617F8D">
          <w:rPr>
            <w:highlight w:val="lightGray"/>
            <w:rPrChange w:id="472" w:author="Italo Busi - DT 2019-02-20" w:date="2019-02-21T14:35:00Z">
              <w:rPr/>
            </w:rPrChange>
          </w:rPr>
          <w:t>CNC</w:t>
        </w:r>
      </w:ins>
      <w:ins w:id="473" w:author="Italo Busi" w:date="2019-01-31T17:21:00Z">
        <w:r w:rsidR="00D847C8" w:rsidRPr="00617F8D">
          <w:rPr>
            <w:highlight w:val="lightGray"/>
            <w:rPrChange w:id="474" w:author="Italo Busi - DT 2019-02-20" w:date="2019-02-21T14:35:00Z">
              <w:rPr/>
            </w:rPrChange>
          </w:rPr>
          <w:t xml:space="preserve"> at </w:t>
        </w:r>
      </w:ins>
      <w:ins w:id="475" w:author="Italo Busi" w:date="2019-01-31T17:20:00Z">
        <w:r w:rsidR="00D847C8" w:rsidRPr="00617F8D">
          <w:rPr>
            <w:highlight w:val="lightGray"/>
            <w:rPrChange w:id="476" w:author="Italo Busi - DT 2019-02-20" w:date="2019-02-21T14:35:00Z">
              <w:rPr/>
            </w:rPrChange>
          </w:rPr>
          <w:t>the CMI</w:t>
        </w:r>
      </w:ins>
      <w:ins w:id="477" w:author="Italo Busi" w:date="2019-01-31T17:23:00Z">
        <w:r w:rsidR="00D847C8" w:rsidRPr="00617F8D">
          <w:rPr>
            <w:highlight w:val="lightGray"/>
            <w:rPrChange w:id="478" w:author="Italo Busi - DT 2019-02-20" w:date="2019-02-21T14:35:00Z">
              <w:rPr/>
            </w:rPrChange>
          </w:rPr>
          <w:t xml:space="preserve"> (e.g., between R1 and R3 in </w:t>
        </w:r>
        <w:r w:rsidR="00D847C8" w:rsidRPr="00617F8D">
          <w:rPr>
            <w:highlight w:val="lightGray"/>
            <w:rPrChange w:id="479" w:author="Italo Busi - DT 2019-02-20" w:date="2019-02-21T14:35:00Z">
              <w:rPr/>
            </w:rPrChange>
          </w:rPr>
          <w:fldChar w:fldCharType="begin"/>
        </w:r>
        <w:r w:rsidR="00D847C8" w:rsidRPr="00617F8D">
          <w:rPr>
            <w:highlight w:val="lightGray"/>
            <w:rPrChange w:id="480" w:author="Italo Busi - DT 2019-02-20" w:date="2019-02-21T14:35:00Z">
              <w:rPr/>
            </w:rPrChange>
          </w:rPr>
          <w:instrText xml:space="preserve"> REF _Ref492484562 \r \h  \* MERGEFORMAT </w:instrText>
        </w:r>
      </w:ins>
      <w:r w:rsidR="00D847C8" w:rsidRPr="00992DEC">
        <w:rPr>
          <w:highlight w:val="lightGray"/>
        </w:rPr>
      </w:r>
      <w:ins w:id="481" w:author="Italo Busi" w:date="2019-01-31T17:23:00Z">
        <w:r w:rsidR="00D847C8" w:rsidRPr="00617F8D">
          <w:rPr>
            <w:highlight w:val="lightGray"/>
            <w:rPrChange w:id="482" w:author="Italo Busi - DT 2019-02-20" w:date="2019-02-21T14:35:00Z">
              <w:rPr/>
            </w:rPrChange>
          </w:rPr>
          <w:fldChar w:fldCharType="separate"/>
        </w:r>
        <w:r w:rsidR="00D847C8" w:rsidRPr="00617F8D">
          <w:rPr>
            <w:highlight w:val="lightGray"/>
            <w:rPrChange w:id="483" w:author="Italo Busi - DT 2019-02-20" w:date="2019-02-21T14:35:00Z">
              <w:rPr/>
            </w:rPrChange>
          </w:rPr>
          <w:t>Figure 1</w:t>
        </w:r>
        <w:r w:rsidR="00D847C8" w:rsidRPr="00617F8D">
          <w:rPr>
            <w:highlight w:val="lightGray"/>
            <w:rPrChange w:id="484" w:author="Italo Busi - DT 2019-02-20" w:date="2019-02-21T14:35:00Z">
              <w:rPr/>
            </w:rPrChange>
          </w:rPr>
          <w:fldChar w:fldCharType="end"/>
        </w:r>
        <w:r w:rsidR="00D847C8" w:rsidRPr="00617F8D">
          <w:rPr>
            <w:highlight w:val="lightGray"/>
            <w:rPrChange w:id="485" w:author="Italo Busi - DT 2019-02-20" w:date="2019-02-21T14:35:00Z">
              <w:rPr/>
            </w:rPrChange>
          </w:rPr>
          <w:t>)</w:t>
        </w:r>
      </w:ins>
      <w:ins w:id="486" w:author="Italo Busi" w:date="2019-01-31T17:20:00Z">
        <w:r w:rsidR="00D847C8" w:rsidRPr="00617F8D">
          <w:rPr>
            <w:highlight w:val="lightGray"/>
            <w:rPrChange w:id="487" w:author="Italo Busi - DT 2019-02-20" w:date="2019-02-21T14:35:00Z">
              <w:rPr/>
            </w:rPrChange>
          </w:rPr>
          <w:t>, the MDSC can</w:t>
        </w:r>
      </w:ins>
      <w:ins w:id="488" w:author="Italo Busi" w:date="2019-01-31T17:25:00Z">
        <w:r w:rsidR="00D847C8" w:rsidRPr="00617F8D">
          <w:rPr>
            <w:highlight w:val="lightGray"/>
            <w:rPrChange w:id="489" w:author="Italo Busi - DT 2019-02-20" w:date="2019-02-21T14:35:00Z">
              <w:rPr/>
            </w:rPrChange>
          </w:rPr>
          <w:t xml:space="preserve"> </w:t>
        </w:r>
      </w:ins>
      <w:ins w:id="490" w:author="Italo Busi" w:date="2019-02-08T17:41:00Z">
        <w:r w:rsidR="00302F54" w:rsidRPr="00992DEC">
          <w:rPr>
            <w:highlight w:val="lightGray"/>
          </w:rPr>
          <w:t xml:space="preserve">follow the same </w:t>
        </w:r>
        <w:r w:rsidR="00302F54" w:rsidRPr="00992DEC">
          <w:rPr>
            <w:highlight w:val="lightGray"/>
          </w:rPr>
          <w:lastRenderedPageBreak/>
          <w:t>procedures</w:t>
        </w:r>
      </w:ins>
      <w:ins w:id="491" w:author="Italo Busi - DT 2019-02-20" w:date="2019-02-20T16:21:00Z">
        <w:r w:rsidR="00CF4399" w:rsidRPr="00992DEC">
          <w:rPr>
            <w:highlight w:val="lightGray"/>
          </w:rPr>
          <w:t>,</w:t>
        </w:r>
      </w:ins>
      <w:ins w:id="492" w:author="Italo Busi" w:date="2019-02-08T17:42:00Z">
        <w:r w:rsidR="00302F54" w:rsidRPr="00992DEC">
          <w:rPr>
            <w:highlight w:val="lightGray"/>
          </w:rPr>
          <w:t xml:space="preserve"> described above for the multi-domain service</w:t>
        </w:r>
      </w:ins>
      <w:ins w:id="493" w:author="Italo Busi - DT 2019-02-20" w:date="2019-02-20T16:21:00Z">
        <w:r w:rsidR="00CF4399" w:rsidRPr="00992DEC">
          <w:rPr>
            <w:highlight w:val="lightGray"/>
          </w:rPr>
          <w:t>,</w:t>
        </w:r>
      </w:ins>
      <w:ins w:id="494" w:author="Italo Busi" w:date="2019-02-08T17:42:00Z">
        <w:r w:rsidR="00302F54" w:rsidRPr="00992DEC">
          <w:rPr>
            <w:highlight w:val="lightGray"/>
          </w:rPr>
          <w:t xml:space="preserve"> and </w:t>
        </w:r>
      </w:ins>
      <w:ins w:id="495" w:author="Italo Busi" w:date="2019-02-08T17:46:00Z">
        <w:r w:rsidR="00302F54" w:rsidRPr="00992DEC">
          <w:rPr>
            <w:highlight w:val="lightGray"/>
          </w:rPr>
          <w:t>decide</w:t>
        </w:r>
      </w:ins>
      <w:ins w:id="496" w:author="Italo Busi" w:date="2019-02-08T17:42:00Z">
        <w:r w:rsidR="00302F54" w:rsidRPr="00992DEC">
          <w:rPr>
            <w:highlight w:val="lightGray"/>
          </w:rPr>
          <w:t xml:space="preserve"> </w:t>
        </w:r>
      </w:ins>
      <w:ins w:id="497" w:author="Italo Busi" w:date="2019-02-08T12:54:00Z">
        <w:r w:rsidR="00125D2A" w:rsidRPr="00617F8D">
          <w:rPr>
            <w:highlight w:val="lightGray"/>
            <w:rPrChange w:id="498" w:author="Italo Busi - DT 2019-02-20" w:date="2019-02-21T14:35:00Z">
              <w:rPr>
                <w:highlight w:val="yellow"/>
              </w:rPr>
            </w:rPrChange>
          </w:rPr>
          <w:t xml:space="preserve">the </w:t>
        </w:r>
      </w:ins>
      <w:ins w:id="499" w:author="Italo Busi" w:date="2019-02-08T12:53:00Z">
        <w:r w:rsidRPr="00617F8D">
          <w:rPr>
            <w:highlight w:val="lightGray"/>
            <w:rPrChange w:id="500" w:author="Italo Busi - DT 2019-02-20" w:date="2019-02-21T14:35:00Z">
              <w:rPr>
                <w:highlight w:val="yellow"/>
              </w:rPr>
            </w:rPrChange>
          </w:rPr>
          <w:t>network configuration</w:t>
        </w:r>
      </w:ins>
      <w:ins w:id="501" w:author="Italo Busi" w:date="2019-01-31T17:26:00Z">
        <w:r w:rsidR="00D847C8" w:rsidRPr="00617F8D">
          <w:rPr>
            <w:highlight w:val="lightGray"/>
            <w:rPrChange w:id="502" w:author="Italo Busi - DT 2019-02-20" w:date="2019-02-21T14:35:00Z">
              <w:rPr/>
            </w:rPrChange>
          </w:rPr>
          <w:t xml:space="preserve"> </w:t>
        </w:r>
      </w:ins>
      <w:ins w:id="503" w:author="Italo Busi" w:date="2019-02-08T17:46:00Z">
        <w:r w:rsidR="00302F54" w:rsidRPr="00992DEC">
          <w:rPr>
            <w:highlight w:val="lightGray"/>
          </w:rPr>
          <w:t xml:space="preserve">to request </w:t>
        </w:r>
      </w:ins>
      <w:ins w:id="504" w:author="Italo Busi" w:date="2019-02-08T17:47:00Z">
        <w:r w:rsidR="00302F54" w:rsidRPr="00992DEC">
          <w:rPr>
            <w:highlight w:val="lightGray"/>
          </w:rPr>
          <w:t xml:space="preserve">only </w:t>
        </w:r>
      </w:ins>
      <w:ins w:id="505" w:author="Italo Busi" w:date="2019-02-08T12:57:00Z">
        <w:r w:rsidR="00125D2A" w:rsidRPr="00617F8D">
          <w:rPr>
            <w:highlight w:val="lightGray"/>
            <w:rPrChange w:id="506" w:author="Italo Busi - DT 2019-02-20" w:date="2019-02-21T14:35:00Z">
              <w:rPr>
                <w:highlight w:val="yellow"/>
              </w:rPr>
            </w:rPrChange>
          </w:rPr>
          <w:t xml:space="preserve">at </w:t>
        </w:r>
      </w:ins>
      <w:ins w:id="507" w:author="Italo Busi" w:date="2019-02-08T17:47:00Z">
        <w:r w:rsidR="00302F54" w:rsidRPr="00992DEC">
          <w:rPr>
            <w:highlight w:val="lightGray"/>
          </w:rPr>
          <w:t xml:space="preserve">the </w:t>
        </w:r>
      </w:ins>
      <w:ins w:id="508" w:author="Italo Busi" w:date="2019-02-08T12:57:00Z">
        <w:r w:rsidR="00125D2A" w:rsidRPr="00617F8D">
          <w:rPr>
            <w:highlight w:val="lightGray"/>
            <w:rPrChange w:id="509" w:author="Italo Busi - DT 2019-02-20" w:date="2019-02-21T14:35:00Z">
              <w:rPr>
                <w:highlight w:val="yellow"/>
              </w:rPr>
            </w:rPrChange>
          </w:rPr>
          <w:t xml:space="preserve">MPI of </w:t>
        </w:r>
      </w:ins>
      <w:ins w:id="510" w:author="Italo Busi" w:date="2019-01-31T17:28:00Z">
        <w:r w:rsidR="00430534" w:rsidRPr="00617F8D">
          <w:rPr>
            <w:highlight w:val="lightGray"/>
            <w:rPrChange w:id="511" w:author="Italo Busi - DT 2019-02-20" w:date="2019-02-21T14:35:00Z">
              <w:rPr/>
            </w:rPrChange>
          </w:rPr>
          <w:t xml:space="preserve">the PNC controlling that domain (e.g., </w:t>
        </w:r>
      </w:ins>
      <w:ins w:id="512" w:author="Italo Busi" w:date="2019-02-08T12:57:00Z">
        <w:r w:rsidR="00125D2A" w:rsidRPr="00617F8D">
          <w:rPr>
            <w:highlight w:val="lightGray"/>
            <w:rPrChange w:id="513" w:author="Italo Busi - DT 2019-02-20" w:date="2019-02-21T14:35:00Z">
              <w:rPr>
                <w:highlight w:val="yellow"/>
              </w:rPr>
            </w:rPrChange>
          </w:rPr>
          <w:t>MPI1 of PNC1</w:t>
        </w:r>
      </w:ins>
      <w:ins w:id="514" w:author="Italo Busi" w:date="2019-01-31T17:28:00Z">
        <w:r w:rsidR="00430534" w:rsidRPr="00617F8D">
          <w:rPr>
            <w:highlight w:val="lightGray"/>
            <w:rPrChange w:id="515" w:author="Italo Busi - DT 2019-02-20" w:date="2019-02-21T14:35:00Z">
              <w:rPr/>
            </w:rPrChange>
          </w:rPr>
          <w:t xml:space="preserve"> in </w:t>
        </w:r>
        <w:r w:rsidR="00430534" w:rsidRPr="00617F8D">
          <w:rPr>
            <w:highlight w:val="lightGray"/>
            <w:rPrChange w:id="516" w:author="Italo Busi - DT 2019-02-20" w:date="2019-02-21T14:35:00Z">
              <w:rPr/>
            </w:rPrChange>
          </w:rPr>
          <w:fldChar w:fldCharType="begin"/>
        </w:r>
        <w:r w:rsidR="00430534" w:rsidRPr="00617F8D">
          <w:rPr>
            <w:highlight w:val="lightGray"/>
            <w:rPrChange w:id="517" w:author="Italo Busi - DT 2019-02-20" w:date="2019-02-21T14:35:00Z">
              <w:rPr/>
            </w:rPrChange>
          </w:rPr>
          <w:instrText xml:space="preserve"> REF _Ref492484585 \r \h  \* MERGEFORMAT </w:instrText>
        </w:r>
      </w:ins>
      <w:r w:rsidR="00430534" w:rsidRPr="00992DEC">
        <w:rPr>
          <w:highlight w:val="lightGray"/>
        </w:rPr>
      </w:r>
      <w:ins w:id="518" w:author="Italo Busi" w:date="2019-01-31T17:28:00Z">
        <w:r w:rsidR="00430534" w:rsidRPr="00617F8D">
          <w:rPr>
            <w:highlight w:val="lightGray"/>
            <w:rPrChange w:id="519" w:author="Italo Busi - DT 2019-02-20" w:date="2019-02-21T14:35:00Z">
              <w:rPr/>
            </w:rPrChange>
          </w:rPr>
          <w:fldChar w:fldCharType="separate"/>
        </w:r>
        <w:r w:rsidR="00430534" w:rsidRPr="00617F8D">
          <w:rPr>
            <w:highlight w:val="lightGray"/>
            <w:rPrChange w:id="520" w:author="Italo Busi - DT 2019-02-20" w:date="2019-02-21T14:35:00Z">
              <w:rPr/>
            </w:rPrChange>
          </w:rPr>
          <w:t>Figure 2</w:t>
        </w:r>
        <w:r w:rsidR="00430534" w:rsidRPr="00617F8D">
          <w:rPr>
            <w:highlight w:val="lightGray"/>
            <w:rPrChange w:id="521" w:author="Italo Busi - DT 2019-02-20" w:date="2019-02-21T14:35:00Z">
              <w:rPr/>
            </w:rPrChange>
          </w:rPr>
          <w:fldChar w:fldCharType="end"/>
        </w:r>
        <w:r w:rsidR="00430534" w:rsidRPr="00617F8D">
          <w:rPr>
            <w:highlight w:val="lightGray"/>
            <w:rPrChange w:id="522" w:author="Italo Busi - DT 2019-02-20" w:date="2019-02-21T14:35:00Z">
              <w:rPr/>
            </w:rPrChange>
          </w:rPr>
          <w:t>)</w:t>
        </w:r>
        <w:r w:rsidR="00430534" w:rsidRPr="00617F8D">
          <w:rPr>
            <w:noProof/>
            <w:highlight w:val="lightGray"/>
            <w:rPrChange w:id="523" w:author="Italo Busi - DT 2019-02-20" w:date="2019-02-21T14:35:00Z">
              <w:rPr>
                <w:noProof/>
              </w:rPr>
            </w:rPrChange>
          </w:rPr>
          <w:t>.</w:t>
        </w:r>
      </w:ins>
      <w:del w:id="524" w:author="Italo Busi" w:date="2019-01-31T17:09:00Z">
        <w:r w:rsidR="00853887" w:rsidRPr="00617F8D" w:rsidDel="00AD3216">
          <w:rPr>
            <w:highlight w:val="lightGray"/>
            <w:rPrChange w:id="525" w:author="Italo Busi - DT 2019-02-20" w:date="2019-02-21T14:35:00Z">
              <w:rPr/>
            </w:rPrChange>
          </w:rPr>
          <w:delText xml:space="preserve">The </w:delText>
        </w:r>
        <w:r w:rsidR="009B2D2A" w:rsidRPr="00617F8D" w:rsidDel="00AD3216">
          <w:rPr>
            <w:highlight w:val="lightGray"/>
            <w:rPrChange w:id="526" w:author="Italo Busi - DT 2019-02-20" w:date="2019-02-21T14:35:00Z">
              <w:rPr/>
            </w:rPrChange>
          </w:rPr>
          <w:delText xml:space="preserve">MDSC coordinates, via </w:delText>
        </w:r>
      </w:del>
      <w:del w:id="527" w:author="Italo Busi" w:date="2019-01-04T16:53:00Z">
        <w:r w:rsidR="009B2D2A" w:rsidRPr="00617F8D" w:rsidDel="000C7BB4">
          <w:rPr>
            <w:highlight w:val="lightGray"/>
            <w:rPrChange w:id="528" w:author="Italo Busi - DT 2019-02-20" w:date="2019-02-21T14:35:00Z">
              <w:rPr/>
            </w:rPrChange>
          </w:rPr>
          <w:delText xml:space="preserve">three </w:delText>
        </w:r>
      </w:del>
      <w:del w:id="529" w:author="Italo Busi" w:date="2019-01-31T17:09:00Z">
        <w:r w:rsidR="009B2D2A" w:rsidRPr="00617F8D" w:rsidDel="00AD3216">
          <w:rPr>
            <w:highlight w:val="lightGray"/>
            <w:rPrChange w:id="530" w:author="Italo Busi - DT 2019-02-20" w:date="2019-02-21T14:35:00Z">
              <w:rPr/>
            </w:rPrChange>
          </w:rPr>
          <w:delText xml:space="preserve">MPIs, the </w:delText>
        </w:r>
      </w:del>
      <w:del w:id="531" w:author="Italo Busi" w:date="2019-01-04T16:53:00Z">
        <w:r w:rsidR="009B2D2A" w:rsidRPr="00617F8D" w:rsidDel="000C7BB4">
          <w:rPr>
            <w:highlight w:val="lightGray"/>
            <w:rPrChange w:id="532" w:author="Italo Busi - DT 2019-02-20" w:date="2019-02-21T14:35:00Z">
              <w:rPr/>
            </w:rPrChange>
          </w:rPr>
          <w:delText xml:space="preserve">control </w:delText>
        </w:r>
      </w:del>
      <w:del w:id="533" w:author="Italo Busi" w:date="2019-01-04T16:54:00Z">
        <w:r w:rsidR="009B2D2A" w:rsidRPr="00617F8D" w:rsidDel="000C7BB4">
          <w:rPr>
            <w:highlight w:val="lightGray"/>
            <w:rPrChange w:id="534" w:author="Italo Busi - DT 2019-02-20" w:date="2019-02-21T14:35:00Z">
              <w:rPr/>
            </w:rPrChange>
          </w:rPr>
          <w:delText xml:space="preserve">of </w:delText>
        </w:r>
      </w:del>
      <w:del w:id="535" w:author="Italo Busi" w:date="2019-01-31T17:09:00Z">
        <w:r w:rsidR="009B2D2A" w:rsidRPr="00617F8D" w:rsidDel="00AD3216">
          <w:rPr>
            <w:highlight w:val="lightGray"/>
            <w:rPrChange w:id="536" w:author="Italo Busi - DT 2019-02-20" w:date="2019-02-21T14:35:00Z">
              <w:rPr/>
            </w:rPrChange>
          </w:rPr>
          <w:delText>a multi-domain transport network</w:delText>
        </w:r>
      </w:del>
      <w:del w:id="537" w:author="Italo Busi" w:date="2019-01-04T16:53:00Z">
        <w:r w:rsidR="009B2D2A" w:rsidRPr="00617F8D" w:rsidDel="000C7BB4">
          <w:rPr>
            <w:highlight w:val="lightGray"/>
            <w:rPrChange w:id="538" w:author="Italo Busi - DT 2019-02-20" w:date="2019-02-21T14:35:00Z">
              <w:rPr/>
            </w:rPrChange>
          </w:rPr>
          <w:delText xml:space="preserve"> through three PNCs</w:delText>
        </w:r>
      </w:del>
      <w:del w:id="539" w:author="Italo Busi" w:date="2019-01-31T17:09:00Z">
        <w:r w:rsidR="009B2D2A" w:rsidRPr="00617F8D" w:rsidDel="00AD3216">
          <w:rPr>
            <w:highlight w:val="lightGray"/>
            <w:rPrChange w:id="540" w:author="Italo Busi - DT 2019-02-20" w:date="2019-02-21T14:35:00Z">
              <w:rPr/>
            </w:rPrChange>
          </w:rPr>
          <w:delText>.</w:delText>
        </w:r>
      </w:del>
    </w:p>
    <w:p w14:paraId="3B211A36" w14:textId="1CA7FBED" w:rsidR="00BE17B8" w:rsidRPr="00D847C8" w:rsidDel="000C7BB4" w:rsidRDefault="00BE17B8" w:rsidP="00D847C8">
      <w:pPr>
        <w:rPr>
          <w:del w:id="541" w:author="Italo Busi" w:date="2019-01-04T16:54:00Z"/>
        </w:rPr>
      </w:pPr>
      <w:moveFromRangeStart w:id="542" w:author="Italo Busi" w:date="2019-01-04T16:27:00Z" w:name="move534382556"/>
      <w:moveFrom w:id="543" w:author="Italo Busi" w:date="2019-01-04T16:27:00Z">
        <w:del w:id="544" w:author="Italo Busi" w:date="2019-01-04T16:54:00Z">
          <w:r w:rsidRPr="00D847C8" w:rsidDel="000C7BB4">
            <w:delText xml:space="preserve">The </w:delText>
          </w:r>
          <w:r w:rsidR="00853887" w:rsidRPr="00D847C8" w:rsidDel="000C7BB4">
            <w:delText xml:space="preserve">control </w:delText>
          </w:r>
          <w:r w:rsidRPr="00D847C8" w:rsidDel="000C7BB4">
            <w:delText xml:space="preserve">interfaces within </w:delText>
          </w:r>
          <w:r w:rsidR="006531CC" w:rsidRPr="00D847C8" w:rsidDel="000C7BB4">
            <w:delText xml:space="preserve">the </w:delText>
          </w:r>
          <w:r w:rsidRPr="00D847C8" w:rsidDel="000C7BB4">
            <w:rPr>
              <w:noProof/>
            </w:rPr>
            <w:delText>scope</w:delText>
          </w:r>
          <w:r w:rsidRPr="00D847C8" w:rsidDel="000C7BB4">
            <w:delText xml:space="preserve"> of this document are the three MPIs, </w:delText>
          </w:r>
          <w:r w:rsidRPr="00D847C8" w:rsidDel="000C7BB4">
            <w:rPr>
              <w:rPrChange w:id="545" w:author="Italo Busi" w:date="2019-01-31T17:23:00Z">
                <w:rPr>
                  <w:highlight w:val="yellow"/>
                </w:rPr>
              </w:rPrChange>
            </w:rPr>
            <w:delText xml:space="preserve">while the </w:delText>
          </w:r>
          <w:r w:rsidR="00853887" w:rsidRPr="00D847C8" w:rsidDel="000C7BB4">
            <w:rPr>
              <w:rPrChange w:id="546" w:author="Italo Busi" w:date="2019-01-31T17:23:00Z">
                <w:rPr>
                  <w:highlight w:val="yellow"/>
                </w:rPr>
              </w:rPrChange>
            </w:rPr>
            <w:delText xml:space="preserve">control </w:delText>
          </w:r>
          <w:r w:rsidRPr="00D847C8" w:rsidDel="000C7BB4">
            <w:rPr>
              <w:rPrChange w:id="547" w:author="Italo Busi" w:date="2019-01-31T17:23:00Z">
                <w:rPr>
                  <w:highlight w:val="yellow"/>
                </w:rPr>
              </w:rPrChange>
            </w:rPr>
            <w:delText>interface</w:delText>
          </w:r>
          <w:r w:rsidR="00853887" w:rsidRPr="00D847C8" w:rsidDel="000C7BB4">
            <w:rPr>
              <w:rPrChange w:id="548" w:author="Italo Busi" w:date="2019-01-31T17:23:00Z">
                <w:rPr>
                  <w:highlight w:val="yellow"/>
                </w:rPr>
              </w:rPrChange>
            </w:rPr>
            <w:delText>(s)</w:delText>
          </w:r>
          <w:r w:rsidRPr="00D847C8" w:rsidDel="000C7BB4">
            <w:rPr>
              <w:rPrChange w:id="549" w:author="Italo Busi" w:date="2019-01-31T17:23:00Z">
                <w:rPr>
                  <w:highlight w:val="yellow"/>
                </w:rPr>
              </w:rPrChange>
            </w:rPr>
            <w:delText xml:space="preserve"> between the CNC and the IP routers is out</w:delText>
          </w:r>
          <w:r w:rsidR="00853887" w:rsidRPr="00D847C8" w:rsidDel="000C7BB4">
            <w:rPr>
              <w:rPrChange w:id="550" w:author="Italo Busi" w:date="2019-01-31T17:23:00Z">
                <w:rPr>
                  <w:highlight w:val="yellow"/>
                </w:rPr>
              </w:rPrChange>
            </w:rPr>
            <w:delText>side the</w:delText>
          </w:r>
          <w:r w:rsidRPr="00D847C8" w:rsidDel="000C7BB4">
            <w:rPr>
              <w:rPrChange w:id="551" w:author="Italo Busi" w:date="2019-01-31T17:23:00Z">
                <w:rPr>
                  <w:highlight w:val="yellow"/>
                </w:rPr>
              </w:rPrChange>
            </w:rPr>
            <w:delText xml:space="preserve"> scope of this document</w:delText>
          </w:r>
          <w:r w:rsidRPr="00D847C8" w:rsidDel="000C7BB4">
            <w:delText xml:space="preserve">. </w:delText>
          </w:r>
        </w:del>
      </w:moveFrom>
      <w:moveFromRangeStart w:id="552" w:author="Italo Busi" w:date="2019-01-04T16:52:00Z" w:name="move534384085"/>
      <w:moveFromRangeEnd w:id="542"/>
      <w:moveFrom w:id="553" w:author="Italo Busi" w:date="2019-01-04T16:52:00Z">
        <w:del w:id="554" w:author="Italo Busi" w:date="2019-01-04T16:54:00Z">
          <w:r w:rsidRPr="00D847C8" w:rsidDel="000C7BB4">
            <w:delText xml:space="preserve">It is also assumed that the CMI allows the CNC to provide all the information that is required by the MDSC </w:delText>
          </w:r>
          <w:r w:rsidRPr="00D847C8" w:rsidDel="000C7BB4">
            <w:rPr>
              <w:noProof/>
            </w:rPr>
            <w:delText>to properly configure the transport connectivity requested by the customer</w:delText>
          </w:r>
          <w:r w:rsidRPr="00D847C8" w:rsidDel="000C7BB4">
            <w:delText>.</w:delText>
          </w:r>
        </w:del>
      </w:moveFrom>
      <w:moveFromRangeEnd w:id="552"/>
    </w:p>
    <w:p w14:paraId="50AE9B42" w14:textId="2DA3DD24" w:rsidR="008B1638" w:rsidRPr="00D847C8" w:rsidDel="000C7BB4" w:rsidRDefault="008B1638" w:rsidP="00D847C8">
      <w:pPr>
        <w:rPr>
          <w:del w:id="555" w:author="Italo Busi" w:date="2019-01-04T16:49:00Z"/>
          <w:rPrChange w:id="556" w:author="Italo Busi" w:date="2019-01-31T17:23:00Z">
            <w:rPr>
              <w:del w:id="557" w:author="Italo Busi" w:date="2019-01-04T16:49:00Z"/>
              <w:highlight w:val="yellow"/>
            </w:rPr>
          </w:rPrChange>
        </w:rPr>
      </w:pPr>
      <w:del w:id="558" w:author="Italo Busi" w:date="2019-01-04T16:49:00Z">
        <w:r w:rsidRPr="00D847C8" w:rsidDel="000C7BB4">
          <w:rPr>
            <w:i/>
            <w:rPrChange w:id="559" w:author="Italo Busi" w:date="2019-01-31T17:23:00Z">
              <w:rPr>
                <w:i/>
                <w:highlight w:val="yellow"/>
              </w:rPr>
            </w:rPrChange>
          </w:rPr>
          <w:delText>[</w:delText>
        </w:r>
        <w:r w:rsidRPr="00D847C8" w:rsidDel="000C7BB4">
          <w:rPr>
            <w:b/>
            <w:i/>
            <w:rPrChange w:id="560" w:author="Italo Busi" w:date="2019-01-31T17:23:00Z">
              <w:rPr>
                <w:b/>
                <w:i/>
                <w:highlight w:val="yellow"/>
              </w:rPr>
            </w:rPrChange>
          </w:rPr>
          <w:delText>Editors’ note</w:delText>
        </w:r>
        <w:r w:rsidRPr="00D847C8" w:rsidDel="000C7BB4">
          <w:rPr>
            <w:i/>
            <w:rPrChange w:id="561" w:author="Italo Busi" w:date="2019-01-31T17:23:00Z">
              <w:rPr>
                <w:i/>
                <w:highlight w:val="yellow"/>
              </w:rPr>
            </w:rPrChange>
          </w:rPr>
          <w:delText xml:space="preserve">:] </w:delText>
        </w:r>
        <w:r w:rsidRPr="00D847C8" w:rsidDel="000C7BB4">
          <w:rPr>
            <w:rPrChange w:id="562" w:author="Italo Busi" w:date="2019-01-31T17:23:00Z">
              <w:rPr>
                <w:highlight w:val="yellow"/>
              </w:rPr>
            </w:rPrChange>
          </w:rPr>
          <w:delText>Check the assumption above with the latest version of the ACTN framework: it is the CNC or "something" above the CNC which controls the customer IP network</w:delText>
        </w:r>
      </w:del>
    </w:p>
    <w:p w14:paraId="43116426" w14:textId="6296D8D9" w:rsidR="008B1638" w:rsidRPr="00D847C8" w:rsidDel="00D847C8" w:rsidRDefault="008B1638" w:rsidP="00D847C8">
      <w:pPr>
        <w:rPr>
          <w:del w:id="563" w:author="Italo Busi" w:date="2019-01-31T17:22:00Z"/>
        </w:rPr>
      </w:pPr>
      <w:del w:id="564" w:author="Italo Busi" w:date="2019-01-04T16:54:00Z">
        <w:r w:rsidRPr="00D847C8" w:rsidDel="000C7BB4">
          <w:delText xml:space="preserve">In case </w:delText>
        </w:r>
      </w:del>
      <w:del w:id="565" w:author="Italo Busi" w:date="2019-01-30T18:29:00Z">
        <w:r w:rsidRPr="00D847C8" w:rsidDel="00D00CD2">
          <w:delText>the</w:delText>
        </w:r>
      </w:del>
      <w:del w:id="566" w:author="Italo Busi" w:date="2019-01-31T17:19:00Z">
        <w:r w:rsidRPr="00D847C8" w:rsidDel="00D847C8">
          <w:delText xml:space="preserve"> CNC request</w:delText>
        </w:r>
      </w:del>
      <w:del w:id="567" w:author="Italo Busi" w:date="2019-01-31T17:17:00Z">
        <w:r w:rsidRPr="00D847C8" w:rsidDel="00AD3216">
          <w:delText>s</w:delText>
        </w:r>
      </w:del>
      <w:del w:id="568" w:author="Italo Busi" w:date="2019-01-31T17:19:00Z">
        <w:r w:rsidRPr="00D847C8" w:rsidDel="00D847C8">
          <w:delText xml:space="preserve"> transport connectivity between IP routers attached to different transport domains (e.g., between R1 and R5)</w:delText>
        </w:r>
      </w:del>
      <w:del w:id="569" w:author="Italo Busi" w:date="2019-01-30T18:32:00Z">
        <w:r w:rsidRPr="00D847C8" w:rsidDel="00D00CD2">
          <w:delText>,</w:delText>
        </w:r>
      </w:del>
      <w:del w:id="570" w:author="Italo Busi" w:date="2019-01-31T17:22:00Z">
        <w:r w:rsidRPr="00D847C8" w:rsidDel="00D847C8">
          <w:delText xml:space="preserve"> the MDSC coordinates the setup of a multi-domain end-to-end OTN connection across multiple PNCs (e.g., PNC1, PNC2 and PNC3 in in </w:delText>
        </w:r>
        <w:r w:rsidRPr="00D847C8" w:rsidDel="00D847C8">
          <w:fldChar w:fldCharType="begin"/>
        </w:r>
        <w:r w:rsidRPr="00D847C8" w:rsidDel="00D847C8">
          <w:delInstrText xml:space="preserve"> REF _Ref492484585 \r \h </w:delInstrText>
        </w:r>
        <w:r w:rsidR="00AD3216" w:rsidRPr="00D847C8" w:rsidDel="00D847C8">
          <w:rPr>
            <w:rPrChange w:id="571" w:author="Italo Busi" w:date="2019-01-31T17:23:00Z">
              <w:rPr>
                <w:highlight w:val="yellow"/>
              </w:rPr>
            </w:rPrChange>
          </w:rPr>
          <w:delInstrText xml:space="preserve"> \* MERGEFORMAT </w:delInstrText>
        </w:r>
        <w:r w:rsidRPr="00D847C8" w:rsidDel="00D847C8">
          <w:fldChar w:fldCharType="separate"/>
        </w:r>
        <w:r w:rsidR="00F65484" w:rsidRPr="00D847C8" w:rsidDel="00D847C8">
          <w:delText>Figure 2</w:delText>
        </w:r>
        <w:r w:rsidRPr="00D847C8" w:rsidDel="00D847C8">
          <w:fldChar w:fldCharType="end"/>
        </w:r>
        <w:r w:rsidRPr="00D847C8" w:rsidDel="00D847C8">
          <w:delText xml:space="preserve">) as well as the configuration of the client signal mapping at the PNCs controlling the edge domains (e.g., PNC1 and PNC2 in </w:delText>
        </w:r>
        <w:r w:rsidRPr="00D847C8" w:rsidDel="00D847C8">
          <w:fldChar w:fldCharType="begin"/>
        </w:r>
        <w:r w:rsidRPr="00D847C8" w:rsidDel="00D847C8">
          <w:delInstrText xml:space="preserve"> REF _Ref492484585 \r \h </w:delInstrText>
        </w:r>
        <w:r w:rsidR="00AD3216" w:rsidRPr="00D847C8" w:rsidDel="00D847C8">
          <w:rPr>
            <w:rPrChange w:id="572" w:author="Italo Busi" w:date="2019-01-31T17:23:00Z">
              <w:rPr>
                <w:highlight w:val="yellow"/>
              </w:rPr>
            </w:rPrChange>
          </w:rPr>
          <w:delInstrText xml:space="preserve"> \* MERGEFORMAT </w:delInstrText>
        </w:r>
        <w:r w:rsidRPr="00D847C8" w:rsidDel="00D847C8">
          <w:fldChar w:fldCharType="separate"/>
        </w:r>
        <w:r w:rsidR="00F65484" w:rsidRPr="00D847C8" w:rsidDel="00D847C8">
          <w:delText>Figure 2</w:delText>
        </w:r>
        <w:r w:rsidRPr="00D847C8" w:rsidDel="00D847C8">
          <w:fldChar w:fldCharType="end"/>
        </w:r>
        <w:r w:rsidRPr="00D847C8" w:rsidDel="00D847C8">
          <w:delText>).</w:delText>
        </w:r>
      </w:del>
    </w:p>
    <w:p w14:paraId="28A76E55" w14:textId="288B0779" w:rsidR="009D0BF8" w:rsidRPr="00D847C8" w:rsidDel="00D847C8" w:rsidRDefault="003362AE">
      <w:pPr>
        <w:rPr>
          <w:del w:id="573" w:author="Italo Busi" w:date="2019-01-31T17:22:00Z"/>
        </w:rPr>
        <w:pPrChange w:id="574" w:author="Italo Busi" w:date="2019-01-31T17:26:00Z">
          <w:pPr>
            <w:pStyle w:val="Heading3"/>
          </w:pPr>
        </w:pPrChange>
      </w:pPr>
      <w:bookmarkStart w:id="575" w:name="_Toc528059340"/>
      <w:bookmarkStart w:id="576" w:name="_Ref536636836"/>
      <w:del w:id="577" w:author="Italo Busi" w:date="2019-01-31T17:22:00Z">
        <w:r w:rsidRPr="00D847C8" w:rsidDel="00D847C8">
          <w:delText>Single-Domain Scenario</w:delText>
        </w:r>
        <w:bookmarkEnd w:id="575"/>
        <w:bookmarkEnd w:id="576"/>
      </w:del>
    </w:p>
    <w:p w14:paraId="3C6D2855" w14:textId="33776F23" w:rsidR="00D23A67" w:rsidRPr="00D847C8" w:rsidDel="00D847C8" w:rsidRDefault="009B2D2A" w:rsidP="00D847C8">
      <w:pPr>
        <w:rPr>
          <w:del w:id="578" w:author="Italo Busi" w:date="2019-01-31T17:22:00Z"/>
        </w:rPr>
      </w:pPr>
      <w:del w:id="579" w:author="Italo Busi" w:date="2019-01-30T18:33:00Z">
        <w:r w:rsidRPr="00D847C8" w:rsidDel="00D00CD2">
          <w:delText>In case the</w:delText>
        </w:r>
      </w:del>
      <w:del w:id="580" w:author="Italo Busi" w:date="2019-01-31T17:22:00Z">
        <w:r w:rsidRPr="00D847C8" w:rsidDel="00D847C8">
          <w:delText xml:space="preserve"> CNC request</w:delText>
        </w:r>
      </w:del>
      <w:del w:id="581" w:author="Italo Busi" w:date="2019-01-30T18:33:00Z">
        <w:r w:rsidRPr="00D847C8" w:rsidDel="00D00CD2">
          <w:delText>s</w:delText>
        </w:r>
      </w:del>
      <w:del w:id="582" w:author="Italo Busi" w:date="2019-01-31T17:22:00Z">
        <w:r w:rsidRPr="00D847C8" w:rsidDel="00D847C8">
          <w:delText xml:space="preserve"> transport connectivity between IP routers attached to the same transport domain (e.g., between R1 and R3</w:delText>
        </w:r>
        <w:r w:rsidR="00853887" w:rsidRPr="00D847C8" w:rsidDel="00D847C8">
          <w:delText xml:space="preserve"> in </w:delText>
        </w:r>
        <w:r w:rsidR="00853887" w:rsidRPr="00D847C8" w:rsidDel="00D847C8">
          <w:fldChar w:fldCharType="begin"/>
        </w:r>
        <w:r w:rsidR="00853887" w:rsidRPr="00D847C8" w:rsidDel="00D847C8">
          <w:delInstrText xml:space="preserve"> REF _Ref492484562 \r \h </w:delInstrText>
        </w:r>
        <w:r w:rsidR="00AD3216" w:rsidRPr="00D847C8" w:rsidDel="00D847C8">
          <w:rPr>
            <w:rPrChange w:id="583" w:author="Italo Busi" w:date="2019-01-31T17:23:00Z">
              <w:rPr>
                <w:highlight w:val="yellow"/>
              </w:rPr>
            </w:rPrChange>
          </w:rPr>
          <w:delInstrText xml:space="preserve"> \* MERGEFORMAT </w:delInstrText>
        </w:r>
        <w:r w:rsidR="00853887" w:rsidRPr="00D847C8" w:rsidDel="00D847C8">
          <w:fldChar w:fldCharType="separate"/>
        </w:r>
        <w:r w:rsidR="00F65484" w:rsidRPr="00D847C8" w:rsidDel="00D847C8">
          <w:delText>Figure 1</w:delText>
        </w:r>
        <w:r w:rsidR="00853887" w:rsidRPr="00D847C8" w:rsidDel="00D847C8">
          <w:fldChar w:fldCharType="end"/>
        </w:r>
        <w:r w:rsidRPr="00D847C8" w:rsidDel="00D847C8">
          <w:delText>)</w:delText>
        </w:r>
      </w:del>
      <w:del w:id="584" w:author="Italo Busi" w:date="2019-01-30T18:34:00Z">
        <w:r w:rsidRPr="00D847C8" w:rsidDel="00D00CD2">
          <w:delText xml:space="preserve">, the MDSC can request the PNC </w:delText>
        </w:r>
        <w:r w:rsidR="00853887" w:rsidRPr="00D847C8" w:rsidDel="00D00CD2">
          <w:delText xml:space="preserve">controlling that </w:delText>
        </w:r>
        <w:r w:rsidR="00B755E3" w:rsidRPr="00D847C8" w:rsidDel="00D00CD2">
          <w:delText xml:space="preserve">domain </w:delText>
        </w:r>
        <w:r w:rsidRPr="00D847C8" w:rsidDel="00D00CD2">
          <w:delText>(e.g., PNC1</w:delText>
        </w:r>
        <w:r w:rsidR="00853887" w:rsidRPr="00D847C8" w:rsidDel="00D00CD2">
          <w:delText xml:space="preserve"> in </w:delText>
        </w:r>
        <w:r w:rsidR="00853887" w:rsidRPr="00D847C8" w:rsidDel="00D00CD2">
          <w:fldChar w:fldCharType="begin"/>
        </w:r>
        <w:r w:rsidR="00853887" w:rsidRPr="00D847C8" w:rsidDel="00D00CD2">
          <w:delInstrText xml:space="preserve"> REF _Ref492484585 \r \h </w:delInstrText>
        </w:r>
      </w:del>
      <w:del w:id="585" w:author="Italo Busi" w:date="2019-01-31T17:22:00Z">
        <w:r w:rsidR="00AD3216" w:rsidRPr="00D847C8" w:rsidDel="00D847C8">
          <w:rPr>
            <w:rPrChange w:id="586" w:author="Italo Busi" w:date="2019-01-31T17:23:00Z">
              <w:rPr>
                <w:highlight w:val="yellow"/>
              </w:rPr>
            </w:rPrChange>
          </w:rPr>
          <w:delInstrText xml:space="preserve"> \* MERGEFORMAT </w:delInstrText>
        </w:r>
      </w:del>
      <w:del w:id="587" w:author="Italo Busi" w:date="2019-01-30T18:34:00Z">
        <w:r w:rsidR="00853887" w:rsidRPr="00D847C8" w:rsidDel="00D00CD2">
          <w:fldChar w:fldCharType="separate"/>
        </w:r>
        <w:r w:rsidR="00F65484" w:rsidRPr="00D847C8" w:rsidDel="00D00CD2">
          <w:delText>Figure 2</w:delText>
        </w:r>
        <w:r w:rsidR="00853887" w:rsidRPr="00D847C8" w:rsidDel="00D00CD2">
          <w:fldChar w:fldCharType="end"/>
        </w:r>
        <w:r w:rsidRPr="00D847C8" w:rsidDel="00D00CD2">
          <w:delText xml:space="preserve">) </w:delText>
        </w:r>
        <w:r w:rsidR="0012314C" w:rsidRPr="00D847C8" w:rsidDel="00D00CD2">
          <w:delText>to setup an intra-domain end-to-end OTN connection and configure the client signal mapping</w:delText>
        </w:r>
      </w:del>
      <w:del w:id="588" w:author="Italo Busi" w:date="2019-01-31T17:22:00Z">
        <w:r w:rsidR="0012314C" w:rsidRPr="00D847C8" w:rsidDel="00D847C8">
          <w:delText>.</w:delText>
        </w:r>
      </w:del>
    </w:p>
    <w:p w14:paraId="0B27212A" w14:textId="767CD904" w:rsidR="00D00CD2" w:rsidRPr="00D847C8" w:rsidRDefault="00D00CD2" w:rsidP="00D847C8">
      <w:pPr>
        <w:rPr>
          <w:moveTo w:id="589" w:author="Italo Busi" w:date="2019-01-30T18:28:00Z"/>
        </w:rPr>
      </w:pPr>
      <w:moveToRangeStart w:id="590" w:author="Italo Busi" w:date="2019-01-30T18:28:00Z" w:name="move536636254"/>
      <w:moveTo w:id="591" w:author="Italo Busi" w:date="2019-01-30T18:28:00Z">
        <w:del w:id="592" w:author="Italo Busi" w:date="2019-01-31T17:15:00Z">
          <w:r w:rsidRPr="00D847C8" w:rsidDel="00AD3216">
            <w:delText xml:space="preserve">Since the CNC is not aware of the transport network controlling hierarchy, the mechanisms used by the CNC to request at the CMI </w:delText>
          </w:r>
        </w:del>
        <w:del w:id="593" w:author="Italo Busi" w:date="2019-01-30T18:29:00Z">
          <w:r w:rsidRPr="00D847C8" w:rsidDel="00D00CD2">
            <w:delText>the MDSC to setup an ODU2 transit service</w:delText>
          </w:r>
        </w:del>
        <w:del w:id="594" w:author="Italo Busi" w:date="2019-01-31T17:15:00Z">
          <w:r w:rsidRPr="00D847C8" w:rsidDel="00AD3216">
            <w:delText xml:space="preserve"> are independent on whether the service request is single-domain or multi-domain.</w:delText>
          </w:r>
        </w:del>
      </w:moveTo>
    </w:p>
    <w:moveToRangeEnd w:id="590"/>
    <w:p w14:paraId="545E5A53" w14:textId="51F0D654" w:rsidR="009B2D2A" w:rsidRDefault="0012314C" w:rsidP="003362AE">
      <w:r w:rsidRPr="00302F54">
        <w:rPr>
          <w:highlight w:val="lightGray"/>
          <w:rPrChange w:id="595" w:author="Italo Busi" w:date="2019-02-08T17:43:00Z">
            <w:rPr/>
          </w:rPrChange>
        </w:rPr>
        <w:t xml:space="preserve">Alternatively, the MDSC can </w:t>
      </w:r>
      <w:del w:id="596" w:author="Italo Busi" w:date="2019-02-08T17:42:00Z">
        <w:r w:rsidRPr="00302F54" w:rsidDel="00302F54">
          <w:rPr>
            <w:highlight w:val="lightGray"/>
            <w:rPrChange w:id="597" w:author="Italo Busi" w:date="2019-02-08T17:43:00Z">
              <w:rPr/>
            </w:rPrChange>
          </w:rPr>
          <w:delText xml:space="preserve">just </w:delText>
        </w:r>
      </w:del>
      <w:del w:id="598" w:author="Italo Busi" w:date="2019-01-31T17:29:00Z">
        <w:r w:rsidRPr="00302F54" w:rsidDel="00430534">
          <w:rPr>
            <w:highlight w:val="lightGray"/>
            <w:rPrChange w:id="599" w:author="Italo Busi" w:date="2019-02-08T17:43:00Z">
              <w:rPr/>
            </w:rPrChange>
          </w:rPr>
          <w:delText>configure the client signal mapping</w:delText>
        </w:r>
      </w:del>
      <w:ins w:id="600" w:author="Italo Busi" w:date="2019-01-31T17:29:00Z">
        <w:r w:rsidR="00430534" w:rsidRPr="00302F54">
          <w:rPr>
            <w:highlight w:val="lightGray"/>
            <w:rPrChange w:id="601" w:author="Italo Busi" w:date="2019-02-08T17:43:00Z">
              <w:rPr/>
            </w:rPrChange>
          </w:rPr>
          <w:t>pass the service configuration to that PNC</w:t>
        </w:r>
      </w:ins>
      <w:r w:rsidRPr="00302F54">
        <w:rPr>
          <w:highlight w:val="lightGray"/>
          <w:rPrChange w:id="602" w:author="Italo Busi" w:date="2019-02-08T17:43:00Z">
            <w:rPr/>
          </w:rPrChange>
        </w:rPr>
        <w:t xml:space="preserve"> </w:t>
      </w:r>
      <w:r w:rsidR="009B2D2A" w:rsidRPr="00302F54">
        <w:rPr>
          <w:highlight w:val="lightGray"/>
          <w:rPrChange w:id="603" w:author="Italo Busi" w:date="2019-02-08T17:43:00Z">
            <w:rPr/>
          </w:rPrChange>
        </w:rPr>
        <w:t xml:space="preserve">and let the PNC take </w:t>
      </w:r>
      <w:ins w:id="604" w:author="Italo Busi" w:date="2019-02-08T12:55:00Z">
        <w:r w:rsidR="00125D2A" w:rsidRPr="006C0E46">
          <w:rPr>
            <w:highlight w:val="lightGray"/>
          </w:rPr>
          <w:t xml:space="preserve">all the </w:t>
        </w:r>
      </w:ins>
      <w:r w:rsidR="009B2D2A" w:rsidRPr="00302F54">
        <w:rPr>
          <w:highlight w:val="lightGray"/>
          <w:rPrChange w:id="605" w:author="Italo Busi" w:date="2019-02-08T17:43:00Z">
            <w:rPr/>
          </w:rPrChange>
        </w:rPr>
        <w:t xml:space="preserve">decisions about </w:t>
      </w:r>
      <w:del w:id="606" w:author="Italo Busi" w:date="2019-02-08T12:55:00Z">
        <w:r w:rsidR="009B2D2A" w:rsidRPr="00302F54" w:rsidDel="00125D2A">
          <w:rPr>
            <w:highlight w:val="lightGray"/>
            <w:rPrChange w:id="607" w:author="Italo Busi" w:date="2019-02-08T17:43:00Z">
              <w:rPr/>
            </w:rPrChange>
          </w:rPr>
          <w:delText xml:space="preserve">how </w:delText>
        </w:r>
      </w:del>
      <w:ins w:id="608" w:author="Italo Busi" w:date="2019-02-08T12:55:00Z">
        <w:r w:rsidR="00125D2A" w:rsidRPr="006C0E46">
          <w:rPr>
            <w:highlight w:val="lightGray"/>
          </w:rPr>
          <w:t xml:space="preserve">the network configuration required </w:t>
        </w:r>
      </w:ins>
      <w:r w:rsidR="009B2D2A" w:rsidRPr="00302F54">
        <w:rPr>
          <w:highlight w:val="lightGray"/>
          <w:rPrChange w:id="609" w:author="Italo Busi" w:date="2019-02-08T17:43:00Z">
            <w:rPr/>
          </w:rPrChange>
        </w:rPr>
        <w:t xml:space="preserve">to </w:t>
      </w:r>
      <w:del w:id="610" w:author="Italo Busi" w:date="2019-01-31T17:29:00Z">
        <w:r w:rsidR="009B2D2A" w:rsidRPr="00302F54" w:rsidDel="00430534">
          <w:rPr>
            <w:highlight w:val="lightGray"/>
            <w:rPrChange w:id="611" w:author="Italo Busi" w:date="2019-02-08T17:43:00Z">
              <w:rPr/>
            </w:rPrChange>
          </w:rPr>
          <w:delText xml:space="preserve">implement </w:delText>
        </w:r>
      </w:del>
      <w:ins w:id="612" w:author="Italo Busi" w:date="2019-02-08T12:56:00Z">
        <w:r w:rsidR="00125D2A" w:rsidRPr="006C0E46">
          <w:rPr>
            <w:highlight w:val="lightGray"/>
          </w:rPr>
          <w:t>support</w:t>
        </w:r>
      </w:ins>
      <w:ins w:id="613" w:author="Italo Busi" w:date="2019-01-31T17:29:00Z">
        <w:r w:rsidR="00430534" w:rsidRPr="00302F54">
          <w:rPr>
            <w:highlight w:val="lightGray"/>
            <w:rPrChange w:id="614" w:author="Italo Busi" w:date="2019-02-08T17:43:00Z">
              <w:rPr/>
            </w:rPrChange>
          </w:rPr>
          <w:t xml:space="preserve"> </w:t>
        </w:r>
      </w:ins>
      <w:r w:rsidR="009B2D2A" w:rsidRPr="00302F54">
        <w:rPr>
          <w:highlight w:val="lightGray"/>
          <w:rPrChange w:id="615" w:author="Italo Busi" w:date="2019-02-08T17:43:00Z">
            <w:rPr/>
          </w:rPrChange>
        </w:rPr>
        <w:t xml:space="preserve">the </w:t>
      </w:r>
      <w:ins w:id="616" w:author="Italo Busi" w:date="2019-01-31T17:30:00Z">
        <w:r w:rsidR="00430534" w:rsidRPr="00302F54">
          <w:rPr>
            <w:noProof/>
            <w:highlight w:val="lightGray"/>
            <w:rPrChange w:id="617" w:author="Italo Busi" w:date="2019-02-08T17:43:00Z">
              <w:rPr>
                <w:noProof/>
              </w:rPr>
            </w:rPrChange>
          </w:rPr>
          <w:t>connectivity requested by the CNC</w:t>
        </w:r>
      </w:ins>
      <w:ins w:id="618" w:author="Italo Busi" w:date="2019-02-08T12:56:00Z">
        <w:r w:rsidR="00125D2A" w:rsidRPr="006C0E46">
          <w:rPr>
            <w:noProof/>
            <w:highlight w:val="lightGray"/>
          </w:rPr>
          <w:t xml:space="preserve"> within its domain</w:t>
        </w:r>
      </w:ins>
      <w:del w:id="619" w:author="Italo Busi" w:date="2019-01-31T17:29:00Z">
        <w:r w:rsidR="009B2D2A" w:rsidRPr="00302F54" w:rsidDel="00430534">
          <w:rPr>
            <w:highlight w:val="lightGray"/>
            <w:rPrChange w:id="620" w:author="Italo Busi" w:date="2019-02-08T17:43:00Z">
              <w:rPr/>
            </w:rPrChange>
          </w:rPr>
          <w:delText>service</w:delText>
        </w:r>
        <w:r w:rsidR="00853887" w:rsidRPr="00302F54" w:rsidDel="00430534">
          <w:rPr>
            <w:highlight w:val="lightGray"/>
            <w:rPrChange w:id="621" w:author="Italo Busi" w:date="2019-02-08T17:43:00Z">
              <w:rPr/>
            </w:rPrChange>
          </w:rPr>
          <w:delText xml:space="preserve"> </w:delText>
        </w:r>
      </w:del>
      <w:del w:id="622" w:author="Italo Busi" w:date="2019-01-31T17:30:00Z">
        <w:r w:rsidR="00853887" w:rsidRPr="00302F54" w:rsidDel="00430534">
          <w:rPr>
            <w:highlight w:val="lightGray"/>
            <w:rPrChange w:id="623" w:author="Italo Busi" w:date="2019-02-08T17:43:00Z">
              <w:rPr/>
            </w:rPrChange>
          </w:rPr>
          <w:delText xml:space="preserve">(e.g., </w:delText>
        </w:r>
        <w:r w:rsidR="00EC0ADF" w:rsidRPr="00302F54" w:rsidDel="00430534">
          <w:rPr>
            <w:highlight w:val="lightGray"/>
            <w:rPrChange w:id="624" w:author="Italo Busi" w:date="2019-02-08T17:43:00Z">
              <w:rPr/>
            </w:rPrChange>
          </w:rPr>
          <w:delText xml:space="preserve">setting up the intra-domain end-to-end </w:delText>
        </w:r>
        <w:r w:rsidR="00853887" w:rsidRPr="00302F54" w:rsidDel="00430534">
          <w:rPr>
            <w:highlight w:val="lightGray"/>
            <w:rPrChange w:id="625" w:author="Italo Busi" w:date="2019-02-08T17:43:00Z">
              <w:rPr/>
            </w:rPrChange>
          </w:rPr>
          <w:delText>OTN connection)</w:delText>
        </w:r>
      </w:del>
      <w:r w:rsidR="009B2D2A" w:rsidRPr="00302F54">
        <w:rPr>
          <w:highlight w:val="lightGray"/>
          <w:rPrChange w:id="626" w:author="Italo Busi" w:date="2019-02-08T17:43:00Z">
            <w:rPr/>
          </w:rPrChange>
        </w:rPr>
        <w:t>.</w:t>
      </w:r>
    </w:p>
    <w:p w14:paraId="42BBFC37" w14:textId="77777777" w:rsidR="003362AE" w:rsidRPr="00D87A26" w:rsidRDefault="003362AE" w:rsidP="003362AE">
      <w:pPr>
        <w:pStyle w:val="Heading2"/>
      </w:pPr>
      <w:bookmarkStart w:id="627" w:name="_Ref500419268"/>
      <w:bookmarkStart w:id="628" w:name="_Ref500428446"/>
      <w:bookmarkStart w:id="629" w:name="_Ref508187878"/>
      <w:bookmarkStart w:id="630" w:name="_Toc528059341"/>
      <w:r w:rsidRPr="00D87A26">
        <w:lastRenderedPageBreak/>
        <w:t>Topology Abstractions</w:t>
      </w:r>
      <w:bookmarkEnd w:id="627"/>
      <w:bookmarkEnd w:id="628"/>
      <w:bookmarkEnd w:id="629"/>
      <w:bookmarkEnd w:id="630"/>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59CEED03" w14:textId="32CB5949" w:rsidR="00D87A26" w:rsidDel="00A508E3" w:rsidRDefault="00D87A26" w:rsidP="00A508E3">
      <w:pPr>
        <w:rPr>
          <w:del w:id="631" w:author="Italo Busi" w:date="2019-01-30T18:18:00Z"/>
        </w:rPr>
      </w:pPr>
      <w:r w:rsidRPr="00BE4C1E">
        <w:lastRenderedPageBreak/>
        <w:t xml:space="preserve">Each PNC should provide the MDSC </w:t>
      </w:r>
      <w:del w:id="632" w:author="Italo Busi" w:date="2019-02-08T12:59:00Z">
        <w:r w:rsidR="006531CC" w:rsidRPr="00BE4C1E" w:rsidDel="00125D2A">
          <w:delText xml:space="preserve">with </w:delText>
        </w:r>
        <w:r w:rsidRPr="00BE4C1E" w:rsidDel="00125D2A">
          <w:rPr>
            <w:noProof/>
          </w:rPr>
          <w:delText>a</w:delText>
        </w:r>
        <w:r w:rsidRPr="00BE4C1E" w:rsidDel="00125D2A">
          <w:delText xml:space="preserve"> topology abstraction of </w:delText>
        </w:r>
      </w:del>
      <w:ins w:id="633" w:author="Italo Busi" w:date="2019-02-08T12:59:00Z">
        <w:r w:rsidR="00125D2A" w:rsidRPr="00BE4C1E">
          <w:t xml:space="preserve">a network topology </w:t>
        </w:r>
        <w:del w:id="634" w:author="Italo Busi - DT 2019-02-20" w:date="2019-02-20T16:27:00Z">
          <w:r w:rsidR="00125D2A" w:rsidRPr="00BE4C1E" w:rsidDel="00BE4C1E">
            <w:delText>abstracting</w:delText>
          </w:r>
        </w:del>
      </w:ins>
      <w:ins w:id="635" w:author="Italo Busi - DT 2019-02-20" w:date="2019-02-20T16:27:00Z">
        <w:r w:rsidR="00BE4C1E">
          <w:t>abstractions hiding</w:t>
        </w:r>
      </w:ins>
      <w:ins w:id="636" w:author="Italo Busi" w:date="2019-02-08T12:59:00Z">
        <w:r w:rsidR="00125D2A" w:rsidRPr="00BE4C1E">
          <w:t xml:space="preserve"> </w:t>
        </w:r>
      </w:ins>
      <w:ins w:id="637" w:author="Italo Busi - DT 2019-02-20" w:date="2019-02-20T16:17:00Z">
        <w:r w:rsidR="00CF4399" w:rsidRPr="00BE4C1E">
          <w:rPr>
            <w:noProof/>
          </w:rPr>
          <w:t xml:space="preserve">the </w:t>
        </w:r>
      </w:ins>
      <w:ins w:id="638" w:author="Italo Busi - DT 2019-02-20" w:date="2019-02-20T16:27:00Z">
        <w:r w:rsidR="00BE4C1E">
          <w:rPr>
            <w:noProof/>
          </w:rPr>
          <w:t xml:space="preserve">internal </w:t>
        </w:r>
      </w:ins>
      <w:ins w:id="639" w:author="Italo Busi - DT 2019-02-20" w:date="2019-02-20T16:26:00Z">
        <w:r w:rsidR="00BE4C1E">
          <w:rPr>
            <w:noProof/>
          </w:rPr>
          <w:t xml:space="preserve">details of the </w:t>
        </w:r>
      </w:ins>
      <w:ins w:id="640" w:author="Italo Busi - DT 2019-02-20" w:date="2019-02-20T16:27:00Z">
        <w:r w:rsidR="00BE4C1E">
          <w:rPr>
            <w:noProof/>
          </w:rPr>
          <w:t xml:space="preserve">physical </w:t>
        </w:r>
      </w:ins>
      <w:ins w:id="641" w:author="Italo Busi - DT 2019-02-20" w:date="2019-02-20T16:28:00Z">
        <w:r w:rsidR="00BE4C1E">
          <w:rPr>
            <w:noProof/>
          </w:rPr>
          <w:t xml:space="preserve">domain </w:t>
        </w:r>
      </w:ins>
      <w:ins w:id="642" w:author="Italo Busi - DT 2019-02-20" w:date="2019-02-20T16:27:00Z">
        <w:r w:rsidR="00BE4C1E">
          <w:rPr>
            <w:noProof/>
          </w:rPr>
          <w:t>network topology controlled by the PNC</w:t>
        </w:r>
      </w:ins>
      <w:del w:id="643" w:author="Italo Busi - DT 2019-02-20" w:date="2019-02-20T16:17:00Z">
        <w:r w:rsidRPr="00BE4C1E" w:rsidDel="00CF4399">
          <w:delText>the domain’s network topology</w:delText>
        </w:r>
      </w:del>
      <w:del w:id="644" w:author="Italo Busi" w:date="2019-01-30T18:18:00Z">
        <w:r w:rsidRPr="00BE4C1E" w:rsidDel="00A508E3">
          <w:delText>.</w:delText>
        </w:r>
      </w:del>
      <w:ins w:id="645" w:author="Italo Busi" w:date="2019-01-30T18:18:00Z">
        <w:r w:rsidR="00A508E3" w:rsidRPr="00BE4C1E">
          <w:t xml:space="preserve"> and </w:t>
        </w:r>
      </w:ins>
      <w:ins w:id="646" w:author="Italo Busi" w:date="2019-01-30T18:19:00Z">
        <w:r w:rsidR="00A508E3" w:rsidRPr="00BE4C1E">
          <w:t xml:space="preserve">this abstraction </w:t>
        </w:r>
      </w:ins>
      <w:ins w:id="647" w:author="Italo Busi" w:date="2019-02-08T13:00:00Z">
        <w:r w:rsidR="00125D2A" w:rsidRPr="00BE4C1E">
          <w:t xml:space="preserve">is </w:t>
        </w:r>
      </w:ins>
      <w:ins w:id="648" w:author="Italo Busi" w:date="2019-01-30T18:19:00Z">
        <w:r w:rsidR="00A508E3" w:rsidRPr="00BE4C1E">
          <w:t>independent</w:t>
        </w:r>
        <w:r w:rsidR="00A508E3">
          <w:t xml:space="preserve"> </w:t>
        </w:r>
      </w:ins>
    </w:p>
    <w:p w14:paraId="726776A3" w14:textId="62B5848F" w:rsidR="00D87A26" w:rsidDel="00A508E3" w:rsidRDefault="00D87A26" w:rsidP="00A508E3">
      <w:pPr>
        <w:rPr>
          <w:del w:id="649" w:author="Italo Busi" w:date="2019-01-30T18:19:00Z"/>
        </w:rPr>
      </w:pPr>
      <w:del w:id="650" w:author="Italo Busi" w:date="2019-01-30T18:18:00Z">
        <w:r w:rsidDel="00A508E3">
          <w:delText xml:space="preserve">Each PNC provides topology abstraction of its own domain topology </w:delText>
        </w:r>
      </w:del>
      <w:del w:id="651" w:author="Italo Busi" w:date="2019-01-30T18:19:00Z">
        <w:r w:rsidDel="00A508E3">
          <w:delText xml:space="preserve">independently </w:delText>
        </w:r>
      </w:del>
      <w:r>
        <w:t xml:space="preserve">from </w:t>
      </w:r>
      <w:ins w:id="652" w:author="Italo Busi" w:date="2019-01-30T18:19:00Z">
        <w:r w:rsidR="00A508E3">
          <w:t xml:space="preserve">the abstractions provided by </w:t>
        </w:r>
      </w:ins>
      <w:del w:id="653" w:author="Italo Busi" w:date="2019-01-30T18:18:00Z">
        <w:r w:rsidDel="00A508E3">
          <w:delText xml:space="preserve">each </w:delText>
        </w:r>
      </w:del>
      <w:r>
        <w:t>other</w:t>
      </w:r>
      <w:ins w:id="654" w:author="Italo Busi" w:date="2019-01-30T18:18:00Z">
        <w:r w:rsidR="00A508E3">
          <w:t xml:space="preserve"> PNCs. </w:t>
        </w:r>
      </w:ins>
      <w:del w:id="655" w:author="Italo Busi" w:date="2019-01-30T18:18:00Z">
        <w:r w:rsidR="006531CC" w:rsidDel="00A508E3">
          <w:delText>,</w:delText>
        </w:r>
        <w:r w:rsidDel="00A508E3">
          <w:delText xml:space="preserve"> </w:delText>
        </w:r>
        <w:r w:rsidRPr="006531CC" w:rsidDel="00A508E3">
          <w:rPr>
            <w:noProof/>
          </w:rPr>
          <w:delText>and</w:delText>
        </w:r>
        <w:r w:rsidDel="00A508E3">
          <w:delText xml:space="preserve"> t</w:delText>
        </w:r>
      </w:del>
      <w:ins w:id="656" w:author="Italo Busi" w:date="2019-01-30T18:18:00Z">
        <w:r w:rsidR="00A508E3">
          <w:t>T</w:t>
        </w:r>
      </w:ins>
      <w:r>
        <w:t>herefore it is possible that different PNCs provide different types of topology abstractions</w:t>
      </w:r>
      <w:ins w:id="657" w:author="Italo Busi" w:date="2019-01-30T18:19:00Z">
        <w:r w:rsidR="00A508E3">
          <w:t xml:space="preserve"> and </w:t>
        </w:r>
      </w:ins>
      <w:ins w:id="658" w:author="Italo Busi" w:date="2019-01-30T18:20:00Z">
        <w:r w:rsidR="00A508E3">
          <w:t xml:space="preserve">each </w:t>
        </w:r>
      </w:ins>
      <w:del w:id="659" w:author="Italo Busi" w:date="2019-01-30T18:20:00Z">
        <w:r w:rsidDel="00A508E3">
          <w:delText>.</w:delText>
        </w:r>
      </w:del>
    </w:p>
    <w:p w14:paraId="188E9CDF" w14:textId="7A2B9CF7" w:rsidR="007445AC" w:rsidRDefault="007445AC" w:rsidP="00A508E3">
      <w:del w:id="660" w:author="Italo Busi" w:date="2019-01-30T18:20:00Z">
        <w:r w:rsidDel="00A508E3">
          <w:delText xml:space="preserve">The </w:delText>
        </w:r>
      </w:del>
      <w:r>
        <w:t xml:space="preserve">MPI operates on the abstract topology regardless </w:t>
      </w:r>
      <w:r w:rsidR="00B81C57">
        <w:t xml:space="preserve">of, and independently from, </w:t>
      </w:r>
      <w:r>
        <w:t>the type of abstraction provided by the PNC.</w:t>
      </w:r>
    </w:p>
    <w:p w14:paraId="063F304C" w14:textId="10EAD0E2" w:rsidR="00D87A26" w:rsidRDefault="00A032F2" w:rsidP="00D87A26">
      <w:r>
        <w:t>To</w:t>
      </w:r>
      <w:r w:rsidR="007445AC">
        <w:t xml:space="preserve"> </w:t>
      </w:r>
      <w:r w:rsidR="0091245F">
        <w:t>analyze</w:t>
      </w:r>
      <w:r w:rsidR="007445AC">
        <w:t xml:space="preserve"> how the </w:t>
      </w:r>
      <w:del w:id="661" w:author="Italo Busi" w:date="2019-02-08T13:52:00Z">
        <w:r w:rsidR="007445AC" w:rsidDel="005D6F41">
          <w:delText xml:space="preserve">MPI </w:delText>
        </w:r>
      </w:del>
      <w:ins w:id="662" w:author="Italo Busi" w:date="2019-02-08T13:52:00Z">
        <w:r w:rsidR="005D6F41">
          <w:t xml:space="preserve">MDSC can </w:t>
        </w:r>
      </w:ins>
      <w:r w:rsidR="007445AC">
        <w:t>operate</w:t>
      </w:r>
      <w:del w:id="663" w:author="Italo Busi" w:date="2019-02-08T13:52:00Z">
        <w:r w:rsidR="007445AC" w:rsidDel="005D6F41">
          <w:delText>s</w:delText>
        </w:r>
      </w:del>
      <w:r w:rsidR="007445AC">
        <w:t xml:space="preserv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035D9B70" w:rsidR="00D87A26" w:rsidRPr="001C5276" w:rsidRDefault="00D87A26" w:rsidP="00D87A26">
      <w:pPr>
        <w:pStyle w:val="RFCListBullet"/>
      </w:pPr>
      <w:r w:rsidRPr="001C5276">
        <w:t xml:space="preserve">PNC1 </w:t>
      </w:r>
      <w:ins w:id="664" w:author="Italo Busi" w:date="2019-01-30T18:20:00Z">
        <w:r w:rsidR="00A508E3">
          <w:t xml:space="preserve">and PNC2 </w:t>
        </w:r>
      </w:ins>
      <w:r w:rsidRPr="001C5276">
        <w:t>provide</w:t>
      </w:r>
      <w:del w:id="665" w:author="Italo Busi" w:date="2019-01-30T18:20:00Z">
        <w:r w:rsidRPr="001C5276" w:rsidDel="00A508E3">
          <w:delText>s</w:delText>
        </w:r>
      </w:del>
      <w:r w:rsidRPr="001C5276">
        <w:t xml:space="preserve"> </w:t>
      </w:r>
      <w:del w:id="666" w:author="Italo Busi" w:date="2019-01-30T18:20:00Z">
        <w:r w:rsidRPr="001C5276" w:rsidDel="00A508E3">
          <w:delText xml:space="preserve">a </w:delText>
        </w:r>
      </w:del>
      <w:r w:rsidR="001C5276">
        <w:t>black</w:t>
      </w:r>
      <w:r w:rsidR="006728E6" w:rsidRPr="001C5276">
        <w:t xml:space="preserve"> </w:t>
      </w:r>
      <w:r w:rsidRPr="001C5276">
        <w:t>topology abstraction</w:t>
      </w:r>
      <w:ins w:id="667" w:author="Italo Busi" w:date="2019-01-30T18:20:00Z">
        <w:r w:rsidR="00A508E3">
          <w:t>s</w:t>
        </w:r>
      </w:ins>
      <w:r w:rsidRPr="001C5276">
        <w:t xml:space="preserve"> </w:t>
      </w:r>
      <w:r w:rsidR="007445AC" w:rsidRPr="001C5276">
        <w:t>which expose</w:t>
      </w:r>
      <w:del w:id="668" w:author="Italo Busi" w:date="2019-01-30T18:21:00Z">
        <w:r w:rsidR="007445AC" w:rsidRPr="001C5276" w:rsidDel="00A508E3">
          <w:delText>s</w:delText>
        </w:r>
      </w:del>
      <w:r w:rsidR="007445AC" w:rsidRPr="001C5276">
        <w:t xml:space="preserve"> at MPI</w:t>
      </w:r>
      <w:r w:rsidR="00260D47" w:rsidRPr="001C5276">
        <w:t>1</w:t>
      </w:r>
      <w:ins w:id="669" w:author="Italo Busi" w:date="2019-01-30T18:21:00Z">
        <w:r w:rsidR="00A508E3">
          <w:t>,</w:t>
        </w:r>
      </w:ins>
      <w:r w:rsidR="007445AC" w:rsidRPr="001C5276">
        <w:t xml:space="preserve"> </w:t>
      </w:r>
      <w:ins w:id="670" w:author="Italo Busi" w:date="2019-01-30T18:21:00Z">
        <w:r w:rsidR="00A508E3">
          <w:t xml:space="preserve">and MPI2 respectively, </w:t>
        </w:r>
      </w:ins>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ins w:id="671" w:author="Italo Busi" w:date="2019-01-30T18:21:00Z">
        <w:r w:rsidR="00A508E3">
          <w:t>, and domain 2 respectively</w:t>
        </w:r>
      </w:ins>
      <w:r w:rsidR="001C5276">
        <w:t>).</w:t>
      </w:r>
    </w:p>
    <w:p w14:paraId="647AE656" w14:textId="5F5A4C63" w:rsidR="000D1432" w:rsidDel="00A508E3" w:rsidRDefault="000D1432" w:rsidP="000D1432">
      <w:pPr>
        <w:pStyle w:val="RFCListBullet"/>
        <w:rPr>
          <w:del w:id="672" w:author="Italo Busi" w:date="2019-01-30T18:22:00Z"/>
        </w:rPr>
      </w:pPr>
      <w:del w:id="673" w:author="Italo Busi" w:date="2019-01-30T18:22:00Z">
        <w:r w:rsidRPr="009F417A" w:rsidDel="00A508E3">
          <w:delText>PNC2</w:delText>
        </w:r>
        <w:r w:rsidDel="00A508E3">
          <w:delText xml:space="preserve"> provides a </w:delText>
        </w:r>
        <w:r w:rsidR="006728E6" w:rsidDel="00A508E3">
          <w:delText xml:space="preserve">black </w:delText>
        </w:r>
        <w:r w:rsidDel="00A508E3">
          <w:delText>topology abstraction</w:delText>
        </w:r>
        <w:r w:rsidR="007445AC" w:rsidDel="00A508E3">
          <w:delText xml:space="preserve"> which exposes at MPI</w:delText>
        </w:r>
        <w:r w:rsidR="00260D47" w:rsidDel="00A508E3">
          <w:delText>2</w:delText>
        </w:r>
        <w:r w:rsidR="007445AC" w:rsidDel="00A508E3">
          <w:delText xml:space="preserve"> </w:delText>
        </w:r>
        <w:r w:rsidR="009F417A" w:rsidDel="00A508E3">
          <w:delText xml:space="preserve">a single </w:delText>
        </w:r>
        <w:r w:rsidR="001C5276" w:rsidDel="00A508E3">
          <w:delText>virtual</w:delText>
        </w:r>
        <w:r w:rsidR="009F417A" w:rsidDel="00A508E3">
          <w:delText xml:space="preserve"> node (</w:delText>
        </w:r>
        <w:r w:rsidR="001C5276" w:rsidDel="00A508E3">
          <w:delText xml:space="preserve">representing </w:delText>
        </w:r>
        <w:r w:rsidR="009F417A" w:rsidDel="00A508E3">
          <w:delText xml:space="preserve">the whole network domain </w:delText>
        </w:r>
        <w:r w:rsidR="00C33FD5" w:rsidDel="00A508E3">
          <w:delText>2</w:delText>
        </w:r>
        <w:r w:rsidR="001C5276" w:rsidDel="00A508E3">
          <w:delText>).</w:delText>
        </w:r>
      </w:del>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1998DB38" w14:textId="034E19E9" w:rsidR="001C5276" w:rsidRPr="0078595D" w:rsidDel="000C7BB4" w:rsidRDefault="001C5276" w:rsidP="001C5276">
      <w:pPr>
        <w:rPr>
          <w:del w:id="674" w:author="Italo Busi" w:date="2019-01-04T16:57:00Z"/>
          <w:i/>
          <w:highlight w:val="yellow"/>
        </w:rPr>
      </w:pPr>
      <w:del w:id="675" w:author="Italo Busi" w:date="2019-01-04T16:57:00Z">
        <w:r w:rsidRPr="0078595D" w:rsidDel="000C7BB4">
          <w:rPr>
            <w:b/>
            <w:i/>
            <w:highlight w:val="yellow"/>
          </w:rPr>
          <w:delText>[Editors’ note:]</w:delText>
        </w:r>
        <w:r w:rsidRPr="0078595D" w:rsidDel="000C7BB4">
          <w:rPr>
            <w:i/>
            <w:highlight w:val="yellow"/>
          </w:rPr>
          <w:delText xml:space="preserve"> Evaluate whether to change the description of the PNC2 abstraction to provide an example of a grey topology abstraction (pending discussion about grey topology abstraction)</w:delText>
        </w:r>
      </w:del>
    </w:p>
    <w:p w14:paraId="625F85B6" w14:textId="0B9DFEA0" w:rsidR="00A032F2" w:rsidRDefault="00A032F2" w:rsidP="00A032F2">
      <w:r>
        <w:t xml:space="preserve">The MDSC should be capable </w:t>
      </w:r>
      <w:r w:rsidR="006531CC">
        <w:rPr>
          <w:noProof/>
        </w:rPr>
        <w:t>of stitching</w:t>
      </w:r>
      <w:r>
        <w:t xml:space="preserve"> together </w:t>
      </w:r>
      <w:del w:id="676" w:author="Italo Busi" w:date="2019-02-08T13:53:00Z">
        <w:r w:rsidDel="005D6F41">
          <w:delText xml:space="preserve">each </w:delText>
        </w:r>
      </w:del>
      <w:ins w:id="677" w:author="Italo Busi" w:date="2019-02-08T13:53:00Z">
        <w:r w:rsidR="005D6F41">
          <w:t xml:space="preserve">the </w:t>
        </w:r>
      </w:ins>
      <w:r>
        <w:t>abstract</w:t>
      </w:r>
      <w:del w:id="678" w:author="Italo Busi" w:date="2019-02-08T13:52:00Z">
        <w:r w:rsidDel="005D6F41">
          <w:delText>ed</w:delText>
        </w:r>
      </w:del>
      <w:r>
        <w:t xml:space="preserve"> </w:t>
      </w:r>
      <w:del w:id="679" w:author="Italo Busi" w:date="2019-02-08T13:53:00Z">
        <w:r w:rsidDel="005D6F41">
          <w:delText xml:space="preserve">topology </w:delText>
        </w:r>
      </w:del>
      <w:ins w:id="680" w:author="Italo Busi" w:date="2019-02-08T13:53:00Z">
        <w:r w:rsidR="005D6F41">
          <w:t xml:space="preserve">topologies provided by each PNC </w:t>
        </w:r>
      </w:ins>
      <w:r>
        <w:t>to build its own view of the multi</w:t>
      </w:r>
      <w:del w:id="681" w:author="Italo Busi" w:date="2019-02-08T13:53:00Z">
        <w:r w:rsidDel="005D6F41">
          <w:delText>-</w:delText>
        </w:r>
      </w:del>
      <w:ins w:id="682" w:author="Italo Busi" w:date="2019-02-08T13:53:00Z">
        <w:r w:rsidR="005D6F41">
          <w:noBreakHyphen/>
        </w:r>
      </w:ins>
      <w:r>
        <w:t xml:space="preserve">domain network topology. </w:t>
      </w:r>
      <w:commentRangeStart w:id="683"/>
      <w:r w:rsidRPr="000C7BB4">
        <w:rPr>
          <w:highlight w:val="green"/>
          <w:rPrChange w:id="684" w:author="Italo Busi" w:date="2019-01-04T16:58:00Z">
            <w:rPr>
              <w:highlight w:val="yellow"/>
            </w:rPr>
          </w:rPrChange>
        </w:rPr>
        <w:t>The process may require suitable oversight, including administrative configuration and trust models, but this is out of scope for this document</w:t>
      </w:r>
      <w:commentRangeEnd w:id="683"/>
      <w:r w:rsidR="00993F52">
        <w:rPr>
          <w:rStyle w:val="CommentReference"/>
        </w:rPr>
        <w:commentReference w:id="683"/>
      </w:r>
      <w:r w:rsidRPr="000C7BB4">
        <w:rPr>
          <w:highlight w:val="green"/>
          <w:rPrChange w:id="685" w:author="Italo Busi" w:date="2019-01-04T16:58:00Z">
            <w:rPr>
              <w:highlight w:val="yellow"/>
            </w:rPr>
          </w:rPrChange>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ins w:id="686" w:author="Italo Busi" w:date="2019-01-30T18:22:00Z">
        <w:r w:rsidR="00A508E3">
          <w:t xml:space="preserve"> </w:t>
        </w:r>
      </w:ins>
      <w:ins w:id="687" w:author="Italo Busi" w:date="2019-01-30T18:23:00Z">
        <w:r w:rsidR="00A508E3">
          <w:t>Analyzing the t</w:t>
        </w:r>
      </w:ins>
      <w:ins w:id="688" w:author="Italo Busi" w:date="2019-01-30T18:22:00Z">
        <w:r w:rsidR="00A508E3">
          <w:t>opology abstraction</w:t>
        </w:r>
      </w:ins>
      <w:ins w:id="689" w:author="Italo Busi" w:date="2019-01-31T17:11:00Z">
        <w:r w:rsidR="00AD3216">
          <w:t>s</w:t>
        </w:r>
      </w:ins>
      <w:ins w:id="690" w:author="Italo Busi" w:date="2019-01-30T18:22:00Z">
        <w:r w:rsidR="00A508E3">
          <w:t xml:space="preserve"> provided by the MDSC to its CMIs is outside the scope of this document.</w:t>
        </w:r>
      </w:ins>
    </w:p>
    <w:p w14:paraId="64EDE0B0" w14:textId="77777777" w:rsidR="003362AE" w:rsidRPr="00D87A26" w:rsidRDefault="003362AE" w:rsidP="003362AE">
      <w:pPr>
        <w:pStyle w:val="Heading2"/>
      </w:pPr>
      <w:bookmarkStart w:id="691" w:name="_Ref500415983"/>
      <w:bookmarkStart w:id="692" w:name="_Ref500416429"/>
      <w:bookmarkStart w:id="693" w:name="_Ref500419007"/>
      <w:bookmarkStart w:id="694" w:name="_Ref500429287"/>
      <w:bookmarkStart w:id="695" w:name="_Toc528059342"/>
      <w:r w:rsidRPr="00D87A26">
        <w:lastRenderedPageBreak/>
        <w:t>Service Configuration</w:t>
      </w:r>
      <w:bookmarkEnd w:id="691"/>
      <w:bookmarkEnd w:id="692"/>
      <w:bookmarkEnd w:id="693"/>
      <w:bookmarkEnd w:id="694"/>
      <w:bookmarkEnd w:id="695"/>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are not under the control of, and not visible to, the </w:t>
      </w:r>
      <w:r w:rsidRPr="0086686A">
        <w:t>MDSC nor to the PNCs</w:t>
      </w:r>
      <w:r>
        <w:t>. Therefore, these mechanisms are outside the scope of this document.</w:t>
      </w:r>
    </w:p>
    <w:p w14:paraId="4325F421" w14:textId="33A110A9" w:rsidR="00D87A26" w:rsidRPr="00D1404B" w:rsidDel="005D6F41" w:rsidRDefault="00D87A26" w:rsidP="00D87A26">
      <w:pPr>
        <w:rPr>
          <w:del w:id="696" w:author="Italo Busi" w:date="2019-02-08T13:55:00Z"/>
        </w:rPr>
      </w:pPr>
      <w:del w:id="697" w:author="Italo Busi" w:date="2019-02-08T13:55:00Z">
        <w:r w:rsidRPr="00D1404B" w:rsidDel="005D6F41">
          <w:delText xml:space="preserve">It is </w:delText>
        </w:r>
        <w:r w:rsidR="009A379D" w:rsidRPr="00D1404B" w:rsidDel="005D6F41">
          <w:delText xml:space="preserve">just </w:delText>
        </w:r>
        <w:r w:rsidRPr="00D1404B" w:rsidDel="005D6F41">
          <w:delText xml:space="preserve">assumed that the CNC is capable </w:delText>
        </w:r>
        <w:r w:rsidR="006531CC" w:rsidRPr="00D1404B" w:rsidDel="005D6F41">
          <w:rPr>
            <w:noProof/>
          </w:rPr>
          <w:delText>of requesting</w:delText>
        </w:r>
        <w:r w:rsidRPr="00D1404B" w:rsidDel="005D6F41">
          <w:delText xml:space="preserve"> the proper configuration of the different adaptation functions inside the customer’s IP routers, by means which are outside the scope of this document.</w:delText>
        </w:r>
      </w:del>
    </w:p>
    <w:p w14:paraId="22136437" w14:textId="77777777" w:rsidR="00D87A26" w:rsidRPr="00D1404B" w:rsidRDefault="00D87A26" w:rsidP="00D87A26">
      <w:pPr>
        <w:pStyle w:val="Heading3"/>
      </w:pPr>
      <w:bookmarkStart w:id="698" w:name="_Ref500411426"/>
      <w:bookmarkStart w:id="699" w:name="_Toc528059343"/>
      <w:r w:rsidRPr="00D1404B">
        <w:t>ODU Transit</w:t>
      </w:r>
      <w:bookmarkEnd w:id="698"/>
      <w:bookmarkEnd w:id="699"/>
    </w:p>
    <w:p w14:paraId="1F89942D" w14:textId="77777777" w:rsidR="00C22EB9" w:rsidRDefault="004D0C44" w:rsidP="00854E72">
      <w:pPr>
        <w:rPr>
          <w:ins w:id="700" w:author="Italo Busi" w:date="2019-01-30T18:23:00Z"/>
        </w:rPr>
      </w:pPr>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del w:id="701" w:author="Italo Busi" w:date="2019-01-30T18:23:00Z">
        <w:r w:rsidR="00854E72" w:rsidRPr="006E05F4" w:rsidDel="00C22EB9">
          <w:delText xml:space="preserve">. </w:delText>
        </w:r>
      </w:del>
      <w:ins w:id="702" w:author="Italo Busi" w:date="2019-01-30T18:23:00Z">
        <w:r w:rsidR="00C22EB9" w:rsidRPr="006E05F4">
          <w:t>.</w:t>
        </w:r>
      </w:ins>
    </w:p>
    <w:p w14:paraId="5A6396DA" w14:textId="77777777" w:rsidR="00C22EB9" w:rsidRDefault="004D0C44" w:rsidP="00854E72">
      <w:pPr>
        <w:rPr>
          <w:ins w:id="703" w:author="Italo Busi" w:date="2019-01-30T18:24:00Z"/>
        </w:rPr>
      </w:pPr>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del w:id="704" w:author="Italo Busi" w:date="2019-01-30T18:24:00Z">
        <w:r w:rsidR="00854E72" w:rsidRPr="006E05F4" w:rsidDel="00C22EB9">
          <w:delText>-</w:delText>
        </w:r>
      </w:del>
      <w:ins w:id="705" w:author="Italo Busi" w:date="2019-01-30T18:24:00Z">
        <w:r w:rsidR="00C22EB9">
          <w:noBreakHyphen/>
        </w:r>
      </w:ins>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del w:id="706" w:author="Italo Busi" w:date="2019-01-30T18:24:00Z">
        <w:r w:rsidR="00854E72" w:rsidRPr="006E05F4" w:rsidDel="00C22EB9">
          <w:delText>.</w:delText>
        </w:r>
        <w:r w:rsidR="00C67061" w:rsidDel="00C22EB9">
          <w:delText xml:space="preserve"> </w:delText>
        </w:r>
      </w:del>
      <w:ins w:id="707" w:author="Italo Busi" w:date="2019-01-30T18:24:00Z">
        <w:r w:rsidR="00C22EB9" w:rsidRPr="006E05F4">
          <w:t>.</w:t>
        </w:r>
      </w:ins>
    </w:p>
    <w:p w14:paraId="5CF85DBB" w14:textId="399F0EE0" w:rsidR="00854E72" w:rsidRDefault="00C67061" w:rsidP="00854E72">
      <w:r>
        <w:t>For simplicity of the description, it is also assumed that these interfaces are not channelized (i.e., they can only support one ODU2).</w:t>
      </w:r>
    </w:p>
    <w:p w14:paraId="4C737B50" w14:textId="7BFC012B" w:rsidR="00D87A26" w:rsidRDefault="00A032F2" w:rsidP="00F959A2">
      <w:r>
        <w:t>To</w:t>
      </w:r>
      <w:r w:rsidR="00D87A26">
        <w:t xml:space="preserve"> setup a 10Gb IP link between R1 and R5, an ODU2 end-to-end connection needs </w:t>
      </w:r>
      <w:ins w:id="708" w:author="Italo Busi" w:date="2019-01-31T17:49:00Z">
        <w:r w:rsidR="00BF43D6">
          <w:t xml:space="preserve">to </w:t>
        </w:r>
      </w:ins>
      <w:r w:rsidR="00D87A26">
        <w:t>be created</w:t>
      </w:r>
      <w:del w:id="709" w:author="Italo Busi" w:date="2019-02-08T14:00:00Z">
        <w:r w:rsidR="00D87A26" w:rsidDel="005D6F41">
          <w:delText xml:space="preserve"> </w:delText>
        </w:r>
      </w:del>
      <w:del w:id="710" w:author="Italo Busi" w:date="2019-01-31T18:00:00Z">
        <w:r w:rsidR="002C75C8" w:rsidDel="00522020">
          <w:delText xml:space="preserve">in the data plane </w:delText>
        </w:r>
      </w:del>
      <w:del w:id="711" w:author="Italo Busi" w:date="2019-02-08T14:00:00Z">
        <w:r w:rsidR="00D87A26" w:rsidDel="005D6F41">
          <w:delText>between R1 and R5</w:delText>
        </w:r>
      </w:del>
      <w:r w:rsidR="00D87A26">
        <w:t xml:space="preserve">, </w:t>
      </w:r>
      <w:ins w:id="712" w:author="Italo Busi" w:date="2019-01-30T18:24:00Z">
        <w:r w:rsidR="00C22EB9">
          <w:t xml:space="preserve">passing </w:t>
        </w:r>
      </w:ins>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291FA11A" w:rsidR="00D87A26" w:rsidRDefault="00D87A26" w:rsidP="00D87A26">
      <w:pPr>
        <w:ind w:left="864"/>
      </w:pPr>
      <w:r>
        <w:t>R1 ([PKT] -&gt; ODU2), S3 ([ODU2]), S1 ([ODU2]), S2 ([ODU2]),</w:t>
      </w:r>
      <w:r>
        <w:br/>
        <w:t>S31 ([ODU2]), S33 ([ODU2]), S34 ([ODU2]),</w:t>
      </w:r>
      <w:r>
        <w:br/>
        <w:t>S15 ([ODU2]), S18 ([ODU2]), R5 (ODU2 -&gt; [PKT])</w:t>
      </w:r>
    </w:p>
    <w:p w14:paraId="2FA7A9C6" w14:textId="1D46D554" w:rsidR="00541653" w:rsidRDefault="00813DB1" w:rsidP="006C0E46">
      <w:ins w:id="713" w:author="Italo Busi" w:date="2019-02-08T14:13:00Z">
        <w:del w:id="714" w:author="Italo Busi - DT 2019-02-20" w:date="2019-02-21T17:16:00Z">
          <w:r w:rsidRPr="00537CD5" w:rsidDel="00992DEC">
            <w:lastRenderedPageBreak/>
            <w:delText xml:space="preserve">Based on the assumptions described in section </w:delText>
          </w:r>
          <w:commentRangeStart w:id="715"/>
          <w:commentRangeStart w:id="716"/>
          <w:r w:rsidRPr="00537CD5" w:rsidDel="00992DEC">
            <w:fldChar w:fldCharType="begin"/>
          </w:r>
          <w:r w:rsidRPr="00537CD5" w:rsidDel="00992DEC">
            <w:delInstrText xml:space="preserve"> REF _Ref517959052 \r \h \t</w:delInstrText>
          </w:r>
          <w:r w:rsidDel="00992DEC">
            <w:delInstrText xml:space="preserve"> \* MERGEFORMAT </w:delInstrText>
          </w:r>
        </w:del>
      </w:ins>
      <w:del w:id="717" w:author="Italo Busi - DT 2019-02-20" w:date="2019-02-21T17:16:00Z"/>
      <w:ins w:id="718" w:author="Italo Busi" w:date="2019-02-08T14:13:00Z">
        <w:del w:id="719" w:author="Italo Busi - DT 2019-02-20" w:date="2019-02-21T17:16:00Z">
          <w:r w:rsidRPr="00537CD5" w:rsidDel="00992DEC">
            <w:fldChar w:fldCharType="separate"/>
          </w:r>
          <w:r w:rsidRPr="00537CD5" w:rsidDel="00992DEC">
            <w:delText>4.1</w:delText>
          </w:r>
          <w:r w:rsidRPr="00537CD5" w:rsidDel="00992DEC">
            <w:fldChar w:fldCharType="end"/>
          </w:r>
        </w:del>
      </w:ins>
      <w:commentRangeEnd w:id="715"/>
      <w:del w:id="720" w:author="Italo Busi - DT 2019-02-20" w:date="2019-02-21T17:16:00Z">
        <w:r w:rsidR="00D60646" w:rsidDel="00992DEC">
          <w:rPr>
            <w:rStyle w:val="CommentReference"/>
          </w:rPr>
          <w:commentReference w:id="715"/>
        </w:r>
      </w:del>
      <w:commentRangeEnd w:id="716"/>
      <w:r w:rsidR="00993F52">
        <w:rPr>
          <w:rStyle w:val="CommentReference"/>
        </w:rPr>
        <w:commentReference w:id="716"/>
      </w:r>
      <w:ins w:id="721" w:author="Italo Busi" w:date="2019-02-08T14:13:00Z">
        <w:del w:id="722" w:author="Italo Busi - DT 2019-02-20" w:date="2019-02-21T17:16:00Z">
          <w:r w:rsidRPr="00537CD5" w:rsidDel="00992DEC">
            <w:delText xml:space="preserve">, </w:delText>
          </w:r>
        </w:del>
      </w:ins>
      <w:ins w:id="723" w:author="Italo Busi" w:date="2019-02-08T14:49:00Z">
        <w:del w:id="724" w:author="Italo Busi - DT 2019-02-20" w:date="2019-02-21T17:16:00Z">
          <w:r w:rsidR="00684E37" w:rsidRPr="00537CD5" w:rsidDel="00992DEC">
            <w:delText>the</w:delText>
          </w:r>
        </w:del>
      </w:ins>
      <w:ins w:id="725" w:author="Italo Busi - DT 2019-02-20" w:date="2019-02-21T17:16:00Z">
        <w:r w:rsidR="00992DEC">
          <w:t>The</w:t>
        </w:r>
      </w:ins>
      <w:ins w:id="726" w:author="Italo Busi" w:date="2019-02-08T14:49:00Z">
        <w:r w:rsidR="00684E37" w:rsidRPr="00537CD5">
          <w:t xml:space="preserve"> MDSC understands </w:t>
        </w:r>
      </w:ins>
      <w:ins w:id="727" w:author="Italo Busi" w:date="2019-02-08T14:13:00Z">
        <w:r w:rsidRPr="00537CD5">
          <w:t xml:space="preserve">that it needs </w:t>
        </w:r>
      </w:ins>
      <w:del w:id="728" w:author="Italo Busi" w:date="2019-02-08T14:13:00Z">
        <w:r w:rsidR="00A3074C" w:rsidDel="00813DB1">
          <w:delText>I</w:delText>
        </w:r>
        <w:r w:rsidR="00854E72" w:rsidDel="00813DB1">
          <w:delText>t is assumed that</w:delText>
        </w:r>
        <w:r w:rsidR="00D86611" w:rsidDel="00813DB1">
          <w:delText>, at the CMI,</w:delText>
        </w:r>
        <w:r w:rsidR="00854E72" w:rsidDel="00813DB1">
          <w:delText xml:space="preserve"> the CNC </w:delText>
        </w:r>
        <w:r w:rsidR="00D95E8B" w:rsidDel="00813DB1">
          <w:delText>requests</w:delText>
        </w:r>
        <w:r w:rsidR="00A72213" w:rsidDel="00813DB1">
          <w:delText xml:space="preserve">, </w:delText>
        </w:r>
        <w:r w:rsidR="00D86611" w:rsidDel="00813DB1">
          <w:delText>using mechanisms which are outside the scope of this document</w:delText>
        </w:r>
        <w:r w:rsidR="00A72213" w:rsidDel="00813DB1">
          <w:delText xml:space="preserve">, the </w:delText>
        </w:r>
        <w:r w:rsidR="00D86611" w:rsidDel="00813DB1">
          <w:delText xml:space="preserve">MDSC </w:delText>
        </w:r>
      </w:del>
      <w:r w:rsidR="00D86611">
        <w:t xml:space="preserve">to </w:t>
      </w:r>
      <w:r w:rsidR="00A72213">
        <w:t>setup of an ODU2 transit service</w:t>
      </w:r>
      <w:r w:rsidR="00D86611">
        <w:t xml:space="preserve"> between the access links on </w:t>
      </w:r>
      <w:r w:rsidR="00D86611" w:rsidRPr="00BF43D6">
        <w:t>S3 and S</w:t>
      </w:r>
      <w:ins w:id="729" w:author="Belotti, Sergio (Nokia - IT/Vimercate)" w:date="2019-02-15T19:12:00Z">
        <w:r w:rsidR="00185A82">
          <w:t>1</w:t>
        </w:r>
      </w:ins>
      <w:r w:rsidR="00D86611" w:rsidRPr="00BF43D6">
        <w:t>8</w:t>
      </w:r>
      <w:ins w:id="730" w:author="Italo Busi" w:date="2019-02-08T15:15:00Z">
        <w:r w:rsidR="007B6D2D">
          <w:t xml:space="preserve">, which </w:t>
        </w:r>
      </w:ins>
      <w:del w:id="731" w:author="Italo Busi" w:date="2019-02-08T14:43:00Z">
        <w:r w:rsidR="00F959A2" w:rsidRPr="00BF43D6" w:rsidDel="00684E37">
          <w:delText xml:space="preserve"> </w:delText>
        </w:r>
      </w:del>
      <w:ins w:id="732" w:author="Italo Busi" w:date="2019-02-08T14:13:00Z">
        <w:r w:rsidR="00684E37">
          <w:t>belong</w:t>
        </w:r>
        <w:r w:rsidRPr="00537CD5">
          <w:t xml:space="preserve"> to different PNC domains (multi</w:t>
        </w:r>
        <w:r w:rsidRPr="00537CD5">
          <w:noBreakHyphen/>
          <w:t>domain service request)</w:t>
        </w:r>
      </w:ins>
      <w:ins w:id="733" w:author="Italo Busi" w:date="2019-02-08T15:18:00Z">
        <w:r w:rsidR="007B6D2D">
          <w:t>.</w:t>
        </w:r>
      </w:ins>
      <w:ins w:id="734" w:author="Italo Busi" w:date="2019-02-08T17:46:00Z">
        <w:r w:rsidR="00302F54">
          <w:t xml:space="preserve"> It </w:t>
        </w:r>
      </w:ins>
      <w:ins w:id="735" w:author="Italo Busi" w:date="2019-02-08T15:18:00Z">
        <w:r w:rsidR="007B6D2D">
          <w:t xml:space="preserve">also </w:t>
        </w:r>
      </w:ins>
      <w:ins w:id="736" w:author="Italo Busi" w:date="2019-02-08T15:28:00Z">
        <w:r w:rsidR="00AE3109">
          <w:t xml:space="preserve">decides </w:t>
        </w:r>
      </w:ins>
      <w:ins w:id="737" w:author="Italo Busi" w:date="2019-02-08T17:48:00Z">
        <w:r w:rsidR="00302F54">
          <w:t>the</w:t>
        </w:r>
      </w:ins>
      <w:ins w:id="738" w:author="Italo Busi" w:date="2019-02-08T15:18:00Z">
        <w:r w:rsidR="007B6D2D">
          <w:t xml:space="preserve"> </w:t>
        </w:r>
      </w:ins>
      <w:ins w:id="739" w:author="Italo Busi" w:date="2019-02-08T15:15:00Z">
        <w:r w:rsidR="007B6D2D">
          <w:t xml:space="preserve">network configurations to </w:t>
        </w:r>
      </w:ins>
      <w:ins w:id="740" w:author="Italo Busi" w:date="2019-02-08T15:22:00Z">
        <w:r w:rsidR="00AE3109">
          <w:t>request,</w:t>
        </w:r>
      </w:ins>
      <w:ins w:id="741" w:author="Italo Busi" w:date="2019-02-08T15:16:00Z">
        <w:r w:rsidR="007B6D2D">
          <w:t xml:space="preserve"> at </w:t>
        </w:r>
      </w:ins>
      <w:ins w:id="742" w:author="Italo Busi" w:date="2019-02-08T15:22:00Z">
        <w:r w:rsidR="00AE3109">
          <w:t xml:space="preserve">the </w:t>
        </w:r>
      </w:ins>
      <w:ins w:id="743" w:author="Italo Busi" w:date="2019-02-08T15:16:00Z">
        <w:r w:rsidR="00AE3109">
          <w:t>MPIs</w:t>
        </w:r>
        <w:r w:rsidR="007B6D2D">
          <w:t xml:space="preserve">, to </w:t>
        </w:r>
      </w:ins>
      <w:ins w:id="744" w:author="Italo Busi" w:date="2019-02-08T17:48:00Z">
        <w:r w:rsidR="00302F54">
          <w:t>its underlying</w:t>
        </w:r>
      </w:ins>
      <w:ins w:id="745" w:author="Italo Busi" w:date="2019-02-08T15:16:00Z">
        <w:r w:rsidR="007B6D2D">
          <w:t xml:space="preserve"> PNCs</w:t>
        </w:r>
      </w:ins>
      <w:ins w:id="746" w:author="Italo Busi" w:date="2019-02-08T15:17:00Z">
        <w:r w:rsidR="007B6D2D">
          <w:t>, to coordinate the setup of a multi</w:t>
        </w:r>
        <w:r w:rsidR="007B6D2D">
          <w:noBreakHyphen/>
          <w:t>domain ODU2 segment connection between the access links on S3 and S</w:t>
        </w:r>
      </w:ins>
      <w:ins w:id="747" w:author="Belotti, Sergio (Nokia - IT/Vimercate)" w:date="2019-02-15T19:13:00Z">
        <w:r w:rsidR="00185A82">
          <w:t>1</w:t>
        </w:r>
      </w:ins>
      <w:ins w:id="748" w:author="Italo Busi" w:date="2019-02-08T15:17:00Z">
        <w:r w:rsidR="007B6D2D">
          <w:t>8</w:t>
        </w:r>
      </w:ins>
      <w:del w:id="749" w:author="Italo Busi" w:date="2019-02-08T14:14:00Z">
        <w:r w:rsidR="00F959A2" w:rsidRPr="00BF43D6" w:rsidDel="00813DB1">
          <w:delText>and that the MDSC understand</w:delText>
        </w:r>
        <w:r w:rsidR="002B5DE3" w:rsidRPr="00BF43D6" w:rsidDel="00813DB1">
          <w:delText>s</w:delText>
        </w:r>
        <w:r w:rsidR="00F959A2" w:rsidRPr="00BF43D6" w:rsidDel="00813DB1">
          <w:delText xml:space="preserve"> </w:delText>
        </w:r>
        <w:r w:rsidR="00F959A2" w:rsidRPr="00BF43D6" w:rsidDel="00813DB1">
          <w:rPr>
            <w:highlight w:val="yellow"/>
            <w:rPrChange w:id="750" w:author="Italo Busi" w:date="2019-01-31T17:58:00Z">
              <w:rPr/>
            </w:rPrChange>
          </w:rPr>
          <w:delText xml:space="preserve">that it </w:delText>
        </w:r>
        <w:r w:rsidR="00852397" w:rsidRPr="00BF43D6" w:rsidDel="00813DB1">
          <w:rPr>
            <w:highlight w:val="yellow"/>
            <w:rPrChange w:id="751" w:author="Italo Busi" w:date="2019-01-31T17:58:00Z">
              <w:rPr/>
            </w:rPrChange>
          </w:rPr>
          <w:delText xml:space="preserve">shall </w:delText>
        </w:r>
        <w:r w:rsidR="00541653" w:rsidRPr="00BF43D6" w:rsidDel="00813DB1">
          <w:rPr>
            <w:highlight w:val="yellow"/>
            <w:rPrChange w:id="752" w:author="Italo Busi" w:date="2019-01-31T17:58:00Z">
              <w:rPr/>
            </w:rPrChange>
          </w:rPr>
          <w:delText xml:space="preserve">setup </w:delText>
        </w:r>
        <w:r w:rsidR="002C75C8" w:rsidRPr="00BF43D6" w:rsidDel="00813DB1">
          <w:rPr>
            <w:highlight w:val="yellow"/>
            <w:rPrChange w:id="753" w:author="Italo Busi" w:date="2019-01-31T17:58:00Z">
              <w:rPr/>
            </w:rPrChange>
          </w:rPr>
          <w:delText>an</w:delText>
        </w:r>
        <w:r w:rsidR="00541653" w:rsidRPr="00BF43D6" w:rsidDel="00813DB1">
          <w:rPr>
            <w:highlight w:val="yellow"/>
            <w:rPrChange w:id="754" w:author="Italo Busi" w:date="2019-01-31T17:58:00Z">
              <w:rPr/>
            </w:rPrChange>
          </w:rPr>
          <w:delText xml:space="preserve"> ODU2 segment connection between </w:delText>
        </w:r>
        <w:r w:rsidR="002C75C8" w:rsidRPr="00BF43D6" w:rsidDel="00813DB1">
          <w:rPr>
            <w:highlight w:val="yellow"/>
            <w:rPrChange w:id="755" w:author="Italo Busi" w:date="2019-01-31T17:58:00Z">
              <w:rPr/>
            </w:rPrChange>
          </w:rPr>
          <w:delText>the access links</w:delText>
        </w:r>
      </w:del>
      <w:del w:id="756" w:author="Italo Busi" w:date="2019-01-31T17:48:00Z">
        <w:r w:rsidR="002C75C8" w:rsidRPr="00BF43D6" w:rsidDel="00BF43D6">
          <w:rPr>
            <w:highlight w:val="yellow"/>
            <w:rPrChange w:id="757" w:author="Italo Busi" w:date="2019-01-31T17:58:00Z">
              <w:rPr/>
            </w:rPrChange>
          </w:rPr>
          <w:delText xml:space="preserve"> on </w:delText>
        </w:r>
        <w:r w:rsidR="00541653" w:rsidRPr="00BF43D6" w:rsidDel="00BF43D6">
          <w:rPr>
            <w:highlight w:val="yellow"/>
            <w:rPrChange w:id="758" w:author="Italo Busi" w:date="2019-01-31T17:58:00Z">
              <w:rPr/>
            </w:rPrChange>
          </w:rPr>
          <w:delText>S3 and S18</w:delText>
        </w:r>
      </w:del>
      <w:del w:id="759" w:author="Italo Busi" w:date="2019-02-08T14:14:00Z">
        <w:r w:rsidR="002C75C8" w:rsidRPr="00BF43D6" w:rsidDel="00813DB1">
          <w:rPr>
            <w:highlight w:val="yellow"/>
            <w:rPrChange w:id="760" w:author="Italo Busi" w:date="2019-01-31T17:58:00Z">
              <w:rPr/>
            </w:rPrChange>
          </w:rPr>
          <w:delText>, which belongs to different PNC domains</w:delText>
        </w:r>
      </w:del>
      <w:del w:id="761" w:author="Italo Busi" w:date="2019-01-31T17:32:00Z">
        <w:r w:rsidR="002C75C8" w:rsidRPr="00BF43D6" w:rsidDel="00430534">
          <w:rPr>
            <w:highlight w:val="yellow"/>
            <w:rPrChange w:id="762" w:author="Italo Busi" w:date="2019-01-31T17:51:00Z">
              <w:rPr/>
            </w:rPrChange>
          </w:rPr>
          <w:delText xml:space="preserve"> (multi-domain service request)</w:delText>
        </w:r>
      </w:del>
      <w:r w:rsidR="00541653">
        <w:t>.</w:t>
      </w:r>
    </w:p>
    <w:p w14:paraId="4E28DC02" w14:textId="210C56A8" w:rsidR="00854E72" w:rsidRPr="00D95E8B" w:rsidRDefault="00F959A2" w:rsidP="00854E72">
      <w:r>
        <w:t>To</w:t>
      </w:r>
      <w:r w:rsidR="00854E72" w:rsidRPr="00D95E8B">
        <w:t xml:space="preserve"> setup of a 10Gb IP link between R1 and R3</w:t>
      </w:r>
      <w:r>
        <w:t xml:space="preserve">, an ODU2 end-to-end connection needs </w:t>
      </w:r>
      <w:del w:id="763" w:author="Italo Busi" w:date="2019-01-31T17:49:00Z">
        <w:r w:rsidR="006531CC" w:rsidDel="00BF43D6">
          <w:rPr>
            <w:noProof/>
          </w:rPr>
          <w:delText>ar</w:delText>
        </w:r>
        <w:r w:rsidRPr="006531CC" w:rsidDel="00BF43D6">
          <w:rPr>
            <w:noProof/>
          </w:rPr>
          <w:delText>e</w:delText>
        </w:r>
        <w:r w:rsidDel="00BF43D6">
          <w:delText xml:space="preserve"> </w:delText>
        </w:r>
      </w:del>
      <w:ins w:id="764" w:author="Italo Busi" w:date="2019-01-31T17:49:00Z">
        <w:r w:rsidR="00BF43D6">
          <w:rPr>
            <w:noProof/>
          </w:rPr>
          <w:t>to be</w:t>
        </w:r>
        <w:r w:rsidR="00BF43D6">
          <w:t xml:space="preserve"> </w:t>
        </w:r>
      </w:ins>
      <w:r>
        <w:t>created</w:t>
      </w:r>
      <w:del w:id="765" w:author="Italo Busi" w:date="2019-02-08T14:53:00Z">
        <w:r w:rsidDel="00242C7E">
          <w:delText xml:space="preserve"> in the data plane between R1 and R3</w:delText>
        </w:r>
      </w:del>
      <w:r>
        <w:t xml:space="preserve">, </w:t>
      </w:r>
      <w:ins w:id="766" w:author="Italo Busi" w:date="2019-02-08T14:53:00Z">
        <w:r w:rsidR="00242C7E">
          <w:t xml:space="preserve">passing </w:t>
        </w:r>
      </w:ins>
      <w:r>
        <w:t>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0F13D618" w14:textId="4D7ED530" w:rsidR="00852397" w:rsidDel="00D00CD2" w:rsidRDefault="00852397" w:rsidP="00852397">
      <w:pPr>
        <w:rPr>
          <w:moveFrom w:id="767" w:author="Italo Busi" w:date="2019-01-30T18:28:00Z"/>
        </w:rPr>
      </w:pPr>
      <w:moveFromRangeStart w:id="768" w:author="Italo Busi" w:date="2019-01-30T18:28:00Z" w:name="move536636254"/>
      <w:moveFrom w:id="769" w:author="Italo Busi" w:date="2019-01-30T18:28:00Z">
        <w:r w:rsidDel="00D00CD2">
          <w:t xml:space="preserve">Since the CNC is </w:t>
        </w:r>
        <w:r w:rsidR="002C75C8" w:rsidDel="00D00CD2">
          <w:t xml:space="preserve">not aware </w:t>
        </w:r>
        <w:r w:rsidDel="00D00CD2">
          <w:t xml:space="preserve">of the transport network </w:t>
        </w:r>
        <w:r w:rsidR="00F959A2" w:rsidDel="00D00CD2">
          <w:t>controlling hierarchy</w:t>
        </w:r>
        <w:r w:rsidDel="00D00CD2">
          <w:t xml:space="preserve">, </w:t>
        </w:r>
        <w:r w:rsidR="002C75C8" w:rsidDel="00D00CD2">
          <w:t xml:space="preserve">the </w:t>
        </w:r>
        <w:r w:rsidR="00F959A2" w:rsidDel="00D00CD2">
          <w:t xml:space="preserve">mechanisms </w:t>
        </w:r>
        <w:r w:rsidR="002B5DE3" w:rsidDel="00D00CD2">
          <w:t xml:space="preserve">used </w:t>
        </w:r>
        <w:r w:rsidR="00124AB6" w:rsidDel="00D00CD2">
          <w:t xml:space="preserve">by the CNC </w:t>
        </w:r>
        <w:r w:rsidR="002B5DE3" w:rsidDel="00D00CD2">
          <w:t xml:space="preserve">to </w:t>
        </w:r>
        <w:r w:rsidDel="00D00CD2">
          <w:t xml:space="preserve">request </w:t>
        </w:r>
        <w:r w:rsidR="00124AB6" w:rsidDel="00D00CD2">
          <w:t xml:space="preserve">at the CMI </w:t>
        </w:r>
        <w:r w:rsidDel="00D00CD2">
          <w:t xml:space="preserve">the </w:t>
        </w:r>
        <w:r w:rsidR="002B5DE3" w:rsidDel="00D00CD2">
          <w:t xml:space="preserve">MDSC to </w:t>
        </w:r>
        <w:r w:rsidDel="00D00CD2">
          <w:t xml:space="preserve">setup an ODU2 transit service </w:t>
        </w:r>
        <w:r w:rsidR="00124AB6" w:rsidDel="00D00CD2">
          <w:t xml:space="preserve">are </w:t>
        </w:r>
        <w:r w:rsidR="002B5DE3" w:rsidDel="00D00CD2">
          <w:t xml:space="preserve">independent on whether the service request is </w:t>
        </w:r>
        <w:r w:rsidRPr="00253155" w:rsidDel="00D00CD2">
          <w:t xml:space="preserve">single-domain </w:t>
        </w:r>
        <w:r w:rsidR="002B5DE3" w:rsidDel="00D00CD2">
          <w:t>or</w:t>
        </w:r>
        <w:r w:rsidR="00124AB6" w:rsidDel="00D00CD2">
          <w:t xml:space="preserve"> </w:t>
        </w:r>
        <w:r w:rsidR="002B5DE3" w:rsidDel="00D00CD2">
          <w:t>multi-domain</w:t>
        </w:r>
        <w:r w:rsidDel="00D00CD2">
          <w:t>.</w:t>
        </w:r>
      </w:moveFrom>
    </w:p>
    <w:moveFromRangeEnd w:id="768"/>
    <w:p w14:paraId="7A52F64E" w14:textId="77777777" w:rsidR="007736B4" w:rsidRDefault="00430534" w:rsidP="006C0E46">
      <w:pPr>
        <w:rPr>
          <w:ins w:id="770" w:author="Italo Busi" w:date="2019-02-08T15:07:00Z"/>
        </w:rPr>
      </w:pPr>
      <w:ins w:id="771" w:author="Italo Busi" w:date="2019-01-31T17:34:00Z">
        <w:r>
          <w:t xml:space="preserve">As described in section </w:t>
        </w:r>
        <w:r>
          <w:fldChar w:fldCharType="begin"/>
        </w:r>
        <w:r>
          <w:instrText xml:space="preserve"> REF _Ref517959052 \r \h \t </w:instrText>
        </w:r>
      </w:ins>
      <w:ins w:id="772" w:author="Italo Busi" w:date="2019-01-31T17:34:00Z">
        <w:r>
          <w:fldChar w:fldCharType="separate"/>
        </w:r>
        <w:r>
          <w:t>4.1</w:t>
        </w:r>
        <w:r>
          <w:fldChar w:fldCharType="end"/>
        </w:r>
        <w:r>
          <w:t>, the mechanisms used by the CNC at the CMI are independent on whether the service request is single-domain service or multi-domain.</w:t>
        </w:r>
      </w:ins>
    </w:p>
    <w:p w14:paraId="1942BEA9" w14:textId="5D4E3FE0" w:rsidR="00995409" w:rsidRDefault="007736B4" w:rsidP="006C0E46">
      <w:pPr>
        <w:rPr>
          <w:ins w:id="773" w:author="Italo Busi" w:date="2019-02-08T15:32:00Z"/>
        </w:rPr>
      </w:pPr>
      <w:ins w:id="774" w:author="Italo Busi" w:date="2019-02-08T15:00:00Z">
        <w:del w:id="775" w:author="Italo Busi - DT 2019-02-20" w:date="2019-02-21T17:17:00Z">
          <w:r w:rsidDel="00992DEC">
            <w:delText>B</w:delText>
          </w:r>
        </w:del>
      </w:ins>
      <w:del w:id="776" w:author="Italo Busi - DT 2019-02-20" w:date="2019-02-21T17:17:00Z">
        <w:r w:rsidR="002C75C8" w:rsidDel="00992DEC">
          <w:delText xml:space="preserve">Based </w:delText>
        </w:r>
      </w:del>
      <w:ins w:id="777" w:author="Italo Busi" w:date="2019-01-31T17:34:00Z">
        <w:del w:id="778" w:author="Italo Busi - DT 2019-02-20" w:date="2019-02-21T17:17:00Z">
          <w:r w:rsidR="00430534" w:rsidDel="00992DEC">
            <w:delText xml:space="preserve">ased </w:delText>
          </w:r>
        </w:del>
      </w:ins>
      <w:del w:id="779" w:author="Italo Busi - DT 2019-02-20" w:date="2019-02-21T17:17:00Z">
        <w:r w:rsidR="002C75C8" w:rsidDel="00992DEC">
          <w:delText>on the assumption above,</w:delText>
        </w:r>
      </w:del>
      <w:ins w:id="780" w:author="Italo Busi" w:date="2019-02-08T15:02:00Z">
        <w:del w:id="781" w:author="Italo Busi - DT 2019-02-20" w:date="2019-02-21T17:17:00Z">
          <w:r w:rsidDel="00992DEC">
            <w:delText xml:space="preserve"> in this case, </w:delText>
          </w:r>
        </w:del>
      </w:ins>
      <w:del w:id="782" w:author="Italo Busi - DT 2019-02-20" w:date="2019-02-21T17:17:00Z">
        <w:r w:rsidR="002C75C8" w:rsidDel="00992DEC">
          <w:delText xml:space="preserve"> the</w:delText>
        </w:r>
      </w:del>
      <w:ins w:id="783" w:author="Italo Busi - DT 2019-02-20" w:date="2019-02-21T17:17:00Z">
        <w:r w:rsidR="00992DEC">
          <w:t>The</w:t>
        </w:r>
      </w:ins>
      <w:r w:rsidR="002C75C8">
        <w:t xml:space="preserve"> MDSC</w:t>
      </w:r>
      <w:ins w:id="784" w:author="Italo Busi" w:date="2019-02-08T15:00:00Z">
        <w:r>
          <w:t xml:space="preserve"> can </w:t>
        </w:r>
      </w:ins>
      <w:del w:id="785" w:author="Italo Busi" w:date="2019-02-08T15:00:00Z">
        <w:r w:rsidR="002C75C8" w:rsidDel="007736B4">
          <w:delText xml:space="preserve"> </w:delText>
        </w:r>
      </w:del>
      <w:r w:rsidR="002C75C8" w:rsidRPr="006C0E46">
        <w:t>understand</w:t>
      </w:r>
      <w:del w:id="786" w:author="Italo Busi" w:date="2019-02-08T15:00:00Z">
        <w:r w:rsidR="002C75C8" w:rsidRPr="006C0E46" w:rsidDel="007736B4">
          <w:delText>s</w:delText>
        </w:r>
      </w:del>
      <w:r w:rsidR="002C75C8" w:rsidRPr="006C0E46">
        <w:t xml:space="preserve"> that it </w:t>
      </w:r>
      <w:del w:id="787" w:author="Italo Busi" w:date="2019-02-08T15:00:00Z">
        <w:r w:rsidR="002C75C8" w:rsidRPr="006C0E46" w:rsidDel="007736B4">
          <w:delText xml:space="preserve">shall </w:delText>
        </w:r>
      </w:del>
      <w:ins w:id="788" w:author="Italo Busi" w:date="2019-02-08T15:00:00Z">
        <w:r w:rsidRPr="007736B4">
          <w:rPr>
            <w:rPrChange w:id="789" w:author="Italo Busi" w:date="2019-02-08T15:01:00Z">
              <w:rPr>
                <w:highlight w:val="yellow"/>
              </w:rPr>
            </w:rPrChange>
          </w:rPr>
          <w:t>needs to</w:t>
        </w:r>
        <w:r w:rsidRPr="006C0E46">
          <w:t xml:space="preserve"> </w:t>
        </w:r>
      </w:ins>
      <w:r w:rsidR="002C75C8" w:rsidRPr="006C0E46">
        <w:t xml:space="preserve">setup an </w:t>
      </w:r>
      <w:ins w:id="790" w:author="Italo Busi" w:date="2019-01-30T18:40:00Z">
        <w:r w:rsidR="00056531" w:rsidRPr="006C0E46">
          <w:t xml:space="preserve">ODU2 transit service </w:t>
        </w:r>
      </w:ins>
      <w:del w:id="791" w:author="Italo Busi" w:date="2019-01-30T18:40:00Z">
        <w:r w:rsidR="002C75C8" w:rsidRPr="006C0E46" w:rsidDel="00056531">
          <w:delText xml:space="preserve">ODU2 segment connection </w:delText>
        </w:r>
      </w:del>
      <w:r w:rsidR="002C75C8" w:rsidRPr="006C0E46">
        <w:t>between the access links on S3 and S6, which belong to the same PNC domain</w:t>
      </w:r>
      <w:ins w:id="792" w:author="Italo Busi" w:date="2019-02-08T15:02:00Z">
        <w:r>
          <w:t xml:space="preserve"> (single</w:t>
        </w:r>
        <w:r>
          <w:noBreakHyphen/>
          <w:t>domain service request)</w:t>
        </w:r>
      </w:ins>
      <w:ins w:id="793" w:author="Italo Busi" w:date="2019-02-08T15:32:00Z">
        <w:r w:rsidR="00995409">
          <w:t>.</w:t>
        </w:r>
      </w:ins>
    </w:p>
    <w:p w14:paraId="7F8B80D6" w14:textId="6D85895E" w:rsidR="00852397" w:rsidRPr="00D95E8B" w:rsidRDefault="00995409" w:rsidP="006C0E46">
      <w:ins w:id="794" w:author="Italo Busi" w:date="2019-02-08T15:32:00Z">
        <w:r w:rsidRPr="00302F54">
          <w:rPr>
            <w:highlight w:val="lightGray"/>
            <w:rPrChange w:id="795" w:author="Italo Busi" w:date="2019-02-08T17:50:00Z">
              <w:rPr>
                <w:highlight w:val="yellow"/>
              </w:rPr>
            </w:rPrChange>
          </w:rPr>
          <w:t xml:space="preserve">As described in section </w:t>
        </w:r>
        <w:r w:rsidRPr="00302F54">
          <w:rPr>
            <w:highlight w:val="lightGray"/>
            <w:rPrChange w:id="796" w:author="Italo Busi" w:date="2019-02-08T17:50:00Z">
              <w:rPr>
                <w:highlight w:val="yellow"/>
              </w:rPr>
            </w:rPrChange>
          </w:rPr>
          <w:fldChar w:fldCharType="begin"/>
        </w:r>
        <w:r w:rsidRPr="00302F54">
          <w:rPr>
            <w:highlight w:val="lightGray"/>
            <w:rPrChange w:id="797" w:author="Italo Busi" w:date="2019-02-08T17:50:00Z">
              <w:rPr>
                <w:highlight w:val="yellow"/>
              </w:rPr>
            </w:rPrChange>
          </w:rPr>
          <w:instrText xml:space="preserve"> REF _Ref517959052 \n \h \t \* MERGEFORMAT </w:instrText>
        </w:r>
      </w:ins>
      <w:r w:rsidRPr="00992DEC">
        <w:rPr>
          <w:highlight w:val="lightGray"/>
        </w:rPr>
      </w:r>
      <w:ins w:id="798" w:author="Italo Busi" w:date="2019-02-08T15:32:00Z">
        <w:r w:rsidRPr="00302F54">
          <w:rPr>
            <w:highlight w:val="lightGray"/>
            <w:rPrChange w:id="799" w:author="Italo Busi" w:date="2019-02-08T17:50:00Z">
              <w:rPr>
                <w:highlight w:val="yellow"/>
              </w:rPr>
            </w:rPrChange>
          </w:rPr>
          <w:fldChar w:fldCharType="separate"/>
        </w:r>
        <w:r w:rsidRPr="00302F54">
          <w:rPr>
            <w:highlight w:val="lightGray"/>
            <w:rPrChange w:id="800" w:author="Italo Busi" w:date="2019-02-08T17:50:00Z">
              <w:rPr>
                <w:highlight w:val="yellow"/>
              </w:rPr>
            </w:rPrChange>
          </w:rPr>
          <w:t>4.1</w:t>
        </w:r>
        <w:r w:rsidRPr="00302F54">
          <w:rPr>
            <w:highlight w:val="lightGray"/>
            <w:rPrChange w:id="801" w:author="Italo Busi" w:date="2019-02-08T17:50:00Z">
              <w:rPr>
                <w:highlight w:val="yellow"/>
              </w:rPr>
            </w:rPrChange>
          </w:rPr>
          <w:fldChar w:fldCharType="end"/>
        </w:r>
        <w:r w:rsidRPr="00302F54">
          <w:rPr>
            <w:highlight w:val="lightGray"/>
            <w:rPrChange w:id="802" w:author="Italo Busi" w:date="2019-02-08T17:50:00Z">
              <w:rPr>
                <w:highlight w:val="yellow"/>
              </w:rPr>
            </w:rPrChange>
          </w:rPr>
          <w:t xml:space="preserve">, the MDSC may </w:t>
        </w:r>
      </w:ins>
      <w:ins w:id="803" w:author="Italo Busi" w:date="2019-02-08T17:49:00Z">
        <w:r w:rsidR="00302F54" w:rsidRPr="00302F54">
          <w:rPr>
            <w:highlight w:val="lightGray"/>
            <w:rPrChange w:id="804" w:author="Italo Busi" w:date="2019-02-08T17:50:00Z">
              <w:rPr>
                <w:highlight w:val="yellow"/>
              </w:rPr>
            </w:rPrChange>
          </w:rPr>
          <w:t xml:space="preserve">decide to </w:t>
        </w:r>
      </w:ins>
      <w:ins w:id="805" w:author="Italo Busi" w:date="2019-02-08T15:32:00Z">
        <w:r w:rsidRPr="00302F54">
          <w:rPr>
            <w:highlight w:val="lightGray"/>
            <w:rPrChange w:id="806" w:author="Italo Busi" w:date="2019-02-08T17:50:00Z">
              <w:rPr>
                <w:highlight w:val="yellow"/>
              </w:rPr>
            </w:rPrChange>
          </w:rPr>
          <w:t xml:space="preserve">pass this service request </w:t>
        </w:r>
      </w:ins>
      <w:ins w:id="807" w:author="Italo Busi" w:date="2019-02-08T17:49:00Z">
        <w:r w:rsidR="00302F54" w:rsidRPr="00302F54">
          <w:rPr>
            <w:highlight w:val="lightGray"/>
            <w:rPrChange w:id="808" w:author="Italo Busi" w:date="2019-02-08T17:50:00Z">
              <w:rPr>
                <w:highlight w:val="yellow"/>
              </w:rPr>
            </w:rPrChange>
          </w:rPr>
          <w:t>to the underlying</w:t>
        </w:r>
      </w:ins>
      <w:ins w:id="809" w:author="Italo Busi" w:date="2019-02-08T15:32:00Z">
        <w:r w:rsidRPr="00302F54">
          <w:rPr>
            <w:highlight w:val="lightGray"/>
            <w:rPrChange w:id="810" w:author="Italo Busi" w:date="2019-02-08T17:50:00Z">
              <w:rPr>
                <w:highlight w:val="yellow"/>
              </w:rPr>
            </w:rPrChange>
          </w:rPr>
          <w:t xml:space="preserve"> PNC (e.g., </w:t>
        </w:r>
        <w:commentRangeStart w:id="811"/>
        <w:commentRangeStart w:id="812"/>
        <w:r w:rsidRPr="00302F54">
          <w:rPr>
            <w:highlight w:val="lightGray"/>
            <w:rPrChange w:id="813" w:author="Italo Busi" w:date="2019-02-08T17:50:00Z">
              <w:rPr>
                <w:highlight w:val="yellow"/>
              </w:rPr>
            </w:rPrChange>
          </w:rPr>
          <w:t>PNC1</w:t>
        </w:r>
      </w:ins>
      <w:commentRangeEnd w:id="811"/>
      <w:r w:rsidR="00185A82">
        <w:rPr>
          <w:rStyle w:val="CommentReference"/>
        </w:rPr>
        <w:commentReference w:id="811"/>
      </w:r>
      <w:commentRangeEnd w:id="812"/>
      <w:r w:rsidR="00993F52">
        <w:rPr>
          <w:rStyle w:val="CommentReference"/>
        </w:rPr>
        <w:commentReference w:id="812"/>
      </w:r>
      <w:ins w:id="814" w:author="Italo Busi" w:date="2019-02-08T15:32:00Z">
        <w:r w:rsidRPr="00302F54">
          <w:rPr>
            <w:highlight w:val="lightGray"/>
            <w:rPrChange w:id="815" w:author="Italo Busi" w:date="2019-02-08T17:50:00Z">
              <w:rPr>
                <w:highlight w:val="yellow"/>
              </w:rPr>
            </w:rPrChange>
          </w:rPr>
          <w:t xml:space="preserve">). In this case, the PNC (e.g., PNC1) can </w:t>
        </w:r>
      </w:ins>
      <w:ins w:id="816" w:author="Italo Busi" w:date="2019-02-08T15:35:00Z">
        <w:r w:rsidRPr="00302F54">
          <w:rPr>
            <w:highlight w:val="lightGray"/>
            <w:rPrChange w:id="817" w:author="Italo Busi" w:date="2019-02-08T17:50:00Z">
              <w:rPr>
                <w:highlight w:val="yellow"/>
              </w:rPr>
            </w:rPrChange>
          </w:rPr>
          <w:t xml:space="preserve">autonomously </w:t>
        </w:r>
      </w:ins>
      <w:ins w:id="818" w:author="Italo Busi" w:date="2019-02-08T15:32:00Z">
        <w:r w:rsidRPr="00302F54">
          <w:rPr>
            <w:highlight w:val="lightGray"/>
            <w:rPrChange w:id="819" w:author="Italo Busi" w:date="2019-02-08T17:50:00Z">
              <w:rPr>
                <w:highlight w:val="yellow"/>
              </w:rPr>
            </w:rPrChange>
          </w:rPr>
          <w:t xml:space="preserve">decide to setup the </w:t>
        </w:r>
      </w:ins>
      <w:del w:id="820" w:author="Italo Busi" w:date="2019-02-08T15:33:00Z">
        <w:r w:rsidR="002C75C8" w:rsidRPr="00302F54" w:rsidDel="00995409">
          <w:rPr>
            <w:highlight w:val="lightGray"/>
            <w:rPrChange w:id="821" w:author="Italo Busi" w:date="2019-02-08T17:50:00Z">
              <w:rPr/>
            </w:rPrChange>
          </w:rPr>
          <w:delText xml:space="preserve"> </w:delText>
        </w:r>
      </w:del>
      <w:del w:id="822" w:author="Italo Busi" w:date="2019-01-31T17:35:00Z">
        <w:r w:rsidR="002B5DE3" w:rsidRPr="00302F54" w:rsidDel="00430534">
          <w:rPr>
            <w:highlight w:val="lightGray"/>
            <w:rPrChange w:id="823" w:author="Italo Busi" w:date="2019-02-08T17:50:00Z">
              <w:rPr/>
            </w:rPrChange>
          </w:rPr>
          <w:delText xml:space="preserve">(single-domain service request) </w:delText>
        </w:r>
      </w:del>
      <w:del w:id="824" w:author="Italo Busi" w:date="2019-02-08T15:33:00Z">
        <w:r w:rsidR="002B5DE3" w:rsidRPr="00302F54" w:rsidDel="00995409">
          <w:rPr>
            <w:highlight w:val="lightGray"/>
            <w:rPrChange w:id="825" w:author="Italo Busi" w:date="2019-02-08T17:50:00Z">
              <w:rPr/>
            </w:rPrChange>
          </w:rPr>
          <w:delText xml:space="preserve">and it can </w:delText>
        </w:r>
      </w:del>
      <w:del w:id="826" w:author="Italo Busi" w:date="2019-01-04T18:01:00Z">
        <w:r w:rsidR="00852397" w:rsidRPr="00302F54" w:rsidDel="00493374">
          <w:rPr>
            <w:highlight w:val="lightGray"/>
            <w:rPrChange w:id="827" w:author="Italo Busi" w:date="2019-02-08T17:50:00Z">
              <w:rPr/>
            </w:rPrChange>
          </w:rPr>
          <w:delText xml:space="preserve">just </w:delText>
        </w:r>
        <w:r w:rsidR="002B5DE3" w:rsidRPr="00302F54" w:rsidDel="00493374">
          <w:rPr>
            <w:highlight w:val="lightGray"/>
            <w:rPrChange w:id="828" w:author="Italo Busi" w:date="2019-02-08T17:50:00Z">
              <w:rPr/>
            </w:rPrChange>
          </w:rPr>
          <w:delText xml:space="preserve">pass the </w:delText>
        </w:r>
      </w:del>
      <w:del w:id="829" w:author="Italo Busi" w:date="2019-02-08T15:33:00Z">
        <w:r w:rsidR="00852397" w:rsidRPr="00302F54" w:rsidDel="00995409">
          <w:rPr>
            <w:highlight w:val="lightGray"/>
            <w:rPrChange w:id="830" w:author="Italo Busi" w:date="2019-02-08T17:50:00Z">
              <w:rPr/>
            </w:rPrChange>
          </w:rPr>
          <w:delText xml:space="preserve">request </w:delText>
        </w:r>
      </w:del>
      <w:del w:id="831" w:author="Italo Busi" w:date="2019-01-04T18:01:00Z">
        <w:r w:rsidR="002B5DE3" w:rsidRPr="00302F54" w:rsidDel="00493374">
          <w:rPr>
            <w:highlight w:val="lightGray"/>
            <w:rPrChange w:id="832" w:author="Italo Busi" w:date="2019-02-08T17:50:00Z">
              <w:rPr/>
            </w:rPrChange>
          </w:rPr>
          <w:delText xml:space="preserve">at </w:delText>
        </w:r>
      </w:del>
      <w:del w:id="833" w:author="Italo Busi" w:date="2019-01-31T17:35:00Z">
        <w:r w:rsidR="002B5DE3" w:rsidRPr="00302F54" w:rsidDel="00430534">
          <w:rPr>
            <w:highlight w:val="lightGray"/>
            <w:rPrChange w:id="834" w:author="Italo Busi" w:date="2019-02-08T17:50:00Z">
              <w:rPr/>
            </w:rPrChange>
          </w:rPr>
          <w:delText>the MPI</w:delText>
        </w:r>
      </w:del>
      <w:del w:id="835" w:author="Italo Busi" w:date="2019-02-08T15:33:00Z">
        <w:r w:rsidR="002B5DE3" w:rsidRPr="00302F54" w:rsidDel="00995409">
          <w:rPr>
            <w:highlight w:val="lightGray"/>
            <w:rPrChange w:id="836" w:author="Italo Busi" w:date="2019-02-08T17:50:00Z">
              <w:rPr/>
            </w:rPrChange>
          </w:rPr>
          <w:delText xml:space="preserve"> </w:delText>
        </w:r>
      </w:del>
      <w:del w:id="837" w:author="Italo Busi" w:date="2019-01-04T18:02:00Z">
        <w:r w:rsidR="002B5DE3" w:rsidRPr="00302F54" w:rsidDel="00493374">
          <w:rPr>
            <w:highlight w:val="lightGray"/>
            <w:rPrChange w:id="838" w:author="Italo Busi" w:date="2019-02-08T17:50:00Z">
              <w:rPr/>
            </w:rPrChange>
          </w:rPr>
          <w:delText xml:space="preserve">to </w:delText>
        </w:r>
      </w:del>
      <w:del w:id="839" w:author="Italo Busi" w:date="2019-02-08T15:33:00Z">
        <w:r w:rsidR="00852397" w:rsidRPr="00302F54" w:rsidDel="00995409">
          <w:rPr>
            <w:highlight w:val="lightGray"/>
            <w:rPrChange w:id="840" w:author="Italo Busi" w:date="2019-02-08T17:50:00Z">
              <w:rPr/>
            </w:rPrChange>
          </w:rPr>
          <w:delText xml:space="preserve">PNC1 to setup a </w:delText>
        </w:r>
      </w:del>
      <w:r w:rsidR="00852397" w:rsidRPr="00302F54">
        <w:rPr>
          <w:highlight w:val="lightGray"/>
          <w:rPrChange w:id="841" w:author="Italo Busi" w:date="2019-02-08T17:50:00Z">
            <w:rPr/>
          </w:rPrChange>
        </w:rPr>
        <w:t xml:space="preserve">single-domain ODU2 segment connection between </w:t>
      </w:r>
      <w:r w:rsidR="002B5DE3" w:rsidRPr="00302F54">
        <w:rPr>
          <w:highlight w:val="lightGray"/>
          <w:rPrChange w:id="842" w:author="Italo Busi" w:date="2019-02-08T17:50:00Z">
            <w:rPr/>
          </w:rPrChange>
        </w:rPr>
        <w:t>its</w:t>
      </w:r>
      <w:r w:rsidR="00D86611" w:rsidRPr="00302F54">
        <w:rPr>
          <w:highlight w:val="lightGray"/>
          <w:rPrChange w:id="843" w:author="Italo Busi" w:date="2019-02-08T17:50:00Z">
            <w:rPr/>
          </w:rPrChange>
        </w:rPr>
        <w:t xml:space="preserve"> access links on </w:t>
      </w:r>
      <w:r w:rsidR="00852397" w:rsidRPr="00302F54">
        <w:rPr>
          <w:highlight w:val="lightGray"/>
          <w:rPrChange w:id="844" w:author="Italo Busi" w:date="2019-02-08T17:50:00Z">
            <w:rPr/>
          </w:rPrChange>
        </w:rPr>
        <w:t>S3 and S6</w:t>
      </w:r>
      <w:ins w:id="845" w:author="Italo Busi" w:date="2019-02-08T15:35:00Z">
        <w:r w:rsidRPr="00302F54">
          <w:rPr>
            <w:highlight w:val="lightGray"/>
            <w:rPrChange w:id="846" w:author="Italo Busi" w:date="2019-02-08T17:50:00Z">
              <w:rPr>
                <w:highlight w:val="yellow"/>
              </w:rPr>
            </w:rPrChange>
          </w:rPr>
          <w:t>, passing through node S5</w:t>
        </w:r>
      </w:ins>
      <w:r w:rsidR="00852397" w:rsidRPr="00302F54">
        <w:rPr>
          <w:highlight w:val="lightGray"/>
          <w:rPrChange w:id="847" w:author="Italo Busi" w:date="2019-02-08T17:50:00Z">
            <w:rPr/>
          </w:rPrChange>
        </w:rPr>
        <w:t>.</w:t>
      </w:r>
    </w:p>
    <w:p w14:paraId="25DA7CD1" w14:textId="77777777" w:rsidR="00D87A26" w:rsidRDefault="00D87A26" w:rsidP="00D87A26">
      <w:pPr>
        <w:pStyle w:val="Heading3"/>
      </w:pPr>
      <w:bookmarkStart w:id="848" w:name="_Ref500347772"/>
      <w:bookmarkStart w:id="849" w:name="_Toc528059344"/>
      <w:r>
        <w:lastRenderedPageBreak/>
        <w:t>EPL over ODU</w:t>
      </w:r>
      <w:bookmarkEnd w:id="848"/>
      <w:bookmarkEnd w:id="849"/>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ins w:id="850" w:author="Italo Busi" w:date="2019-02-11T10:11:00Z">
        <w:r w:rsidR="00913A96">
          <w:t xml:space="preserve">10G </w:t>
        </w:r>
      </w:ins>
      <w:r w:rsidR="00854E72">
        <w:t xml:space="preserve">Ethernet </w:t>
      </w:r>
      <w:r w:rsidR="009B5600">
        <w:t xml:space="preserve">physical </w:t>
      </w:r>
      <w:r w:rsidR="00854E72">
        <w:t>links</w:t>
      </w:r>
      <w:ins w:id="851" w:author="Italo Busi" w:date="2019-02-11T10:11:00Z">
        <w:r w:rsidR="00913A96">
          <w:t xml:space="preserve"> (10GE)</w:t>
        </w:r>
      </w:ins>
      <w:r w:rsidR="002823AF" w:rsidRPr="006E05F4">
        <w:t>.</w:t>
      </w:r>
    </w:p>
    <w:p w14:paraId="376F2E01" w14:textId="4AA0BE3E" w:rsidR="00D00CD2" w:rsidRDefault="00D00CD2" w:rsidP="00D00CD2">
      <w:pPr>
        <w:rPr>
          <w:ins w:id="852" w:author="Italo Busi" w:date="2019-01-30T18:36:00Z"/>
        </w:rPr>
      </w:pPr>
      <w:ins w:id="853" w:author="Italo Busi" w:date="2019-01-30T18:36:00Z">
        <w:r w:rsidRPr="006E05F4">
          <w:t xml:space="preserve">In this case, </w:t>
        </w:r>
        <w:r w:rsidRPr="005F1E87">
          <w:t xml:space="preserve">it is assumed that </w:t>
        </w:r>
        <w:r w:rsidRPr="006E05F4">
          <w:t xml:space="preserve">the </w:t>
        </w:r>
        <w:r>
          <w:t xml:space="preserve">Ethernet </w:t>
        </w:r>
      </w:ins>
      <w:ins w:id="854" w:author="Italo Busi" w:date="2019-01-31T17:58:00Z">
        <w:r w:rsidR="00522020">
          <w:t>physical interface</w:t>
        </w:r>
      </w:ins>
      <w:ins w:id="855" w:author="Italo Busi" w:date="2019-01-31T17:59:00Z">
        <w:r w:rsidR="00522020">
          <w:t xml:space="preserve">s (up to the MAC layer) </w:t>
        </w:r>
      </w:ins>
      <w:ins w:id="856" w:author="Italo Busi" w:date="2019-01-30T18:36:00Z">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ins>
    </w:p>
    <w:p w14:paraId="4423360A" w14:textId="46C42CC0" w:rsidR="00D87A26" w:rsidRDefault="00A032F2" w:rsidP="00D87A26">
      <w:r>
        <w:t>To</w:t>
      </w:r>
      <w:r w:rsidR="00D87A26">
        <w:t xml:space="preserve"> setup a 10Gb IP link between R1 and R5, an EPL service needs to be created</w:t>
      </w:r>
      <w:del w:id="857" w:author="Italo Busi" w:date="2019-02-08T14:00:00Z">
        <w:r w:rsidR="00D87A26" w:rsidDel="005D6F41">
          <w:delText xml:space="preserve"> between R1 and R5</w:delText>
        </w:r>
      </w:del>
      <w:r w:rsidR="00D87A26">
        <w:t>, supported by an ODU2 end-to-end connection</w:t>
      </w:r>
      <w:ins w:id="858" w:author="Italo Busi" w:date="2019-02-08T14:01:00Z">
        <w:r w:rsidR="005D6F41">
          <w:t>,</w:t>
        </w:r>
      </w:ins>
      <w:r w:rsidR="00D87A26">
        <w:t xml:space="preserve"> </w:t>
      </w:r>
      <w:del w:id="859" w:author="Italo Busi" w:date="2019-01-31T18:01:00Z">
        <w:r w:rsidR="00D86611" w:rsidDel="00522020">
          <w:delText xml:space="preserve">in the data plane </w:delText>
        </w:r>
      </w:del>
      <w:r w:rsidR="00D87A26">
        <w:t xml:space="preserve">between transport nodes S3 and S18, </w:t>
      </w:r>
      <w:ins w:id="860" w:author="Italo Busi" w:date="2019-02-08T14:54:00Z">
        <w:r w:rsidR="00242C7E">
          <w:t xml:space="preserve">passing </w:t>
        </w:r>
      </w:ins>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ins w:id="861" w:author="Italo Busi" w:date="2019-01-31T18:01:00Z">
        <w:r w:rsidR="00522020">
          <w:t>)</w:t>
        </w:r>
      </w:ins>
      <w:r w:rsidR="00D87A26">
        <w:t>:</w:t>
      </w:r>
    </w:p>
    <w:p w14:paraId="15DCE56B" w14:textId="69FAF845" w:rsidR="00D87A26" w:rsidRDefault="00D87A26" w:rsidP="00D87A26">
      <w:pPr>
        <w:ind w:left="864"/>
      </w:pPr>
      <w:r>
        <w:t>R1 ([PKT] -&gt; ETH), S3 (ETH -&gt; [ODU2]), S1 ([ODU2]),</w:t>
      </w:r>
      <w:r>
        <w:br/>
        <w:t>S2 ([ODU2]), S31 ([ODU2]), S33 ([ODU2]), S34 ([ODU2]),</w:t>
      </w:r>
      <w:r>
        <w:br/>
        <w:t>S15 ([ODU2]), S18 ([ODU2] -&gt; ETH), R5 (ETH -&gt; [PKT])</w:t>
      </w:r>
    </w:p>
    <w:p w14:paraId="5659EDCC" w14:textId="12B1D50D" w:rsidR="00A72213" w:rsidRDefault="002B5DE3" w:rsidP="006C0E46">
      <w:del w:id="862" w:author="Italo Busi - DT 2019-02-20" w:date="2019-02-22T10:03:00Z">
        <w:r w:rsidRPr="006C0E46" w:rsidDel="00993F52">
          <w:delText xml:space="preserve">Based on the assumptions described in section </w:delText>
        </w:r>
      </w:del>
      <w:commentRangeStart w:id="863"/>
      <w:ins w:id="864" w:author="Italo Busi" w:date="2019-01-31T19:10:00Z">
        <w:del w:id="865" w:author="Italo Busi - DT 2019-02-20" w:date="2019-02-22T10:03:00Z">
          <w:r w:rsidR="00156368" w:rsidRPr="006C0E46" w:rsidDel="00993F52">
            <w:fldChar w:fldCharType="begin"/>
          </w:r>
          <w:r w:rsidR="00156368" w:rsidRPr="006C0E46" w:rsidDel="00993F52">
            <w:delInstrText xml:space="preserve"> REF _Ref517959052 \r \h \t</w:delInstrText>
          </w:r>
        </w:del>
      </w:ins>
      <w:del w:id="866" w:author="Italo Busi - DT 2019-02-20" w:date="2019-02-22T10:03:00Z">
        <w:r w:rsidR="00537CD5" w:rsidRPr="006C0E46" w:rsidDel="00993F52">
          <w:delInstrText xml:space="preserve"> \* MERGEFORMAT </w:delInstrText>
        </w:r>
        <w:r w:rsidR="00156368" w:rsidRPr="006C0E46" w:rsidDel="00993F52">
          <w:fldChar w:fldCharType="separate"/>
        </w:r>
      </w:del>
      <w:ins w:id="867" w:author="Italo Busi" w:date="2019-01-31T19:10:00Z">
        <w:del w:id="868" w:author="Italo Busi - DT 2019-02-20" w:date="2019-02-22T10:03:00Z">
          <w:r w:rsidR="00156368" w:rsidRPr="006C0E46" w:rsidDel="00993F52">
            <w:delText>4.1</w:delText>
          </w:r>
          <w:r w:rsidR="00156368" w:rsidRPr="006C0E46" w:rsidDel="00993F52">
            <w:fldChar w:fldCharType="end"/>
          </w:r>
        </w:del>
      </w:ins>
      <w:del w:id="869" w:author="Italo Busi - DT 2019-02-20" w:date="2019-02-22T10:03:00Z">
        <w:r w:rsidRPr="006C0E46" w:rsidDel="00993F52">
          <w:fldChar w:fldCharType="begin"/>
        </w:r>
        <w:r w:rsidRPr="006C0E46" w:rsidDel="00993F52">
          <w:delInstrText xml:space="preserve"> REF _Ref500411426 \r \h \t </w:delInstrText>
        </w:r>
        <w:r w:rsidR="00537CD5" w:rsidRPr="006C0E46" w:rsidDel="00993F52">
          <w:delInstrText xml:space="preserve"> \* MERGEFORMAT </w:delInstrText>
        </w:r>
        <w:r w:rsidRPr="006C0E46" w:rsidDel="00993F52">
          <w:fldChar w:fldCharType="separate"/>
        </w:r>
        <w:r w:rsidR="00493374" w:rsidRPr="006C0E46" w:rsidDel="00993F52">
          <w:delText>4.3.1</w:delText>
        </w:r>
        <w:r w:rsidRPr="006C0E46" w:rsidDel="00993F52">
          <w:fldChar w:fldCharType="end"/>
        </w:r>
        <w:commentRangeEnd w:id="863"/>
        <w:r w:rsidR="00012330" w:rsidDel="00993F52">
          <w:rPr>
            <w:rStyle w:val="CommentReference"/>
          </w:rPr>
          <w:commentReference w:id="863"/>
        </w:r>
        <w:r w:rsidRPr="006C0E46" w:rsidDel="00993F52">
          <w:delText>, the</w:delText>
        </w:r>
      </w:del>
      <w:ins w:id="870" w:author="Italo Busi - DT 2019-02-20" w:date="2019-02-22T10:03:00Z">
        <w:r w:rsidR="00993F52">
          <w:t>The</w:t>
        </w:r>
      </w:ins>
      <w:r w:rsidRPr="006C0E46">
        <w:t xml:space="preserve"> </w:t>
      </w:r>
      <w:ins w:id="871" w:author="Italo Busi" w:date="2019-01-31T19:11:00Z">
        <w:r w:rsidR="00156368" w:rsidRPr="006C0E46">
          <w:t>MDSC understands</w:t>
        </w:r>
      </w:ins>
      <w:del w:id="872" w:author="Italo Busi" w:date="2019-02-08T14:49:00Z">
        <w:r w:rsidRPr="006C0E46" w:rsidDel="00242C7E">
          <w:delText xml:space="preserve">CNC </w:delText>
        </w:r>
      </w:del>
      <w:del w:id="873" w:author="Italo Busi" w:date="2019-01-31T19:11:00Z">
        <w:r w:rsidRPr="006C0E46" w:rsidDel="00156368">
          <w:delText>request</w:delText>
        </w:r>
        <w:r w:rsidR="00C11C80" w:rsidRPr="006C0E46" w:rsidDel="00156368">
          <w:delText>s</w:delText>
        </w:r>
        <w:r w:rsidRPr="006C0E46" w:rsidDel="00156368">
          <w:delText xml:space="preserve"> </w:delText>
        </w:r>
      </w:del>
      <w:del w:id="874" w:author="Italo Busi" w:date="2019-01-04T18:02:00Z">
        <w:r w:rsidRPr="006C0E46" w:rsidDel="00493374">
          <w:delText xml:space="preserve">at </w:delText>
        </w:r>
      </w:del>
      <w:del w:id="875" w:author="Italo Busi" w:date="2019-02-08T14:49:00Z">
        <w:r w:rsidRPr="006C0E46" w:rsidDel="00242C7E">
          <w:delText xml:space="preserve">the CMI </w:delText>
        </w:r>
      </w:del>
      <w:ins w:id="876" w:author="Italo Busi" w:date="2019-02-08T14:49:00Z">
        <w:r w:rsidR="00242C7E" w:rsidRPr="006C0E46">
          <w:t xml:space="preserve"> </w:t>
        </w:r>
      </w:ins>
      <w:ins w:id="877" w:author="Italo Busi" w:date="2019-01-31T19:13:00Z">
        <w:del w:id="878" w:author="Italo Busi - DT 2019-02-20" w:date="2019-02-20T16:29:00Z">
          <w:r w:rsidR="00537CD5" w:rsidRPr="006C0E46" w:rsidDel="00351731">
            <w:delText>t</w:delText>
          </w:r>
        </w:del>
      </w:ins>
      <w:del w:id="879" w:author="Italo Busi - DT 2019-02-20" w:date="2019-02-20T16:29:00Z">
        <w:r w:rsidRPr="006C0E46" w:rsidDel="00351731">
          <w:delText xml:space="preserve">the MDSC to </w:delText>
        </w:r>
      </w:del>
      <w:ins w:id="880" w:author="Italo Busi" w:date="2019-01-31T19:11:00Z">
        <w:del w:id="881" w:author="Italo Busi - DT 2019-02-20" w:date="2019-02-20T16:29:00Z">
          <w:r w:rsidR="00156368" w:rsidRPr="006C0E46" w:rsidDel="00351731">
            <w:delText>hat</w:delText>
          </w:r>
        </w:del>
      </w:ins>
      <w:ins w:id="882" w:author="Italo Busi - DT 2019-02-20" w:date="2019-02-20T16:29:00Z">
        <w:r w:rsidR="00351731">
          <w:t>that</w:t>
        </w:r>
      </w:ins>
      <w:ins w:id="883" w:author="Italo Busi" w:date="2019-01-31T19:11:00Z">
        <w:r w:rsidR="00156368" w:rsidRPr="006C0E46">
          <w:t xml:space="preserve"> it needs to </w:t>
        </w:r>
      </w:ins>
      <w:r w:rsidRPr="006C0E46">
        <w:t>setup an EPL service between the access links on S</w:t>
      </w:r>
      <w:r w:rsidR="00124AB6" w:rsidRPr="006C0E46">
        <w:t>3 and S</w:t>
      </w:r>
      <w:ins w:id="884" w:author="Belotti, Sergio (Nokia - IT/Vimercate)" w:date="2019-02-18T10:54:00Z">
        <w:r w:rsidR="000B1E28">
          <w:t>1</w:t>
        </w:r>
      </w:ins>
      <w:r w:rsidR="00124AB6" w:rsidRPr="006C0E46">
        <w:t>8</w:t>
      </w:r>
      <w:ins w:id="885" w:author="Italo Busi" w:date="2019-02-08T14:20:00Z">
        <w:r w:rsidR="00813DB1" w:rsidRPr="006C0E46">
          <w:t xml:space="preserve">, </w:t>
        </w:r>
      </w:ins>
      <w:del w:id="886" w:author="Italo Busi" w:date="2019-02-08T14:50:00Z">
        <w:r w:rsidR="00124AB6" w:rsidRPr="006C0E46" w:rsidDel="00242C7E">
          <w:delText xml:space="preserve"> </w:delText>
        </w:r>
      </w:del>
      <w:ins w:id="887" w:author="Italo Busi" w:date="2019-01-31T19:10:00Z">
        <w:r w:rsidR="00156368" w:rsidRPr="006C0E46">
          <w:t>which belong to different PNC domains (</w:t>
        </w:r>
      </w:ins>
      <w:ins w:id="888" w:author="Italo Busi" w:date="2019-01-31T19:11:00Z">
        <w:r w:rsidR="00156368" w:rsidRPr="006C0E46">
          <w:t>multi</w:t>
        </w:r>
        <w:r w:rsidR="00156368" w:rsidRPr="006C0E46">
          <w:noBreakHyphen/>
          <w:t>domain service request)</w:t>
        </w:r>
      </w:ins>
      <w:ins w:id="889" w:author="Italo Busi" w:date="2019-02-08T14:50:00Z">
        <w:r w:rsidR="00242C7E" w:rsidRPr="006C0E46">
          <w:t>.</w:t>
        </w:r>
      </w:ins>
      <w:ins w:id="890" w:author="Italo Busi" w:date="2019-02-08T15:42:00Z">
        <w:r w:rsidR="00EB34DB" w:rsidRPr="006C0E46">
          <w:t xml:space="preserve"> It </w:t>
        </w:r>
      </w:ins>
      <w:ins w:id="891" w:author="Italo Busi" w:date="2019-02-08T14:50:00Z">
        <w:r w:rsidR="00242C7E" w:rsidRPr="006C0E46">
          <w:t xml:space="preserve">also </w:t>
        </w:r>
      </w:ins>
      <w:ins w:id="892" w:author="Italo Busi" w:date="2019-02-08T17:47:00Z">
        <w:r w:rsidR="00302F54">
          <w:t>decides</w:t>
        </w:r>
      </w:ins>
      <w:ins w:id="893" w:author="Italo Busi" w:date="2019-02-08T14:50:00Z">
        <w:r w:rsidR="00242C7E" w:rsidRPr="006C0E46">
          <w:t xml:space="preserve"> </w:t>
        </w:r>
      </w:ins>
      <w:ins w:id="894" w:author="Italo Busi" w:date="2019-02-08T15:18:00Z">
        <w:r w:rsidR="007B6D2D" w:rsidRPr="006C0E46">
          <w:t xml:space="preserve">the network configurations to </w:t>
        </w:r>
      </w:ins>
      <w:ins w:id="895" w:author="Italo Busi" w:date="2019-02-08T15:22:00Z">
        <w:r w:rsidR="00AE3109" w:rsidRPr="006C0E46">
          <w:t>request</w:t>
        </w:r>
      </w:ins>
      <w:ins w:id="896" w:author="Italo Busi" w:date="2019-02-08T15:20:00Z">
        <w:r w:rsidR="00AE3109" w:rsidRPr="006C0E46">
          <w:t>,</w:t>
        </w:r>
      </w:ins>
      <w:ins w:id="897" w:author="Italo Busi" w:date="2019-02-08T15:18:00Z">
        <w:r w:rsidR="007B6D2D" w:rsidRPr="006C0E46">
          <w:t xml:space="preserve"> at </w:t>
        </w:r>
      </w:ins>
      <w:ins w:id="898" w:author="Italo Busi" w:date="2019-02-08T15:20:00Z">
        <w:r w:rsidR="00AE3109" w:rsidRPr="006C0E46">
          <w:t>the</w:t>
        </w:r>
      </w:ins>
      <w:ins w:id="899" w:author="Italo Busi" w:date="2019-02-08T15:18:00Z">
        <w:r w:rsidR="00AE3109" w:rsidRPr="006C0E46">
          <w:t xml:space="preserve"> MPI</w:t>
        </w:r>
      </w:ins>
      <w:ins w:id="900" w:author="Italo Busi" w:date="2019-02-08T15:22:00Z">
        <w:r w:rsidR="00AE3109" w:rsidRPr="006C0E46">
          <w:t>s</w:t>
        </w:r>
      </w:ins>
      <w:ins w:id="901" w:author="Italo Busi" w:date="2019-02-08T15:18:00Z">
        <w:r w:rsidR="007B6D2D" w:rsidRPr="006C0E46">
          <w:t>, to its underlying PNCs, to coordinate the setup of an end</w:t>
        </w:r>
        <w:r w:rsidR="007B6D2D" w:rsidRPr="006C0E46">
          <w:noBreakHyphen/>
          <w:t>to</w:t>
        </w:r>
        <w:r w:rsidR="007B6D2D" w:rsidRPr="006C0E46">
          <w:noBreakHyphen/>
          <w:t>end ODU2 connection between the nodes S3 and S8</w:t>
        </w:r>
      </w:ins>
      <w:ins w:id="902" w:author="Italo Busi" w:date="2019-02-08T15:19:00Z">
        <w:r w:rsidR="00AE3109" w:rsidRPr="006C0E46">
          <w:t>, including the configuration of the</w:t>
        </w:r>
      </w:ins>
      <w:ins w:id="903" w:author="Italo Busi" w:date="2019-02-08T15:20:00Z">
        <w:r w:rsidR="00AE3109" w:rsidRPr="006C0E46">
          <w:t xml:space="preserve"> </w:t>
        </w:r>
      </w:ins>
      <w:del w:id="904" w:author="Italo Busi" w:date="2019-01-31T19:11:00Z">
        <w:r w:rsidR="00124AB6" w:rsidRPr="006C0E46" w:rsidDel="00156368">
          <w:delText xml:space="preserve">and </w:delText>
        </w:r>
      </w:del>
      <w:del w:id="905" w:author="Italo Busi" w:date="2019-01-31T19:14:00Z">
        <w:r w:rsidR="00124AB6" w:rsidRPr="006C0E46" w:rsidDel="00537CD5">
          <w:delText xml:space="preserve">the MDSC understands that it shall </w:delText>
        </w:r>
      </w:del>
      <w:del w:id="906" w:author="Italo Busi" w:date="2019-01-31T19:15:00Z">
        <w:r w:rsidR="00124AB6" w:rsidRPr="006C0E46" w:rsidDel="00537CD5">
          <w:delText xml:space="preserve">setup </w:delText>
        </w:r>
      </w:del>
      <w:del w:id="907" w:author="Italo Busi" w:date="2019-02-08T14:50:00Z">
        <w:r w:rsidR="00124AB6" w:rsidRPr="006C0E46" w:rsidDel="00242C7E">
          <w:delText xml:space="preserve">an ODU2 end-to-end connection between </w:delText>
        </w:r>
        <w:r w:rsidR="00A72213" w:rsidRPr="006C0E46" w:rsidDel="00242C7E">
          <w:delText>nodes S3 and S18</w:delText>
        </w:r>
      </w:del>
      <w:del w:id="908" w:author="Italo Busi" w:date="2019-01-31T19:14:00Z">
        <w:r w:rsidR="00124AB6" w:rsidRPr="006C0E46" w:rsidDel="00537CD5">
          <w:delText xml:space="preserve">, which belongs to different PNC domains </w:delText>
        </w:r>
      </w:del>
      <w:del w:id="909" w:author="Italo Busi" w:date="2019-02-08T14:50:00Z">
        <w:r w:rsidR="00124AB6" w:rsidRPr="006C0E46" w:rsidDel="00242C7E">
          <w:delText xml:space="preserve">(multi-domain </w:delText>
        </w:r>
      </w:del>
      <w:del w:id="910" w:author="Italo Busi" w:date="2019-01-31T19:14:00Z">
        <w:r w:rsidR="00124AB6" w:rsidRPr="006C0E46" w:rsidDel="00537CD5">
          <w:delText>service request</w:delText>
        </w:r>
      </w:del>
      <w:del w:id="911" w:author="Italo Busi" w:date="2019-02-08T14:50:00Z">
        <w:r w:rsidR="00124AB6" w:rsidRPr="006C0E46" w:rsidDel="00242C7E">
          <w:delText>)</w:delText>
        </w:r>
      </w:del>
      <w:del w:id="912" w:author="Italo Busi" w:date="2019-01-31T19:15:00Z">
        <w:r w:rsidR="00124AB6" w:rsidRPr="006C0E46" w:rsidDel="00537CD5">
          <w:delText>.</w:delText>
        </w:r>
        <w:r w:rsidR="00A72213" w:rsidRPr="006C0E46" w:rsidDel="00537CD5">
          <w:delText xml:space="preserve"> </w:delText>
        </w:r>
        <w:r w:rsidR="00124AB6" w:rsidRPr="006C0E46" w:rsidDel="00537CD5">
          <w:delText xml:space="preserve">The MDSC also understands </w:delText>
        </w:r>
      </w:del>
      <w:del w:id="913" w:author="Italo Busi" w:date="2019-02-08T15:20:00Z">
        <w:r w:rsidR="00124AB6" w:rsidRPr="006C0E46" w:rsidDel="00AE3109">
          <w:delText xml:space="preserve">how </w:delText>
        </w:r>
        <w:r w:rsidR="00A72213" w:rsidRPr="006C0E46" w:rsidDel="00AE3109">
          <w:delText xml:space="preserve">the </w:delText>
        </w:r>
      </w:del>
      <w:r w:rsidR="00A72213" w:rsidRPr="006C0E46">
        <w:t xml:space="preserve">adaptation functions inside </w:t>
      </w:r>
      <w:ins w:id="914" w:author="Italo Busi" w:date="2019-02-08T15:21:00Z">
        <w:r w:rsidR="00AE3109" w:rsidRPr="006C0E46">
          <w:t xml:space="preserve">these </w:t>
        </w:r>
      </w:ins>
      <w:ins w:id="915" w:author="Italo Busi" w:date="2019-02-08T15:31:00Z">
        <w:r w:rsidR="00995409" w:rsidRPr="006C0E46">
          <w:t xml:space="preserve">edge </w:t>
        </w:r>
      </w:ins>
      <w:r w:rsidR="00A72213" w:rsidRPr="006C0E46">
        <w:t>nodes</w:t>
      </w:r>
      <w:ins w:id="916" w:author="Italo Busi" w:date="2019-02-08T15:21:00Z">
        <w:r w:rsidR="00AE3109" w:rsidRPr="006C0E46">
          <w:t xml:space="preserve">, such as </w:t>
        </w:r>
      </w:ins>
      <w:del w:id="917" w:author="Italo Busi" w:date="2019-02-08T15:21:00Z">
        <w:r w:rsidR="00A72213" w:rsidRPr="006C0E46" w:rsidDel="00AE3109">
          <w:delText xml:space="preserve"> S3 and S18</w:delText>
        </w:r>
        <w:r w:rsidR="00124AB6" w:rsidRPr="006C0E46" w:rsidDel="00AE3109">
          <w:delText xml:space="preserve"> </w:delText>
        </w:r>
      </w:del>
      <w:del w:id="918" w:author="Italo Busi" w:date="2019-02-08T14:51:00Z">
        <w:r w:rsidR="00124AB6" w:rsidRPr="006C0E46" w:rsidDel="00242C7E">
          <w:delText>(i.e.</w:delText>
        </w:r>
      </w:del>
      <w:del w:id="919" w:author="Italo Busi" w:date="2019-02-08T15:21:00Z">
        <w:r w:rsidR="00124AB6" w:rsidRPr="006C0E46" w:rsidDel="00AE3109">
          <w:delText xml:space="preserve">, </w:delText>
        </w:r>
      </w:del>
      <w:r w:rsidR="00A72213" w:rsidRPr="006C0E46">
        <w:t>S3 (ETH -&gt; [ODU2])</w:t>
      </w:r>
      <w:ins w:id="920" w:author="Italo Busi" w:date="2019-02-08T14:51:00Z">
        <w:r w:rsidR="00242C7E" w:rsidRPr="006C0E46">
          <w:t xml:space="preserve"> and</w:t>
        </w:r>
      </w:ins>
      <w:del w:id="921" w:author="Italo Busi" w:date="2019-02-08T14:51:00Z">
        <w:r w:rsidR="00A72213" w:rsidRPr="006C0E46" w:rsidDel="00242C7E">
          <w:delText>,</w:delText>
        </w:r>
      </w:del>
      <w:r w:rsidR="00A72213" w:rsidRPr="006C0E46">
        <w:t xml:space="preserve"> S18 ([ODU2] -&gt; ETH</w:t>
      </w:r>
      <w:del w:id="922" w:author="Italo Busi" w:date="2019-02-08T14:51:00Z">
        <w:r w:rsidR="00A72213" w:rsidRPr="006C0E46" w:rsidDel="00242C7E">
          <w:delText>), S18 (ETH -&gt; [ODU2]) and S3 ([ODU2] -&gt; ETH)</w:delText>
        </w:r>
      </w:del>
      <w:r w:rsidR="00124AB6" w:rsidRPr="006C0E46">
        <w:t>)</w:t>
      </w:r>
      <w:del w:id="923" w:author="Italo Busi" w:date="2019-02-08T15:21:00Z">
        <w:r w:rsidR="00124AB6" w:rsidRPr="006C0E46" w:rsidDel="00AE3109">
          <w:delText xml:space="preserve"> should be configured</w:delText>
        </w:r>
      </w:del>
      <w:r w:rsidR="00A72213" w:rsidRPr="006C0E46">
        <w:t>.</w:t>
      </w:r>
    </w:p>
    <w:p w14:paraId="5304803A" w14:textId="6EF5ADCB" w:rsidR="00852397" w:rsidRPr="00D95E8B" w:rsidRDefault="00124AB6" w:rsidP="00852397">
      <w:r>
        <w:t>To</w:t>
      </w:r>
      <w:r w:rsidR="00852397" w:rsidRPr="00D95E8B">
        <w:t xml:space="preserve"> setup a 10Gb IP link between R1 and R3</w:t>
      </w:r>
      <w:r w:rsidR="00C11C80">
        <w:t>,</w:t>
      </w:r>
      <w:r w:rsidR="00852397" w:rsidRPr="00D95E8B">
        <w:t xml:space="preserve"> </w:t>
      </w:r>
      <w:r>
        <w:t>an EPL service needs to be created</w:t>
      </w:r>
      <w:del w:id="924" w:author="Italo Busi" w:date="2019-02-08T14:53:00Z">
        <w:r w:rsidDel="00242C7E">
          <w:delText xml:space="preserve"> between R1 and R3</w:delText>
        </w:r>
      </w:del>
      <w:r>
        <w:t xml:space="preserve">, supported by an ODU2 end-to-end connection </w:t>
      </w:r>
      <w:del w:id="925" w:author="Italo Busi" w:date="2019-02-08T14:53:00Z">
        <w:r w:rsidDel="00242C7E">
          <w:delText xml:space="preserve">in the data plane </w:delText>
        </w:r>
      </w:del>
      <w:r>
        <w:t xml:space="preserve">between transport nodes S3 and S6, </w:t>
      </w:r>
      <w:ins w:id="926" w:author="Italo Busi" w:date="2019-02-08T14:54:00Z">
        <w:r w:rsidR="00242C7E">
          <w:t xml:space="preserve">passing </w:t>
        </w:r>
      </w:ins>
      <w:r>
        <w:t xml:space="preserve">through the transport node S5, which belong to the same PNC domain </w:t>
      </w:r>
      <w:r w:rsidR="00852397" w:rsidRPr="00D95E8B">
        <w:t>(single-domain service request):</w:t>
      </w:r>
    </w:p>
    <w:p w14:paraId="6EB81818" w14:textId="58D35E08" w:rsidR="00253155" w:rsidRDefault="00253155" w:rsidP="00253155">
      <w:pPr>
        <w:ind w:left="864"/>
      </w:pPr>
      <w:r>
        <w:t xml:space="preserve">R1 ([PKT] -&gt; ETH), S3 (ETH -&gt; [ODU2]), S5 ([ODU2]), </w:t>
      </w:r>
      <w:r>
        <w:br/>
        <w:t>S6 ([ODU2] -&gt; ETH), R3 (ETH-&gt; [PKT])</w:t>
      </w:r>
    </w:p>
    <w:p w14:paraId="2781478F" w14:textId="469F1FC1" w:rsidR="00852397" w:rsidDel="007736B4" w:rsidRDefault="00852397" w:rsidP="008710E4">
      <w:pPr>
        <w:rPr>
          <w:del w:id="927" w:author="Italo Busi" w:date="2019-02-08T15:02:00Z"/>
        </w:rPr>
      </w:pPr>
      <w:r>
        <w:lastRenderedPageBreak/>
        <w:t xml:space="preserve">As described in section </w:t>
      </w:r>
      <w:ins w:id="928" w:author="Italo Busi" w:date="2019-02-08T17:44:00Z">
        <w:r w:rsidR="00302F54">
          <w:fldChar w:fldCharType="begin"/>
        </w:r>
        <w:r w:rsidR="00302F54">
          <w:instrText xml:space="preserve"> REF _Ref517959052 \n \h \t </w:instrText>
        </w:r>
      </w:ins>
      <w:r w:rsidR="00302F54">
        <w:fldChar w:fldCharType="separate"/>
      </w:r>
      <w:ins w:id="929" w:author="Italo Busi" w:date="2019-02-08T17:45:00Z">
        <w:r w:rsidR="00302F54">
          <w:t>4.1</w:t>
        </w:r>
      </w:ins>
      <w:ins w:id="930" w:author="Italo Busi" w:date="2019-02-08T17:44:00Z">
        <w:r w:rsidR="00302F54">
          <w:fldChar w:fldCharType="end"/>
        </w:r>
      </w:ins>
      <w:del w:id="931" w:author="Italo Busi" w:date="2019-01-30T18:38:00Z">
        <w:r w:rsidDel="00056531">
          <w:fldChar w:fldCharType="begin"/>
        </w:r>
        <w:r w:rsidDel="00056531">
          <w:delInstrText xml:space="preserve"> REF _Ref500411426 \r \h \t </w:delInstrText>
        </w:r>
        <w:r w:rsidDel="00056531">
          <w:fldChar w:fldCharType="separate"/>
        </w:r>
        <w:r w:rsidR="00493374" w:rsidDel="00056531">
          <w:delText>4.3.1</w:delText>
        </w:r>
        <w:r w:rsidDel="00056531">
          <w:fldChar w:fldCharType="end"/>
        </w:r>
      </w:del>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58B874BD" w14:textId="77777777" w:rsidR="007736B4" w:rsidRDefault="007736B4" w:rsidP="008710E4">
      <w:pPr>
        <w:rPr>
          <w:ins w:id="932" w:author="Italo Busi" w:date="2019-02-08T15:07:00Z"/>
        </w:rPr>
      </w:pPr>
    </w:p>
    <w:p w14:paraId="4F24CAF6" w14:textId="77777777" w:rsidR="00AE3109" w:rsidRDefault="00124AB6" w:rsidP="008710E4">
      <w:pPr>
        <w:rPr>
          <w:ins w:id="933" w:author="Italo Busi" w:date="2019-02-08T15:25:00Z"/>
        </w:rPr>
      </w:pPr>
      <w:r>
        <w:t xml:space="preserve">Based on the assumption above, </w:t>
      </w:r>
      <w:ins w:id="934" w:author="Italo Busi" w:date="2019-01-30T18:39:00Z">
        <w:r w:rsidR="00056531">
          <w:t xml:space="preserve">in this case, </w:t>
        </w:r>
      </w:ins>
      <w:r>
        <w:t xml:space="preserve">the </w:t>
      </w:r>
      <w:r w:rsidR="008C65BF" w:rsidRPr="00D95E8B">
        <w:t xml:space="preserve">MDSC </w:t>
      </w:r>
      <w:ins w:id="935" w:author="Italo Busi" w:date="2019-02-08T15:03:00Z">
        <w:r w:rsidR="007736B4">
          <w:t xml:space="preserve">can </w:t>
        </w:r>
      </w:ins>
      <w:r>
        <w:t>understand</w:t>
      </w:r>
      <w:del w:id="936" w:author="Italo Busi" w:date="2019-02-08T15:03:00Z">
        <w:r w:rsidDel="007736B4">
          <w:delText>s</w:delText>
        </w:r>
      </w:del>
      <w:r>
        <w:t xml:space="preserve"> that it </w:t>
      </w:r>
      <w:del w:id="937" w:author="Italo Busi" w:date="2019-02-08T15:03:00Z">
        <w:r w:rsidDel="007736B4">
          <w:delText xml:space="preserve">shall </w:delText>
        </w:r>
      </w:del>
      <w:ins w:id="938" w:author="Italo Busi" w:date="2019-02-08T15:03:00Z">
        <w:r w:rsidR="007736B4">
          <w:t xml:space="preserve">needs to </w:t>
        </w:r>
      </w:ins>
      <w:r>
        <w:t>setup an EPL service between the access links on S3 and S6, which belong to the same PNC domain (single-domain service request)</w:t>
      </w:r>
      <w:ins w:id="939" w:author="Italo Busi" w:date="2019-02-08T15:25:00Z">
        <w:r w:rsidR="00AE3109">
          <w:t>.</w:t>
        </w:r>
      </w:ins>
    </w:p>
    <w:p w14:paraId="25A2EFB9" w14:textId="558F050D" w:rsidR="008710E4" w:rsidRDefault="00AE3109" w:rsidP="006C0E46">
      <w:ins w:id="940" w:author="Italo Busi" w:date="2019-02-08T15:25:00Z">
        <w:r w:rsidRPr="00302F54">
          <w:rPr>
            <w:highlight w:val="lightGray"/>
            <w:rPrChange w:id="941" w:author="Italo Busi" w:date="2019-02-08T17:45:00Z">
              <w:rPr/>
            </w:rPrChange>
          </w:rPr>
          <w:t xml:space="preserve">As described in section </w:t>
        </w:r>
      </w:ins>
      <w:ins w:id="942" w:author="Italo Busi" w:date="2019-02-08T15:26:00Z">
        <w:r w:rsidRPr="00302F54">
          <w:rPr>
            <w:highlight w:val="lightGray"/>
            <w:rPrChange w:id="943" w:author="Italo Busi" w:date="2019-02-08T17:45:00Z">
              <w:rPr/>
            </w:rPrChange>
          </w:rPr>
          <w:fldChar w:fldCharType="begin"/>
        </w:r>
        <w:r w:rsidRPr="00302F54">
          <w:rPr>
            <w:highlight w:val="lightGray"/>
            <w:rPrChange w:id="944" w:author="Italo Busi" w:date="2019-02-08T17:45:00Z">
              <w:rPr/>
            </w:rPrChange>
          </w:rPr>
          <w:instrText xml:space="preserve"> REF _Ref517959052 \n \h \t</w:instrText>
        </w:r>
      </w:ins>
      <w:r w:rsidRPr="00302F54">
        <w:rPr>
          <w:highlight w:val="lightGray"/>
          <w:rPrChange w:id="945" w:author="Italo Busi" w:date="2019-02-08T17:45:00Z">
            <w:rPr>
              <w:highlight w:val="yellow"/>
            </w:rPr>
          </w:rPrChange>
        </w:rPr>
        <w:instrText xml:space="preserve"> \* MERGEFORMAT </w:instrText>
      </w:r>
      <w:r w:rsidRPr="00992DEC">
        <w:rPr>
          <w:highlight w:val="lightGray"/>
        </w:rPr>
      </w:r>
      <w:r w:rsidRPr="00302F54">
        <w:rPr>
          <w:highlight w:val="lightGray"/>
          <w:rPrChange w:id="946" w:author="Italo Busi" w:date="2019-02-08T17:45:00Z">
            <w:rPr/>
          </w:rPrChange>
        </w:rPr>
        <w:fldChar w:fldCharType="separate"/>
      </w:r>
      <w:ins w:id="947" w:author="Italo Busi" w:date="2019-02-08T15:26:00Z">
        <w:r w:rsidRPr="00302F54">
          <w:rPr>
            <w:highlight w:val="lightGray"/>
            <w:rPrChange w:id="948" w:author="Italo Busi" w:date="2019-02-08T17:45:00Z">
              <w:rPr/>
            </w:rPrChange>
          </w:rPr>
          <w:t>4.1</w:t>
        </w:r>
        <w:r w:rsidRPr="00302F54">
          <w:rPr>
            <w:highlight w:val="lightGray"/>
            <w:rPrChange w:id="949" w:author="Italo Busi" w:date="2019-02-08T17:45:00Z">
              <w:rPr/>
            </w:rPrChange>
          </w:rPr>
          <w:fldChar w:fldCharType="end"/>
        </w:r>
        <w:r w:rsidRPr="00302F54">
          <w:rPr>
            <w:highlight w:val="lightGray"/>
            <w:rPrChange w:id="950" w:author="Italo Busi" w:date="2019-02-08T17:45:00Z">
              <w:rPr/>
            </w:rPrChange>
          </w:rPr>
          <w:t xml:space="preserve">, the MDSC </w:t>
        </w:r>
        <w:commentRangeStart w:id="951"/>
        <w:r w:rsidRPr="00302F54">
          <w:rPr>
            <w:highlight w:val="lightGray"/>
            <w:rPrChange w:id="952" w:author="Italo Busi" w:date="2019-02-08T17:45:00Z">
              <w:rPr/>
            </w:rPrChange>
          </w:rPr>
          <w:t>may</w:t>
        </w:r>
      </w:ins>
      <w:commentRangeEnd w:id="951"/>
      <w:r w:rsidR="000B1E28">
        <w:rPr>
          <w:rStyle w:val="CommentReference"/>
        </w:rPr>
        <w:commentReference w:id="951"/>
      </w:r>
      <w:ins w:id="953" w:author="Italo Busi" w:date="2019-02-08T15:26:00Z">
        <w:r w:rsidRPr="00302F54">
          <w:rPr>
            <w:highlight w:val="lightGray"/>
            <w:rPrChange w:id="954" w:author="Italo Busi" w:date="2019-02-08T17:45:00Z">
              <w:rPr/>
            </w:rPrChange>
          </w:rPr>
          <w:t xml:space="preserve"> </w:t>
        </w:r>
      </w:ins>
      <w:del w:id="955" w:author="Italo Busi" w:date="2019-02-08T15:26:00Z">
        <w:r w:rsidR="00124AB6" w:rsidRPr="00302F54" w:rsidDel="00AE3109">
          <w:rPr>
            <w:highlight w:val="lightGray"/>
            <w:rPrChange w:id="956" w:author="Italo Busi" w:date="2019-02-08T17:45:00Z">
              <w:rPr/>
            </w:rPrChange>
          </w:rPr>
          <w:delText xml:space="preserve"> and it </w:delText>
        </w:r>
      </w:del>
      <w:del w:id="957" w:author="Italo Busi" w:date="2019-02-08T17:45:00Z">
        <w:r w:rsidR="00124AB6" w:rsidRPr="00302F54" w:rsidDel="00302F54">
          <w:rPr>
            <w:highlight w:val="lightGray"/>
            <w:rPrChange w:id="958" w:author="Italo Busi" w:date="2019-02-08T17:45:00Z">
              <w:rPr/>
            </w:rPrChange>
          </w:rPr>
          <w:delText>can</w:delText>
        </w:r>
      </w:del>
      <w:ins w:id="959" w:author="Italo Busi" w:date="2019-02-08T17:45:00Z">
        <w:r w:rsidR="00302F54" w:rsidRPr="00302F54">
          <w:rPr>
            <w:highlight w:val="lightGray"/>
            <w:rPrChange w:id="960" w:author="Italo Busi" w:date="2019-02-08T17:45:00Z">
              <w:rPr>
                <w:highlight w:val="yellow"/>
              </w:rPr>
            </w:rPrChange>
          </w:rPr>
          <w:t>decide to</w:t>
        </w:r>
      </w:ins>
      <w:del w:id="961" w:author="Italo Busi" w:date="2019-02-08T17:45:00Z">
        <w:r w:rsidR="00124AB6" w:rsidRPr="00302F54" w:rsidDel="00302F54">
          <w:rPr>
            <w:highlight w:val="lightGray"/>
            <w:rPrChange w:id="962" w:author="Italo Busi" w:date="2019-02-08T17:45:00Z">
              <w:rPr/>
            </w:rPrChange>
          </w:rPr>
          <w:delText xml:space="preserve"> </w:delText>
        </w:r>
        <w:r w:rsidR="008C65BF" w:rsidRPr="00302F54" w:rsidDel="00302F54">
          <w:rPr>
            <w:highlight w:val="lightGray"/>
            <w:rPrChange w:id="963" w:author="Italo Busi" w:date="2019-02-08T17:45:00Z">
              <w:rPr/>
            </w:rPrChange>
          </w:rPr>
          <w:delText>just</w:delText>
        </w:r>
      </w:del>
      <w:r w:rsidR="008C65BF" w:rsidRPr="00302F54">
        <w:rPr>
          <w:highlight w:val="lightGray"/>
          <w:rPrChange w:id="964" w:author="Italo Busi" w:date="2019-02-08T17:45:00Z">
            <w:rPr/>
          </w:rPrChange>
        </w:rPr>
        <w:t xml:space="preserve"> </w:t>
      </w:r>
      <w:r w:rsidR="00C11C80" w:rsidRPr="00302F54">
        <w:rPr>
          <w:highlight w:val="lightGray"/>
          <w:rPrChange w:id="965" w:author="Italo Busi" w:date="2019-02-08T17:45:00Z">
            <w:rPr/>
          </w:rPrChange>
        </w:rPr>
        <w:t xml:space="preserve">pass </w:t>
      </w:r>
      <w:del w:id="966" w:author="Italo Busi" w:date="2019-02-08T15:26:00Z">
        <w:r w:rsidR="00C11C80" w:rsidRPr="00302F54" w:rsidDel="00AE3109">
          <w:rPr>
            <w:highlight w:val="lightGray"/>
            <w:rPrChange w:id="967" w:author="Italo Busi" w:date="2019-02-08T17:45:00Z">
              <w:rPr/>
            </w:rPrChange>
          </w:rPr>
          <w:delText xml:space="preserve">the </w:delText>
        </w:r>
      </w:del>
      <w:ins w:id="968" w:author="Italo Busi" w:date="2019-02-08T15:26:00Z">
        <w:r w:rsidRPr="00302F54">
          <w:rPr>
            <w:highlight w:val="lightGray"/>
            <w:rPrChange w:id="969" w:author="Italo Busi" w:date="2019-02-08T17:45:00Z">
              <w:rPr>
                <w:highlight w:val="yellow"/>
              </w:rPr>
            </w:rPrChange>
          </w:rPr>
          <w:t>this service</w:t>
        </w:r>
        <w:r w:rsidRPr="00302F54">
          <w:rPr>
            <w:highlight w:val="lightGray"/>
            <w:rPrChange w:id="970" w:author="Italo Busi" w:date="2019-02-08T17:45:00Z">
              <w:rPr/>
            </w:rPrChange>
          </w:rPr>
          <w:t xml:space="preserve"> </w:t>
        </w:r>
      </w:ins>
      <w:r w:rsidR="008C65BF" w:rsidRPr="00302F54">
        <w:rPr>
          <w:highlight w:val="lightGray"/>
          <w:rPrChange w:id="971" w:author="Italo Busi" w:date="2019-02-08T17:45:00Z">
            <w:rPr/>
          </w:rPrChange>
        </w:rPr>
        <w:t xml:space="preserve">request </w:t>
      </w:r>
      <w:del w:id="972" w:author="Italo Busi" w:date="2019-02-08T17:45:00Z">
        <w:r w:rsidR="00C11C80" w:rsidRPr="00302F54" w:rsidDel="00302F54">
          <w:rPr>
            <w:highlight w:val="lightGray"/>
            <w:rPrChange w:id="973" w:author="Italo Busi" w:date="2019-02-08T17:45:00Z">
              <w:rPr/>
            </w:rPrChange>
          </w:rPr>
          <w:delText xml:space="preserve">at the MPI to </w:delText>
        </w:r>
      </w:del>
      <w:ins w:id="974" w:author="Italo Busi" w:date="2019-02-08T17:45:00Z">
        <w:r w:rsidR="00302F54" w:rsidRPr="00302F54">
          <w:rPr>
            <w:highlight w:val="lightGray"/>
            <w:rPrChange w:id="975" w:author="Italo Busi" w:date="2019-02-08T17:45:00Z">
              <w:rPr>
                <w:highlight w:val="yellow"/>
              </w:rPr>
            </w:rPrChange>
          </w:rPr>
          <w:t>to the underlying</w:t>
        </w:r>
      </w:ins>
      <w:ins w:id="976" w:author="Italo Busi" w:date="2019-02-08T15:26:00Z">
        <w:r w:rsidRPr="00302F54">
          <w:rPr>
            <w:highlight w:val="lightGray"/>
            <w:rPrChange w:id="977" w:author="Italo Busi" w:date="2019-02-08T17:45:00Z">
              <w:rPr>
                <w:highlight w:val="yellow"/>
              </w:rPr>
            </w:rPrChange>
          </w:rPr>
          <w:t xml:space="preserve"> PNC (e.g., </w:t>
        </w:r>
      </w:ins>
      <w:r w:rsidR="008C65BF" w:rsidRPr="00302F54">
        <w:rPr>
          <w:highlight w:val="lightGray"/>
          <w:rPrChange w:id="978" w:author="Italo Busi" w:date="2019-02-08T17:45:00Z">
            <w:rPr/>
          </w:rPrChange>
        </w:rPr>
        <w:t>PNC1</w:t>
      </w:r>
      <w:ins w:id="979" w:author="Italo Busi" w:date="2019-02-08T15:27:00Z">
        <w:r w:rsidRPr="00302F54">
          <w:rPr>
            <w:highlight w:val="lightGray"/>
            <w:rPrChange w:id="980" w:author="Italo Busi" w:date="2019-02-08T17:45:00Z">
              <w:rPr>
                <w:highlight w:val="yellow"/>
              </w:rPr>
            </w:rPrChange>
          </w:rPr>
          <w:t>)</w:t>
        </w:r>
      </w:ins>
      <w:del w:id="981" w:author="Italo Busi" w:date="2019-02-08T15:27:00Z">
        <w:r w:rsidR="008C65BF" w:rsidRPr="00302F54" w:rsidDel="00AE3109">
          <w:rPr>
            <w:highlight w:val="lightGray"/>
            <w:rPrChange w:id="982" w:author="Italo Busi" w:date="2019-02-08T17:45:00Z">
              <w:rPr/>
            </w:rPrChange>
          </w:rPr>
          <w:delText xml:space="preserve"> to setup a single-domain EPL service </w:delText>
        </w:r>
        <w:r w:rsidR="00C11C80" w:rsidRPr="00302F54" w:rsidDel="00AE3109">
          <w:rPr>
            <w:highlight w:val="lightGray"/>
            <w:rPrChange w:id="983" w:author="Italo Busi" w:date="2019-02-08T17:45:00Z">
              <w:rPr/>
            </w:rPrChange>
          </w:rPr>
          <w:delText xml:space="preserve">its access links on </w:delText>
        </w:r>
        <w:r w:rsidR="008C65BF" w:rsidRPr="00302F54" w:rsidDel="00AE3109">
          <w:rPr>
            <w:highlight w:val="lightGray"/>
            <w:rPrChange w:id="984" w:author="Italo Busi" w:date="2019-02-08T17:45:00Z">
              <w:rPr/>
            </w:rPrChange>
          </w:rPr>
          <w:delText>S3 and S6</w:delText>
        </w:r>
      </w:del>
      <w:r w:rsidR="008C65BF" w:rsidRPr="00302F54">
        <w:rPr>
          <w:highlight w:val="lightGray"/>
          <w:rPrChange w:id="985" w:author="Italo Busi" w:date="2019-02-08T17:45:00Z">
            <w:rPr/>
          </w:rPrChange>
        </w:rPr>
        <w:t xml:space="preserve">. </w:t>
      </w:r>
      <w:r w:rsidR="00C11C80" w:rsidRPr="00302F54">
        <w:rPr>
          <w:highlight w:val="lightGray"/>
          <w:rPrChange w:id="986" w:author="Italo Busi" w:date="2019-02-08T17:45:00Z">
            <w:rPr/>
          </w:rPrChange>
        </w:rPr>
        <w:t xml:space="preserve">In this case, </w:t>
      </w:r>
      <w:ins w:id="987" w:author="Italo Busi" w:date="2019-02-08T15:27:00Z">
        <w:r w:rsidRPr="00302F54">
          <w:rPr>
            <w:highlight w:val="lightGray"/>
            <w:rPrChange w:id="988" w:author="Italo Busi" w:date="2019-02-08T17:45:00Z">
              <w:rPr/>
            </w:rPrChange>
          </w:rPr>
          <w:t xml:space="preserve">the PNC (e.g., </w:t>
        </w:r>
      </w:ins>
      <w:r w:rsidR="008710E4" w:rsidRPr="00302F54">
        <w:rPr>
          <w:highlight w:val="lightGray"/>
          <w:rPrChange w:id="989" w:author="Italo Busi" w:date="2019-02-08T17:45:00Z">
            <w:rPr/>
          </w:rPrChange>
        </w:rPr>
        <w:t>PNC1</w:t>
      </w:r>
      <w:ins w:id="990" w:author="Italo Busi" w:date="2019-02-08T15:27:00Z">
        <w:r w:rsidRPr="00302F54">
          <w:rPr>
            <w:highlight w:val="lightGray"/>
            <w:rPrChange w:id="991" w:author="Italo Busi" w:date="2019-02-08T17:45:00Z">
              <w:rPr/>
            </w:rPrChange>
          </w:rPr>
          <w:t>)</w:t>
        </w:r>
      </w:ins>
      <w:r w:rsidR="008710E4" w:rsidRPr="00302F54">
        <w:rPr>
          <w:highlight w:val="lightGray"/>
          <w:rPrChange w:id="992" w:author="Italo Busi" w:date="2019-02-08T17:45:00Z">
            <w:rPr/>
          </w:rPrChange>
        </w:rPr>
        <w:t xml:space="preserve"> can </w:t>
      </w:r>
      <w:ins w:id="993" w:author="Italo Busi" w:date="2019-02-08T15:36:00Z">
        <w:r w:rsidR="00995409" w:rsidRPr="00302F54">
          <w:rPr>
            <w:highlight w:val="lightGray"/>
            <w:rPrChange w:id="994" w:author="Italo Busi" w:date="2019-02-08T17:45:00Z">
              <w:rPr>
                <w:highlight w:val="yellow"/>
              </w:rPr>
            </w:rPrChange>
          </w:rPr>
          <w:t xml:space="preserve">autonomously </w:t>
        </w:r>
      </w:ins>
      <w:ins w:id="995" w:author="Italo Busi" w:date="2019-02-08T15:30:00Z">
        <w:r w:rsidR="00995409" w:rsidRPr="00302F54">
          <w:rPr>
            <w:highlight w:val="lightGray"/>
            <w:rPrChange w:id="996" w:author="Italo Busi" w:date="2019-02-08T17:45:00Z">
              <w:rPr/>
            </w:rPrChange>
          </w:rPr>
          <w:t xml:space="preserve">decide to setup </w:t>
        </w:r>
      </w:ins>
      <w:del w:id="997" w:author="Italo Busi" w:date="2019-02-08T15:30:00Z">
        <w:r w:rsidR="008710E4" w:rsidRPr="00302F54" w:rsidDel="00995409">
          <w:rPr>
            <w:highlight w:val="lightGray"/>
            <w:rPrChange w:id="998" w:author="Italo Busi" w:date="2019-02-08T17:45:00Z">
              <w:rPr/>
            </w:rPrChange>
          </w:rPr>
          <w:delText xml:space="preserve">take care of setting up </w:delText>
        </w:r>
      </w:del>
      <w:r w:rsidR="008710E4" w:rsidRPr="00302F54">
        <w:rPr>
          <w:highlight w:val="lightGray"/>
          <w:rPrChange w:id="999" w:author="Italo Busi" w:date="2019-02-08T17:45:00Z">
            <w:rPr/>
          </w:rPrChange>
        </w:rPr>
        <w:t>the single-domain ODU2 end-to-end connection between nodes S3 and S6</w:t>
      </w:r>
      <w:ins w:id="1000" w:author="Italo Busi" w:date="2019-02-08T15:36:00Z">
        <w:r w:rsidR="00995409" w:rsidRPr="00302F54">
          <w:rPr>
            <w:highlight w:val="lightGray"/>
            <w:rPrChange w:id="1001" w:author="Italo Busi" w:date="2019-02-08T17:45:00Z">
              <w:rPr>
                <w:highlight w:val="yellow"/>
              </w:rPr>
            </w:rPrChange>
          </w:rPr>
          <w:t>, passing through node S5,</w:t>
        </w:r>
      </w:ins>
      <w:r w:rsidR="008710E4" w:rsidRPr="00302F54">
        <w:rPr>
          <w:highlight w:val="lightGray"/>
          <w:rPrChange w:id="1002" w:author="Italo Busi" w:date="2019-02-08T17:45:00Z">
            <w:rPr/>
          </w:rPrChange>
        </w:rPr>
        <w:t xml:space="preserve"> as well as </w:t>
      </w:r>
      <w:ins w:id="1003" w:author="Italo Busi" w:date="2019-02-08T15:36:00Z">
        <w:r w:rsidR="00995409" w:rsidRPr="00302F54">
          <w:rPr>
            <w:highlight w:val="lightGray"/>
            <w:rPrChange w:id="1004" w:author="Italo Busi" w:date="2019-02-08T17:45:00Z">
              <w:rPr>
                <w:highlight w:val="yellow"/>
              </w:rPr>
            </w:rPrChange>
          </w:rPr>
          <w:t xml:space="preserve">the configuration </w:t>
        </w:r>
      </w:ins>
      <w:r w:rsidR="008710E4" w:rsidRPr="00302F54">
        <w:rPr>
          <w:highlight w:val="lightGray"/>
          <w:rPrChange w:id="1005" w:author="Italo Busi" w:date="2019-02-08T17:45:00Z">
            <w:rPr/>
          </w:rPrChange>
        </w:rPr>
        <w:t xml:space="preserve">of </w:t>
      </w:r>
      <w:del w:id="1006" w:author="Italo Busi" w:date="2019-02-08T15:36:00Z">
        <w:r w:rsidR="008710E4" w:rsidRPr="00302F54" w:rsidDel="00995409">
          <w:rPr>
            <w:highlight w:val="lightGray"/>
            <w:rPrChange w:id="1007" w:author="Italo Busi" w:date="2019-02-08T17:45:00Z">
              <w:rPr/>
            </w:rPrChange>
          </w:rPr>
          <w:delText xml:space="preserve">configuring </w:delText>
        </w:r>
      </w:del>
      <w:r w:rsidR="008710E4" w:rsidRPr="00302F54">
        <w:rPr>
          <w:highlight w:val="lightGray"/>
          <w:rPrChange w:id="1008" w:author="Italo Busi" w:date="2019-02-08T17:45:00Z">
            <w:rPr/>
          </w:rPrChange>
        </w:rPr>
        <w:t xml:space="preserve">the adaptation functions </w:t>
      </w:r>
      <w:r w:rsidR="008C65BF" w:rsidRPr="00302F54">
        <w:rPr>
          <w:highlight w:val="lightGray"/>
          <w:rPrChange w:id="1009" w:author="Italo Busi" w:date="2019-02-08T17:45:00Z">
            <w:rPr/>
          </w:rPrChange>
        </w:rPr>
        <w:t>on these edge nodes</w:t>
      </w:r>
      <w:r w:rsidR="008710E4" w:rsidRPr="00302F54">
        <w:rPr>
          <w:highlight w:val="lightGray"/>
          <w:rPrChange w:id="1010" w:author="Italo Busi" w:date="2019-02-08T17:45:00Z">
            <w:rPr/>
          </w:rPrChange>
        </w:rPr>
        <w:t>.</w:t>
      </w:r>
    </w:p>
    <w:p w14:paraId="76D35D93" w14:textId="77777777" w:rsidR="00D87A26" w:rsidRPr="0009151B" w:rsidRDefault="00D87A26" w:rsidP="00D87A26">
      <w:pPr>
        <w:pStyle w:val="Heading3"/>
      </w:pPr>
      <w:bookmarkStart w:id="1011" w:name="_Ref500432768"/>
      <w:bookmarkStart w:id="1012" w:name="_Toc528059345"/>
      <w:r w:rsidRPr="0009151B">
        <w:t>Other OTN Clients Services</w:t>
      </w:r>
      <w:bookmarkEnd w:id="1011"/>
      <w:bookmarkEnd w:id="1012"/>
    </w:p>
    <w:p w14:paraId="25B9DAA6" w14:textId="05F83CAE" w:rsidR="004D0C44" w:rsidRDefault="00594C3D" w:rsidP="0009151B">
      <w:r>
        <w:t xml:space="preserve">[ITU-T G.709] defines mappings of different </w:t>
      </w:r>
      <w:ins w:id="1013" w:author="Italo Busi" w:date="2019-01-04T18:06:00Z">
        <w:r w:rsidR="00493374">
          <w:t xml:space="preserve">Transparent </w:t>
        </w:r>
      </w:ins>
      <w:del w:id="1014" w:author="Italo Busi" w:date="2019-01-04T18:06:00Z">
        <w:r w:rsidDel="00493374">
          <w:delText xml:space="preserve">client </w:delText>
        </w:r>
      </w:del>
      <w:ins w:id="1015" w:author="Italo Busi" w:date="2019-01-04T18:06:00Z">
        <w:r w:rsidR="00493374">
          <w:t xml:space="preserve">Client </w:t>
        </w:r>
      </w:ins>
      <w:r>
        <w:t xml:space="preserve">layers </w:t>
      </w:r>
      <w:del w:id="1016" w:author="Italo Busi" w:date="2019-01-04T18:06:00Z">
        <w:r w:rsidDel="00493374">
          <w:delText xml:space="preserve">into   </w:delText>
        </w:r>
      </w:del>
      <w:ins w:id="1017" w:author="Italo Busi" w:date="2019-01-04T18:06:00Z">
        <w:r w:rsidR="00493374">
          <w:t xml:space="preserve">into </w:t>
        </w:r>
      </w:ins>
      <w:r>
        <w:t xml:space="preserve">ODU. Most of them are used to provide Private Line services </w:t>
      </w:r>
      <w:r w:rsidR="0060385B">
        <w:t xml:space="preserve">over </w:t>
      </w:r>
      <w:r>
        <w:t>an OTN transport network supporting a variety of types of physical access links (e.g., Ethernet, SDH STM-N, Fibre Channel, InfiniBand, etc.</w:t>
      </w:r>
      <w:r w:rsidR="0009151B">
        <w:t>)</w:t>
      </w:r>
      <w:ins w:id="1018" w:author="Italo Busi" w:date="2019-02-20T10:48:00Z">
        <w:r w:rsidR="00C603C9">
          <w:t xml:space="preserve"> </w:t>
        </w:r>
      </w:ins>
      <w:ins w:id="1019" w:author="Belotti, Sergio (Nokia - IT/Vimercate)" w:date="2019-02-18T11:56:00Z">
        <w:r w:rsidR="0037241B">
          <w:t xml:space="preserve">interconnecting the IP </w:t>
        </w:r>
        <w:r w:rsidR="000219C7">
          <w:t>routers and the transport networ</w:t>
        </w:r>
      </w:ins>
      <w:ins w:id="1020" w:author="Belotti, Sergio (Nokia - IT/Vimercate)" w:date="2019-02-18T11:57:00Z">
        <w:r w:rsidR="000219C7">
          <w:t>k</w:t>
        </w:r>
      </w:ins>
      <w:r w:rsidR="0009151B">
        <w:t>.</w:t>
      </w:r>
    </w:p>
    <w:p w14:paraId="6605CAB9" w14:textId="7CFF66F8" w:rsidR="004D0C44" w:rsidRDefault="004D0C44" w:rsidP="004D0C44">
      <w:del w:id="1021" w:author="Belotti, Sergio (Nokia - IT/Vimercate)" w:date="2019-02-18T11:57:00Z">
        <w:r w:rsidDel="000219C7">
          <w:delText>The physical links interconnecting the IP routers and the transport network can be any of these types.</w:delText>
        </w:r>
      </w:del>
    </w:p>
    <w:p w14:paraId="19C0CBB1" w14:textId="12C806CE" w:rsidR="00D87A26" w:rsidRDefault="00D87A26" w:rsidP="00C11C80">
      <w:r w:rsidRPr="00CA3204">
        <w:t>In order to</w:t>
      </w:r>
      <w:r w:rsidRPr="005719C7">
        <w:t xml:space="preserve"> setup a 10Gb IP link between R1 and R5 using,</w:t>
      </w:r>
      <w:ins w:id="1022" w:author="Italo Busi - DT 2019-02-20" w:date="2019-02-20T16:30:00Z">
        <w:r w:rsidR="00351731">
          <w:t xml:space="preserve"> </w:t>
        </w:r>
      </w:ins>
      <w:ins w:id="1023" w:author="Belotti, Sergio (Nokia - IT/Vimercate)" w:date="2019-02-18T11:58:00Z">
        <w:r w:rsidR="000219C7">
          <w:t>with</w:t>
        </w:r>
      </w:ins>
      <w:r w:rsidRPr="005719C7">
        <w:t xml:space="preserve"> for example SDH physical links between the IP routers and the transport network, an STM-64 Private Line service needs to be created</w:t>
      </w:r>
      <w:del w:id="1024" w:author="Italo Busi" w:date="2019-02-08T17:51:00Z">
        <w:r w:rsidRPr="005719C7" w:rsidDel="008643AA">
          <w:delText xml:space="preserve"> between R1 and R5</w:delText>
        </w:r>
      </w:del>
      <w:r w:rsidRPr="005719C7">
        <w:t xml:space="preserve">, supported by </w:t>
      </w:r>
      <w:r w:rsidR="00C11C80">
        <w:t xml:space="preserve">an </w:t>
      </w:r>
      <w:r w:rsidRPr="005719C7">
        <w:t>ODU2 end-to-end connection</w:t>
      </w:r>
      <w:del w:id="1025" w:author="Italo Busi" w:date="2019-02-08T17:52:00Z">
        <w:r w:rsidR="00C11C80" w:rsidDel="008643AA">
          <w:delText xml:space="preserve"> </w:delText>
        </w:r>
      </w:del>
      <w:del w:id="1026" w:author="Italo Busi" w:date="2019-02-08T17:51:00Z">
        <w:r w:rsidR="00C11C80" w:rsidDel="008643AA">
          <w:delText>in the data plane</w:delText>
        </w:r>
      </w:del>
      <w:ins w:id="1027" w:author="Italo Busi" w:date="2019-02-08T17:51:00Z">
        <w:r w:rsidR="008643AA">
          <w:t>,</w:t>
        </w:r>
      </w:ins>
      <w:r w:rsidRPr="005719C7">
        <w:t xml:space="preserve"> between transport nodes S3 and S18, </w:t>
      </w:r>
      <w:ins w:id="1028" w:author="Italo Busi" w:date="2019-02-08T17:52:00Z">
        <w:r w:rsidR="008643AA">
          <w:t xml:space="preserve">passing </w:t>
        </w:r>
      </w:ins>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2C06100C" w:rsidR="00D87A26" w:rsidRDefault="00D87A26" w:rsidP="00D87A26">
      <w:pPr>
        <w:ind w:left="864"/>
      </w:pPr>
      <w:r>
        <w:t>R1 ([PKT] -&gt; STM-64), S3 (STM-64 -&gt; [ODU2]), S1 ([ODU2]),</w:t>
      </w:r>
      <w:r>
        <w:br/>
        <w:t>S2 ([ODU2]), S31 ([ODU2]), S33 ([ODU2]), S34 ([ODU2]),</w:t>
      </w:r>
      <w:r>
        <w:br/>
        <w:t>S15 ([ODU2]), S18 ([ODU2] -&gt; STM-64), R5 (STM-64 -&gt; [PKT])</w:t>
      </w:r>
    </w:p>
    <w:p w14:paraId="5015C555" w14:textId="4B391038" w:rsidR="00594C3D" w:rsidRDefault="00C11C80" w:rsidP="006C0E46">
      <w:del w:id="1029" w:author="Italo Busi" w:date="2019-02-08T17:54:00Z">
        <w:r w:rsidDel="008643AA">
          <w:lastRenderedPageBreak/>
          <w:delText xml:space="preserve">Based on the assumptions </w:delText>
        </w:r>
      </w:del>
      <w:ins w:id="1030" w:author="Italo Busi" w:date="2019-02-08T17:54:00Z">
        <w:r w:rsidR="008643AA">
          <w:t xml:space="preserve">As </w:t>
        </w:r>
      </w:ins>
      <w:ins w:id="1031" w:author="Belotti, Sergio (Nokia - IT/Vimercate)" w:date="2019-02-18T12:03:00Z">
        <w:r w:rsidR="000219C7">
          <w:t xml:space="preserve">already </w:t>
        </w:r>
      </w:ins>
      <w:r>
        <w:t>described</w:t>
      </w:r>
      <w:ins w:id="1032" w:author="Belotti, Sergio (Nokia - IT/Vimercate)" w:date="2019-02-18T12:03:00Z">
        <w:r w:rsidR="000219C7">
          <w:t xml:space="preserve"> (sec</w:t>
        </w:r>
      </w:ins>
      <w:ins w:id="1033" w:author="Italo Busi - DT 2019-02-20" w:date="2019-02-20T16:30:00Z">
        <w:r w:rsidR="00351731">
          <w:t xml:space="preserve">tion </w:t>
        </w:r>
      </w:ins>
      <w:ins w:id="1034" w:author="Belotti, Sergio (Nokia - IT/Vimercate)" w:date="2019-02-18T12:03:00Z">
        <w:del w:id="1035" w:author="Italo Busi - DT 2019-02-20" w:date="2019-02-20T16:30:00Z">
          <w:r w:rsidR="000219C7" w:rsidDel="00351731">
            <w:delText>.</w:delText>
          </w:r>
        </w:del>
        <w:r w:rsidR="000219C7">
          <w:t>4.1</w:t>
        </w:r>
      </w:ins>
      <w:ins w:id="1036" w:author="Belotti, Sergio (Nokia - IT/Vimercate)" w:date="2019-02-18T12:04:00Z">
        <w:r w:rsidR="000219C7">
          <w:t xml:space="preserve">) CNC </w:t>
        </w:r>
        <w:del w:id="1037" w:author="Italo Busi - DT 2019-02-20" w:date="2019-02-20T16:30:00Z">
          <w:r w:rsidR="000219C7" w:rsidDel="00351731">
            <w:delText xml:space="preserve">already </w:delText>
          </w:r>
        </w:del>
        <w:r w:rsidR="000219C7">
          <w:t>provides the essential information to permit the MDSC to unders</w:t>
        </w:r>
      </w:ins>
      <w:ins w:id="1038" w:author="Belotti, Sergio (Nokia - IT/Vimercate)" w:date="2019-02-18T12:05:00Z">
        <w:r w:rsidR="000219C7">
          <w:t>tand which type of servi</w:t>
        </w:r>
      </w:ins>
      <w:ins w:id="1039" w:author="Italo Busi" w:date="2019-02-20T10:49:00Z">
        <w:r w:rsidR="00C603C9">
          <w:t>c</w:t>
        </w:r>
      </w:ins>
      <w:ins w:id="1040" w:author="Belotti, Sergio (Nokia - IT/Vimercate)" w:date="2019-02-18T12:05:00Z">
        <w:r w:rsidR="000219C7">
          <w:t>e is needed</w:t>
        </w:r>
      </w:ins>
      <w:ins w:id="1041" w:author="Italo Busi - DT 2019-02-20" w:date="2019-02-20T16:30:00Z">
        <w:r w:rsidR="00351731">
          <w:t xml:space="preserve">, </w:t>
        </w:r>
      </w:ins>
      <w:ins w:id="1042" w:author="Belotti, Sergio (Nokia - IT/Vimercate)" w:date="2019-02-18T12:05:00Z">
        <w:del w:id="1043" w:author="Italo Busi - DT 2019-02-20" w:date="2019-02-20T16:31:00Z">
          <w:r w:rsidR="000219C7" w:rsidDel="00351731">
            <w:delText xml:space="preserve">. So, </w:delText>
          </w:r>
        </w:del>
        <w:r w:rsidR="000219C7">
          <w:t>in this case,</w:t>
        </w:r>
      </w:ins>
      <w:r w:rsidR="00594C3D">
        <w:t xml:space="preserve"> </w:t>
      </w:r>
      <w:del w:id="1044" w:author="Belotti, Sergio (Nokia - IT/Vimercate)" w:date="2019-02-18T12:06:00Z">
        <w:r w:rsidR="00594C3D" w:rsidDel="000219C7">
          <w:delText xml:space="preserve">in </w:delText>
        </w:r>
      </w:del>
      <w:ins w:id="1045" w:author="Italo Busi" w:date="2019-02-08T17:52:00Z">
        <w:del w:id="1046" w:author="Belotti, Sergio (Nokia - IT/Vimercate)" w:date="2019-02-18T12:06:00Z">
          <w:r w:rsidR="008643AA" w:rsidRPr="00FA3D20" w:rsidDel="000219C7">
            <w:delText xml:space="preserve">section </w:delText>
          </w:r>
        </w:del>
      </w:ins>
      <w:ins w:id="1047" w:author="Italo Busi" w:date="2019-02-08T17:54:00Z">
        <w:del w:id="1048" w:author="Belotti, Sergio (Nokia - IT/Vimercate)" w:date="2019-02-18T12:06:00Z">
          <w:r w:rsidR="008643AA" w:rsidDel="000219C7">
            <w:fldChar w:fldCharType="begin"/>
          </w:r>
          <w:r w:rsidR="008643AA" w:rsidDel="000219C7">
            <w:delInstrText xml:space="preserve"> REF _Ref500347772 \r \h \t </w:delInstrText>
          </w:r>
        </w:del>
      </w:ins>
      <w:del w:id="1049" w:author="Belotti, Sergio (Nokia - IT/Vimercate)" w:date="2019-02-18T12:06:00Z"/>
      <w:ins w:id="1050" w:author="Italo Busi" w:date="2019-02-08T17:54:00Z">
        <w:del w:id="1051" w:author="Belotti, Sergio (Nokia - IT/Vimercate)" w:date="2019-02-18T12:06:00Z">
          <w:r w:rsidR="008643AA" w:rsidDel="000219C7">
            <w:fldChar w:fldCharType="separate"/>
          </w:r>
          <w:r w:rsidR="008643AA" w:rsidDel="000219C7">
            <w:delText>4.3.2</w:delText>
          </w:r>
          <w:r w:rsidR="008643AA" w:rsidDel="000219C7">
            <w:fldChar w:fldCharType="end"/>
          </w:r>
          <w:r w:rsidR="008643AA" w:rsidDel="000219C7">
            <w:delText xml:space="preserve"> (multi-domain service request)</w:delText>
          </w:r>
        </w:del>
      </w:ins>
      <w:del w:id="1052" w:author="Belotti, Sergio (Nokia - IT/Vimercate)" w:date="2019-02-18T12:06:00Z">
        <w:r w:rsidR="00594C3D" w:rsidDel="000219C7">
          <w:delText xml:space="preserve">section </w:delText>
        </w:r>
        <w:r w:rsidDel="000219C7">
          <w:fldChar w:fldCharType="begin"/>
        </w:r>
        <w:r w:rsidDel="000219C7">
          <w:delInstrText xml:space="preserve"> REF _Ref500411426 \r \h \t </w:delInstrText>
        </w:r>
        <w:r w:rsidDel="000219C7">
          <w:fldChar w:fldCharType="separate"/>
        </w:r>
        <w:r w:rsidR="00F65484" w:rsidDel="000219C7">
          <w:delText>4.3.1</w:delText>
        </w:r>
        <w:r w:rsidDel="000219C7">
          <w:fldChar w:fldCharType="end"/>
        </w:r>
        <w:r w:rsidR="00594C3D" w:rsidDel="000219C7">
          <w:delText xml:space="preserve">, </w:delText>
        </w:r>
        <w:r w:rsidR="0009151B" w:rsidDel="000219C7">
          <w:delText xml:space="preserve">the CNC </w:delText>
        </w:r>
        <w:r w:rsidDel="000219C7">
          <w:delText xml:space="preserve">requests </w:delText>
        </w:r>
        <w:r w:rsidR="0009151B" w:rsidDel="000219C7">
          <w:delText xml:space="preserve">the CMI </w:delText>
        </w:r>
      </w:del>
      <w:del w:id="1053" w:author="Italo Busi - DT 2019-02-20" w:date="2019-02-20T16:31:00Z">
        <w:r w:rsidDel="00351731">
          <w:delText xml:space="preserve">the MDSC </w:delText>
        </w:r>
      </w:del>
      <w:ins w:id="1054" w:author="Italo Busi" w:date="2019-02-08T17:52:00Z">
        <w:del w:id="1055" w:author="Italo Busi - DT 2019-02-20" w:date="2019-02-20T16:31:00Z">
          <w:r w:rsidR="008643AA" w:rsidDel="00351731">
            <w:delText xml:space="preserve">understands that it needs </w:delText>
          </w:r>
        </w:del>
      </w:ins>
      <w:del w:id="1056" w:author="Italo Busi - DT 2019-02-20" w:date="2019-02-20T16:31:00Z">
        <w:r w:rsidR="0009151B" w:rsidDel="00351731">
          <w:delText xml:space="preserve">to setup </w:delText>
        </w:r>
      </w:del>
      <w:r w:rsidR="0009151B">
        <w:t>an STM-64 Private Line service</w:t>
      </w:r>
      <w:r w:rsidRPr="00C11C80">
        <w:t xml:space="preserve"> </w:t>
      </w:r>
      <w:r>
        <w:t>between the access links on S3 and S</w:t>
      </w:r>
      <w:ins w:id="1057" w:author="Italo Busi" w:date="2019-02-08T17:53:00Z">
        <w:r w:rsidR="008643AA">
          <w:t>8</w:t>
        </w:r>
      </w:ins>
      <w:ins w:id="1058" w:author="Italo Busi - DT 2019-02-20" w:date="2019-02-20T16:31:00Z">
        <w:r w:rsidR="00351731">
          <w:t>,</w:t>
        </w:r>
      </w:ins>
      <w:ins w:id="1059" w:author="Italo Busi" w:date="2019-02-08T17:53:00Z">
        <w:r w:rsidR="008643AA">
          <w:t xml:space="preserve"> and it also decides the network configurations</w:t>
        </w:r>
      </w:ins>
      <w:del w:id="1060" w:author="Italo Busi" w:date="2019-02-08T17:53:00Z">
        <w:r w:rsidDel="008643AA">
          <w:delText>8 and the MDSC understands what to do</w:delText>
        </w:r>
      </w:del>
      <w:del w:id="1061" w:author="Italo Busi" w:date="2019-02-08T17:54:00Z">
        <w:r w:rsidDel="008643AA">
          <w:delText xml:space="preserve"> as described in section </w:delText>
        </w:r>
        <w:r w:rsidDel="008643AA">
          <w:fldChar w:fldCharType="begin"/>
        </w:r>
        <w:r w:rsidDel="008643AA">
          <w:delInstrText xml:space="preserve"> REF _Ref500347772 \r \h \t </w:delInstrText>
        </w:r>
        <w:r w:rsidDel="008643AA">
          <w:fldChar w:fldCharType="separate"/>
        </w:r>
        <w:r w:rsidR="00F65484" w:rsidDel="008643AA">
          <w:delText>4.3.2</w:delText>
        </w:r>
        <w:r w:rsidDel="008643AA">
          <w:fldChar w:fldCharType="end"/>
        </w:r>
        <w:r w:rsidDel="008643AA">
          <w:delText xml:space="preserve"> (multi-domain service request)</w:delText>
        </w:r>
      </w:del>
      <w:ins w:id="1062" w:author="Italo Busi" w:date="2019-02-08T17:54:00Z">
        <w:r w:rsidR="008643AA">
          <w:t xml:space="preserve">, </w:t>
        </w:r>
        <w:r w:rsidR="008643AA" w:rsidRPr="00FA3D20">
          <w:t>including the configuration of the adaptation functions inside these edge nodes, such as S3 (</w:t>
        </w:r>
        <w:r w:rsidR="008643AA">
          <w:t>STM-64</w:t>
        </w:r>
        <w:r w:rsidR="008643AA" w:rsidRPr="00FA3D20">
          <w:t xml:space="preserve"> -&gt; [ODU2]) and S18 ([ODU2] -&gt; </w:t>
        </w:r>
        <w:r w:rsidR="008643AA">
          <w:t>STM-64</w:t>
        </w:r>
        <w:r w:rsidR="008643AA" w:rsidRPr="00FA3D20">
          <w:t>)</w:t>
        </w:r>
      </w:ins>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467CB3D0" w14:textId="28DA3E33" w:rsidR="008C65BF" w:rsidDel="008643AA" w:rsidRDefault="008C65BF" w:rsidP="008C65BF">
      <w:pPr>
        <w:rPr>
          <w:del w:id="1063" w:author="Italo Busi" w:date="2019-02-08T17:55:00Z"/>
        </w:rPr>
      </w:pPr>
      <w:r>
        <w:t xml:space="preserve">As described in section </w:t>
      </w:r>
      <w:ins w:id="1064" w:author="Italo Busi" w:date="2019-02-08T17:57:00Z">
        <w:r w:rsidR="008643AA">
          <w:fldChar w:fldCharType="begin"/>
        </w:r>
        <w:r w:rsidR="008643AA">
          <w:instrText xml:space="preserve"> REF _Ref500347772 \r \h \t </w:instrText>
        </w:r>
      </w:ins>
      <w:ins w:id="1065" w:author="Italo Busi" w:date="2019-02-08T17:57:00Z">
        <w:r w:rsidR="008643AA">
          <w:fldChar w:fldCharType="separate"/>
        </w:r>
        <w:r w:rsidR="008643AA">
          <w:t>4.3.2</w:t>
        </w:r>
        <w:r w:rsidR="008643AA">
          <w:fldChar w:fldCharType="end"/>
        </w:r>
        <w:r w:rsidR="008643AA">
          <w:t xml:space="preserve"> (single-domain service request)</w:t>
        </w:r>
      </w:ins>
      <w:del w:id="1066" w:author="Italo Busi" w:date="2019-02-08T17:57:00Z">
        <w:r w:rsidDel="008643AA">
          <w:fldChar w:fldCharType="begin"/>
        </w:r>
        <w:r w:rsidDel="008643AA">
          <w:delInstrText xml:space="preserve"> REF _Ref500411426 \r \h \t </w:delInstrText>
        </w:r>
        <w:r w:rsidDel="008643AA">
          <w:fldChar w:fldCharType="separate"/>
        </w:r>
        <w:r w:rsidR="00F65484" w:rsidDel="008643AA">
          <w:delText>4.3.1</w:delText>
        </w:r>
        <w:r w:rsidDel="008643AA">
          <w:fldChar w:fldCharType="end"/>
        </w:r>
      </w:del>
      <w:r>
        <w:t xml:space="preserve">, the </w:t>
      </w:r>
      <w:r w:rsidR="009B5600">
        <w:t xml:space="preserve">mechanisms used by the </w:t>
      </w:r>
      <w:r>
        <w:t xml:space="preserve">CNC </w:t>
      </w:r>
      <w:r w:rsidR="009B5600">
        <w:t xml:space="preserve">at the CMI are independent on whether the service request is </w:t>
      </w:r>
      <w:r>
        <w:t xml:space="preserve">single-domain </w:t>
      </w:r>
      <w:r w:rsidR="009B5600">
        <w:t>or multi-domain</w:t>
      </w:r>
      <w:del w:id="1067" w:author="Italo Busi" w:date="2019-02-08T17:55:00Z">
        <w:r w:rsidDel="008643AA">
          <w:delText>.</w:delText>
        </w:r>
      </w:del>
    </w:p>
    <w:p w14:paraId="390B05BC" w14:textId="411D6E1D" w:rsidR="0009151B" w:rsidRDefault="0009151B" w:rsidP="006C0E46">
      <w:del w:id="1068" w:author="Italo Busi" w:date="2019-02-08T17:55:00Z">
        <w:r w:rsidDel="008643AA">
          <w:delText xml:space="preserve">As described in section </w:delText>
        </w:r>
        <w:r w:rsidDel="008643AA">
          <w:fldChar w:fldCharType="begin"/>
        </w:r>
        <w:r w:rsidDel="008643AA">
          <w:delInstrText xml:space="preserve"> REF _Ref500347772 \r \h \t </w:delInstrText>
        </w:r>
        <w:r w:rsidDel="008643AA">
          <w:fldChar w:fldCharType="separate"/>
        </w:r>
        <w:r w:rsidR="00F65484" w:rsidDel="008643AA">
          <w:delText>4.3.2</w:delText>
        </w:r>
        <w:r w:rsidDel="008643AA">
          <w:fldChar w:fldCharType="end"/>
        </w:r>
        <w:r w:rsidDel="008643AA">
          <w:delText>,</w:delText>
        </w:r>
      </w:del>
      <w:ins w:id="1069" w:author="Italo Busi" w:date="2019-02-08T17:55:00Z">
        <w:r w:rsidR="008643AA">
          <w:t xml:space="preserve"> </w:t>
        </w:r>
        <w:r w:rsidR="008643AA" w:rsidRPr="008643AA">
          <w:rPr>
            <w:highlight w:val="lightGray"/>
            <w:rPrChange w:id="1070" w:author="Italo Busi" w:date="2019-02-08T17:56:00Z">
              <w:rPr/>
            </w:rPrChange>
          </w:rPr>
          <w:t>and</w:t>
        </w:r>
      </w:ins>
      <w:r w:rsidRPr="008643AA">
        <w:rPr>
          <w:highlight w:val="lightGray"/>
          <w:rPrChange w:id="1071" w:author="Italo Busi" w:date="2019-02-08T17:56:00Z">
            <w:rPr/>
          </w:rPrChange>
        </w:rPr>
        <w:t xml:space="preserve"> the MDSC </w:t>
      </w:r>
      <w:del w:id="1072" w:author="Italo Busi" w:date="2019-02-08T17:55:00Z">
        <w:r w:rsidR="009B5600" w:rsidRPr="008643AA" w:rsidDel="008643AA">
          <w:rPr>
            <w:highlight w:val="lightGray"/>
            <w:rPrChange w:id="1073" w:author="Italo Busi" w:date="2019-02-08T17:56:00Z">
              <w:rPr/>
            </w:rPrChange>
          </w:rPr>
          <w:delText xml:space="preserve">can </w:delText>
        </w:r>
      </w:del>
      <w:ins w:id="1074" w:author="Italo Busi" w:date="2019-02-08T17:55:00Z">
        <w:r w:rsidR="008643AA" w:rsidRPr="008643AA">
          <w:rPr>
            <w:highlight w:val="lightGray"/>
            <w:rPrChange w:id="1075" w:author="Italo Busi" w:date="2019-02-08T17:56:00Z">
              <w:rPr/>
            </w:rPrChange>
          </w:rPr>
          <w:t xml:space="preserve">may </w:t>
        </w:r>
      </w:ins>
      <w:del w:id="1076" w:author="Italo Busi" w:date="2019-02-08T17:55:00Z">
        <w:r w:rsidRPr="008643AA" w:rsidDel="008643AA">
          <w:rPr>
            <w:highlight w:val="lightGray"/>
            <w:rPrChange w:id="1077" w:author="Italo Busi" w:date="2019-02-08T17:56:00Z">
              <w:rPr/>
            </w:rPrChange>
          </w:rPr>
          <w:delText xml:space="preserve">just </w:delText>
        </w:r>
      </w:del>
      <w:ins w:id="1078" w:author="Italo Busi" w:date="2019-02-08T17:55:00Z">
        <w:r w:rsidR="008643AA" w:rsidRPr="008643AA">
          <w:rPr>
            <w:highlight w:val="lightGray"/>
            <w:rPrChange w:id="1079" w:author="Italo Busi" w:date="2019-02-08T17:56:00Z">
              <w:rPr/>
            </w:rPrChange>
          </w:rPr>
          <w:t xml:space="preserve">decide to </w:t>
        </w:r>
      </w:ins>
      <w:r w:rsidR="009B5600" w:rsidRPr="008643AA">
        <w:rPr>
          <w:highlight w:val="lightGray"/>
          <w:rPrChange w:id="1080" w:author="Italo Busi" w:date="2019-02-08T17:56:00Z">
            <w:rPr/>
          </w:rPrChange>
        </w:rPr>
        <w:t xml:space="preserve">pass </w:t>
      </w:r>
      <w:del w:id="1081" w:author="Italo Busi" w:date="2019-02-08T17:55:00Z">
        <w:r w:rsidR="009B5600" w:rsidRPr="008643AA" w:rsidDel="008643AA">
          <w:rPr>
            <w:highlight w:val="lightGray"/>
            <w:rPrChange w:id="1082" w:author="Italo Busi" w:date="2019-02-08T17:56:00Z">
              <w:rPr/>
            </w:rPrChange>
          </w:rPr>
          <w:delText xml:space="preserve">the </w:delText>
        </w:r>
      </w:del>
      <w:ins w:id="1083" w:author="Italo Busi" w:date="2019-02-08T17:55:00Z">
        <w:r w:rsidR="008643AA" w:rsidRPr="008643AA">
          <w:rPr>
            <w:highlight w:val="lightGray"/>
            <w:rPrChange w:id="1084" w:author="Italo Busi" w:date="2019-02-08T17:56:00Z">
              <w:rPr/>
            </w:rPrChange>
          </w:rPr>
          <w:t xml:space="preserve">this service </w:t>
        </w:r>
      </w:ins>
      <w:r w:rsidRPr="008643AA">
        <w:rPr>
          <w:highlight w:val="lightGray"/>
          <w:rPrChange w:id="1085" w:author="Italo Busi" w:date="2019-02-08T17:56:00Z">
            <w:rPr/>
          </w:rPrChange>
        </w:rPr>
        <w:t xml:space="preserve">request </w:t>
      </w:r>
      <w:del w:id="1086" w:author="Italo Busi" w:date="2019-02-08T17:56:00Z">
        <w:r w:rsidR="009B5600" w:rsidRPr="008643AA" w:rsidDel="008643AA">
          <w:rPr>
            <w:highlight w:val="lightGray"/>
            <w:rPrChange w:id="1087" w:author="Italo Busi" w:date="2019-02-08T17:56:00Z">
              <w:rPr/>
            </w:rPrChange>
          </w:rPr>
          <w:delText xml:space="preserve">at the MPI </w:delText>
        </w:r>
      </w:del>
      <w:r w:rsidR="009B5600" w:rsidRPr="008643AA">
        <w:rPr>
          <w:highlight w:val="lightGray"/>
          <w:rPrChange w:id="1088" w:author="Italo Busi" w:date="2019-02-08T17:56:00Z">
            <w:rPr/>
          </w:rPrChange>
        </w:rPr>
        <w:t xml:space="preserve">to </w:t>
      </w:r>
      <w:ins w:id="1089" w:author="Italo Busi" w:date="2019-02-08T17:56:00Z">
        <w:r w:rsidR="008643AA" w:rsidRPr="00FA3D20">
          <w:rPr>
            <w:highlight w:val="lightGray"/>
          </w:rPr>
          <w:t>the underlying PNC (e.g., PNC1)</w:t>
        </w:r>
        <w:r w:rsidR="008643AA">
          <w:rPr>
            <w:highlight w:val="lightGray"/>
          </w:rPr>
          <w:t xml:space="preserve">, which would </w:t>
        </w:r>
      </w:ins>
      <w:ins w:id="1090" w:author="Italo Busi" w:date="2019-02-08T17:57:00Z">
        <w:r w:rsidR="008643AA" w:rsidRPr="00FA3D20">
          <w:rPr>
            <w:highlight w:val="lightGray"/>
          </w:rPr>
          <w:t xml:space="preserve">autonomously </w:t>
        </w:r>
      </w:ins>
      <w:ins w:id="1091" w:author="Italo Busi" w:date="2019-02-08T17:58:00Z">
        <w:r w:rsidR="008643AA">
          <w:rPr>
            <w:highlight w:val="lightGray"/>
          </w:rPr>
          <w:t>decide the configuration of the network domain under its control</w:t>
        </w:r>
      </w:ins>
      <w:del w:id="1092" w:author="Italo Busi" w:date="2019-02-08T17:58:00Z">
        <w:r w:rsidRPr="008643AA" w:rsidDel="008643AA">
          <w:rPr>
            <w:highlight w:val="lightGray"/>
            <w:rPrChange w:id="1093" w:author="Italo Busi" w:date="2019-02-08T17:56:00Z">
              <w:rPr/>
            </w:rPrChange>
          </w:rPr>
          <w:delText>PNC1</w:delText>
        </w:r>
      </w:del>
      <w:del w:id="1094" w:author="Italo Busi" w:date="2019-02-08T17:56:00Z">
        <w:r w:rsidDel="008643AA">
          <w:delText xml:space="preserve"> to setup a single-domain STM-64 Private Line service between </w:delText>
        </w:r>
        <w:r w:rsidR="009B5600" w:rsidDel="008643AA">
          <w:delText xml:space="preserve">it access links on </w:delText>
        </w:r>
        <w:r w:rsidDel="008643AA">
          <w:delText>S3 and S6</w:delText>
        </w:r>
      </w:del>
      <w:r>
        <w:t>.</w:t>
      </w:r>
    </w:p>
    <w:p w14:paraId="76E7C899" w14:textId="77777777" w:rsidR="00D87A26" w:rsidRPr="004D0C44" w:rsidRDefault="00D87A26" w:rsidP="00D87A26">
      <w:pPr>
        <w:pStyle w:val="Heading3"/>
      </w:pPr>
      <w:bookmarkStart w:id="1095" w:name="_Ref500412190"/>
      <w:bookmarkStart w:id="1096" w:name="_Toc528059346"/>
      <w:r w:rsidRPr="004D0C44">
        <w:t>EVPL over ODU</w:t>
      </w:r>
      <w:bookmarkEnd w:id="1095"/>
      <w:bookmarkEnd w:id="1096"/>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pPr>
        <w:rPr>
          <w:ins w:id="1097" w:author="Italo Busi" w:date="2019-02-08T17:58:00Z"/>
        </w:rPr>
      </w:pPr>
      <w:ins w:id="1098" w:author="Italo Busi" w:date="2019-02-08T17:59:00Z">
        <w:r>
          <w:t xml:space="preserve">As described in </w:t>
        </w:r>
        <w:r w:rsidRPr="00FA3D20">
          <w:t xml:space="preserve">section </w:t>
        </w:r>
        <w:r>
          <w:fldChar w:fldCharType="begin"/>
        </w:r>
        <w:r>
          <w:instrText xml:space="preserve"> REF _Ref500347772 \r \h \t </w:instrText>
        </w:r>
      </w:ins>
      <w:ins w:id="1099" w:author="Italo Busi" w:date="2019-02-08T17:59:00Z">
        <w:r>
          <w:fldChar w:fldCharType="separate"/>
        </w:r>
        <w:r>
          <w:t>4.3.2</w:t>
        </w:r>
        <w:r>
          <w:fldChar w:fldCharType="end"/>
        </w:r>
        <w:r>
          <w:t xml:space="preserve">, it is assumed that the Ethernet physical interfaces (up to the MAC layer) </w:t>
        </w:r>
        <w:r w:rsidRPr="006E05F4">
          <w:t>are pre</w:t>
        </w:r>
        <w:r>
          <w:noBreakHyphen/>
        </w:r>
        <w:r w:rsidRPr="006E05F4">
          <w:t>configured</w:t>
        </w:r>
        <w:r>
          <w:t>.</w:t>
        </w:r>
      </w:ins>
    </w:p>
    <w:p w14:paraId="7C720F90" w14:textId="0CDF3308" w:rsidR="00D87A26" w:rsidRDefault="00A032F2" w:rsidP="00D87A26">
      <w:r>
        <w:t>To</w:t>
      </w:r>
      <w:r w:rsidR="00D87A26">
        <w:t xml:space="preserve"> setup two 1Gb IP links between R1 to R3 and between R1 and R5, two EVPL services need to be created, supported by two ODU0 end-to-end connections</w:t>
      </w:r>
      <w:del w:id="1100" w:author="Italo Busi" w:date="2019-02-08T18:00:00Z">
        <w:r w:rsidR="00D87A26" w:rsidDel="008643AA">
          <w:delText xml:space="preserve"> </w:delText>
        </w:r>
        <w:r w:rsidR="009B5600" w:rsidDel="008643AA">
          <w:delText xml:space="preserve">in the data plane </w:delText>
        </w:r>
        <w:r w:rsidR="00D87A26" w:rsidDel="008643AA">
          <w:delText xml:space="preserve">respectively </w:delText>
        </w:r>
      </w:del>
      <w:del w:id="1101" w:author="Italo Busi" w:date="2019-02-08T18:02:00Z">
        <w:r w:rsidR="00D87A26" w:rsidDel="00884739">
          <w:delText xml:space="preserve">between </w:delText>
        </w:r>
        <w:r w:rsidR="009B5600" w:rsidDel="00884739">
          <w:delText xml:space="preserve">transport nodes </w:delText>
        </w:r>
        <w:r w:rsidR="00D87A26" w:rsidDel="00884739">
          <w:delText xml:space="preserve">S3 and S6, </w:delText>
        </w:r>
        <w:r w:rsidR="009B5600" w:rsidDel="00884739">
          <w:delText xml:space="preserve">through </w:delText>
        </w:r>
        <w:r w:rsidR="00D87A26" w:rsidDel="00884739">
          <w:delText xml:space="preserve">transport node S5, </w:delText>
        </w:r>
        <w:r w:rsidR="009B5600" w:rsidDel="00884739">
          <w:delText xml:space="preserve">which belong </w:delText>
        </w:r>
      </w:del>
      <w:del w:id="1102" w:author="Italo Busi" w:date="2019-01-04T18:07:00Z">
        <w:r w:rsidR="009B5600" w:rsidDel="00175DD0">
          <w:delText>ot</w:delText>
        </w:r>
      </w:del>
      <w:del w:id="1103" w:author="Italo Busi" w:date="2019-02-08T18:02:00Z">
        <w:r w:rsidR="009B5600" w:rsidDel="00884739">
          <w:delText xml:space="preserve"> the same PNC domain (single-domain service request)</w:delText>
        </w:r>
      </w:del>
      <w:del w:id="1104" w:author="Italo Busi" w:date="2019-02-08T18:00:00Z">
        <w:r w:rsidR="009B5600" w:rsidDel="008643AA">
          <w:delText xml:space="preserve"> </w:delText>
        </w:r>
        <w:r w:rsidR="00D87A26" w:rsidDel="008643AA">
          <w:delText xml:space="preserve">and </w:delText>
        </w:r>
      </w:del>
      <w:del w:id="1105" w:author="Italo Busi" w:date="2019-02-08T18:02:00Z">
        <w:r w:rsidR="00D87A26" w:rsidDel="00884739">
          <w:delText xml:space="preserve">between </w:delText>
        </w:r>
        <w:r w:rsidR="009B5600" w:rsidDel="00884739">
          <w:delText xml:space="preserve">transport nodes </w:delText>
        </w:r>
        <w:r w:rsidR="00D87A26" w:rsidDel="00884739">
          <w:delText xml:space="preserve">S3 </w:delText>
        </w:r>
        <w:r w:rsidR="00D87A26" w:rsidDel="00884739">
          <w:lastRenderedPageBreak/>
          <w:delText xml:space="preserve">and S18, </w:delText>
        </w:r>
        <w:r w:rsidR="009B5600" w:rsidDel="00884739">
          <w:delText xml:space="preserve">through </w:delText>
        </w:r>
        <w:r w:rsidR="00D87A26" w:rsidDel="00884739">
          <w:delText>transport nodes S1, S2, S31, S33, S34 and S15</w:delText>
        </w:r>
        <w:r w:rsidR="009B5600" w:rsidDel="00884739">
          <w:delText>,</w:delText>
        </w:r>
        <w:r w:rsidR="00D87A26" w:rsidDel="00884739">
          <w:delText xml:space="preserve"> which belong to different PNC domains</w:delText>
        </w:r>
        <w:r w:rsidR="009B5600" w:rsidDel="00884739">
          <w:delText xml:space="preserve"> (multi-domain service request)</w:delText>
        </w:r>
      </w:del>
      <w:r w:rsidR="009B5600">
        <w:t>:</w:t>
      </w:r>
    </w:p>
    <w:p w14:paraId="4CD69252" w14:textId="77777777" w:rsidR="00175DD0" w:rsidRDefault="00175DD0" w:rsidP="00175DD0">
      <w:pPr>
        <w:ind w:left="864"/>
        <w:rPr>
          <w:moveTo w:id="1106" w:author="Italo Busi" w:date="2019-01-04T18:07:00Z"/>
        </w:rPr>
      </w:pPr>
      <w:moveToRangeStart w:id="1107" w:author="Italo Busi" w:date="2019-01-04T18:07:00Z" w:name="move534388585"/>
      <w:moveTo w:id="1108" w:author="Italo Busi" w:date="2019-01-04T18:07:00Z">
        <w:r>
          <w:t xml:space="preserve">R1 ([PKT] -&gt; VLAN), S3 (VLAN -&gt; [ODU0]), S5 ([ODU0]), </w:t>
        </w:r>
        <w:r>
          <w:br/>
          <w:t>S6 ([ODU0] -&gt; VLAN), R3 (VLAN -&gt; [PKT])</w:t>
        </w:r>
      </w:moveTo>
    </w:p>
    <w:moveToRangeEnd w:id="1107"/>
    <w:p w14:paraId="734CE04C" w14:textId="2AADA287" w:rsidR="00213A0A" w:rsidRDefault="00213A0A" w:rsidP="00213A0A">
      <w:pPr>
        <w:ind w:left="864"/>
      </w:pPr>
      <w:r>
        <w:t>R1 ([PKT] -&gt; VLAN), S3 (VLAN -&gt; [ODU0]), S1 ([ODU0]),</w:t>
      </w:r>
      <w:r>
        <w:br/>
        <w:t>S2 ([ODU0]), S31 ([ODU0]), S33 ([ODU0]), S34 ([ODU0]),</w:t>
      </w:r>
      <w:r>
        <w:br/>
        <w:t>S15 ([ODU0]), S18 ([ODU0] -&gt; VLAN), R5 (VLAN -&gt; [PKT])</w:t>
      </w:r>
    </w:p>
    <w:p w14:paraId="69B56284" w14:textId="70687365" w:rsidR="00884739" w:rsidRDefault="00884739" w:rsidP="009B5600">
      <w:pPr>
        <w:rPr>
          <w:ins w:id="1109" w:author="Italo Busi" w:date="2019-02-08T18:02:00Z"/>
        </w:rPr>
      </w:pPr>
      <w:ins w:id="1110" w:author="Italo Busi" w:date="2019-02-08T18:02:00Z">
        <w:r>
          <w:t>It is worth noting that the fi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ins>
      <w:ins w:id="1111" w:author="Italo Busi" w:date="2019-02-08T18:03:00Z">
        <w:r>
          <w:t>.</w:t>
        </w:r>
      </w:ins>
    </w:p>
    <w:p w14:paraId="779035AC" w14:textId="0775CA17" w:rsidR="008C65BF" w:rsidDel="00175DD0" w:rsidRDefault="008C65BF" w:rsidP="008C65BF">
      <w:pPr>
        <w:ind w:left="864"/>
        <w:rPr>
          <w:moveFrom w:id="1112" w:author="Italo Busi" w:date="2019-01-04T18:07:00Z"/>
        </w:rPr>
      </w:pPr>
      <w:moveFromRangeStart w:id="1113" w:author="Italo Busi" w:date="2019-01-04T18:07:00Z" w:name="move534388585"/>
      <w:moveFrom w:id="1114" w:author="Italo Busi" w:date="2019-01-04T18:07:00Z">
        <w:r w:rsidDel="00175DD0">
          <w:t xml:space="preserve">R1 ([PKT] -&gt; VLAN), S3 (VLAN -&gt; [ODU0]), S5 ([ODU0]), </w:t>
        </w:r>
        <w:r w:rsidDel="00175DD0">
          <w:br/>
          <w:t>S6 ([ODU0] -&gt; VLAN), R3 (VLAN -&gt; [PKT])</w:t>
        </w:r>
      </w:moveFrom>
    </w:p>
    <w:moveFromRangeEnd w:id="1113"/>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176F4D07" w:rsidR="009B5600" w:rsidRDefault="009B5600" w:rsidP="00213A0A">
      <w:r>
        <w:t xml:space="preserve">Based on the assumptions described in section </w:t>
      </w:r>
      <w:ins w:id="1115" w:author="Italo Busi" w:date="2019-02-08T18:03:00Z">
        <w:r w:rsidR="00884739">
          <w:fldChar w:fldCharType="begin"/>
        </w:r>
        <w:r w:rsidR="00884739">
          <w:instrText xml:space="preserve"> REF _Ref500347772 \r \h \t </w:instrText>
        </w:r>
      </w:ins>
      <w:ins w:id="1116" w:author="Italo Busi" w:date="2019-02-08T18:03:00Z">
        <w:r w:rsidR="00884739">
          <w:fldChar w:fldCharType="separate"/>
        </w:r>
        <w:r w:rsidR="00884739">
          <w:t>4.3.2</w:t>
        </w:r>
        <w:r w:rsidR="00884739">
          <w:fldChar w:fldCharType="end"/>
        </w:r>
      </w:ins>
      <w:del w:id="1117" w:author="Italo Busi" w:date="2019-02-08T18:03:00Z">
        <w:r w:rsidDel="00884739">
          <w:fldChar w:fldCharType="begin"/>
        </w:r>
        <w:r w:rsidDel="00884739">
          <w:delInstrText xml:space="preserve"> REF _Ref500411426 \r \h \t </w:delInstrText>
        </w:r>
        <w:r w:rsidDel="00884739">
          <w:fldChar w:fldCharType="separate"/>
        </w:r>
        <w:r w:rsidR="00F65484" w:rsidDel="00884739">
          <w:delText>4.3.1</w:delText>
        </w:r>
        <w:r w:rsidDel="00884739">
          <w:fldChar w:fldCharType="end"/>
        </w:r>
      </w:del>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hat to do as described in section </w:t>
      </w:r>
      <w:r>
        <w:fldChar w:fldCharType="begin"/>
      </w:r>
      <w:r>
        <w:instrText xml:space="preserve"> REF _Ref500347772 \r \h \t </w:instrText>
      </w:r>
      <w:r>
        <w:fldChar w:fldCharType="separate"/>
      </w:r>
      <w:r w:rsidR="00F65484">
        <w:t>4.3.2</w:t>
      </w:r>
      <w:r>
        <w:fldChar w:fldCharType="end"/>
      </w:r>
      <w:r>
        <w:t>.</w:t>
      </w:r>
    </w:p>
    <w:p w14:paraId="1B52243E" w14:textId="1A6C9514" w:rsidR="00D87A26" w:rsidRPr="009F3B7C" w:rsidDel="00175DD0" w:rsidRDefault="00D87A26" w:rsidP="00D87A26">
      <w:pPr>
        <w:pStyle w:val="Heading3"/>
        <w:rPr>
          <w:del w:id="1118" w:author="Italo Busi" w:date="2019-01-04T18:08:00Z"/>
        </w:rPr>
      </w:pPr>
      <w:bookmarkStart w:id="1119" w:name="_Toc490666712"/>
      <w:bookmarkStart w:id="1120" w:name="_Toc496630324"/>
      <w:bookmarkStart w:id="1121" w:name="_Toc528059347"/>
      <w:commentRangeStart w:id="1122"/>
      <w:del w:id="1123" w:author="Italo Busi" w:date="2019-01-04T18:08:00Z">
        <w:r w:rsidRPr="009F3B7C" w:rsidDel="00175DD0">
          <w:delText>EVPLAN and EVPTree Services</w:delText>
        </w:r>
        <w:bookmarkEnd w:id="1119"/>
        <w:bookmarkEnd w:id="1120"/>
        <w:bookmarkEnd w:id="1121"/>
      </w:del>
    </w:p>
    <w:p w14:paraId="39451E96" w14:textId="29E4474C" w:rsidR="008C65BF" w:rsidDel="00175DD0" w:rsidRDefault="008C65BF" w:rsidP="009530FB">
      <w:pPr>
        <w:rPr>
          <w:del w:id="1124" w:author="Italo Busi" w:date="2019-01-04T18:08:00Z"/>
        </w:rPr>
      </w:pPr>
      <w:del w:id="1125" w:author="Italo Busi" w:date="2019-01-04T18:08:00Z">
        <w:r w:rsidDel="00175DD0">
          <w:delText xml:space="preserve">When the physical links interconnecting the IP routers and the transport network are Ethernet links, </w:delText>
        </w:r>
        <w:r w:rsidR="009530FB" w:rsidDel="00175DD0">
          <w:delText>multipoint Ethernet services (</w:delText>
        </w:r>
        <w:r w:rsidR="009530FB" w:rsidRPr="00610654" w:rsidDel="00175DD0">
          <w:rPr>
            <w:noProof/>
          </w:rPr>
          <w:delText>e.g</w:delText>
        </w:r>
        <w:r w:rsidR="00610654" w:rsidDel="00175DD0">
          <w:rPr>
            <w:noProof/>
          </w:rPr>
          <w:delText>.</w:delText>
        </w:r>
        <w:r w:rsidR="009530FB" w:rsidDel="00175DD0">
          <w:delText xml:space="preserve">, EPLAN and EPTree) </w:delText>
        </w:r>
        <w:r w:rsidR="00953AD7" w:rsidDel="00175DD0">
          <w:delText xml:space="preserve">can also be supported. It is also possible </w:delText>
        </w:r>
        <w:r w:rsidR="009530FB" w:rsidDel="00175DD0">
          <w:delText>that multiple</w:delText>
        </w:r>
        <w:r w:rsidDel="00175DD0">
          <w:delText xml:space="preserve"> Ethernet services (</w:delText>
        </w:r>
        <w:r w:rsidRPr="00610654" w:rsidDel="00175DD0">
          <w:rPr>
            <w:noProof/>
          </w:rPr>
          <w:delText>e.g</w:delText>
        </w:r>
        <w:r w:rsidR="00610654" w:rsidDel="00175DD0">
          <w:rPr>
            <w:noProof/>
          </w:rPr>
          <w:delText>.</w:delText>
        </w:r>
        <w:r w:rsidDel="00175DD0">
          <w:delText>, EVPL, EVPLAN and EVPTree) share the same physical link using different VLANs.</w:delText>
        </w:r>
      </w:del>
    </w:p>
    <w:p w14:paraId="2BB345F2" w14:textId="6C8AD008" w:rsidR="009530FB" w:rsidDel="00175DD0" w:rsidRDefault="009530FB" w:rsidP="009530FB">
      <w:pPr>
        <w:rPr>
          <w:del w:id="1126" w:author="Italo Busi" w:date="2019-01-04T18:08:00Z"/>
        </w:rPr>
      </w:pPr>
      <w:del w:id="1127" w:author="Italo Busi" w:date="2019-01-04T18:08:00Z">
        <w:r w:rsidDel="00175DD0">
          <w:delText>Note – it is assumed that EPLAN and EPTree services can be supported by configuring EVPLAN and EVPTree with port mapping.</w:delText>
        </w:r>
      </w:del>
    </w:p>
    <w:p w14:paraId="178F2C82" w14:textId="78F3F11B" w:rsidR="00B45CF2" w:rsidDel="00175DD0" w:rsidRDefault="00B45CF2" w:rsidP="00B45CF2">
      <w:pPr>
        <w:rPr>
          <w:del w:id="1128" w:author="Italo Busi" w:date="2019-01-04T18:08:00Z"/>
        </w:rPr>
      </w:pPr>
      <w:del w:id="1129" w:author="Italo Busi" w:date="2019-01-04T18:08:00Z">
        <w:r w:rsidDel="00175DD0">
          <w:delText xml:space="preserve">Since this EVPLAN/EVPTree service can share the same Ethernet physical links between IP routers and transport nodes (e.g., with the EVPL services described in section </w:delText>
        </w:r>
        <w:r w:rsidDel="00175DD0">
          <w:fldChar w:fldCharType="begin"/>
        </w:r>
        <w:r w:rsidDel="00175DD0">
          <w:delInstrText xml:space="preserve"> REF _Ref500412190 \r \h \t </w:delInstrText>
        </w:r>
        <w:r w:rsidDel="00175DD0">
          <w:fldChar w:fldCharType="separate"/>
        </w:r>
        <w:r w:rsidR="00F65484" w:rsidDel="00175DD0">
          <w:delText>4.3.4</w:delText>
        </w:r>
        <w:r w:rsidDel="00175DD0">
          <w:fldChar w:fldCharType="end"/>
        </w:r>
        <w:r w:rsidDel="00175DD0">
          <w:delText>), a different VLAN ID (e.g., 30) can be associated with this EVPLAN/EVPTree service.</w:delText>
        </w:r>
      </w:del>
    </w:p>
    <w:p w14:paraId="6AAB37AA" w14:textId="62925915" w:rsidR="00D87A26" w:rsidDel="00175DD0" w:rsidRDefault="00D87A26" w:rsidP="00D87A26">
      <w:pPr>
        <w:rPr>
          <w:del w:id="1130" w:author="Italo Busi" w:date="2019-01-04T18:08:00Z"/>
        </w:rPr>
      </w:pPr>
      <w:del w:id="1131" w:author="Italo Busi" w:date="2019-01-04T18:08:00Z">
        <w:r w:rsidDel="00175DD0">
          <w:lastRenderedPageBreak/>
          <w:delText xml:space="preserve">In order to setup an IP subnet between R1, R2, R3 and </w:delText>
        </w:r>
        <w:r w:rsidRPr="00953AD7" w:rsidDel="00175DD0">
          <w:delText>R</w:delText>
        </w:r>
        <w:r w:rsidR="00953AD7" w:rsidRPr="00953AD7" w:rsidDel="00175DD0">
          <w:delText>5</w:delText>
        </w:r>
        <w:r w:rsidDel="00175DD0">
          <w:delText>, an EVPLAN/EVPTree service needs to be created, supported by two ODUflex end-to-end connections respectively between S3 and S6, crossing transport node S5, and between S3 and S18, crossing transport nodes S1, S2, S31, S33, S34 and S15 which belong to different PNC domains.</w:delText>
        </w:r>
      </w:del>
    </w:p>
    <w:p w14:paraId="458356B0" w14:textId="1909682E" w:rsidR="007B0690" w:rsidDel="00175DD0" w:rsidRDefault="00B45CF2" w:rsidP="007B0690">
      <w:pPr>
        <w:rPr>
          <w:del w:id="1132" w:author="Italo Busi" w:date="2019-01-04T18:08:00Z"/>
        </w:rPr>
      </w:pPr>
      <w:del w:id="1133" w:author="Italo Busi" w:date="2019-01-04T18:08:00Z">
        <w:r w:rsidDel="00175DD0">
          <w:delText>S</w:delText>
        </w:r>
        <w:r w:rsidR="007B0690" w:rsidDel="00175DD0">
          <w:delText xml:space="preserve">ome MAC Bridging capabilities are </w:delText>
        </w:r>
        <w:r w:rsidDel="00175DD0">
          <w:delText xml:space="preserve">also </w:delText>
        </w:r>
        <w:r w:rsidR="007B0690" w:rsidDel="00175DD0">
          <w:delText xml:space="preserve">required on some nodes at the edge of the transport network: for </w:delText>
        </w:r>
        <w:r w:rsidR="007B0690" w:rsidRPr="00610654" w:rsidDel="00175DD0">
          <w:rPr>
            <w:noProof/>
          </w:rPr>
          <w:delText>example</w:delText>
        </w:r>
        <w:r w:rsidR="00610654" w:rsidDel="00175DD0">
          <w:rPr>
            <w:noProof/>
          </w:rPr>
          <w:delText>,</w:delText>
        </w:r>
        <w:r w:rsidR="007B0690" w:rsidDel="00175DD0">
          <w:delText xml:space="preserve"> Ethernet Bridging capabilities can be configured in nodes S3 and S6:</w:delText>
        </w:r>
      </w:del>
    </w:p>
    <w:p w14:paraId="5AA18749" w14:textId="20205C3C" w:rsidR="007B0690" w:rsidDel="00175DD0" w:rsidRDefault="007B0690" w:rsidP="007B0690">
      <w:pPr>
        <w:pStyle w:val="RFCListBullet"/>
        <w:rPr>
          <w:del w:id="1134" w:author="Italo Busi" w:date="2019-01-04T18:08:00Z"/>
        </w:rPr>
      </w:pPr>
      <w:del w:id="1135" w:author="Italo Busi" w:date="2019-01-04T18:08:00Z">
        <w:r w:rsidDel="00175DD0">
          <w:delText xml:space="preserve">MAC Bridging in node S3 is needed to select, based on the MAC Destination Address, whether </w:delText>
        </w:r>
        <w:r w:rsidR="00B45CF2" w:rsidDel="00175DD0">
          <w:delText xml:space="preserve">received </w:delText>
        </w:r>
        <w:r w:rsidDel="00175DD0">
          <w:delText xml:space="preserve">Ethernet frames </w:delText>
        </w:r>
        <w:r w:rsidR="00B45CF2" w:rsidDel="00175DD0">
          <w:delText xml:space="preserve">should be forwarded to </w:delText>
        </w:r>
        <w:r w:rsidDel="00175DD0">
          <w:delText>R1</w:delText>
        </w:r>
        <w:r w:rsidR="00B45CF2" w:rsidDel="00175DD0">
          <w:delText xml:space="preserve"> or </w:delText>
        </w:r>
        <w:r w:rsidDel="00175DD0">
          <w:delText>to the ODUflex terminating on node S6 or to the other ODUflex terminating on node S</w:delText>
        </w:r>
        <w:r w:rsidR="00B45CF2" w:rsidDel="00175DD0">
          <w:delText>18;</w:delText>
        </w:r>
      </w:del>
    </w:p>
    <w:p w14:paraId="01CFE433" w14:textId="7515832E" w:rsidR="007B0690" w:rsidDel="00175DD0" w:rsidRDefault="007B0690" w:rsidP="007B0690">
      <w:pPr>
        <w:pStyle w:val="RFCListBullet"/>
        <w:rPr>
          <w:del w:id="1136" w:author="Italo Busi" w:date="2019-01-04T18:08:00Z"/>
        </w:rPr>
      </w:pPr>
      <w:del w:id="1137" w:author="Italo Busi" w:date="2019-01-04T18:08:00Z">
        <w:r w:rsidDel="00175DD0">
          <w:delText xml:space="preserve">MAC bridging function in node S6 is needed to select, based on the MAC Destination Address, whether </w:delText>
        </w:r>
        <w:r w:rsidR="00B45CF2" w:rsidDel="00175DD0">
          <w:delText>received</w:delText>
        </w:r>
        <w:r w:rsidDel="00175DD0">
          <w:delText xml:space="preserve"> Ethernet frames should be se</w:delText>
        </w:r>
        <w:r w:rsidR="00B45CF2" w:rsidDel="00175DD0">
          <w:delText>n</w:delText>
        </w:r>
        <w:r w:rsidDel="00175DD0">
          <w:delText xml:space="preserve">t to R2 or </w:delText>
        </w:r>
        <w:r w:rsidR="00B45CF2" w:rsidDel="00175DD0">
          <w:delText xml:space="preserve">to </w:delText>
        </w:r>
        <w:r w:rsidDel="00175DD0">
          <w:delText>R3</w:delText>
        </w:r>
        <w:r w:rsidR="00B45CF2" w:rsidDel="00175DD0">
          <w:delText xml:space="preserve"> or to the ODUflex terminating on node S3</w:delText>
        </w:r>
        <w:r w:rsidDel="00175DD0">
          <w:delText>.</w:delText>
        </w:r>
      </w:del>
    </w:p>
    <w:p w14:paraId="1F72227D" w14:textId="6DEB9F12" w:rsidR="00B45CF2" w:rsidDel="00175DD0" w:rsidRDefault="00B45CF2" w:rsidP="00B45CF2">
      <w:pPr>
        <w:rPr>
          <w:del w:id="1138" w:author="Italo Busi" w:date="2019-01-04T18:08:00Z"/>
        </w:rPr>
      </w:pPr>
      <w:del w:id="1139" w:author="Italo Busi" w:date="2019-01-04T18:08:00Z">
        <w:r w:rsidDel="00175DD0">
          <w:delText>In order to support an EVPTree service instead of an EVPLAN, additional configuration of the Ethernet Bridging capabilities on the nodes at the edge of the transport network is required.</w:delText>
        </w:r>
      </w:del>
    </w:p>
    <w:p w14:paraId="78A1E475" w14:textId="034269FB" w:rsidR="00B45CF2" w:rsidDel="00175DD0" w:rsidRDefault="00B45CF2" w:rsidP="00B45CF2">
      <w:pPr>
        <w:rPr>
          <w:del w:id="1140" w:author="Italo Busi" w:date="2019-01-04T18:08:00Z"/>
        </w:rPr>
      </w:pPr>
      <w:del w:id="1141" w:author="Italo Busi" w:date="2019-01-04T18:08:00Z">
        <w:r w:rsidDel="00175DD0">
          <w:delText>The traffic flows between R1 and R3, between R3 and R5 and between R1 and R5 can be summarized as:</w:delText>
        </w:r>
      </w:del>
    </w:p>
    <w:p w14:paraId="75C6658B" w14:textId="7705C8C7" w:rsidR="00B45CF2" w:rsidDel="00175DD0" w:rsidRDefault="00B45CF2" w:rsidP="00B45CF2">
      <w:pPr>
        <w:ind w:left="864"/>
        <w:rPr>
          <w:del w:id="1142" w:author="Italo Busi" w:date="2019-01-04T18:08:00Z"/>
        </w:rPr>
      </w:pPr>
      <w:del w:id="1143" w:author="Italo Busi" w:date="2019-01-04T18:08:00Z">
        <w:r w:rsidDel="00175DD0">
          <w:delText xml:space="preserve">R1 ([PKT] -&gt; VLAN), </w:delText>
        </w:r>
        <w:r w:rsidRPr="00AD0B22" w:rsidDel="00175DD0">
          <w:rPr>
            <w:highlight w:val="yellow"/>
          </w:rPr>
          <w:delText>S3 (VLAN -&gt; [M</w:delText>
        </w:r>
        <w:r w:rsidR="007445AC" w:rsidDel="00175DD0">
          <w:rPr>
            <w:highlight w:val="yellow"/>
          </w:rPr>
          <w:delText>A</w:delText>
        </w:r>
        <w:r w:rsidRPr="00AD0B22" w:rsidDel="00175DD0">
          <w:rPr>
            <w:highlight w:val="yellow"/>
          </w:rPr>
          <w:delText>C] -&gt; [ODUflex])</w:delText>
        </w:r>
        <w:r w:rsidDel="00175DD0">
          <w:delText>,</w:delText>
        </w:r>
        <w:r w:rsidDel="00175DD0">
          <w:br/>
          <w:delText xml:space="preserve">S5 ([ODUflex]), </w:delText>
        </w:r>
        <w:r w:rsidRPr="00AD0B22" w:rsidDel="00175DD0">
          <w:rPr>
            <w:highlight w:val="yellow"/>
          </w:rPr>
          <w:delText>S6 ([ODUflex] -&gt; [MAC] -&gt; VLAN),</w:delText>
        </w:r>
        <w:r w:rsidDel="00175DD0">
          <w:br/>
          <w:delText>R3 (VLAN -&gt; [PKT])</w:delText>
        </w:r>
      </w:del>
    </w:p>
    <w:p w14:paraId="57328E3D" w14:textId="3D74D1E7" w:rsidR="00B45CF2" w:rsidDel="00175DD0" w:rsidRDefault="00B45CF2" w:rsidP="00B45CF2">
      <w:pPr>
        <w:ind w:left="864"/>
        <w:rPr>
          <w:del w:id="1144" w:author="Italo Busi" w:date="2019-01-04T18:08:00Z"/>
        </w:rPr>
      </w:pPr>
      <w:del w:id="1145" w:author="Italo Busi" w:date="2019-01-04T18:08:00Z">
        <w:r w:rsidDel="00175DD0">
          <w:delText xml:space="preserve">R3 ([PKT] -&gt; VLAN), </w:delText>
        </w:r>
        <w:r w:rsidRPr="00111169" w:rsidDel="00175DD0">
          <w:rPr>
            <w:highlight w:val="yellow"/>
          </w:rPr>
          <w:delText>S6 (VLAN -&gt; [MAC] -&gt; [ODUflex]),</w:delText>
        </w:r>
        <w:r w:rsidDel="00175DD0">
          <w:br/>
          <w:delText xml:space="preserve">S5 ([ODUflex]), </w:delText>
        </w:r>
        <w:r w:rsidRPr="00111169" w:rsidDel="00175DD0">
          <w:rPr>
            <w:highlight w:val="yellow"/>
          </w:rPr>
          <w:delText>S3 ([ODUflex] -&gt; [MAC] -&gt; [ODUflex]),</w:delText>
        </w:r>
        <w:r w:rsidDel="00175DD0">
          <w:br/>
        </w:r>
        <w:r w:rsidR="007445AC" w:rsidDel="00175DD0">
          <w:delText>S1 ([ODUflex]), S2 ([ODUflex]), S31 ([ODUflex]),</w:delText>
        </w:r>
        <w:r w:rsidR="007445AC" w:rsidDel="00175DD0">
          <w:br/>
        </w:r>
        <w:r w:rsidDel="00175DD0">
          <w:delText>S33 ([ODUflex]), S34 ([ODUflex]),</w:delText>
        </w:r>
        <w:r w:rsidDel="00175DD0">
          <w:br/>
          <w:delText>S15 ([ODUflex]), S18 ([ODUflex] -&gt; VLAN), R5 (VLAN -&gt; [PKT])</w:delText>
        </w:r>
      </w:del>
    </w:p>
    <w:p w14:paraId="4987A708" w14:textId="2D8BE653" w:rsidR="00D87A26" w:rsidDel="00175DD0" w:rsidRDefault="00D87A26" w:rsidP="00D87A26">
      <w:pPr>
        <w:ind w:left="864"/>
        <w:rPr>
          <w:del w:id="1146" w:author="Italo Busi" w:date="2019-01-04T18:08:00Z"/>
        </w:rPr>
      </w:pPr>
      <w:del w:id="1147" w:author="Italo Busi" w:date="2019-01-04T18:08:00Z">
        <w:r w:rsidDel="00175DD0">
          <w:delText xml:space="preserve">R1 ([PKT] -&gt; VLAN), </w:delText>
        </w:r>
        <w:r w:rsidRPr="006035C2" w:rsidDel="00175DD0">
          <w:rPr>
            <w:highlight w:val="yellow"/>
          </w:rPr>
          <w:delText>S3 (VLAN -&gt; [MAC] -&gt; [ODUflex]),</w:delText>
        </w:r>
        <w:r w:rsidDel="00175DD0">
          <w:br/>
          <w:delText>S1 ([ODUflex]), S2 ([ODUflex]), S31 ([ODUflex]),</w:delText>
        </w:r>
        <w:r w:rsidDel="00175DD0">
          <w:br/>
          <w:delText>S33 ([ODUflex]), S34 ([ODUflex]),</w:delText>
        </w:r>
        <w:r w:rsidDel="00175DD0">
          <w:br/>
          <w:delText>S15 ([ODUflex]), S18 ([ODUflex] -&gt; VLAN), R5 (VLAN -&gt; [PKT])</w:delText>
        </w:r>
      </w:del>
    </w:p>
    <w:p w14:paraId="44B3A27B" w14:textId="3F2E3AE9" w:rsidR="007445AC" w:rsidDel="00175DD0" w:rsidRDefault="007445AC" w:rsidP="007445AC">
      <w:pPr>
        <w:rPr>
          <w:del w:id="1148" w:author="Italo Busi" w:date="2019-01-04T18:08:00Z"/>
        </w:rPr>
      </w:pPr>
      <w:del w:id="1149" w:author="Italo Busi" w:date="2019-01-04T18:08:00Z">
        <w:r w:rsidDel="00175DD0">
          <w:delText xml:space="preserve">As described in section </w:delText>
        </w:r>
        <w:r w:rsidDel="00175DD0">
          <w:fldChar w:fldCharType="begin"/>
        </w:r>
        <w:r w:rsidDel="00175DD0">
          <w:delInstrText xml:space="preserve"> REF _Ref500347772 \r \h \t </w:delInstrText>
        </w:r>
        <w:r w:rsidDel="00175DD0">
          <w:fldChar w:fldCharType="separate"/>
        </w:r>
        <w:r w:rsidR="00F65484" w:rsidDel="00175DD0">
          <w:delText>4.3.2</w:delText>
        </w:r>
        <w:r w:rsidDel="00175DD0">
          <w:fldChar w:fldCharType="end"/>
        </w:r>
        <w:r w:rsidDel="00175DD0">
          <w:delText xml:space="preserve">, it is assumed that the CNC is capable, via the CMI, to request the setup of this EVPLAN/EVPTree service, providing all the information that the MDSC needs to understand that </w:delText>
        </w:r>
        <w:r w:rsidDel="00175DD0">
          <w:lastRenderedPageBreak/>
          <w:delText>it need to request PNC1 to setup an ODUflex connection between nodes S3 and S6 (single-domain service request) and it also needs to coordinate the setup of a multi-domain ODUflex connection between nodes S3 and S16 as well as the MAC bridging and the adaptation functions on these edge nodes.</w:delText>
        </w:r>
      </w:del>
    </w:p>
    <w:p w14:paraId="1CE35E72" w14:textId="5B73CE3F" w:rsidR="0091245F" w:rsidDel="00175DD0" w:rsidRDefault="0091245F" w:rsidP="0091245F">
      <w:pPr>
        <w:rPr>
          <w:del w:id="1150" w:author="Italo Busi" w:date="2019-01-04T18:08:00Z"/>
        </w:rPr>
      </w:pPr>
      <w:del w:id="1151" w:author="Italo Busi" w:date="2019-01-04T18:08:00Z">
        <w:r w:rsidRPr="00D95E8B" w:rsidDel="00175DD0">
          <w:delText xml:space="preserve">In case the CNC needs the setup of </w:delText>
        </w:r>
        <w:r w:rsidDel="00175DD0">
          <w:delText xml:space="preserve">an EVPLAN/EVPTree service only between </w:delText>
        </w:r>
        <w:r w:rsidR="00FF5399" w:rsidDel="00175DD0">
          <w:delText>R</w:delText>
        </w:r>
        <w:r w:rsidDel="00175DD0">
          <w:delText xml:space="preserve">1, </w:delText>
        </w:r>
        <w:r w:rsidR="00FF5399" w:rsidDel="00175DD0">
          <w:delText>R</w:delText>
        </w:r>
        <w:r w:rsidDel="00175DD0">
          <w:delText xml:space="preserve">2 and </w:delText>
        </w:r>
        <w:r w:rsidR="00FF5399" w:rsidDel="00175DD0">
          <w:delText>R</w:delText>
        </w:r>
        <w:r w:rsidDel="00175DD0">
          <w:delText>3 (</w:delText>
        </w:r>
        <w:r w:rsidRPr="00D95E8B" w:rsidDel="00175DD0">
          <w:delText xml:space="preserve">single-domain service request), </w:delText>
        </w:r>
        <w:r w:rsidDel="00175DD0">
          <w:delText>it would request the setup of this service in the same way as before and the information provided at the CMI is sufficient for the MDSC to understand that this is a single-domain service request.</w:delText>
        </w:r>
      </w:del>
    </w:p>
    <w:p w14:paraId="59AB012C" w14:textId="1BAB6028" w:rsidR="0091245F" w:rsidDel="00175DD0" w:rsidRDefault="0091245F" w:rsidP="0091245F">
      <w:pPr>
        <w:rPr>
          <w:del w:id="1152" w:author="Italo Busi" w:date="2019-01-04T18:08:00Z"/>
        </w:rPr>
      </w:pPr>
      <w:del w:id="1153" w:author="Italo Busi" w:date="2019-01-04T18:08:00Z">
        <w:r w:rsidDel="00175DD0">
          <w:delText>T</w:delText>
        </w:r>
        <w:r w:rsidRPr="00D95E8B" w:rsidDel="00175DD0">
          <w:delText xml:space="preserve">he MDSC can </w:delText>
        </w:r>
        <w:r w:rsidDel="00175DD0">
          <w:delText xml:space="preserve">then </w:delText>
        </w:r>
        <w:r w:rsidRPr="00D95E8B" w:rsidDel="00175DD0">
          <w:delText xml:space="preserve">just request PNC1 to setup a single-domain </w:delText>
        </w:r>
        <w:r w:rsidDel="00175DD0">
          <w:delText xml:space="preserve">EVPLAN/EVPTree service </w:delText>
        </w:r>
        <w:r w:rsidRPr="00D95E8B" w:rsidDel="00175DD0">
          <w:delText xml:space="preserve">between </w:delText>
        </w:r>
        <w:r w:rsidDel="00175DD0">
          <w:delText xml:space="preserve">nodes </w:delText>
        </w:r>
        <w:r w:rsidRPr="00D95E8B" w:rsidDel="00175DD0">
          <w:delText>S3 and S6.</w:delText>
        </w:r>
        <w:r w:rsidDel="00175DD0">
          <w:delText xml:space="preserve"> PNC1 can take care of setting up the single-domain ODUflex end-to-end connection between nodes S3 and S6 as well as of configuring the MAC bridging and the adaptation functions on these edge nodes.</w:delText>
        </w:r>
      </w:del>
      <w:commentRangeEnd w:id="1122"/>
      <w:r w:rsidR="00175DD0">
        <w:rPr>
          <w:rStyle w:val="CommentReference"/>
        </w:rPr>
        <w:commentReference w:id="1122"/>
      </w:r>
    </w:p>
    <w:p w14:paraId="2DAD69F0" w14:textId="3493E309" w:rsidR="00CC0754" w:rsidRPr="00F41C0D" w:rsidDel="00175DD0" w:rsidRDefault="00CC0754" w:rsidP="00F41C0D">
      <w:pPr>
        <w:pStyle w:val="Heading3"/>
        <w:rPr>
          <w:del w:id="1154" w:author="Italo Busi" w:date="2019-01-04T18:09:00Z"/>
        </w:rPr>
      </w:pPr>
      <w:bookmarkStart w:id="1155" w:name="_Toc528059348"/>
      <w:bookmarkStart w:id="1156" w:name="_Ref500419020"/>
      <w:commentRangeStart w:id="1157"/>
      <w:del w:id="1158" w:author="Italo Busi" w:date="2019-01-04T18:09:00Z">
        <w:r w:rsidRPr="00F41C0D" w:rsidDel="00175DD0">
          <w:delText>Dynamic Service Configuration</w:delText>
        </w:r>
        <w:bookmarkEnd w:id="1155"/>
      </w:del>
    </w:p>
    <w:p w14:paraId="70C5FA98" w14:textId="48035FA5" w:rsidR="00CC0754" w:rsidDel="00175DD0" w:rsidRDefault="00CC0754" w:rsidP="00CC0754">
      <w:pPr>
        <w:pStyle w:val="CommentText"/>
        <w:rPr>
          <w:del w:id="1159" w:author="Italo Busi" w:date="2019-01-04T18:09:00Z"/>
          <w:rFonts w:eastAsiaTheme="minorEastAsia"/>
          <w:lang w:eastAsia="zh-CN"/>
        </w:rPr>
      </w:pPr>
      <w:del w:id="1160" w:author="Italo Busi" w:date="2019-01-04T18:09:00Z">
        <w:r w:rsidDel="00175DD0">
          <w:rPr>
            <w:rFonts w:eastAsiaTheme="minorEastAsia" w:hint="eastAsia"/>
            <w:lang w:eastAsia="zh-CN"/>
          </w:rPr>
          <w:delText xml:space="preserve">Given the service established in the previous sections, there is a demand for </w:delText>
        </w:r>
        <w:r w:rsidDel="00175DD0">
          <w:rPr>
            <w:rFonts w:eastAsiaTheme="minorEastAsia"/>
            <w:lang w:eastAsia="zh-CN"/>
          </w:rPr>
          <w:delText>an update</w:delText>
        </w:r>
        <w:r w:rsidDel="00175DD0">
          <w:rPr>
            <w:rFonts w:eastAsiaTheme="minorEastAsia" w:hint="eastAsia"/>
            <w:lang w:eastAsia="zh-CN"/>
          </w:rPr>
          <w:delText xml:space="preserve"> of some service characteristics. </w:delText>
        </w:r>
        <w:r w:rsidDel="00175DD0">
          <w:rPr>
            <w:rFonts w:eastAsiaTheme="minorEastAsia"/>
            <w:lang w:eastAsia="zh-CN"/>
          </w:rPr>
          <w:delText xml:space="preserve">A straightforward approach would be terminate the current service and replace with a new one. Another more advanced approach would be </w:delText>
        </w:r>
        <w:r w:rsidR="00610654" w:rsidDel="00175DD0">
          <w:rPr>
            <w:rFonts w:eastAsiaTheme="minorEastAsia"/>
            <w:lang w:eastAsia="zh-CN"/>
          </w:rPr>
          <w:delText xml:space="preserve">a </w:delText>
        </w:r>
        <w:r w:rsidRPr="00610654" w:rsidDel="00175DD0">
          <w:rPr>
            <w:rFonts w:eastAsiaTheme="minorEastAsia"/>
            <w:noProof/>
            <w:lang w:eastAsia="zh-CN"/>
          </w:rPr>
          <w:delText>dynamic</w:delText>
        </w:r>
        <w:r w:rsidDel="00175DD0">
          <w:rPr>
            <w:rFonts w:eastAsiaTheme="minorEastAsia"/>
            <w:lang w:eastAsia="zh-CN"/>
          </w:rPr>
          <w:delText xml:space="preserve"> configuration, in which case there will be no interruption for the connection.</w:delText>
        </w:r>
      </w:del>
    </w:p>
    <w:p w14:paraId="762B9453" w14:textId="37E2FBEE" w:rsidR="00CC0754" w:rsidDel="00175DD0" w:rsidRDefault="00CC0754" w:rsidP="00F41C0D">
      <w:pPr>
        <w:pStyle w:val="CommentText"/>
        <w:rPr>
          <w:del w:id="1161" w:author="Italo Busi" w:date="2019-01-04T18:09:00Z"/>
          <w:i/>
          <w:iCs/>
          <w:highlight w:val="yellow"/>
        </w:rPr>
      </w:pPr>
      <w:del w:id="1162" w:author="Italo Busi" w:date="2019-01-04T18:09:00Z">
        <w:r w:rsidDel="00175DD0">
          <w:rPr>
            <w:rFonts w:eastAsiaTheme="minorEastAsia"/>
            <w:lang w:eastAsia="zh-CN"/>
          </w:rPr>
          <w:delText xml:space="preserve">An example application would be updating the SLA information for a certain connection. For example, an ODU transit connection is set up according to section </w:delText>
        </w:r>
        <w:r w:rsidDel="00175DD0">
          <w:rPr>
            <w:rFonts w:eastAsiaTheme="minorEastAsia"/>
            <w:lang w:eastAsia="zh-CN"/>
          </w:rPr>
          <w:fldChar w:fldCharType="begin"/>
        </w:r>
        <w:r w:rsidDel="00175DD0">
          <w:rPr>
            <w:rFonts w:eastAsiaTheme="minorEastAsia"/>
            <w:lang w:eastAsia="zh-CN"/>
          </w:rPr>
          <w:delInstrText xml:space="preserve"> REF _Ref500411426 \r \h \t </w:delInstrText>
        </w:r>
        <w:r w:rsidDel="00175DD0">
          <w:rPr>
            <w:rFonts w:eastAsiaTheme="minorEastAsia"/>
            <w:lang w:eastAsia="zh-CN"/>
          </w:rPr>
        </w:r>
        <w:r w:rsidDel="00175DD0">
          <w:rPr>
            <w:rFonts w:eastAsiaTheme="minorEastAsia"/>
            <w:lang w:eastAsia="zh-CN"/>
          </w:rPr>
          <w:fldChar w:fldCharType="separate"/>
        </w:r>
        <w:r w:rsidR="00F65484" w:rsidDel="00175DD0">
          <w:rPr>
            <w:rFonts w:eastAsiaTheme="minorEastAsia"/>
            <w:lang w:eastAsia="zh-CN"/>
          </w:rPr>
          <w:delText>4.3.1</w:delText>
        </w:r>
        <w:r w:rsidDel="00175DD0">
          <w:rPr>
            <w:rFonts w:eastAsiaTheme="minorEastAsia"/>
            <w:lang w:eastAsia="zh-CN"/>
          </w:rPr>
          <w:fldChar w:fldCharType="end"/>
        </w:r>
        <w:r w:rsidDel="00175DD0">
          <w:rPr>
            <w:rFonts w:eastAsiaTheme="minorEastAsia"/>
            <w:lang w:eastAsia="zh-CN"/>
          </w:rPr>
          <w:delText xml:space="preserve">, with the corresponding SLA level of ‘no protection’. After the establishment of this connection, the user would like to enhance this service by providing a restoration after potential failure, and a request is generated on the CMI. In this case, after receiving the request, the MDSC would need to send an update message to the PNC, changing the SLA parameters in TE Tunnel model. Then the connection characteristic would be changed by PNC, and a notification would be sent to MDSC for acknowledgement. </w:delText>
        </w:r>
      </w:del>
      <w:commentRangeEnd w:id="1157"/>
      <w:r w:rsidR="00175DD0">
        <w:rPr>
          <w:rStyle w:val="CommentReference"/>
        </w:rPr>
        <w:commentReference w:id="1157"/>
      </w:r>
    </w:p>
    <w:p w14:paraId="732AB32D" w14:textId="77777777" w:rsidR="003362AE" w:rsidRPr="00D87A26" w:rsidRDefault="003362AE" w:rsidP="003362AE">
      <w:pPr>
        <w:pStyle w:val="Heading2"/>
      </w:pPr>
      <w:bookmarkStart w:id="1163" w:name="_Toc528059349"/>
      <w:bookmarkStart w:id="1164" w:name="_Ref536635323"/>
      <w:r w:rsidRPr="00D87A26">
        <w:t>Multi-function Access Links</w:t>
      </w:r>
      <w:bookmarkEnd w:id="1156"/>
      <w:bookmarkEnd w:id="1163"/>
      <w:bookmarkEnd w:id="1164"/>
    </w:p>
    <w:p w14:paraId="5C4FA513" w14:textId="77777777" w:rsidR="009F3B7C" w:rsidRDefault="009F3B7C" w:rsidP="009F3B7C">
      <w:r>
        <w:t>Some physical links interconnecting the IP routers and the transport network can be configured in different modes, e.g., as OTU2 or STM-64 or 10GE.</w:t>
      </w:r>
    </w:p>
    <w:p w14:paraId="767CBD70" w14:textId="6591AC84" w:rsidR="009F3B7C" w:rsidRDefault="009F3B7C" w:rsidP="009F3B7C">
      <w:r>
        <w:lastRenderedPageBreak/>
        <w:t xml:space="preserve">This configuration can be done a-priori by means </w:t>
      </w:r>
      <w:ins w:id="1165" w:author="Italo Busi" w:date="2019-01-04T18:10:00Z">
        <w:r w:rsidR="00175DD0">
          <w:t xml:space="preserve">which are </w:t>
        </w:r>
      </w:ins>
      <w:r>
        <w:t xml:space="preserve">outside the scope of this document. In this case, these links will appear at the MPI </w:t>
      </w:r>
      <w:ins w:id="1166" w:author="Italo Busi" w:date="2019-02-11T10:10:00Z">
        <w:r w:rsidR="00913A96">
          <w:t>as links supporting only one mode</w:t>
        </w:r>
      </w:ins>
      <w:del w:id="1167" w:author="Italo Busi" w:date="2019-02-11T10:12:00Z">
        <w:r w:rsidDel="00913A96">
          <w:delText xml:space="preserve">either as an </w:delText>
        </w:r>
      </w:del>
      <w:del w:id="1168" w:author="Italo Busi" w:date="2019-02-11T10:11:00Z">
        <w:r w:rsidRPr="006C0E46" w:rsidDel="00913A96">
          <w:delText xml:space="preserve">ODU </w:delText>
        </w:r>
      </w:del>
      <w:del w:id="1169" w:author="Italo Busi" w:date="2019-02-11T10:12:00Z">
        <w:r w:rsidRPr="006C0E46" w:rsidDel="00913A96">
          <w:delText xml:space="preserve">Link or as </w:delText>
        </w:r>
        <w:r w:rsidRPr="006C0E46" w:rsidDel="00913A96">
          <w:rPr>
            <w:noProof/>
          </w:rPr>
          <w:delText>a</w:delText>
        </w:r>
        <w:r w:rsidR="00610654" w:rsidRPr="006C0E46" w:rsidDel="00913A96">
          <w:rPr>
            <w:noProof/>
          </w:rPr>
          <w:delText>n</w:delText>
        </w:r>
        <w:r w:rsidRPr="006C0E46" w:rsidDel="00913A96">
          <w:rPr>
            <w:noProof/>
          </w:rPr>
          <w:delText xml:space="preserve"> STM-64</w:delText>
        </w:r>
        <w:r w:rsidRPr="006C0E46" w:rsidDel="00913A96">
          <w:delText xml:space="preserve"> Link or as a 10GE Link</w:delText>
        </w:r>
      </w:del>
      <w:r>
        <w:t xml:space="preserve"> (depending on the a-priori configuration) and will be controlled at the MPI as discussed in section </w:t>
      </w:r>
      <w:r>
        <w:fldChar w:fldCharType="begin"/>
      </w:r>
      <w:r>
        <w:instrText xml:space="preserve"> REF _Ref500415983 \r \h \t </w:instrText>
      </w:r>
      <w:r>
        <w:fldChar w:fldCharType="separate"/>
      </w:r>
      <w:r w:rsidR="00F65484">
        <w:t>4.3</w:t>
      </w:r>
      <w:r>
        <w:fldChar w:fldCharType="end"/>
      </w:r>
      <w:ins w:id="1170" w:author="Italo Busi" w:date="2019-02-11T10:12:00Z">
        <w:r w:rsidR="00913A96">
          <w:t>: for example, a 10G multi</w:t>
        </w:r>
        <w:r w:rsidR="00913A96">
          <w:noBreakHyphen/>
          <w:t>function access link can be configured to operate as a 10G OTN link (</w:t>
        </w:r>
      </w:ins>
      <w:ins w:id="1171" w:author="Italo Busi" w:date="2019-02-11T10:13:00Z">
        <w:r w:rsidR="00913A96">
          <w:t xml:space="preserve">section </w:t>
        </w:r>
        <w:r w:rsidR="00913A96">
          <w:fldChar w:fldCharType="begin"/>
        </w:r>
        <w:r w:rsidR="00913A96">
          <w:instrText xml:space="preserve"> REF _Ref500411426 \n \h \t</w:instrText>
        </w:r>
      </w:ins>
      <w:r w:rsidR="00913A96">
        <w:fldChar w:fldCharType="separate"/>
      </w:r>
      <w:ins w:id="1172" w:author="Italo Busi" w:date="2019-02-11T10:13:00Z">
        <w:r w:rsidR="00913A96">
          <w:t>4.3.1</w:t>
        </w:r>
        <w:r w:rsidR="00913A96">
          <w:fldChar w:fldCharType="end"/>
        </w:r>
      </w:ins>
      <w:ins w:id="1173" w:author="Italo Busi" w:date="2019-02-11T10:12:00Z">
        <w:r w:rsidR="00913A96">
          <w:t>), a 10GE link (</w:t>
        </w:r>
      </w:ins>
      <w:ins w:id="1174" w:author="Italo Busi" w:date="2019-02-11T10:13:00Z">
        <w:r w:rsidR="00913A96">
          <w:t xml:space="preserve">section </w:t>
        </w:r>
        <w:r w:rsidR="00913A96">
          <w:fldChar w:fldCharType="begin"/>
        </w:r>
        <w:r w:rsidR="00913A96">
          <w:instrText xml:space="preserve"> REF _Ref500347772 \n \h \t</w:instrText>
        </w:r>
      </w:ins>
      <w:r w:rsidR="00913A96">
        <w:fldChar w:fldCharType="separate"/>
      </w:r>
      <w:ins w:id="1175" w:author="Italo Busi" w:date="2019-02-11T10:13:00Z">
        <w:r w:rsidR="00913A96">
          <w:t>4.3.2</w:t>
        </w:r>
        <w:r w:rsidR="00913A96">
          <w:fldChar w:fldCharType="end"/>
        </w:r>
      </w:ins>
      <w:ins w:id="1176" w:author="Italo Busi" w:date="2019-02-11T10:12:00Z">
        <w:r w:rsidR="00913A96">
          <w:t>) or an STM-64 link (</w:t>
        </w:r>
      </w:ins>
      <w:ins w:id="1177" w:author="Italo Busi" w:date="2019-02-11T10:14:00Z">
        <w:r w:rsidR="00913A96">
          <w:t xml:space="preserve">section </w:t>
        </w:r>
        <w:r w:rsidR="00913A96">
          <w:fldChar w:fldCharType="begin"/>
        </w:r>
        <w:r w:rsidR="00913A96">
          <w:instrText xml:space="preserve"> REF _Ref500432768 \n \h \t</w:instrText>
        </w:r>
      </w:ins>
      <w:r w:rsidR="00913A96">
        <w:fldChar w:fldCharType="separate"/>
      </w:r>
      <w:ins w:id="1178" w:author="Italo Busi" w:date="2019-02-11T10:14:00Z">
        <w:r w:rsidR="00913A96">
          <w:t>4.3.3</w:t>
        </w:r>
        <w:r w:rsidR="00913A96">
          <w:fldChar w:fldCharType="end"/>
        </w:r>
      </w:ins>
      <w:ins w:id="1179" w:author="Italo Busi" w:date="2019-02-11T10:12:00Z">
        <w:r w:rsidR="00913A96">
          <w:t>)</w:t>
        </w:r>
      </w:ins>
      <w:r>
        <w:t>.</w:t>
      </w:r>
    </w:p>
    <w:p w14:paraId="2A7C7557" w14:textId="41BD6650" w:rsidR="009F3B7C" w:rsidRDefault="009F3B7C" w:rsidP="009F3B7C">
      <w:r>
        <w:t xml:space="preserve">It is also possible not to configure these links a-priori and </w:t>
      </w:r>
      <w:del w:id="1180" w:author="Italo Busi" w:date="2019-01-04T18:10:00Z">
        <w:r w:rsidDel="00175DD0">
          <w:delText>give the control to the MPI</w:delText>
        </w:r>
      </w:del>
      <w:ins w:id="1181" w:author="Italo Busi" w:date="2019-01-04T18:10:00Z">
        <w:r w:rsidR="00175DD0">
          <w:t>let the MDSC</w:t>
        </w:r>
      </w:ins>
      <w:ins w:id="1182" w:author="Italo Busi" w:date="2019-01-04T18:11:00Z">
        <w:r w:rsidR="00175DD0">
          <w:t xml:space="preserve"> (or, in case of a single-domain service request, the PNC</w:t>
        </w:r>
      </w:ins>
      <w:ins w:id="1183" w:author="Italo Busi" w:date="2019-02-11T10:14:00Z">
        <w:r w:rsidR="00913A96">
          <w:t>)</w:t>
        </w:r>
      </w:ins>
      <w:del w:id="1184" w:author="Italo Busi" w:date="2019-02-11T10:14:00Z">
        <w:r w:rsidDel="00913A96">
          <w:delText xml:space="preserve"> </w:delText>
        </w:r>
      </w:del>
      <w:ins w:id="1185" w:author="Italo Busi" w:date="2019-02-11T10:14:00Z">
        <w:r w:rsidR="00913A96">
          <w:t xml:space="preserve"> </w:t>
        </w:r>
      </w:ins>
      <w:r>
        <w:t>to decide</w:t>
      </w:r>
      <w:del w:id="1186" w:author="Italo Busi" w:date="2019-02-11T10:15:00Z">
        <w:r w:rsidDel="00913A96">
          <w:delText>, based on the service configuration,</w:delText>
        </w:r>
      </w:del>
      <w:r>
        <w:t xml:space="preserve"> how to configure </w:t>
      </w:r>
      <w:del w:id="1187" w:author="Italo Busi" w:date="2019-01-04T18:10:00Z">
        <w:r w:rsidDel="00175DD0">
          <w:delText>it</w:delText>
        </w:r>
      </w:del>
      <w:ins w:id="1188" w:author="Italo Busi" w:date="2019-01-04T18:10:00Z">
        <w:r w:rsidR="00175DD0">
          <w:t>these links</w:t>
        </w:r>
      </w:ins>
      <w:ins w:id="1189" w:author="Italo Busi" w:date="2019-02-11T10:15:00Z">
        <w:r w:rsidR="00913A96">
          <w:t>, based on the service configuration</w:t>
        </w:r>
      </w:ins>
      <w:r>
        <w:t>.</w:t>
      </w:r>
    </w:p>
    <w:p w14:paraId="03AE43A1" w14:textId="0845A068" w:rsidR="00D87A26" w:rsidRDefault="00D87A26" w:rsidP="00D87A26">
      <w:r>
        <w:t xml:space="preserve">For example, if the physical link between </w:t>
      </w:r>
      <w:r w:rsidR="00FF5399">
        <w:t>R</w:t>
      </w:r>
      <w:r>
        <w:t>1 and S3 is a multi</w:t>
      </w:r>
      <w:del w:id="1190" w:author="Italo Busi" w:date="2019-02-11T10:15:00Z">
        <w:r w:rsidDel="00913A96">
          <w:delText>-</w:delText>
        </w:r>
      </w:del>
      <w:ins w:id="1191" w:author="Italo Busi" w:date="2019-02-11T10:15:00Z">
        <w:r w:rsidR="00913A96">
          <w:noBreakHyphen/>
        </w:r>
      </w:ins>
      <w:r>
        <w:t xml:space="preserve">functional access link while the physical links between </w:t>
      </w:r>
      <w:r w:rsidR="00FF5399">
        <w:t>R</w:t>
      </w:r>
      <w:r>
        <w:t xml:space="preserve">7 and S31 and between </w:t>
      </w:r>
      <w:r w:rsidR="00FF5399">
        <w:t>R</w:t>
      </w:r>
      <w:r>
        <w:t xml:space="preserve">5 and S18 are STM-64 and 10GE physical links respectively, it is possible to configure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5.</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787E6845" w14:textId="18DE9420" w:rsidR="00D87A26" w:rsidRDefault="00FF5399" w:rsidP="00D87A26">
      <w:pPr>
        <w:ind w:left="864"/>
      </w:pPr>
      <w:r>
        <w:t>R</w:t>
      </w:r>
      <w:r w:rsidR="00D87A26">
        <w:t xml:space="preserve">1 ([PKT] -&gt; STM-64), S3 (STM-64 -&gt; [ODU2]), S1 ([ODU2]), </w:t>
      </w:r>
      <w:r w:rsidR="00D87A26">
        <w:br/>
        <w:t xml:space="preserve">S2 ([ODU2]), S31 ([ODU2] -&gt; STM-64), </w:t>
      </w:r>
      <w:r>
        <w:t>R</w:t>
      </w:r>
      <w:r w:rsidR="00D87A26">
        <w:t>3 (STM-64 -&gt; [PKT])</w:t>
      </w:r>
    </w:p>
    <w:p w14:paraId="24730904" w14:textId="500F8553" w:rsidR="00D87A26" w:rsidRDefault="00D87A26" w:rsidP="00D87A26">
      <w:r>
        <w:t xml:space="preserve">The traffic flow between </w:t>
      </w:r>
      <w:r w:rsidR="00FF5399">
        <w:t>R</w:t>
      </w:r>
      <w:r>
        <w:t xml:space="preserve">1 and </w:t>
      </w:r>
      <w:r w:rsidR="00FF5399">
        <w:t>R</w:t>
      </w:r>
      <w:r>
        <w:t>5 can be summarized as:</w:t>
      </w:r>
    </w:p>
    <w:p w14:paraId="6C2DB24C" w14:textId="3EC728E5" w:rsidR="00D87A26" w:rsidRDefault="00FF5399" w:rsidP="00D87A26">
      <w:pPr>
        <w:ind w:left="864"/>
      </w:pPr>
      <w:r>
        <w:t>R</w:t>
      </w:r>
      <w:r w:rsidR="00D87A26">
        <w:t>1 ([PKT] -&gt; ETH), S3 (ETH -&gt; [ODU2]), S1 ([ODU2]),</w:t>
      </w:r>
      <w:r w:rsidR="00D87A26">
        <w:br/>
        <w:t>S2 ([ODU2]), S31 ([ODU2]), S33 ([ODU2]), S34 ([ODU2]),</w:t>
      </w:r>
      <w:r w:rsidR="00D87A26">
        <w:br/>
        <w:t xml:space="preserve">S15 ([ODU2]), S18 ([ODU2] -&gt; ETH), </w:t>
      </w:r>
      <w:r>
        <w:t>R</w:t>
      </w:r>
      <w:r w:rsidR="00D87A26">
        <w:t>5 (ETH -&gt; [PKT])</w:t>
      </w:r>
    </w:p>
    <w:p w14:paraId="72523F01" w14:textId="3A6E619F" w:rsidR="00913A96" w:rsidRDefault="00913A96" w:rsidP="007445AC">
      <w:pPr>
        <w:rPr>
          <w:ins w:id="1192" w:author="Italo Busi" w:date="2019-02-11T10:18:00Z"/>
        </w:rPr>
      </w:pPr>
      <w:ins w:id="1193" w:author="Italo Busi" w:date="2019-02-11T10:16:00Z">
        <w:del w:id="1194" w:author="Italo Busi - DT 2019-02-20" w:date="2019-02-22T10:04:00Z">
          <w:r w:rsidRPr="00FA3D20" w:rsidDel="00993F52">
            <w:delText xml:space="preserve">Based on the assumptions described in section </w:delText>
          </w:r>
          <w:r w:rsidRPr="00FA3D20" w:rsidDel="00993F52">
            <w:fldChar w:fldCharType="begin"/>
          </w:r>
          <w:r w:rsidRPr="00FA3D20" w:rsidDel="00993F52">
            <w:delInstrText xml:space="preserve"> REF _Ref517959052 \r \h \t \* MERGEFORMAT </w:delInstrText>
          </w:r>
        </w:del>
      </w:ins>
      <w:del w:id="1195" w:author="Italo Busi - DT 2019-02-20" w:date="2019-02-22T10:04:00Z"/>
      <w:ins w:id="1196" w:author="Italo Busi" w:date="2019-02-11T10:16:00Z">
        <w:del w:id="1197" w:author="Italo Busi - DT 2019-02-20" w:date="2019-02-22T10:04:00Z">
          <w:r w:rsidRPr="00FA3D20" w:rsidDel="00993F52">
            <w:fldChar w:fldCharType="separate"/>
          </w:r>
          <w:r w:rsidRPr="00FA3D20" w:rsidDel="00993F52">
            <w:delText>4.1</w:delText>
          </w:r>
          <w:r w:rsidRPr="00FA3D20" w:rsidDel="00993F52">
            <w:fldChar w:fldCharType="end"/>
          </w:r>
        </w:del>
      </w:ins>
      <w:del w:id="1198" w:author="Italo Busi - DT 2019-02-20" w:date="2019-02-22T10:04:00Z">
        <w:r w:rsidR="007445AC" w:rsidDel="00993F52">
          <w:delText xml:space="preserve">As described in section </w:delText>
        </w:r>
        <w:r w:rsidR="007445AC" w:rsidDel="00993F52">
          <w:fldChar w:fldCharType="begin"/>
        </w:r>
        <w:r w:rsidR="007445AC" w:rsidDel="00993F52">
          <w:delInstrText xml:space="preserve"> REF _Ref500347772 \r \h \t </w:delInstrText>
        </w:r>
        <w:r w:rsidR="007445AC" w:rsidDel="00993F52">
          <w:fldChar w:fldCharType="separate"/>
        </w:r>
        <w:r w:rsidR="00F65484" w:rsidDel="00993F52">
          <w:delText>4.3.2</w:delText>
        </w:r>
        <w:r w:rsidR="007445AC" w:rsidDel="00993F52">
          <w:fldChar w:fldCharType="end"/>
        </w:r>
        <w:r w:rsidR="007445AC" w:rsidDel="00993F52">
          <w:delText>, it is assumed that the</w:delText>
        </w:r>
      </w:del>
      <w:ins w:id="1199" w:author="Italo Busi - DT 2019-02-20" w:date="2019-02-22T10:04:00Z">
        <w:r w:rsidR="00993F52">
          <w:t>The</w:t>
        </w:r>
      </w:ins>
      <w:r w:rsidR="007445AC">
        <w:t xml:space="preserve"> CNC is capable</w:t>
      </w:r>
      <w:del w:id="1200" w:author="Italo Busi" w:date="2019-02-11T10:16:00Z">
        <w:r w:rsidR="007445AC" w:rsidDel="00913A96">
          <w:delText>, via the CMI,</w:delText>
        </w:r>
      </w:del>
      <w:ins w:id="1201" w:author="Italo Busi" w:date="2019-02-11T10:16:00Z">
        <w:r>
          <w:t xml:space="preserve"> </w:t>
        </w:r>
      </w:ins>
      <w:r w:rsidR="007445AC">
        <w:t xml:space="preserve"> to request </w:t>
      </w:r>
      <w:ins w:id="1202" w:author="Italo Busi" w:date="2019-02-11T10:16:00Z">
        <w:r>
          <w:t xml:space="preserve">at the CMI </w:t>
        </w:r>
      </w:ins>
      <w:r w:rsidR="007445AC">
        <w:t>the setup either an STM-64 Private Line service</w:t>
      </w:r>
      <w:ins w:id="1203" w:author="Italo Busi" w:date="2019-02-11T10:17:00Z">
        <w:r>
          <w:t>,</w:t>
        </w:r>
      </w:ins>
      <w:r w:rsidR="007445AC">
        <w:t xml:space="preserve"> between </w:t>
      </w:r>
      <w:r w:rsidR="00FF5399">
        <w:t>R</w:t>
      </w:r>
      <w:r w:rsidR="007445AC">
        <w:t xml:space="preserve">1 and </w:t>
      </w:r>
      <w:r w:rsidR="00FF5399">
        <w:t>R</w:t>
      </w:r>
      <w:r w:rsidR="007445AC">
        <w:t>7</w:t>
      </w:r>
      <w:ins w:id="1204" w:author="Italo Busi" w:date="2019-02-11T10:17:00Z">
        <w:r>
          <w:t>,</w:t>
        </w:r>
      </w:ins>
      <w:r w:rsidR="007445AC">
        <w:t xml:space="preserve"> or an EPL service</w:t>
      </w:r>
      <w:ins w:id="1205" w:author="Italo Busi" w:date="2019-02-11T10:17:00Z">
        <w:r>
          <w:t>,</w:t>
        </w:r>
      </w:ins>
      <w:r w:rsidR="007445AC">
        <w:t xml:space="preserve"> between </w:t>
      </w:r>
      <w:r w:rsidR="00FF5399">
        <w:t>R</w:t>
      </w:r>
      <w:r w:rsidR="007445AC">
        <w:t xml:space="preserve">1 and </w:t>
      </w:r>
      <w:r w:rsidR="00FF5399">
        <w:t>R</w:t>
      </w:r>
      <w:r w:rsidR="007445AC">
        <w:t>5</w:t>
      </w:r>
      <w:del w:id="1206" w:author="Italo Busi - DT 2019-02-20" w:date="2019-02-22T10:04:00Z">
        <w:r w:rsidR="007445AC" w:rsidDel="00993F52">
          <w:delText>, providing all the information that</w:delText>
        </w:r>
      </w:del>
      <w:ins w:id="1207" w:author="Italo Busi" w:date="2019-02-11T10:17:00Z">
        <w:del w:id="1208" w:author="Italo Busi - DT 2019-02-20" w:date="2019-02-22T10:04:00Z">
          <w:r w:rsidDel="00993F52">
            <w:delText>and</w:delText>
          </w:r>
        </w:del>
      </w:ins>
      <w:del w:id="1209" w:author="Italo Busi - DT 2019-02-20" w:date="2019-02-22T10:04:00Z">
        <w:r w:rsidR="007445AC" w:rsidDel="00993F52">
          <w:delText xml:space="preserve"> </w:delText>
        </w:r>
        <w:r w:rsidR="007445AC" w:rsidRPr="005A7B20" w:rsidDel="00993F52">
          <w:rPr>
            <w:highlight w:val="yellow"/>
            <w:rPrChange w:id="1210" w:author="Belotti, Sergio (Nokia - IT/Vimercate)" w:date="2019-02-18T14:25:00Z">
              <w:rPr/>
            </w:rPrChange>
          </w:rPr>
          <w:delText>the MDSC needs to understand</w:delText>
        </w:r>
      </w:del>
      <w:ins w:id="1211" w:author="Italo Busi" w:date="2019-02-11T10:17:00Z">
        <w:del w:id="1212" w:author="Italo Busi - DT 2019-02-20" w:date="2019-02-22T10:04:00Z">
          <w:r w:rsidRPr="005A7B20" w:rsidDel="00993F52">
            <w:rPr>
              <w:highlight w:val="yellow"/>
              <w:rPrChange w:id="1213" w:author="Belotti, Sergio (Nokia - IT/Vimercate)" w:date="2019-02-18T14:25:00Z">
                <w:rPr/>
              </w:rPrChange>
            </w:rPr>
            <w:delText xml:space="preserve">s which service is </w:delText>
          </w:r>
          <w:commentRangeStart w:id="1214"/>
          <w:commentRangeStart w:id="1215"/>
          <w:r w:rsidRPr="005A7B20" w:rsidDel="00993F52">
            <w:rPr>
              <w:highlight w:val="yellow"/>
              <w:rPrChange w:id="1216" w:author="Belotti, Sergio (Nokia - IT/Vimercate)" w:date="2019-02-18T14:25:00Z">
                <w:rPr/>
              </w:rPrChange>
            </w:rPr>
            <w:delText>requested</w:delText>
          </w:r>
        </w:del>
      </w:ins>
      <w:commentRangeEnd w:id="1214"/>
      <w:del w:id="1217" w:author="Italo Busi - DT 2019-02-20" w:date="2019-02-22T10:04:00Z">
        <w:r w:rsidR="00542740" w:rsidRPr="005A7B20" w:rsidDel="00993F52">
          <w:rPr>
            <w:rStyle w:val="CommentReference"/>
            <w:highlight w:val="yellow"/>
            <w:rPrChange w:id="1218" w:author="Belotti, Sergio (Nokia - IT/Vimercate)" w:date="2019-02-18T14:25:00Z">
              <w:rPr>
                <w:rStyle w:val="CommentReference"/>
              </w:rPr>
            </w:rPrChange>
          </w:rPr>
          <w:commentReference w:id="1214"/>
        </w:r>
      </w:del>
      <w:commentRangeEnd w:id="1215"/>
      <w:r w:rsidR="00993F52">
        <w:rPr>
          <w:rStyle w:val="CommentReference"/>
        </w:rPr>
        <w:commentReference w:id="1215"/>
      </w:r>
      <w:ins w:id="1219" w:author="Italo Busi" w:date="2019-02-11T10:17:00Z">
        <w:r w:rsidRPr="00993F52">
          <w:t>.</w:t>
        </w:r>
      </w:ins>
    </w:p>
    <w:p w14:paraId="0B66F869" w14:textId="4E1697E4" w:rsidR="007445AC" w:rsidRDefault="00913A96" w:rsidP="007445AC">
      <w:ins w:id="1220" w:author="Italo Busi" w:date="2019-02-11T10:19:00Z">
        <w:r>
          <w:t>The MDSC</w:t>
        </w:r>
      </w:ins>
      <w:ins w:id="1221" w:author="Italo Busi - DT 2019-02-20" w:date="2019-02-22T10:05:00Z">
        <w:r w:rsidR="00993F52">
          <w:t>, based on the service being request,</w:t>
        </w:r>
      </w:ins>
      <w:ins w:id="1222" w:author="Italo Busi" w:date="2019-02-11T10:19:00Z">
        <w:r w:rsidRPr="00FA3D20">
          <w:t xml:space="preserve"> </w:t>
        </w:r>
        <w:del w:id="1223" w:author="Italo Busi - DT 2019-02-20" w:date="2019-02-22T10:05:00Z">
          <w:r w:rsidRPr="00FA3D20" w:rsidDel="00993F52">
            <w:delText xml:space="preserve">also </w:delText>
          </w:r>
        </w:del>
        <w:r>
          <w:t>decides</w:t>
        </w:r>
        <w:r w:rsidRPr="00FA3D20">
          <w:t xml:space="preserve"> the network configurations to request, at the MPIs, to its underlying PNCs, to coordinate the setup of an end</w:t>
        </w:r>
        <w:r w:rsidRPr="00FA3D20">
          <w:noBreakHyphen/>
          <w:t>to</w:t>
        </w:r>
        <w:r w:rsidRPr="00FA3D20">
          <w:noBreakHyphen/>
          <w:t>end ODU2 connection</w:t>
        </w:r>
      </w:ins>
      <w:del w:id="1224" w:author="Italo Busi" w:date="2019-02-11T10:19:00Z">
        <w:r w:rsidR="007445AC" w:rsidDel="00913A96">
          <w:delText xml:space="preserve"> that it </w:delText>
        </w:r>
        <w:r w:rsidR="007445AC" w:rsidRPr="00610654" w:rsidDel="00913A96">
          <w:rPr>
            <w:noProof/>
          </w:rPr>
          <w:delText>need</w:delText>
        </w:r>
        <w:r w:rsidR="00610654" w:rsidDel="00913A96">
          <w:rPr>
            <w:noProof/>
          </w:rPr>
          <w:delText>s</w:delText>
        </w:r>
        <w:r w:rsidR="007445AC" w:rsidDel="00913A96">
          <w:delText xml:space="preserve"> to coordinate the setup of a multi-domain ODU2 connection</w:delText>
        </w:r>
      </w:del>
      <w:r w:rsidR="007445AC">
        <w:t>, either between nodes S3 and S31, or between</w:t>
      </w:r>
      <w:bookmarkStart w:id="1225" w:name="_GoBack"/>
      <w:bookmarkEnd w:id="1225"/>
      <w:r w:rsidR="007445AC">
        <w:t xml:space="preserve"> nodes S3 and S18, </w:t>
      </w:r>
      <w:del w:id="1226" w:author="Italo Busi" w:date="2019-02-11T10:19:00Z">
        <w:r w:rsidR="007445AC" w:rsidDel="00913A96">
          <w:delText xml:space="preserve">as well </w:delText>
        </w:r>
        <w:r w:rsidR="007445AC" w:rsidDel="00913A96">
          <w:lastRenderedPageBreak/>
          <w:delText>as the</w:delText>
        </w:r>
      </w:del>
      <w:ins w:id="1227" w:author="Italo Busi" w:date="2019-02-11T10:19:00Z">
        <w:r>
          <w:t xml:space="preserve">including the configuration of the </w:t>
        </w:r>
      </w:ins>
      <w:r w:rsidR="007445AC">
        <w:t xml:space="preserve"> adaptation functions on these edge nodes, and in particular whether the multi-function access link </w:t>
      </w:r>
      <w:del w:id="1228" w:author="Italo Busi" w:date="2019-01-04T18:12:00Z">
        <w:r w:rsidR="007445AC" w:rsidDel="00175DD0">
          <w:delText xml:space="preserve">on </w:delText>
        </w:r>
      </w:del>
      <w:r w:rsidR="007445AC">
        <w:t xml:space="preserve">between </w:t>
      </w:r>
      <w:r w:rsidR="00FF5399">
        <w:t>R</w:t>
      </w:r>
      <w:r w:rsidR="007445AC">
        <w:t>1 and S3 should operate as an STM-64 or as a 10GE link.</w:t>
      </w:r>
    </w:p>
    <w:p w14:paraId="07BD87A9" w14:textId="78CCF332" w:rsidR="003362AE" w:rsidRPr="00D87A26" w:rsidRDefault="000A3A23" w:rsidP="003362AE">
      <w:pPr>
        <w:pStyle w:val="Heading2"/>
      </w:pPr>
      <w:bookmarkStart w:id="1229" w:name="_Toc500168645"/>
      <w:bookmarkStart w:id="1230" w:name="_Toc528059350"/>
      <w:r w:rsidRPr="00D87A26">
        <w:t xml:space="preserve">Protection </w:t>
      </w:r>
      <w:r>
        <w:t xml:space="preserve">and Restoration </w:t>
      </w:r>
      <w:r w:rsidRPr="00D87A26">
        <w:t>Configuration</w:t>
      </w:r>
      <w:bookmarkEnd w:id="1229"/>
      <w:bookmarkEnd w:id="1230"/>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5E0B5C0A" w:rsidR="000A3A23" w:rsidRDefault="000A3A23" w:rsidP="000A3A23">
      <w:r>
        <w:t>This section describes only services which are protected with linear protection</w:t>
      </w:r>
      <w:del w:id="1231" w:author="Italo Busi" w:date="2019-01-04T18:13:00Z">
        <w:r w:rsidDel="00175DD0">
          <w:delText xml:space="preserve"> and with dynamic restoration</w:delText>
        </w:r>
      </w:del>
      <w:r>
        <w:t xml:space="preserve">. </w:t>
      </w:r>
      <w:ins w:id="1232" w:author="Italo Busi" w:date="2019-01-18T16:06:00Z">
        <w:r w:rsidR="005051FD">
          <w:t>The description of services using dynamic restoration is outside the scope of this document.</w:t>
        </w:r>
      </w:ins>
    </w:p>
    <w:p w14:paraId="19F5EC87" w14:textId="0E6E17CB" w:rsidR="00D87A26" w:rsidRDefault="00D87A26" w:rsidP="00D87A26">
      <w:r>
        <w:t xml:space="preserve">The MDSC needs to be capable </w:t>
      </w:r>
      <w:r w:rsidR="00610654">
        <w:rPr>
          <w:noProof/>
        </w:rPr>
        <w:t xml:space="preserve">of </w:t>
      </w:r>
      <w:del w:id="1233" w:author="Italo Busi" w:date="2019-02-11T10:22:00Z">
        <w:r w:rsidR="00610654" w:rsidDel="00CA44BF">
          <w:rPr>
            <w:noProof/>
          </w:rPr>
          <w:delText>coordinating</w:delText>
        </w:r>
        <w:r w:rsidDel="00CA44BF">
          <w:delText xml:space="preserve"> </w:delText>
        </w:r>
      </w:del>
      <w:ins w:id="1234" w:author="Italo Busi" w:date="2019-02-11T10:22:00Z">
        <w:r w:rsidR="00CA44BF">
          <w:rPr>
            <w:noProof/>
          </w:rPr>
          <w:t>decide</w:t>
        </w:r>
        <w:r w:rsidR="00CA44BF">
          <w:t xml:space="preserve"> </w:t>
        </w:r>
      </w:ins>
      <w:ins w:id="1235" w:author="Italo Busi" w:date="2019-02-11T10:21:00Z">
        <w:r w:rsidR="00CA44BF">
          <w:t xml:space="preserve">the network configuration </w:t>
        </w:r>
      </w:ins>
      <w:ins w:id="1236" w:author="Italo Busi" w:date="2019-02-11T10:22:00Z">
        <w:r w:rsidR="00CA44BF">
          <w:t xml:space="preserve">to request to </w:t>
        </w:r>
      </w:ins>
      <w:r>
        <w:t xml:space="preserve">different PNCs to </w:t>
      </w:r>
      <w:del w:id="1237" w:author="Italo Busi" w:date="2019-02-11T10:22:00Z">
        <w:r w:rsidDel="00CA44BF">
          <w:delText xml:space="preserve">configure </w:delText>
        </w:r>
      </w:del>
      <w:ins w:id="1238" w:author="Italo Busi" w:date="2019-02-11T10:22:00Z">
        <w:r w:rsidR="00CA44BF">
          <w:t xml:space="preserve">coordinate the </w:t>
        </w:r>
      </w:ins>
      <w:r>
        <w:t xml:space="preserve">protection switching </w:t>
      </w:r>
      <w:ins w:id="1239" w:author="Italo Busi" w:date="2019-02-11T10:23:00Z">
        <w:r w:rsidR="00CA44BF">
          <w:t xml:space="preserve">configuration </w:t>
        </w:r>
      </w:ins>
      <w:del w:id="1240" w:author="Italo Busi" w:date="2019-02-11T10:49:00Z">
        <w:r w:rsidDel="00564A2C">
          <w:delText xml:space="preserve">when requesting the setup of </w:delText>
        </w:r>
        <w:r w:rsidR="004710F8" w:rsidDel="00564A2C">
          <w:delText>the</w:delText>
        </w:r>
      </w:del>
      <w:ins w:id="1241" w:author="Italo Busi" w:date="2019-02-11T10:49:00Z">
        <w:r w:rsidR="00564A2C">
          <w:t>to support</w:t>
        </w:r>
      </w:ins>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65484">
        <w:t>4.3</w:t>
      </w:r>
      <w:r w:rsidR="004710F8">
        <w:fldChar w:fldCharType="end"/>
      </w:r>
      <w:r>
        <w:t>.</w:t>
      </w:r>
    </w:p>
    <w:p w14:paraId="0A7FA43A" w14:textId="5DE4B933"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ins w:id="1242" w:author="Italo Busi" w:date="2019-01-18T16:07:00Z">
        <w:r w:rsidR="005051FD">
          <w:t xml:space="preserve">, </w:t>
        </w:r>
      </w:ins>
      <w:del w:id="1243" w:author="Italo Busi" w:date="2019-01-18T16:07:00Z">
        <w:r w:rsidR="00610654" w:rsidDel="005051FD">
          <w:rPr>
            <w:noProof/>
          </w:rPr>
          <w:delText>. A</w:delText>
        </w:r>
      </w:del>
      <w:ins w:id="1244" w:author="Italo Busi" w:date="2019-01-18T16:07:00Z">
        <w:r w:rsidR="005051FD">
          <w:rPr>
            <w:noProof/>
          </w:rPr>
          <w:t>a</w:t>
        </w:r>
      </w:ins>
      <w:r w:rsidRPr="00610654">
        <w:rPr>
          <w:noProof/>
        </w:rPr>
        <w:t>lso</w:t>
      </w:r>
      <w:r>
        <w:t xml:space="preserve"> protection switching within the transport network domain </w:t>
      </w:r>
      <w:del w:id="1245" w:author="Italo Busi" w:date="2019-02-11T10:50:00Z">
        <w:r w:rsidDel="00564A2C">
          <w:delText xml:space="preserve">can </w:delText>
        </w:r>
      </w:del>
      <w:ins w:id="1246" w:author="Italo Busi" w:date="2019-02-11T10:50:00Z">
        <w:r w:rsidR="00564A2C">
          <w:t xml:space="preserve">is assumed to be provided </w:t>
        </w:r>
      </w:ins>
      <w:r>
        <w:t xml:space="preserve">only </w:t>
      </w:r>
      <w:del w:id="1247" w:author="Italo Busi" w:date="2019-02-11T10:50:00Z">
        <w:r w:rsidDel="00564A2C">
          <w:delText xml:space="preserve">be provided </w:delText>
        </w:r>
      </w:del>
      <w:r>
        <w:t>at the OTN ODU layer.</w:t>
      </w:r>
    </w:p>
    <w:p w14:paraId="5DCC0CDA" w14:textId="77777777" w:rsidR="00D87A26" w:rsidRPr="00D87A26" w:rsidRDefault="00D87A26" w:rsidP="00D87A26">
      <w:pPr>
        <w:pStyle w:val="Heading3"/>
      </w:pPr>
      <w:bookmarkStart w:id="1248" w:name="_Toc528059351"/>
      <w:r w:rsidRPr="00D87A26">
        <w:t>Linear Protection (end-to-end)</w:t>
      </w:r>
      <w:bookmarkEnd w:id="1248"/>
    </w:p>
    <w:p w14:paraId="7815E17B" w14:textId="27037B05" w:rsidR="00D87A26" w:rsidRDefault="00D87A26" w:rsidP="00D87A26">
      <w:r>
        <w:t xml:space="preserve">In order to protect </w:t>
      </w:r>
      <w:del w:id="1249" w:author="Italo Busi" w:date="2019-02-11T10:51:00Z">
        <w:r w:rsidDel="00564A2C">
          <w:delText xml:space="preserve">any </w:delText>
        </w:r>
      </w:del>
      <w:ins w:id="1250" w:author="Italo Busi" w:date="2019-02-11T10:51:00Z">
        <w:r w:rsidR="00564A2C">
          <w:t xml:space="preserve">the connectivity </w:t>
        </w:r>
      </w:ins>
      <w:r>
        <w:t>service</w:t>
      </w:r>
      <w:ins w:id="1251" w:author="Italo Busi" w:date="2019-02-11T10:52:00Z">
        <w:r w:rsidR="00564A2C">
          <w:t>s</w:t>
        </w:r>
      </w:ins>
      <w:r>
        <w:t xml:space="preserve"> </w:t>
      </w:r>
      <w:del w:id="1252" w:author="Italo Busi" w:date="2019-02-11T10:52:00Z">
        <w:r w:rsidDel="00564A2C">
          <w:delText xml:space="preserve">defined </w:delText>
        </w:r>
      </w:del>
      <w:ins w:id="1253" w:author="Italo Busi" w:date="2019-02-11T10:52:00Z">
        <w:r w:rsidR="00564A2C">
          <w:t xml:space="preserve">described </w:t>
        </w:r>
      </w:ins>
      <w:r>
        <w:t xml:space="preserve">in </w:t>
      </w:r>
      <w:r w:rsidR="008E44B8">
        <w:t xml:space="preserve">section </w:t>
      </w:r>
      <w:r w:rsidR="008E44B8">
        <w:fldChar w:fldCharType="begin"/>
      </w:r>
      <w:r w:rsidR="008E44B8">
        <w:instrText xml:space="preserve"> REF _Ref500416429 \r \h \t </w:instrText>
      </w:r>
      <w:r w:rsidR="008E44B8">
        <w:fldChar w:fldCharType="separate"/>
      </w:r>
      <w:r w:rsidR="00F65484">
        <w:t>4.3</w:t>
      </w:r>
      <w:r w:rsidR="008E44B8">
        <w:fldChar w:fldCharType="end"/>
      </w:r>
      <w:r>
        <w:t xml:space="preserve"> from failures within the OTN multi-domain transport network, the MDSC </w:t>
      </w:r>
      <w:del w:id="1254" w:author="Italo Busi" w:date="2019-02-11T10:52:00Z">
        <w:r w:rsidDel="00564A2C">
          <w:delText xml:space="preserve">should be capable </w:delText>
        </w:r>
        <w:r w:rsidR="00610654" w:rsidDel="00564A2C">
          <w:rPr>
            <w:noProof/>
          </w:rPr>
          <w:delText>of coordinating</w:delText>
        </w:r>
      </w:del>
      <w:ins w:id="1255" w:author="Italo Busi" w:date="2019-02-11T10:52:00Z">
        <w:r w:rsidR="00564A2C">
          <w:t xml:space="preserve">can decide to request its underlying </w:t>
        </w:r>
      </w:ins>
      <w:del w:id="1256" w:author="Italo Busi" w:date="2019-02-11T10:52:00Z">
        <w:r w:rsidDel="00564A2C">
          <w:delText xml:space="preserve"> different </w:delText>
        </w:r>
      </w:del>
      <w:r>
        <w:t xml:space="preserve">PNCs to configure </w:t>
      </w:r>
      <w:del w:id="1257" w:author="Italo Busi" w:date="2019-02-11T10:52:00Z">
        <w:r w:rsidDel="00564A2C">
          <w:delText xml:space="preserve">and control OTN </w:delText>
        </w:r>
      </w:del>
      <w:ins w:id="1258" w:author="Italo Busi" w:date="2019-02-11T10:53:00Z">
        <w:r w:rsidR="00564A2C">
          <w:t>ODU2</w:t>
        </w:r>
      </w:ins>
      <w:ins w:id="1259" w:author="Italo Busi" w:date="2019-02-11T10:52:00Z">
        <w:r w:rsidR="00564A2C">
          <w:t xml:space="preserve"> </w:t>
        </w:r>
      </w:ins>
      <w:r w:rsidRPr="00C50CF6">
        <w:t xml:space="preserve">linear protection </w:t>
      </w:r>
      <w:del w:id="1260" w:author="Italo Busi" w:date="2019-02-11T10:53:00Z">
        <w:r w:rsidDel="00564A2C">
          <w:delText xml:space="preserve">in the data plane </w:delText>
        </w:r>
      </w:del>
      <w:r>
        <w:t xml:space="preserve">between </w:t>
      </w:r>
      <w:ins w:id="1261" w:author="Italo Busi" w:date="2019-01-04T18:14:00Z">
        <w:r w:rsidR="00175DD0">
          <w:t xml:space="preserve">the access </w:t>
        </w:r>
      </w:ins>
      <w:r>
        <w:t xml:space="preserve">nodes </w:t>
      </w:r>
      <w:ins w:id="1262" w:author="Italo Busi" w:date="2019-01-04T18:14:00Z">
        <w:r w:rsidR="00175DD0">
          <w:t xml:space="preserve">(e.g., nodes </w:t>
        </w:r>
      </w:ins>
      <w:r>
        <w:t xml:space="preserve">S3 and </w:t>
      </w:r>
      <w:del w:id="1263" w:author="Italo Busi" w:date="2019-01-04T18:14:00Z">
        <w:r w:rsidDel="00175DD0">
          <w:delText xml:space="preserve">node </w:delText>
        </w:r>
      </w:del>
      <w:r>
        <w:t>S18</w:t>
      </w:r>
      <w:ins w:id="1264" w:author="Italo Busi" w:date="2019-01-04T18:14:00Z">
        <w:r w:rsidR="00175DD0">
          <w:t xml:space="preserve"> for the servic</w:t>
        </w:r>
      </w:ins>
      <w:ins w:id="1265" w:author="Italo Busi" w:date="2019-01-04T18:15:00Z">
        <w:r w:rsidR="00175DD0">
          <w:t>es setup between R1 and R5</w:t>
        </w:r>
      </w:ins>
      <w:ins w:id="1266" w:author="Italo Busi" w:date="2019-01-04T18:14:00Z">
        <w:r w:rsidR="00175DD0">
          <w:t>)</w:t>
        </w:r>
      </w:ins>
      <w:r>
        <w:t>.</w:t>
      </w:r>
    </w:p>
    <w:p w14:paraId="7A78272A" w14:textId="3149872A" w:rsidR="000D1432" w:rsidRDefault="000D1432" w:rsidP="000D1432">
      <w:r>
        <w:lastRenderedPageBreak/>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1267" w:name="_Toc528059352"/>
      <w:r w:rsidRPr="00D87A26">
        <w:lastRenderedPageBreak/>
        <w:t>Segmented Protection</w:t>
      </w:r>
      <w:bookmarkEnd w:id="1267"/>
    </w:p>
    <w:p w14:paraId="4708D63C" w14:textId="1E1243A7" w:rsidR="00D87A26" w:rsidRDefault="00A032F2" w:rsidP="00D87A26">
      <w:r>
        <w:t>To</w:t>
      </w:r>
      <w:r w:rsidR="00D87A26">
        <w:t xml:space="preserve"> protect </w:t>
      </w:r>
      <w:del w:id="1268" w:author="Italo Busi" w:date="2019-02-11T10:54:00Z">
        <w:r w:rsidR="00D87A26" w:rsidDel="00564A2C">
          <w:delText xml:space="preserve">any </w:delText>
        </w:r>
      </w:del>
      <w:ins w:id="1269" w:author="Italo Busi" w:date="2019-02-11T10:54:00Z">
        <w:r w:rsidR="00564A2C">
          <w:t xml:space="preserve">the connectivity </w:t>
        </w:r>
      </w:ins>
      <w:r w:rsidR="00D87A26">
        <w:t>service</w:t>
      </w:r>
      <w:ins w:id="1270" w:author="Italo Busi" w:date="2019-02-11T10:54:00Z">
        <w:r w:rsidR="00564A2C">
          <w:t>s</w:t>
        </w:r>
      </w:ins>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65484">
        <w:t>4.3</w:t>
      </w:r>
      <w:r w:rsidR="008E44B8">
        <w:fldChar w:fldCharType="end"/>
      </w:r>
      <w:r w:rsidR="00D87A26">
        <w:t xml:space="preserve"> from failures within the OTN multi-domain transport network, the MDSC </w:t>
      </w:r>
      <w:del w:id="1271" w:author="Italo Busi" w:date="2019-02-11T10:55:00Z">
        <w:r w:rsidR="00D87A26" w:rsidDel="00564A2C">
          <w:delText xml:space="preserve">should be capable </w:delText>
        </w:r>
        <w:r w:rsidR="00610654" w:rsidDel="00564A2C">
          <w:rPr>
            <w:noProof/>
          </w:rPr>
          <w:delText>of requesting</w:delText>
        </w:r>
        <w:r w:rsidR="00D87A26" w:rsidDel="00564A2C">
          <w:delText xml:space="preserve"> each</w:delText>
        </w:r>
      </w:del>
      <w:ins w:id="1272" w:author="Italo Busi" w:date="2019-02-11T10:55:00Z">
        <w:r w:rsidR="00564A2C">
          <w:t>can decide to request its underlying</w:t>
        </w:r>
      </w:ins>
      <w:r w:rsidR="00D87A26">
        <w:t xml:space="preserve"> PNC</w:t>
      </w:r>
      <w:ins w:id="1273" w:author="Italo Busi" w:date="2019-02-11T10:55:00Z">
        <w:r w:rsidR="00564A2C">
          <w:t>s</w:t>
        </w:r>
      </w:ins>
      <w:r w:rsidR="00D87A26">
        <w:t xml:space="preserve"> to configure </w:t>
      </w:r>
      <w:del w:id="1274" w:author="Italo Busi" w:date="2019-02-11T10:55:00Z">
        <w:r w:rsidR="00D87A26" w:rsidDel="00564A2C">
          <w:delText>OTN intra-domain protection</w:delText>
        </w:r>
      </w:del>
      <w:del w:id="1275" w:author="Italo Busi" w:date="2019-01-04T18:17:00Z">
        <w:r w:rsidR="00D87A26" w:rsidDel="00B946B7">
          <w:delText xml:space="preserve"> when requesting the setup of the ODU2 </w:delText>
        </w:r>
        <w:r w:rsidR="00D87A26" w:rsidRPr="00175DD0" w:rsidDel="00B946B7">
          <w:rPr>
            <w:rPrChange w:id="1276" w:author="Italo Busi" w:date="2019-01-04T18:16:00Z">
              <w:rPr>
                <w:highlight w:val="yellow"/>
              </w:rPr>
            </w:rPrChange>
          </w:rPr>
          <w:delText>data plane connection segment</w:delText>
        </w:r>
      </w:del>
      <w:ins w:id="1277" w:author="Italo Busi" w:date="2019-02-11T10:55:00Z">
        <w:r w:rsidR="00564A2C">
          <w:t xml:space="preserve">ODU2 linear protection between </w:t>
        </w:r>
      </w:ins>
      <w:ins w:id="1278" w:author="Italo Busi" w:date="2019-02-11T10:56:00Z">
        <w:r w:rsidR="00564A2C">
          <w:t xml:space="preserve">the </w:t>
        </w:r>
      </w:ins>
      <w:ins w:id="1279" w:author="Italo Busi" w:date="2019-02-11T10:55:00Z">
        <w:r w:rsidR="00564A2C">
          <w:t>edge nodes</w:t>
        </w:r>
      </w:ins>
      <w:ins w:id="1280" w:author="Italo Busi" w:date="2019-02-11T10:56:00Z">
        <w:r w:rsidR="00564A2C">
          <w:t xml:space="preserve"> of each domain</w:t>
        </w:r>
      </w:ins>
      <w:r w:rsidR="00D87A26">
        <w:t>.</w:t>
      </w:r>
    </w:p>
    <w:p w14:paraId="390FA0E0" w14:textId="4313067E" w:rsidR="00D87A26" w:rsidRDefault="00D87A26" w:rsidP="00D87A26">
      <w:del w:id="1281" w:author="Italo Busi" w:date="2019-02-11T10:56:00Z">
        <w:r w:rsidDel="00564A2C">
          <w:delText xml:space="preserve">If </w:delText>
        </w:r>
      </w:del>
      <w:ins w:id="1282" w:author="Italo Busi" w:date="2019-02-11T10:56:00Z">
        <w:r w:rsidR="00564A2C">
          <w:t xml:space="preserve">For example, MDSC can request </w:t>
        </w:r>
      </w:ins>
      <w:r>
        <w:t xml:space="preserve">PNC1 </w:t>
      </w:r>
      <w:del w:id="1283" w:author="Italo Busi" w:date="2019-02-11T10:56:00Z">
        <w:r w:rsidDel="00564A2C">
          <w:delText xml:space="preserve">provides </w:delText>
        </w:r>
      </w:del>
      <w:ins w:id="1284" w:author="Italo Busi" w:date="2019-02-11T10:56:00Z">
        <w:r w:rsidR="00564A2C">
          <w:t xml:space="preserve">to configure </w:t>
        </w:r>
      </w:ins>
      <w:r>
        <w:t>linear protection</w:t>
      </w:r>
      <w:ins w:id="1285" w:author="Italo Busi" w:date="2019-02-11T10:56:00Z">
        <w:r w:rsidR="00564A2C">
          <w:t xml:space="preserve"> between </w:t>
        </w:r>
      </w:ins>
      <w:ins w:id="1286" w:author="Italo Busi" w:date="2019-02-11T10:57:00Z">
        <w:r w:rsidR="00564A2C">
          <w:t xml:space="preserve">its edge </w:t>
        </w:r>
      </w:ins>
      <w:ins w:id="1287" w:author="Italo Busi" w:date="2019-02-11T10:56:00Z">
        <w:r w:rsidR="00564A2C">
          <w:t>nodes S3 and S2</w:t>
        </w:r>
      </w:ins>
      <w:del w:id="1288" w:author="Italo Busi" w:date="2019-02-11T10:57:00Z">
        <w:r w:rsidDel="00564A2C">
          <w:delText>, the working and protection transport entities could be</w:delText>
        </w:r>
      </w:del>
      <w:r>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55876C6A" w:rsidR="00D87A26" w:rsidRDefault="00D87A26">
      <w:pPr>
        <w:ind w:left="720"/>
        <w:pPrChange w:id="1289" w:author="Italo Busi" w:date="2019-02-11T10:57:00Z">
          <w:pPr/>
        </w:pPrChange>
      </w:pPr>
      <w:del w:id="1290" w:author="Italo Busi" w:date="2019-02-11T10:57:00Z">
        <w:r w:rsidDel="00564A2C">
          <w:delText xml:space="preserve">If </w:delText>
        </w:r>
      </w:del>
      <w:ins w:id="1291" w:author="Italo Busi" w:date="2019-02-11T10:57:00Z">
        <w:r w:rsidR="00564A2C">
          <w:t xml:space="preserve">MDSC can also request </w:t>
        </w:r>
      </w:ins>
      <w:r>
        <w:t xml:space="preserve">PNC2 </w:t>
      </w:r>
      <w:del w:id="1292" w:author="Italo Busi" w:date="2019-02-11T10:57:00Z">
        <w:r w:rsidDel="00564A2C">
          <w:delText xml:space="preserve">provides </w:delText>
        </w:r>
      </w:del>
      <w:ins w:id="1293" w:author="Italo Busi" w:date="2019-02-11T10:57:00Z">
        <w:r w:rsidR="00564A2C">
          <w:t xml:space="preserve">to configure </w:t>
        </w:r>
      </w:ins>
      <w:r>
        <w:t>linear protection</w:t>
      </w:r>
      <w:del w:id="1294" w:author="Italo Busi" w:date="2019-02-11T10:57:00Z">
        <w:r w:rsidDel="00564A2C">
          <w:delText>, the working and protection transport entities could be</w:delText>
        </w:r>
      </w:del>
      <w:ins w:id="1295" w:author="Italo Busi" w:date="2019-02-11T10:57:00Z">
        <w:r w:rsidR="00564A2C">
          <w:t xml:space="preserve"> between its edge nodes S15 and S18</w:t>
        </w:r>
      </w:ins>
      <w:r>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17C4F156" w:rsidR="00D87A26" w:rsidRDefault="00D87A26" w:rsidP="00D87A26">
      <w:del w:id="1296" w:author="Italo Busi" w:date="2019-02-11T10:57:00Z">
        <w:r w:rsidDel="00564A2C">
          <w:delText xml:space="preserve">If </w:delText>
        </w:r>
      </w:del>
      <w:ins w:id="1297" w:author="Italo Busi" w:date="2019-02-11T10:57:00Z">
        <w:r w:rsidR="00564A2C">
          <w:t xml:space="preserve">MDSC can also request </w:t>
        </w:r>
      </w:ins>
      <w:r>
        <w:t xml:space="preserve">PNC3 </w:t>
      </w:r>
      <w:del w:id="1298" w:author="Italo Busi" w:date="2019-02-11T10:58:00Z">
        <w:r w:rsidDel="00564A2C">
          <w:delText xml:space="preserve">provides </w:delText>
        </w:r>
      </w:del>
      <w:ins w:id="1299" w:author="Italo Busi" w:date="2019-02-11T10:58:00Z">
        <w:r w:rsidR="00564A2C">
          <w:t xml:space="preserve">to configure </w:t>
        </w:r>
      </w:ins>
      <w:r>
        <w:t>linear protection</w:t>
      </w:r>
      <w:del w:id="1300" w:author="Italo Busi" w:date="2019-02-11T10:58:00Z">
        <w:r w:rsidDel="00564A2C">
          <w:delText>, the working and protection transport entities could be</w:delText>
        </w:r>
      </w:del>
      <w:r w:rsidR="00BC5A83">
        <w:t xml:space="preserve"> </w:t>
      </w:r>
      <w:ins w:id="1301" w:author="Italo Busi" w:date="2019-02-11T10:58:00Z">
        <w:r w:rsidR="00564A2C">
          <w:t>between its edge nodes S31 and S34</w:t>
        </w:r>
      </w:ins>
      <w:r>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3D1AFBB" w14:textId="646E67B2" w:rsidR="000A3A23" w:rsidDel="00B946B7" w:rsidRDefault="000A3A23" w:rsidP="00F41C0D">
      <w:pPr>
        <w:pStyle w:val="Heading3"/>
        <w:rPr>
          <w:del w:id="1302" w:author="Italo Busi" w:date="2019-01-04T18:17:00Z"/>
          <w:lang w:eastAsia="zh-CN"/>
        </w:rPr>
      </w:pPr>
      <w:bookmarkStart w:id="1303" w:name="_Toc528059353"/>
      <w:commentRangeStart w:id="1304"/>
      <w:del w:id="1305" w:author="Italo Busi" w:date="2019-01-04T18:17:00Z">
        <w:r w:rsidDel="00B946B7">
          <w:rPr>
            <w:lang w:eastAsia="zh-CN"/>
          </w:rPr>
          <w:delText xml:space="preserve">End-to-End </w:delText>
        </w:r>
        <w:r w:rsidDel="00B946B7">
          <w:rPr>
            <w:rFonts w:hint="eastAsia"/>
            <w:lang w:eastAsia="zh-CN"/>
          </w:rPr>
          <w:delText>Dynamic</w:delText>
        </w:r>
        <w:r w:rsidDel="00B946B7">
          <w:rPr>
            <w:lang w:eastAsia="zh-CN"/>
          </w:rPr>
          <w:delText xml:space="preserve"> restoration</w:delText>
        </w:r>
        <w:bookmarkEnd w:id="1303"/>
      </w:del>
    </w:p>
    <w:p w14:paraId="5E4F6369" w14:textId="589B348B" w:rsidR="000A3A23" w:rsidDel="00B946B7" w:rsidRDefault="00A032F2" w:rsidP="00F41C0D">
      <w:pPr>
        <w:rPr>
          <w:del w:id="1306" w:author="Italo Busi" w:date="2019-01-04T18:17:00Z"/>
        </w:rPr>
      </w:pPr>
      <w:del w:id="1307" w:author="Italo Busi" w:date="2019-01-04T18:17:00Z">
        <w:r w:rsidDel="00B946B7">
          <w:delText>To</w:delText>
        </w:r>
        <w:r w:rsidR="000A3A23" w:rsidDel="00B946B7">
          <w:delText xml:space="preserve"> restore any service defined in section </w:delText>
        </w:r>
        <w:r w:rsidR="000A3A23" w:rsidDel="00B946B7">
          <w:fldChar w:fldCharType="begin"/>
        </w:r>
        <w:r w:rsidR="000A3A23" w:rsidDel="00B946B7">
          <w:delInstrText xml:space="preserve"> REF _Ref500416429 \r \h \t </w:delInstrText>
        </w:r>
        <w:r w:rsidR="000A3A23" w:rsidDel="00B946B7">
          <w:fldChar w:fldCharType="separate"/>
        </w:r>
        <w:r w:rsidR="00F65484" w:rsidDel="00B946B7">
          <w:delText>4.3</w:delText>
        </w:r>
        <w:r w:rsidR="000A3A23" w:rsidDel="00B946B7">
          <w:fldChar w:fldCharType="end"/>
        </w:r>
        <w:r w:rsidR="000A3A23" w:rsidDel="00B946B7">
          <w:delText xml:space="preserve"> from failures within the OTN multi-domain transport network, the MDSC should be capable </w:delText>
        </w:r>
        <w:r w:rsidR="00610654" w:rsidDel="00B946B7">
          <w:rPr>
            <w:noProof/>
          </w:rPr>
          <w:delText>of coordinating</w:delText>
        </w:r>
        <w:r w:rsidR="000A3A23" w:rsidDel="00B946B7">
          <w:delText xml:space="preserve"> different PNCs to configure and control OTN end-to-end dynamic Restoration</w:delText>
        </w:r>
        <w:r w:rsidR="000A3A23" w:rsidRPr="00C50CF6" w:rsidDel="00B946B7">
          <w:delText xml:space="preserve"> </w:delText>
        </w:r>
        <w:r w:rsidR="000A3A23" w:rsidDel="00B946B7">
          <w:delText xml:space="preserve">in the data plane between nodes S3 and node S18. For example, the MDSC can request the PNC1, PNC2 and PNC3 to create a service with no-protection, MDSC set the end-to-end service with the dynamic restoration. </w:delText>
        </w:r>
      </w:del>
    </w:p>
    <w:p w14:paraId="26A5A21D" w14:textId="575E09F0" w:rsidR="000A3A23" w:rsidDel="00B946B7" w:rsidRDefault="000A3A23" w:rsidP="000A3A23">
      <w:pPr>
        <w:ind w:left="1296"/>
        <w:rPr>
          <w:del w:id="1308" w:author="Italo Busi" w:date="2019-01-04T18:17:00Z"/>
        </w:rPr>
      </w:pPr>
      <w:del w:id="1309" w:author="Italo Busi" w:date="2019-01-04T18:17:00Z">
        <w:r w:rsidDel="00B946B7">
          <w:lastRenderedPageBreak/>
          <w:delText>Working transport entity:</w:delText>
        </w:r>
        <w:r w:rsidDel="00B946B7">
          <w:tab/>
        </w:r>
        <w:r w:rsidDel="00B946B7">
          <w:tab/>
          <w:delText xml:space="preserve">S3, S1, S2,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31, S33, S34,</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5, S18</w:delText>
        </w:r>
      </w:del>
    </w:p>
    <w:p w14:paraId="3B490CC0" w14:textId="77A5D813" w:rsidR="000A3A23" w:rsidDel="00B946B7" w:rsidRDefault="000A3A23" w:rsidP="00F41C0D">
      <w:pPr>
        <w:rPr>
          <w:del w:id="1310" w:author="Italo Busi" w:date="2019-01-04T18:17:00Z"/>
          <w:rFonts w:eastAsiaTheme="minorEastAsia"/>
          <w:lang w:eastAsia="zh-CN"/>
        </w:rPr>
      </w:pPr>
      <w:del w:id="1311" w:author="Italo Busi" w:date="2019-01-04T18:17:00Z">
        <w:r w:rsidDel="00B946B7">
          <w:rPr>
            <w:rFonts w:eastAsiaTheme="minorEastAsia"/>
            <w:lang w:eastAsia="zh-CN"/>
          </w:rPr>
          <w:delText>When a link failure between S1 and s2 occurred in network domain 1, PNC1 does not restore the tunnel and send the alarm notification to the MDSC, MDSC will perform the end-to-end restoration.</w:delText>
        </w:r>
      </w:del>
    </w:p>
    <w:p w14:paraId="7C7AEFE6" w14:textId="2670E718" w:rsidR="000A3A23" w:rsidDel="00B946B7" w:rsidRDefault="000A3A23" w:rsidP="000A3A23">
      <w:pPr>
        <w:tabs>
          <w:tab w:val="clear" w:pos="6912"/>
          <w:tab w:val="clear" w:pos="7344"/>
          <w:tab w:val="left" w:pos="6792"/>
        </w:tabs>
        <w:ind w:left="1296"/>
        <w:rPr>
          <w:del w:id="1312" w:author="Italo Busi" w:date="2019-01-04T18:17:00Z"/>
        </w:rPr>
      </w:pPr>
      <w:del w:id="1313" w:author="Italo Busi" w:date="2019-01-04T18:17:00Z">
        <w:r w:rsidDel="00B946B7">
          <w:delText>Restored transport entity:</w:delText>
        </w:r>
        <w:r w:rsidDel="00B946B7">
          <w:tab/>
        </w:r>
        <w:r w:rsidDel="00B946B7">
          <w:tab/>
          <w:delText xml:space="preserve">S3, S4, S8,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2, S15, S18</w:delText>
        </w:r>
      </w:del>
      <w:commentRangeEnd w:id="1304"/>
      <w:r w:rsidR="00B946B7">
        <w:rPr>
          <w:rStyle w:val="CommentReference"/>
        </w:rPr>
        <w:commentReference w:id="1304"/>
      </w:r>
    </w:p>
    <w:p w14:paraId="53E30AA3" w14:textId="6BCC7A3E" w:rsidR="000A3A23" w:rsidDel="00B946B7" w:rsidRDefault="000A3A23" w:rsidP="00F41C0D">
      <w:pPr>
        <w:pStyle w:val="Heading3"/>
        <w:rPr>
          <w:del w:id="1314" w:author="Italo Busi" w:date="2019-01-04T18:17:00Z"/>
          <w:rFonts w:eastAsiaTheme="minorEastAsia"/>
          <w:lang w:eastAsia="zh-CN"/>
        </w:rPr>
      </w:pPr>
      <w:bookmarkStart w:id="1315" w:name="_Toc507866122"/>
      <w:bookmarkStart w:id="1316" w:name="_Toc528059354"/>
      <w:bookmarkEnd w:id="1315"/>
      <w:commentRangeStart w:id="1317"/>
      <w:del w:id="1318" w:author="Italo Busi" w:date="2019-01-04T18:17:00Z">
        <w:r w:rsidDel="00B946B7">
          <w:rPr>
            <w:rFonts w:eastAsiaTheme="minorEastAsia"/>
            <w:lang w:eastAsia="zh-CN"/>
          </w:rPr>
          <w:delText>S</w:delText>
        </w:r>
        <w:r w:rsidDel="00B946B7">
          <w:rPr>
            <w:rFonts w:eastAsiaTheme="minorEastAsia" w:hint="eastAsia"/>
            <w:lang w:eastAsia="zh-CN"/>
          </w:rPr>
          <w:delText xml:space="preserve">egmented </w:delText>
        </w:r>
        <w:r w:rsidR="00A032F2" w:rsidDel="00B946B7">
          <w:rPr>
            <w:rFonts w:eastAsiaTheme="minorEastAsia"/>
            <w:lang w:eastAsia="zh-CN"/>
          </w:rPr>
          <w:delText>D</w:delText>
        </w:r>
        <w:r w:rsidDel="00B946B7">
          <w:rPr>
            <w:rFonts w:eastAsiaTheme="minorEastAsia"/>
            <w:lang w:eastAsia="zh-CN"/>
          </w:rPr>
          <w:delText xml:space="preserve">ynamic </w:delText>
        </w:r>
        <w:r w:rsidR="00A032F2" w:rsidDel="00B946B7">
          <w:rPr>
            <w:rFonts w:eastAsiaTheme="minorEastAsia"/>
            <w:lang w:eastAsia="zh-CN"/>
          </w:rPr>
          <w:delText>R</w:delText>
        </w:r>
        <w:r w:rsidDel="00B946B7">
          <w:rPr>
            <w:rFonts w:eastAsiaTheme="minorEastAsia"/>
            <w:lang w:eastAsia="zh-CN"/>
          </w:rPr>
          <w:delText>estoration</w:delText>
        </w:r>
        <w:bookmarkEnd w:id="1316"/>
      </w:del>
    </w:p>
    <w:p w14:paraId="481BFDA9" w14:textId="0B9248B6" w:rsidR="000A3A23" w:rsidDel="00B946B7" w:rsidRDefault="00A032F2" w:rsidP="000A3A23">
      <w:pPr>
        <w:rPr>
          <w:del w:id="1319" w:author="Italo Busi" w:date="2019-01-04T18:17:00Z"/>
        </w:rPr>
      </w:pPr>
      <w:del w:id="1320" w:author="Italo Busi" w:date="2019-01-04T18:17:00Z">
        <w:r w:rsidDel="00B946B7">
          <w:delText>To</w:delText>
        </w:r>
        <w:r w:rsidR="000A3A23" w:rsidDel="00B946B7">
          <w:delText xml:space="preserve"> restore any service defined in section </w:delText>
        </w:r>
        <w:r w:rsidR="000A3A23" w:rsidDel="00B946B7">
          <w:fldChar w:fldCharType="begin"/>
        </w:r>
        <w:r w:rsidR="000A3A23" w:rsidDel="00B946B7">
          <w:delInstrText xml:space="preserve"> REF _Ref500416429 \r \h \t </w:delInstrText>
        </w:r>
        <w:r w:rsidR="000A3A23" w:rsidDel="00B946B7">
          <w:fldChar w:fldCharType="separate"/>
        </w:r>
        <w:r w:rsidR="00F65484" w:rsidDel="00B946B7">
          <w:delText>4.3</w:delText>
        </w:r>
        <w:r w:rsidR="000A3A23" w:rsidDel="00B946B7">
          <w:fldChar w:fldCharType="end"/>
        </w:r>
        <w:r w:rsidR="000A3A23" w:rsidDel="00B946B7">
          <w:delText xml:space="preserve"> from failures within the OTN multi-domain transport network, the MDSC should be capable </w:delText>
        </w:r>
        <w:r w:rsidR="00610654" w:rsidDel="00B946B7">
          <w:rPr>
            <w:noProof/>
          </w:rPr>
          <w:delText>of coordinating</w:delText>
        </w:r>
        <w:r w:rsidR="000A3A23" w:rsidDel="00B946B7">
          <w:delText xml:space="preserve"> different PNCs to configure and control OTN segmented dynamic Restoration</w:delText>
        </w:r>
        <w:r w:rsidR="000A3A23" w:rsidRPr="00C50CF6" w:rsidDel="00B946B7">
          <w:delText xml:space="preserve"> </w:delText>
        </w:r>
        <w:r w:rsidR="000A3A23" w:rsidDel="00B946B7">
          <w:delText xml:space="preserve">in the data plane between nodes S3 and node S18. </w:delText>
        </w:r>
      </w:del>
    </w:p>
    <w:p w14:paraId="74DF0C31" w14:textId="5F471ABC" w:rsidR="000A3A23" w:rsidDel="00B946B7" w:rsidRDefault="000A3A23" w:rsidP="000A3A23">
      <w:pPr>
        <w:ind w:left="1296"/>
        <w:rPr>
          <w:del w:id="1321" w:author="Italo Busi" w:date="2019-01-04T18:17:00Z"/>
        </w:rPr>
      </w:pPr>
      <w:del w:id="1322" w:author="Italo Busi" w:date="2019-01-04T18:17:00Z">
        <w:r w:rsidDel="00B946B7">
          <w:delText>Working transport entity:</w:delText>
        </w:r>
        <w:r w:rsidDel="00B946B7">
          <w:tab/>
        </w:r>
        <w:r w:rsidDel="00B946B7">
          <w:tab/>
          <w:delText xml:space="preserve">S3, S1, S2,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31, S33, S34,</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5, S18</w:delText>
        </w:r>
      </w:del>
    </w:p>
    <w:p w14:paraId="2BE39ECD" w14:textId="437261EC" w:rsidR="000A3A23" w:rsidDel="00B946B7" w:rsidRDefault="000A3A23" w:rsidP="000A3A23">
      <w:pPr>
        <w:rPr>
          <w:del w:id="1323" w:author="Italo Busi" w:date="2019-01-04T18:17:00Z"/>
          <w:rFonts w:eastAsiaTheme="minorEastAsia"/>
          <w:lang w:eastAsia="zh-CN"/>
        </w:rPr>
      </w:pPr>
      <w:del w:id="1324" w:author="Italo Busi" w:date="2019-01-04T18:17:00Z">
        <w:r w:rsidDel="00B946B7">
          <w:rPr>
            <w:rFonts w:eastAsiaTheme="minorEastAsia"/>
            <w:lang w:eastAsia="zh-CN"/>
          </w:rPr>
          <w:delText>When a link failure between S1 and s2 occurred in network domain 1, PNC1 will restore the tunnel and send the alarm or tunnel update notification to the MDSC, MDSC will update the restored tunnel.</w:delText>
        </w:r>
      </w:del>
    </w:p>
    <w:p w14:paraId="564FE0A2" w14:textId="4F7F88B9" w:rsidR="000A3A23" w:rsidDel="00B946B7" w:rsidRDefault="000A3A23" w:rsidP="000A3A23">
      <w:pPr>
        <w:tabs>
          <w:tab w:val="clear" w:pos="6912"/>
          <w:tab w:val="clear" w:pos="7344"/>
          <w:tab w:val="left" w:pos="6792"/>
        </w:tabs>
        <w:ind w:left="1296"/>
        <w:rPr>
          <w:del w:id="1325" w:author="Italo Busi" w:date="2019-01-04T18:17:00Z"/>
        </w:rPr>
      </w:pPr>
      <w:del w:id="1326" w:author="Italo Busi" w:date="2019-01-04T18:17:00Z">
        <w:r w:rsidDel="00B946B7">
          <w:delText>Restored transport entity:</w:delText>
        </w:r>
        <w:r w:rsidDel="00B946B7">
          <w:tab/>
        </w:r>
        <w:r w:rsidDel="00B946B7">
          <w:tab/>
          <w:delText xml:space="preserve">S3, S4, S8, S2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31, S33, S34,</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5, S18</w:delText>
        </w:r>
      </w:del>
    </w:p>
    <w:p w14:paraId="51698F9A" w14:textId="07E8BB64" w:rsidR="000A3A23" w:rsidDel="00B946B7" w:rsidRDefault="000A3A23" w:rsidP="000A3A23">
      <w:pPr>
        <w:rPr>
          <w:del w:id="1327" w:author="Italo Busi" w:date="2019-01-04T18:17:00Z"/>
          <w:rFonts w:eastAsiaTheme="minorEastAsia"/>
          <w:lang w:eastAsia="zh-CN"/>
        </w:rPr>
      </w:pPr>
      <w:del w:id="1328" w:author="Italo Busi" w:date="2019-01-04T18:17:00Z">
        <w:r w:rsidDel="00B946B7">
          <w:rPr>
            <w:rFonts w:eastAsiaTheme="minorEastAsia"/>
            <w:lang w:eastAsia="zh-CN"/>
          </w:rPr>
          <w:delText>When a link failure between network domain 1 and network domain 2 occurred, PNC1 and PNC2 will send the alarm notification to the MDSC, MDSC will update the restored tunnel.</w:delText>
        </w:r>
      </w:del>
    </w:p>
    <w:p w14:paraId="59B6DE3C" w14:textId="7851B588" w:rsidR="000A3A23" w:rsidDel="00B946B7" w:rsidRDefault="000A3A23" w:rsidP="000A3A23">
      <w:pPr>
        <w:tabs>
          <w:tab w:val="clear" w:pos="6912"/>
          <w:tab w:val="clear" w:pos="7344"/>
          <w:tab w:val="left" w:pos="6792"/>
        </w:tabs>
        <w:ind w:left="1296"/>
        <w:rPr>
          <w:del w:id="1329" w:author="Italo Busi" w:date="2019-01-04T18:17:00Z"/>
        </w:rPr>
      </w:pPr>
      <w:del w:id="1330" w:author="Italo Busi" w:date="2019-01-04T18:17:00Z">
        <w:r w:rsidDel="00B946B7">
          <w:delText>Restored transport entity:</w:delText>
        </w:r>
        <w:r w:rsidDel="00B946B7">
          <w:tab/>
        </w:r>
        <w:r w:rsidDel="00B946B7">
          <w:tab/>
          <w:delText xml:space="preserve">S3, S4, S8,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2, S15, S18</w:delText>
        </w:r>
      </w:del>
    </w:p>
    <w:p w14:paraId="57789516" w14:textId="11D46D2D" w:rsidR="000A3A23" w:rsidRPr="00BE6117" w:rsidDel="00B946B7" w:rsidRDefault="000A3A23" w:rsidP="000A3A23">
      <w:pPr>
        <w:rPr>
          <w:del w:id="1331" w:author="Italo Busi" w:date="2019-01-04T18:17:00Z"/>
          <w:rFonts w:eastAsiaTheme="minorEastAsia"/>
          <w:lang w:eastAsia="zh-CN"/>
        </w:rPr>
      </w:pPr>
      <w:del w:id="1332" w:author="Italo Busi" w:date="2019-01-04T18:17:00Z">
        <w:r w:rsidRPr="00231472" w:rsidDel="00B946B7">
          <w:rPr>
            <w:rFonts w:eastAsiaTheme="minorEastAsia" w:hint="eastAsia"/>
            <w:lang w:eastAsia="zh-CN"/>
          </w:rPr>
          <w:delText xml:space="preserve">In order to improve the efficiency of recovery, the controller can establish a recovery path in a concurrent way. When the </w:delText>
        </w:r>
        <w:r w:rsidRPr="00231472" w:rsidDel="00B946B7">
          <w:rPr>
            <w:rFonts w:eastAsiaTheme="minorEastAsia"/>
            <w:lang w:eastAsia="zh-CN"/>
          </w:rPr>
          <w:delText>recovery fails in one domain or one network element, the rollback operation should be supported.</w:delText>
        </w:r>
      </w:del>
    </w:p>
    <w:p w14:paraId="47FC5F68" w14:textId="52B95825" w:rsidR="000A3A23" w:rsidRPr="00F41C0D" w:rsidDel="00B946B7" w:rsidRDefault="000A3A23" w:rsidP="00F41C0D">
      <w:pPr>
        <w:rPr>
          <w:del w:id="1333" w:author="Italo Busi" w:date="2019-01-04T18:17:00Z"/>
          <w:rFonts w:eastAsiaTheme="minorEastAsia"/>
          <w:lang w:eastAsia="zh-CN"/>
        </w:rPr>
      </w:pPr>
      <w:del w:id="1334" w:author="Italo Busi" w:date="2019-01-04T18:17:00Z">
        <w:r w:rsidRPr="00231472" w:rsidDel="00B946B7">
          <w:rPr>
            <w:rFonts w:eastAsiaTheme="minorEastAsia"/>
            <w:lang w:eastAsia="zh-CN"/>
          </w:rPr>
          <w:lastRenderedPageBreak/>
          <w:delText>The creation of the recovery path by the controller can use the method of “make-before-break”, in order to reduce the impact of the recovery operation on the services.</w:delText>
        </w:r>
      </w:del>
      <w:commentRangeEnd w:id="1317"/>
      <w:r w:rsidR="00B946B7">
        <w:rPr>
          <w:rStyle w:val="CommentReference"/>
        </w:rPr>
        <w:commentReference w:id="1317"/>
      </w:r>
    </w:p>
    <w:p w14:paraId="32E15727" w14:textId="676B4092" w:rsidR="00B940F0" w:rsidDel="00B946B7" w:rsidRDefault="00B940F0" w:rsidP="00F41C0D">
      <w:pPr>
        <w:pStyle w:val="Heading2"/>
        <w:rPr>
          <w:del w:id="1335" w:author="Italo Busi" w:date="2019-01-04T18:18:00Z"/>
        </w:rPr>
      </w:pPr>
      <w:bookmarkStart w:id="1336" w:name="_Toc528059355"/>
      <w:commentRangeStart w:id="1337"/>
      <w:del w:id="1338" w:author="Italo Busi" w:date="2019-01-04T18:18:00Z">
        <w:r w:rsidDel="00B946B7">
          <w:rPr>
            <w:rFonts w:hint="eastAsia"/>
          </w:rPr>
          <w:delText>S</w:delText>
        </w:r>
        <w:r w:rsidDel="00B946B7">
          <w:delText>ervice Modification and Deletion</w:delText>
        </w:r>
        <w:bookmarkEnd w:id="1336"/>
      </w:del>
    </w:p>
    <w:p w14:paraId="16837EA7" w14:textId="295F24B7" w:rsidR="00B940F0" w:rsidRPr="00F41C0D" w:rsidDel="00B946B7" w:rsidRDefault="00B940F0" w:rsidP="00F5036B">
      <w:pPr>
        <w:rPr>
          <w:del w:id="1339" w:author="Italo Busi" w:date="2019-01-04T18:18:00Z"/>
          <w:i/>
          <w:highlight w:val="yellow"/>
        </w:rPr>
      </w:pPr>
      <w:del w:id="1340" w:author="Italo Busi" w:date="2019-01-04T18:18:00Z">
        <w:r w:rsidRPr="00F41C0D" w:rsidDel="00B946B7">
          <w:rPr>
            <w:i/>
            <w:highlight w:val="yellow"/>
          </w:rPr>
          <w:delText>[</w:delText>
        </w:r>
        <w:r w:rsidRPr="00F41C0D" w:rsidDel="00B946B7">
          <w:rPr>
            <w:b/>
            <w:i/>
            <w:highlight w:val="yellow"/>
          </w:rPr>
          <w:delText>Editors’ Note</w:delText>
        </w:r>
        <w:r w:rsidRPr="00F41C0D" w:rsidDel="00B946B7">
          <w:rPr>
            <w:i/>
            <w:highlight w:val="yellow"/>
          </w:rPr>
          <w:delText>:] The service configuration include service creation, modification and deletion.</w:delText>
        </w:r>
      </w:del>
    </w:p>
    <w:p w14:paraId="6A947F0B" w14:textId="6A8D8126" w:rsidR="00B940F0" w:rsidRPr="00F41C0D" w:rsidDel="00B946B7" w:rsidRDefault="00B940F0" w:rsidP="00F41C0D">
      <w:pPr>
        <w:rPr>
          <w:del w:id="1341" w:author="Italo Busi" w:date="2019-01-04T18:18:00Z"/>
          <w:i/>
        </w:rPr>
      </w:pPr>
      <w:del w:id="1342" w:author="Italo Busi" w:date="2019-01-04T18:18:00Z">
        <w:r w:rsidRPr="00F41C0D" w:rsidDel="00B946B7">
          <w:rPr>
            <w:i/>
            <w:highlight w:val="yellow"/>
          </w:rPr>
          <w:delText xml:space="preserve">For example, the service modification </w:delText>
        </w:r>
        <w:r w:rsidRPr="00523D6B" w:rsidDel="00B946B7">
          <w:rPr>
            <w:i/>
            <w:noProof/>
            <w:highlight w:val="yellow"/>
          </w:rPr>
          <w:delText>include</w:delText>
        </w:r>
        <w:r w:rsidR="00523D6B" w:rsidDel="00B946B7">
          <w:rPr>
            <w:i/>
            <w:noProof/>
            <w:highlight w:val="yellow"/>
          </w:rPr>
          <w:delText>s</w:delText>
        </w:r>
        <w:r w:rsidRPr="00F41C0D" w:rsidDel="00B946B7">
          <w:rPr>
            <w:i/>
            <w:highlight w:val="yellow"/>
          </w:rPr>
          <w:delText xml:space="preserve"> the service bandwidth modification and service SLA level upgrade and degrade, such as service protection type changed from no protection to 1+1 protection.</w:delText>
        </w:r>
      </w:del>
    </w:p>
    <w:p w14:paraId="0ECA27CB" w14:textId="1BE66477" w:rsidR="00B940F0" w:rsidRPr="00B940F0" w:rsidDel="00B946B7" w:rsidRDefault="00B940F0" w:rsidP="00F41C0D">
      <w:pPr>
        <w:rPr>
          <w:del w:id="1343" w:author="Italo Busi" w:date="2019-01-04T18:18:00Z"/>
        </w:rPr>
      </w:pPr>
      <w:del w:id="1344" w:author="Italo Busi" w:date="2019-01-04T18:18:00Z">
        <w:r w:rsidRPr="00CA3204" w:rsidDel="00B946B7">
          <w:delText xml:space="preserve">To be </w:delText>
        </w:r>
        <w:r w:rsidR="00A032F2" w:rsidRPr="005719C7" w:rsidDel="00B946B7">
          <w:delText>discussed in future versions of this document.</w:delText>
        </w:r>
      </w:del>
      <w:commentRangeEnd w:id="1337"/>
      <w:r w:rsidR="00B946B7">
        <w:rPr>
          <w:rStyle w:val="CommentReference"/>
        </w:rPr>
        <w:commentReference w:id="1337"/>
      </w:r>
    </w:p>
    <w:p w14:paraId="4D393E65" w14:textId="77777777" w:rsidR="000A3A23" w:rsidRDefault="000A3A23" w:rsidP="00F41C0D">
      <w:pPr>
        <w:pStyle w:val="Heading2"/>
        <w:rPr>
          <w:rFonts w:eastAsiaTheme="minorEastAsia"/>
          <w:lang w:eastAsia="zh-CN"/>
        </w:rPr>
      </w:pPr>
      <w:bookmarkStart w:id="1345" w:name="_Toc528059356"/>
      <w:commentRangeStart w:id="1346"/>
      <w:r>
        <w:rPr>
          <w:rFonts w:eastAsiaTheme="minorEastAsia"/>
          <w:lang w:eastAsia="zh-CN"/>
        </w:rPr>
        <w:t>N</w:t>
      </w:r>
      <w:r>
        <w:rPr>
          <w:rFonts w:eastAsiaTheme="minorEastAsia" w:hint="eastAsia"/>
          <w:lang w:eastAsia="zh-CN"/>
        </w:rPr>
        <w:t>otification</w:t>
      </w:r>
      <w:bookmarkEnd w:id="1345"/>
      <w:commentRangeEnd w:id="1346"/>
      <w:r w:rsidR="00BC5A83">
        <w:rPr>
          <w:rStyle w:val="CommentReference"/>
          <w:rFonts w:cs="Courier New"/>
          <w:bCs w:val="0"/>
          <w:iCs w:val="0"/>
        </w:rPr>
        <w:commentReference w:id="1346"/>
      </w:r>
    </w:p>
    <w:p w14:paraId="281B8348" w14:textId="61676159"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65484">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1347" w:name="_Toc528059357"/>
      <w:r w:rsidRPr="00564A2C">
        <w:rPr>
          <w:rFonts w:eastAsiaTheme="minorEastAsia"/>
          <w:lang w:eastAsia="zh-CN"/>
        </w:rPr>
        <w:t xml:space="preserve">Path Computation with </w:t>
      </w:r>
      <w:commentRangeStart w:id="1348"/>
      <w:r w:rsidRPr="00564A2C">
        <w:rPr>
          <w:rFonts w:eastAsiaTheme="minorEastAsia"/>
          <w:lang w:eastAsia="zh-CN"/>
        </w:rPr>
        <w:t>Constraint</w:t>
      </w:r>
      <w:bookmarkEnd w:id="1347"/>
      <w:commentRangeEnd w:id="1348"/>
      <w:r w:rsidR="00BC5A83">
        <w:rPr>
          <w:rStyle w:val="CommentReference"/>
          <w:rFonts w:cs="Courier New"/>
          <w:bCs w:val="0"/>
          <w:iCs w:val="0"/>
        </w:rPr>
        <w:commentReference w:id="1348"/>
      </w:r>
    </w:p>
    <w:p w14:paraId="7B0DDD66" w14:textId="22C16387" w:rsidR="007A1129" w:rsidRDefault="000A3A23" w:rsidP="00F41C0D">
      <w:pPr>
        <w:rPr>
          <w:ins w:id="1349" w:author="Italo Busi" w:date="2019-01-18T16:18:00Z"/>
          <w:rFonts w:eastAsiaTheme="minorEastAsia"/>
          <w:lang w:eastAsia="zh-CN"/>
        </w:rPr>
      </w:pPr>
      <w:r>
        <w:rPr>
          <w:rFonts w:eastAsiaTheme="minorEastAsia" w:hint="eastAsia"/>
          <w:lang w:eastAsia="zh-CN"/>
        </w:rPr>
        <w:t xml:space="preserve">It is possible to </w:t>
      </w:r>
      <w:del w:id="1350" w:author="Italo Busi" w:date="2019-02-11T11:34:00Z">
        <w:r w:rsidDel="00E91A35">
          <w:rPr>
            <w:rFonts w:eastAsiaTheme="minorEastAsia" w:hint="eastAsia"/>
            <w:lang w:eastAsia="zh-CN"/>
          </w:rPr>
          <w:delText xml:space="preserve">have </w:delText>
        </w:r>
      </w:del>
      <w:ins w:id="1351" w:author="Italo Busi" w:date="2019-02-11T11:34:00Z">
        <w:r w:rsidR="00E91A35">
          <w:rPr>
            <w:rFonts w:eastAsiaTheme="minorEastAsia"/>
            <w:lang w:eastAsia="zh-CN"/>
          </w:rPr>
          <w:t>define</w:t>
        </w:r>
        <w:r w:rsidR="00E91A35">
          <w:rPr>
            <w:rFonts w:eastAsiaTheme="minorEastAsia" w:hint="eastAsia"/>
            <w:lang w:eastAsia="zh-CN"/>
          </w:rPr>
          <w:t xml:space="preserve"> </w:t>
        </w:r>
      </w:ins>
      <w:r>
        <w:rPr>
          <w:rFonts w:eastAsiaTheme="minorEastAsia" w:hint="eastAsia"/>
          <w:lang w:eastAsia="zh-CN"/>
        </w:rPr>
        <w:t>constraint</w:t>
      </w:r>
      <w:ins w:id="1352" w:author="Italo Busi" w:date="2019-02-11T11:34:00Z">
        <w:r w:rsidR="00E91A35">
          <w:rPr>
            <w:rFonts w:eastAsiaTheme="minorEastAsia"/>
            <w:lang w:eastAsia="zh-CN"/>
          </w:rPr>
          <w:t>s to be taken into account</w:t>
        </w:r>
      </w:ins>
      <w:r>
        <w:rPr>
          <w:rFonts w:eastAsiaTheme="minorEastAsia" w:hint="eastAsia"/>
          <w:lang w:eastAsia="zh-CN"/>
        </w:rPr>
        <w:t xml:space="preserve"> during path computation</w:t>
      </w:r>
      <w:r>
        <w:rPr>
          <w:rFonts w:eastAsiaTheme="minorEastAsia"/>
          <w:lang w:eastAsia="zh-CN"/>
        </w:rPr>
        <w:t xml:space="preserve"> procedure</w:t>
      </w:r>
      <w:ins w:id="1353" w:author="Italo Busi" w:date="2019-02-11T11:34:00Z">
        <w:r w:rsidR="00E91A35">
          <w:rPr>
            <w:rFonts w:eastAsiaTheme="minorEastAsia"/>
            <w:lang w:eastAsia="zh-CN"/>
          </w:rPr>
          <w:t>s</w:t>
        </w:r>
      </w:ins>
      <w:del w:id="1354" w:author="Italo Busi" w:date="2019-02-11T11:32:00Z">
        <w:r w:rsidR="00523D6B" w:rsidDel="00E91A35">
          <w:rPr>
            <w:rFonts w:eastAsiaTheme="minorEastAsia"/>
            <w:noProof/>
            <w:lang w:eastAsia="zh-CN"/>
          </w:rPr>
          <w:delText>;</w:delText>
        </w:r>
        <w:r w:rsidRPr="00523D6B" w:rsidDel="00E91A35">
          <w:rPr>
            <w:rFonts w:eastAsiaTheme="minorEastAsia"/>
            <w:noProof/>
            <w:lang w:eastAsia="zh-CN"/>
          </w:rPr>
          <w:delText xml:space="preserve"> </w:delText>
        </w:r>
        <w:r w:rsidRPr="007A1129" w:rsidDel="00E91A35">
          <w:rPr>
            <w:rFonts w:eastAsiaTheme="minorEastAsia"/>
            <w:noProof/>
            <w:lang w:eastAsia="zh-CN"/>
          </w:rPr>
          <w:delText>typical</w:delText>
        </w:r>
        <w:r w:rsidRPr="007A1129" w:rsidDel="00E91A35">
          <w:rPr>
            <w:rFonts w:eastAsiaTheme="minorEastAsia"/>
            <w:lang w:eastAsia="zh-CN"/>
          </w:rPr>
          <w:delText xml:space="preserve"> cases include</w:delText>
        </w:r>
      </w:del>
      <w:ins w:id="1355" w:author="Italo Busi" w:date="2019-02-11T11:32:00Z">
        <w:r w:rsidR="00E91A35">
          <w:rPr>
            <w:rFonts w:eastAsiaTheme="minorEastAsia"/>
            <w:noProof/>
            <w:lang w:eastAsia="zh-CN"/>
          </w:rPr>
          <w:t xml:space="preserve"> (e.g.,</w:t>
        </w:r>
      </w:ins>
      <w:r w:rsidRPr="007A1129">
        <w:rPr>
          <w:rFonts w:eastAsiaTheme="minorEastAsia"/>
          <w:lang w:eastAsia="zh-CN"/>
        </w:rPr>
        <w:t xml:space="preserve"> IRO/XRO</w:t>
      </w:r>
      <w:del w:id="1356" w:author="Italo Busi" w:date="2019-02-11T11:32:00Z">
        <w:r w:rsidRPr="007A1129" w:rsidDel="00E91A35">
          <w:rPr>
            <w:rFonts w:eastAsiaTheme="minorEastAsia"/>
            <w:lang w:eastAsia="zh-CN"/>
          </w:rPr>
          <w:delText xml:space="preserve"> and so on</w:delText>
        </w:r>
      </w:del>
      <w:ins w:id="1357" w:author="Italo Busi" w:date="2019-02-11T11:32:00Z">
        <w:r w:rsidR="00E91A35">
          <w:rPr>
            <w:rFonts w:eastAsiaTheme="minorEastAsia"/>
            <w:lang w:eastAsia="zh-CN"/>
          </w:rPr>
          <w:t>)</w:t>
        </w:r>
      </w:ins>
      <w:r>
        <w:rPr>
          <w:rFonts w:eastAsiaTheme="minorEastAsia"/>
          <w:lang w:eastAsia="zh-CN"/>
        </w:rPr>
        <w:t>.</w:t>
      </w:r>
      <w:del w:id="1358" w:author="Italo Busi" w:date="2019-02-11T11:01:00Z">
        <w:r w:rsidDel="00DF52E5">
          <w:rPr>
            <w:rFonts w:eastAsiaTheme="minorEastAsia"/>
            <w:lang w:eastAsia="zh-CN"/>
          </w:rPr>
          <w:delText xml:space="preserve"> </w:delText>
        </w:r>
      </w:del>
      <w:del w:id="1359" w:author="Italo Busi" w:date="2019-01-18T16:10:00Z">
        <w:r w:rsidDel="005051FD">
          <w:rPr>
            <w:rFonts w:eastAsiaTheme="minorEastAsia"/>
            <w:lang w:eastAsia="zh-CN"/>
          </w:rPr>
          <w:delText xml:space="preserve">This information is carried in the TE Tunnel model and used when there is a request with constraint. </w:delText>
        </w:r>
      </w:del>
    </w:p>
    <w:p w14:paraId="22AF3C33" w14:textId="6784D006" w:rsidR="000A3A23" w:rsidRDefault="000A3A23" w:rsidP="00E91A35">
      <w:pPr>
        <w:rPr>
          <w:rFonts w:eastAsiaTheme="minorEastAsia"/>
          <w:lang w:eastAsia="zh-CN"/>
        </w:rPr>
      </w:pPr>
      <w:del w:id="1360" w:author="Italo Busi" w:date="2019-02-11T11:33:00Z">
        <w:r w:rsidDel="00E91A35">
          <w:rPr>
            <w:rFonts w:eastAsiaTheme="minorEastAsia"/>
            <w:lang w:eastAsia="zh-CN"/>
          </w:rPr>
          <w:delText xml:space="preserve">Consider the example </w:delText>
        </w:r>
      </w:del>
      <w:ins w:id="1361" w:author="Italo Busi" w:date="2019-02-11T11:33:00Z">
        <w:r w:rsidR="00E91A35">
          <w:rPr>
            <w:rFonts w:eastAsiaTheme="minorEastAsia"/>
            <w:lang w:eastAsia="zh-CN"/>
          </w:rPr>
          <w:t xml:space="preserve">For example, the CNC can request, at the CMI, </w:t>
        </w:r>
      </w:ins>
      <w:ins w:id="1362" w:author="Italo Busi" w:date="2019-02-11T11:37:00Z">
        <w:r w:rsidR="00E91A35">
          <w:rPr>
            <w:rFonts w:eastAsiaTheme="minorEastAsia"/>
            <w:lang w:eastAsia="zh-CN"/>
          </w:rPr>
          <w:t>an ODU transit serv</w:t>
        </w:r>
      </w:ins>
      <w:ins w:id="1363" w:author="Italo Busi" w:date="2019-02-11T11:43:00Z">
        <w:r w:rsidR="007969C8">
          <w:rPr>
            <w:rFonts w:eastAsiaTheme="minorEastAsia"/>
            <w:lang w:eastAsia="zh-CN"/>
          </w:rPr>
          <w:t>i</w:t>
        </w:r>
      </w:ins>
      <w:ins w:id="1364" w:author="Italo Busi" w:date="2019-02-11T11:37:00Z">
        <w:r w:rsidR="00E91A35">
          <w:rPr>
            <w:rFonts w:eastAsiaTheme="minorEastAsia"/>
            <w:lang w:eastAsia="zh-CN"/>
          </w:rPr>
          <w:t>ce</w:t>
        </w:r>
      </w:ins>
      <w:ins w:id="1365" w:author="Italo Busi" w:date="2019-02-11T11:34:00Z">
        <w:r w:rsidR="00E91A35">
          <w:rPr>
            <w:rFonts w:eastAsiaTheme="minorEastAsia"/>
            <w:lang w:eastAsia="zh-CN"/>
          </w:rPr>
          <w:t xml:space="preserve">, as described </w:t>
        </w:r>
      </w:ins>
      <w:r>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ins w:id="1366" w:author="Italo Busi" w:date="2019-02-11T11:37:00Z">
        <w:r w:rsidR="00E91A35">
          <w:rPr>
            <w:rFonts w:eastAsiaTheme="minorEastAsia"/>
            <w:lang w:eastAsia="zh-CN"/>
          </w:rPr>
          <w:instrText xml:space="preserve"> \t</w:instrText>
        </w:r>
      </w:ins>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ins w:id="1367" w:author="Italo Busi" w:date="2019-02-11T11:37:00Z">
        <w:r w:rsidR="00E91A35">
          <w:rPr>
            <w:rFonts w:eastAsiaTheme="minorEastAsia"/>
            <w:lang w:eastAsia="zh-CN"/>
          </w:rPr>
          <w:t>4.3.1</w:t>
        </w:r>
      </w:ins>
      <w:del w:id="1368" w:author="Italo Busi" w:date="2019-02-11T11:37:00Z">
        <w:r w:rsidR="005051FD" w:rsidDel="00E91A35">
          <w:rPr>
            <w:rFonts w:eastAsiaTheme="minorEastAsia"/>
            <w:lang w:eastAsia="zh-CN"/>
          </w:rPr>
          <w:delText xml:space="preserve">4.3.1. </w:delText>
        </w:r>
      </w:del>
      <w:r w:rsidR="00F320EA">
        <w:rPr>
          <w:rFonts w:eastAsiaTheme="minorEastAsia"/>
          <w:lang w:eastAsia="zh-CN"/>
        </w:rPr>
        <w:fldChar w:fldCharType="end"/>
      </w:r>
      <w:r>
        <w:rPr>
          <w:rFonts w:eastAsiaTheme="minorEastAsia"/>
          <w:lang w:eastAsia="zh-CN"/>
        </w:rPr>
        <w:t xml:space="preserve">, </w:t>
      </w:r>
      <w:del w:id="1369" w:author="Italo Busi" w:date="2019-02-11T11:34:00Z">
        <w:r w:rsidDel="00E91A35">
          <w:rPr>
            <w:rFonts w:eastAsiaTheme="minorEastAsia"/>
            <w:lang w:eastAsia="zh-CN"/>
          </w:rPr>
          <w:delText xml:space="preserve">the request can be a Tunnel from </w:delText>
        </w:r>
      </w:del>
      <w:ins w:id="1370" w:author="Italo Busi" w:date="2019-02-11T11:34:00Z">
        <w:r w:rsidR="00E91A35">
          <w:rPr>
            <w:rFonts w:eastAsiaTheme="minorEastAsia"/>
            <w:lang w:eastAsia="zh-CN"/>
          </w:rPr>
          <w:t xml:space="preserve">between </w:t>
        </w:r>
      </w:ins>
      <w:r w:rsidR="00FF5399">
        <w:rPr>
          <w:rFonts w:eastAsiaTheme="minorEastAsia"/>
          <w:lang w:eastAsia="zh-CN"/>
        </w:rPr>
        <w:t>R</w:t>
      </w:r>
      <w:r>
        <w:rPr>
          <w:rFonts w:eastAsiaTheme="minorEastAsia"/>
          <w:lang w:eastAsia="zh-CN"/>
        </w:rPr>
        <w:t xml:space="preserve">1 </w:t>
      </w:r>
      <w:del w:id="1371" w:author="Italo Busi" w:date="2019-02-11T11:34:00Z">
        <w:r w:rsidDel="00E91A35">
          <w:rPr>
            <w:rFonts w:eastAsiaTheme="minorEastAsia"/>
            <w:lang w:eastAsia="zh-CN"/>
          </w:rPr>
          <w:delText xml:space="preserve">to </w:delText>
        </w:r>
      </w:del>
      <w:ins w:id="1372" w:author="Italo Busi" w:date="2019-02-11T11:34:00Z">
        <w:r w:rsidR="00E91A35">
          <w:rPr>
            <w:rFonts w:eastAsiaTheme="minorEastAsia"/>
            <w:lang w:eastAsia="zh-CN"/>
          </w:rPr>
          <w:t xml:space="preserve">and </w:t>
        </w:r>
      </w:ins>
      <w:r w:rsidR="00FF5399">
        <w:rPr>
          <w:rFonts w:eastAsiaTheme="minorEastAsia"/>
          <w:lang w:eastAsia="zh-CN"/>
        </w:rPr>
        <w:t>R</w:t>
      </w:r>
      <w:r>
        <w:rPr>
          <w:rFonts w:eastAsiaTheme="minorEastAsia"/>
          <w:lang w:eastAsia="zh-CN"/>
        </w:rPr>
        <w:t xml:space="preserve">5 with </w:t>
      </w:r>
      <w:ins w:id="1373" w:author="Italo Busi" w:date="2019-02-11T11:35:00Z">
        <w:r w:rsidR="00E91A35">
          <w:rPr>
            <w:rFonts w:eastAsiaTheme="minorEastAsia"/>
            <w:lang w:eastAsia="zh-CN"/>
          </w:rPr>
          <w:t xml:space="preserve">the constraint </w:t>
        </w:r>
        <w:r w:rsidR="00E91A35">
          <w:rPr>
            <w:rFonts w:eastAsiaTheme="minorEastAsia"/>
            <w:lang w:eastAsia="zh-CN"/>
          </w:rPr>
          <w:lastRenderedPageBreak/>
          <w:t xml:space="preserve">to pass through the link </w:t>
        </w:r>
      </w:ins>
      <w:del w:id="1374" w:author="Italo Busi" w:date="2019-02-11T11:35:00Z">
        <w:r w:rsidDel="00E91A35">
          <w:rPr>
            <w:rFonts w:eastAsiaTheme="minorEastAsia"/>
            <w:lang w:eastAsia="zh-CN"/>
          </w:rPr>
          <w:delText xml:space="preserve">an IRO </w:delText>
        </w:r>
      </w:del>
      <w:r>
        <w:rPr>
          <w:rFonts w:eastAsiaTheme="minorEastAsia"/>
          <w:lang w:eastAsia="zh-CN"/>
        </w:rPr>
        <w:t>from S2 to S31</w:t>
      </w:r>
      <w:ins w:id="1375" w:author="Italo Busi" w:date="2019-02-11T11:35:00Z">
        <w:r w:rsidR="00E91A35">
          <w:rPr>
            <w:rFonts w:eastAsiaTheme="minorEastAsia"/>
            <w:lang w:eastAsia="zh-CN"/>
          </w:rPr>
          <w:t xml:space="preserve"> (IRO)</w:t>
        </w:r>
      </w:ins>
      <w:ins w:id="1376" w:author="Italo Busi" w:date="2019-02-11T11:36:00Z">
        <w:r w:rsidR="00E91A35">
          <w:rPr>
            <w:rFonts w:eastAsiaTheme="minorEastAsia"/>
            <w:lang w:eastAsia="zh-CN"/>
          </w:rPr>
          <w:t xml:space="preserve">, such that a </w:t>
        </w:r>
      </w:ins>
      <w:del w:id="1377" w:author="Italo Busi" w:date="2019-02-11T11:36:00Z">
        <w:r w:rsidDel="00E91A35">
          <w:rPr>
            <w:rFonts w:eastAsiaTheme="minorEastAsia"/>
            <w:lang w:eastAsia="zh-CN"/>
          </w:rPr>
          <w:delText xml:space="preserve">, then </w:delText>
        </w:r>
      </w:del>
      <w:r w:rsidRPr="00523D6B">
        <w:rPr>
          <w:rFonts w:eastAsiaTheme="minorEastAsia"/>
          <w:noProof/>
          <w:lang w:eastAsia="zh-CN"/>
        </w:rPr>
        <w:t>qualified</w:t>
      </w:r>
      <w:r>
        <w:rPr>
          <w:rFonts w:eastAsiaTheme="minorEastAsia"/>
          <w:lang w:eastAsia="zh-CN"/>
        </w:rPr>
        <w:t xml:space="preserve"> </w:t>
      </w:r>
      <w:del w:id="1378" w:author="Italo Busi" w:date="2019-02-11T11:36:00Z">
        <w:r w:rsidDel="00E91A35">
          <w:rPr>
            <w:rFonts w:eastAsiaTheme="minorEastAsia"/>
            <w:lang w:eastAsia="zh-CN"/>
          </w:rPr>
          <w:delText>feedback would become</w:delText>
        </w:r>
      </w:del>
      <w:ins w:id="1379" w:author="Italo Busi" w:date="2019-02-11T11:37:00Z">
        <w:r w:rsidR="00E91A35">
          <w:rPr>
            <w:rFonts w:eastAsiaTheme="minorEastAsia"/>
            <w:lang w:eastAsia="zh-CN"/>
          </w:rPr>
          <w:t>path could be</w:t>
        </w:r>
      </w:ins>
      <w:r>
        <w:rPr>
          <w:rFonts w:eastAsiaTheme="minorEastAsia"/>
          <w:lang w:eastAsia="zh-CN"/>
        </w:rPr>
        <w:t xml:space="preserve">: </w:t>
      </w:r>
    </w:p>
    <w:p w14:paraId="37A544AC" w14:textId="5E872454" w:rsidR="000A3A23" w:rsidRPr="00564A2C" w:rsidRDefault="00FF5399">
      <w:pPr>
        <w:ind w:left="864"/>
        <w:rPr>
          <w:rPrChange w:id="1380" w:author="Italo Busi" w:date="2019-02-11T10:59:00Z">
            <w:rPr>
              <w:rFonts w:eastAsiaTheme="minorEastAsia"/>
              <w:lang w:eastAsia="zh-CN"/>
            </w:rPr>
          </w:rPrChange>
        </w:rPr>
        <w:pPrChange w:id="1381" w:author="Italo Busi" w:date="2019-02-11T10:59:00Z">
          <w:pPr/>
        </w:pPrChange>
      </w:pPr>
      <w:r w:rsidRPr="00564A2C">
        <w:rPr>
          <w:rPrChange w:id="1382" w:author="Italo Busi" w:date="2019-02-11T10:59:00Z">
            <w:rPr>
              <w:rFonts w:eastAsiaTheme="minorEastAsia"/>
              <w:lang w:eastAsia="zh-CN"/>
            </w:rPr>
          </w:rPrChange>
        </w:rPr>
        <w:t>R</w:t>
      </w:r>
      <w:r w:rsidR="000A3A23" w:rsidRPr="00564A2C">
        <w:rPr>
          <w:rPrChange w:id="1383" w:author="Italo Busi" w:date="2019-02-11T10:59:00Z">
            <w:rPr>
              <w:rFonts w:eastAsiaTheme="minorEastAsia"/>
              <w:lang w:eastAsia="zh-CN"/>
            </w:rPr>
          </w:rPrChange>
        </w:rPr>
        <w:t>1 ([PKT] -&gt; ODU2), S3 ([ODU2]), S1 ([ODU2]), S2 ([ODU2]),</w:t>
      </w:r>
      <w:r w:rsidR="000A3A23" w:rsidRPr="00564A2C">
        <w:rPr>
          <w:rPrChange w:id="1384" w:author="Italo Busi" w:date="2019-02-11T10:59:00Z">
            <w:rPr>
              <w:rFonts w:eastAsiaTheme="minorEastAsia"/>
              <w:lang w:eastAsia="zh-CN"/>
            </w:rPr>
          </w:rPrChange>
        </w:rPr>
        <w:br/>
        <w:t>S31 ([ODU2]), S33 ([ODU2]), S34 ([ODU2]),</w:t>
      </w:r>
      <w:r w:rsidR="000A3A23" w:rsidRPr="00564A2C">
        <w:rPr>
          <w:rPrChange w:id="1385" w:author="Italo Busi" w:date="2019-02-11T10:59:00Z">
            <w:rPr>
              <w:rFonts w:eastAsiaTheme="minorEastAsia"/>
              <w:lang w:eastAsia="zh-CN"/>
            </w:rPr>
          </w:rPrChange>
        </w:rPr>
        <w:br/>
        <w:t xml:space="preserve">S15 ([ODU2]), S18 ([ODU2]), </w:t>
      </w:r>
      <w:r w:rsidRPr="00564A2C">
        <w:rPr>
          <w:rPrChange w:id="1386" w:author="Italo Busi" w:date="2019-02-11T10:59:00Z">
            <w:rPr>
              <w:rFonts w:eastAsiaTheme="minorEastAsia"/>
              <w:lang w:eastAsia="zh-CN"/>
            </w:rPr>
          </w:rPrChange>
        </w:rPr>
        <w:t>R</w:t>
      </w:r>
      <w:r w:rsidR="000A3A23" w:rsidRPr="00564A2C">
        <w:rPr>
          <w:rPrChange w:id="1387" w:author="Italo Busi" w:date="2019-02-11T10:59:00Z">
            <w:rPr>
              <w:rFonts w:eastAsiaTheme="minorEastAsia"/>
              <w:lang w:eastAsia="zh-CN"/>
            </w:rPr>
          </w:rPrChange>
        </w:rPr>
        <w:t>5 (ODU2 -&gt; [PKT])</w:t>
      </w:r>
    </w:p>
    <w:p w14:paraId="5A4853A6" w14:textId="2AB41927" w:rsidR="000A3A23" w:rsidRDefault="000A3A23" w:rsidP="00F41C0D">
      <w:pPr>
        <w:rPr>
          <w:rFonts w:eastAsiaTheme="minorEastAsia"/>
          <w:lang w:eastAsia="zh-CN"/>
        </w:rPr>
      </w:pPr>
      <w:r w:rsidRPr="00F41C0D">
        <w:rPr>
          <w:rFonts w:eastAsiaTheme="minorEastAsia"/>
          <w:lang w:eastAsia="zh-CN"/>
        </w:rPr>
        <w:t xml:space="preserve">If the </w:t>
      </w:r>
      <w:ins w:id="1388" w:author="Italo Busi" w:date="2019-02-11T11:36:00Z">
        <w:r w:rsidR="00E91A35">
          <w:rPr>
            <w:rFonts w:eastAsiaTheme="minorEastAsia"/>
            <w:lang w:eastAsia="zh-CN"/>
          </w:rPr>
          <w:t xml:space="preserve">CNC instead </w:t>
        </w:r>
      </w:ins>
      <w:r w:rsidRPr="00F41C0D">
        <w:rPr>
          <w:rFonts w:eastAsiaTheme="minorEastAsia"/>
          <w:lang w:eastAsia="zh-CN"/>
        </w:rPr>
        <w:t>request</w:t>
      </w:r>
      <w:ins w:id="1389" w:author="Italo Busi" w:date="2019-02-11T11:36:00Z">
        <w:r w:rsidR="00E91A35">
          <w:rPr>
            <w:rFonts w:eastAsiaTheme="minorEastAsia"/>
            <w:lang w:eastAsia="zh-CN"/>
          </w:rPr>
          <w:t>ed</w:t>
        </w:r>
      </w:ins>
      <w:r w:rsidRPr="00F41C0D">
        <w:rPr>
          <w:rFonts w:eastAsiaTheme="minorEastAsia"/>
          <w:lang w:eastAsia="zh-CN"/>
        </w:rPr>
        <w:t xml:space="preserve"> </w:t>
      </w:r>
      <w:del w:id="1390" w:author="Italo Busi" w:date="2019-02-11T11:36:00Z">
        <w:r w:rsidRPr="00F41C0D" w:rsidDel="00E91A35">
          <w:rPr>
            <w:rFonts w:eastAsiaTheme="minorEastAsia"/>
            <w:lang w:eastAsia="zh-CN"/>
          </w:rPr>
          <w:delText xml:space="preserve">covers the IRO </w:delText>
        </w:r>
      </w:del>
      <w:ins w:id="1391" w:author="Italo Busi" w:date="2019-02-11T11:36:00Z">
        <w:r w:rsidR="00E91A35">
          <w:rPr>
            <w:rFonts w:eastAsiaTheme="minorEastAsia"/>
            <w:lang w:eastAsia="zh-CN"/>
          </w:rPr>
          <w:t xml:space="preserve">to </w:t>
        </w:r>
      </w:ins>
      <w:ins w:id="1392" w:author="Italo Busi" w:date="2019-02-11T11:37:00Z">
        <w:r w:rsidR="00E91A35">
          <w:rPr>
            <w:rFonts w:eastAsiaTheme="minorEastAsia"/>
            <w:lang w:eastAsia="zh-CN"/>
          </w:rPr>
          <w:t xml:space="preserve">pass through the link </w:t>
        </w:r>
      </w:ins>
      <w:r w:rsidRPr="00F41C0D">
        <w:rPr>
          <w:rFonts w:eastAsiaTheme="minorEastAsia"/>
          <w:lang w:eastAsia="zh-CN"/>
        </w:rPr>
        <w:t xml:space="preserve">from S8 to S12, then the above path would not be qualified, while </w:t>
      </w:r>
      <w:del w:id="1393" w:author="Italo Busi" w:date="2019-02-11T11:38:00Z">
        <w:r w:rsidRPr="00F41C0D" w:rsidDel="007969C8">
          <w:rPr>
            <w:rFonts w:eastAsiaTheme="minorEastAsia"/>
            <w:lang w:eastAsia="zh-CN"/>
          </w:rPr>
          <w:delText>a possible computation result may be</w:delText>
        </w:r>
      </w:del>
      <w:ins w:id="1394" w:author="Italo Busi" w:date="2019-02-11T11:38:00Z">
        <w:r w:rsidR="007969C8">
          <w:rPr>
            <w:rFonts w:eastAsiaTheme="minorEastAsia"/>
            <w:lang w:eastAsia="zh-CN"/>
          </w:rPr>
          <w:t>the following would be</w:t>
        </w:r>
      </w:ins>
      <w:r w:rsidRPr="00F41C0D">
        <w:rPr>
          <w:rFonts w:eastAsiaTheme="minorEastAsia"/>
          <w:lang w:eastAsia="zh-CN"/>
        </w:rPr>
        <w:t xml:space="preserve">: </w:t>
      </w:r>
    </w:p>
    <w:p w14:paraId="23BDE6FD" w14:textId="16ACA5F2" w:rsidR="000A3A23" w:rsidRPr="00E91A35" w:rsidRDefault="00FF5399">
      <w:pPr>
        <w:ind w:left="864"/>
        <w:rPr>
          <w:rPrChange w:id="1395" w:author="Italo Busi" w:date="2019-02-11T11:27:00Z">
            <w:rPr>
              <w:rFonts w:eastAsiaTheme="minorEastAsia"/>
              <w:lang w:eastAsia="zh-CN"/>
            </w:rPr>
          </w:rPrChange>
        </w:rPr>
        <w:pPrChange w:id="1396" w:author="Italo Busi" w:date="2019-02-11T11:27:00Z">
          <w:pPr/>
        </w:pPrChange>
      </w:pPr>
      <w:r w:rsidRPr="00E91A35">
        <w:rPr>
          <w:rPrChange w:id="1397" w:author="Italo Busi" w:date="2019-02-11T11:27:00Z">
            <w:rPr>
              <w:rFonts w:eastAsiaTheme="minorEastAsia"/>
              <w:lang w:eastAsia="zh-CN"/>
            </w:rPr>
          </w:rPrChange>
        </w:rPr>
        <w:t>R</w:t>
      </w:r>
      <w:r w:rsidR="000A3A23" w:rsidRPr="00E91A35">
        <w:rPr>
          <w:rPrChange w:id="1398" w:author="Italo Busi" w:date="2019-02-11T11:27:00Z">
            <w:rPr>
              <w:rFonts w:eastAsiaTheme="minorEastAsia"/>
              <w:lang w:eastAsia="zh-CN"/>
            </w:rPr>
          </w:rPrChange>
        </w:rPr>
        <w:t>1 ([PKT] -&gt; ODU2), S3 ([ODU2]), S1 ([ODU2]), S2 ([ODU2]),</w:t>
      </w:r>
      <w:r w:rsidR="000A3A23" w:rsidRPr="00E91A35">
        <w:rPr>
          <w:rPrChange w:id="1399" w:author="Italo Busi" w:date="2019-02-11T11:27:00Z">
            <w:rPr>
              <w:rFonts w:eastAsiaTheme="minorEastAsia"/>
              <w:lang w:eastAsia="zh-CN"/>
            </w:rPr>
          </w:rPrChange>
        </w:rPr>
        <w:br/>
        <w:t xml:space="preserve">S8 ([ODU2]), S12 ([ODU2]), S15 ([ODU2]), S18 ([ODU2]), </w:t>
      </w:r>
      <w:r w:rsidRPr="00E91A35">
        <w:rPr>
          <w:rPrChange w:id="1400" w:author="Italo Busi" w:date="2019-02-11T11:27:00Z">
            <w:rPr>
              <w:rFonts w:eastAsiaTheme="minorEastAsia"/>
              <w:lang w:eastAsia="zh-CN"/>
            </w:rPr>
          </w:rPrChange>
        </w:rPr>
        <w:t>R</w:t>
      </w:r>
      <w:r w:rsidR="000A3A23" w:rsidRPr="00E91A35">
        <w:rPr>
          <w:rPrChange w:id="1401" w:author="Italo Busi" w:date="2019-02-11T11:27:00Z">
            <w:rPr>
              <w:rFonts w:eastAsiaTheme="minorEastAsia"/>
              <w:lang w:eastAsia="zh-CN"/>
            </w:rPr>
          </w:rPrChange>
        </w:rPr>
        <w:t>5 (ODU2 -&gt; [PKT])</w:t>
      </w:r>
    </w:p>
    <w:p w14:paraId="5883C89A" w14:textId="7BB453FC" w:rsidR="007969C8" w:rsidRDefault="007969C8" w:rsidP="007969C8">
      <w:pPr>
        <w:rPr>
          <w:ins w:id="1402" w:author="Italo Busi" w:date="2019-02-11T11:40:00Z"/>
          <w:rFonts w:eastAsiaTheme="minorEastAsia"/>
          <w:lang w:eastAsia="zh-CN"/>
        </w:rPr>
      </w:pPr>
      <w:ins w:id="1403" w:author="Italo Busi" w:date="2019-02-11T11:40:00Z">
        <w:r>
          <w:rPr>
            <w:rFonts w:eastAsiaTheme="minorEastAsia"/>
            <w:lang w:eastAsia="zh-CN"/>
          </w:rPr>
          <w:t>The mechanisms used by the CNC to provide path constraints at the CMI are outside the scope of this document. It is assumed tha</w:t>
        </w:r>
      </w:ins>
      <w:ins w:id="1404" w:author="Italo Busi" w:date="2019-02-11T11:41:00Z">
        <w:r>
          <w:rPr>
            <w:rFonts w:eastAsiaTheme="minorEastAsia"/>
            <w:lang w:eastAsia="zh-CN"/>
          </w:rPr>
          <w:t xml:space="preserve">t the MDSC can understand these constraints and take them into account </w:t>
        </w:r>
      </w:ins>
      <w:ins w:id="1405" w:author="Italo Busi" w:date="2019-02-11T11:43:00Z">
        <w:r>
          <w:rPr>
            <w:rFonts w:eastAsiaTheme="minorEastAsia"/>
            <w:lang w:eastAsia="zh-CN"/>
          </w:rPr>
          <w:t>in its path computation procedures (which would decide at le</w:t>
        </w:r>
      </w:ins>
      <w:ins w:id="1406" w:author="Italo Busi" w:date="2019-02-11T11:44:00Z">
        <w:r>
          <w:rPr>
            <w:rFonts w:eastAsiaTheme="minorEastAsia"/>
            <w:lang w:eastAsia="zh-CN"/>
          </w:rPr>
          <w:t xml:space="preserve">ast </w:t>
        </w:r>
      </w:ins>
      <w:ins w:id="1407" w:author="Italo Busi" w:date="2019-02-11T11:41:00Z">
        <w:r>
          <w:rPr>
            <w:rFonts w:eastAsiaTheme="minorEastAsia"/>
            <w:lang w:eastAsia="zh-CN"/>
          </w:rPr>
          <w:t>which domains and inter</w:t>
        </w:r>
        <w:r>
          <w:rPr>
            <w:rFonts w:eastAsiaTheme="minorEastAsia"/>
            <w:lang w:eastAsia="zh-CN"/>
          </w:rPr>
          <w:noBreakHyphen/>
          <w:t>domain links</w:t>
        </w:r>
      </w:ins>
      <w:ins w:id="1408" w:author="Italo Busi" w:date="2019-02-11T11:44:00Z">
        <w:r>
          <w:rPr>
            <w:rFonts w:eastAsiaTheme="minorEastAsia"/>
            <w:lang w:eastAsia="zh-CN"/>
          </w:rPr>
          <w:t xml:space="preserve">) </w:t>
        </w:r>
      </w:ins>
      <w:ins w:id="1409" w:author="Italo Busi" w:date="2019-02-11T11:42:00Z">
        <w:r>
          <w:rPr>
            <w:rFonts w:eastAsiaTheme="minorEastAsia"/>
            <w:lang w:eastAsia="zh-CN"/>
          </w:rPr>
          <w:t xml:space="preserve">and </w:t>
        </w:r>
      </w:ins>
      <w:ins w:id="1410" w:author="Italo Busi" w:date="2019-02-11T11:44:00Z">
        <w:r>
          <w:rPr>
            <w:rFonts w:eastAsiaTheme="minorEastAsia"/>
            <w:lang w:eastAsia="zh-CN"/>
          </w:rPr>
          <w:t>in the</w:t>
        </w:r>
      </w:ins>
      <w:ins w:id="1411" w:author="Italo Busi" w:date="2019-02-11T11:42:00Z">
        <w:r>
          <w:rPr>
            <w:rFonts w:eastAsiaTheme="minorEastAsia"/>
            <w:lang w:eastAsia="zh-CN"/>
          </w:rPr>
          <w:t xml:space="preserve"> path constraints </w:t>
        </w:r>
      </w:ins>
      <w:ins w:id="1412" w:author="Italo Busi" w:date="2019-02-11T11:44:00Z">
        <w:r>
          <w:rPr>
            <w:rFonts w:eastAsiaTheme="minorEastAsia"/>
            <w:lang w:eastAsia="zh-CN"/>
          </w:rPr>
          <w:t xml:space="preserve">to </w:t>
        </w:r>
      </w:ins>
      <w:ins w:id="1413" w:author="Italo Busi" w:date="2019-02-11T11:45:00Z">
        <w:r>
          <w:rPr>
            <w:rFonts w:eastAsiaTheme="minorEastAsia"/>
            <w:lang w:eastAsia="zh-CN"/>
          </w:rPr>
          <w:t xml:space="preserve">provide to </w:t>
        </w:r>
      </w:ins>
      <w:ins w:id="1414" w:author="Italo Busi" w:date="2019-02-11T11:42:00Z">
        <w:r>
          <w:rPr>
            <w:rFonts w:eastAsiaTheme="minorEastAsia"/>
            <w:lang w:eastAsia="zh-CN"/>
          </w:rPr>
          <w:t>its underlying PNCs</w:t>
        </w:r>
      </w:ins>
      <w:ins w:id="1415" w:author="Italo Busi" w:date="2019-02-11T11:43:00Z">
        <w:r>
          <w:rPr>
            <w:rFonts w:eastAsiaTheme="minorEastAsia"/>
            <w:lang w:eastAsia="zh-CN"/>
          </w:rPr>
          <w:t>, to be taken into account in the path computation procedures implemented by the PNCs</w:t>
        </w:r>
      </w:ins>
      <w:ins w:id="1416" w:author="Belotti, Sergio (Nokia - IT/Vimercate)" w:date="2019-02-18T14:57:00Z">
        <w:r w:rsidR="008B3A2D">
          <w:rPr>
            <w:rFonts w:eastAsiaTheme="minorEastAsia"/>
            <w:lang w:eastAsia="zh-CN"/>
          </w:rPr>
          <w:t xml:space="preserve"> (with a more detailed view of topology)</w:t>
        </w:r>
      </w:ins>
      <w:ins w:id="1417" w:author="Italo Busi" w:date="2019-02-11T11:42:00Z">
        <w:r>
          <w:rPr>
            <w:rFonts w:eastAsiaTheme="minorEastAsia"/>
            <w:lang w:eastAsia="zh-CN"/>
          </w:rPr>
          <w:t>.</w:t>
        </w:r>
      </w:ins>
    </w:p>
    <w:p w14:paraId="47535007" w14:textId="0958FB32" w:rsidR="000A3A23" w:rsidRPr="00F41C0D" w:rsidDel="007969C8" w:rsidRDefault="000A3A23" w:rsidP="00F41C0D">
      <w:pPr>
        <w:rPr>
          <w:del w:id="1418" w:author="Italo Busi" w:date="2019-02-11T11:42:00Z"/>
          <w:rFonts w:eastAsiaTheme="minorEastAsia"/>
          <w:lang w:eastAsia="zh-CN"/>
        </w:rPr>
      </w:pPr>
      <w:del w:id="1419" w:author="Italo Busi" w:date="2019-02-11T11:42:00Z">
        <w:r w:rsidRPr="00F41C0D" w:rsidDel="007969C8">
          <w:rPr>
            <w:rFonts w:eastAsiaTheme="minorEastAsia"/>
            <w:lang w:eastAsia="zh-CN"/>
          </w:rPr>
          <w:delText xml:space="preserve">Similarly, the XRO can be represented by </w:delText>
        </w:r>
        <w:r w:rsidR="00523D6B" w:rsidDel="007969C8">
          <w:rPr>
            <w:rFonts w:eastAsiaTheme="minorEastAsia"/>
            <w:lang w:eastAsia="zh-CN"/>
          </w:rPr>
          <w:delText xml:space="preserve">the </w:delText>
        </w:r>
        <w:r w:rsidRPr="00523D6B" w:rsidDel="007969C8">
          <w:rPr>
            <w:rFonts w:eastAsiaTheme="minorEastAsia"/>
            <w:noProof/>
            <w:lang w:eastAsia="zh-CN"/>
          </w:rPr>
          <w:delText>TE</w:delText>
        </w:r>
        <w:r w:rsidRPr="00F41C0D" w:rsidDel="007969C8">
          <w:rPr>
            <w:rFonts w:eastAsiaTheme="minorEastAsia"/>
            <w:lang w:eastAsia="zh-CN"/>
          </w:rPr>
          <w:delText xml:space="preserve"> tunnel model as well. </w:delText>
        </w:r>
      </w:del>
    </w:p>
    <w:p w14:paraId="0BD83F52" w14:textId="346EAF23" w:rsidR="00DF52E5" w:rsidRPr="00F41C0D" w:rsidRDefault="000A3A23" w:rsidP="00F41C0D">
      <w:pPr>
        <w:rPr>
          <w:rFonts w:eastAsiaTheme="minorEastAsia"/>
          <w:lang w:eastAsia="zh-CN"/>
        </w:rPr>
      </w:pPr>
      <w:moveFromRangeStart w:id="1420" w:author="Italo Busi" w:date="2019-02-11T11:23:00Z" w:name="move776617"/>
      <w:moveFrom w:id="1421" w:author="Italo Busi" w:date="2019-02-11T11:23:00Z">
        <w:r w:rsidRPr="00F41C0D" w:rsidDel="00BC5A83">
          <w:rPr>
            <w:rFonts w:eastAsiaTheme="minorEastAsia"/>
            <w:lang w:eastAsia="zh-CN"/>
          </w:rPr>
          <w:t>When there is a technology specific network (</w:t>
        </w:r>
        <w:r w:rsidRPr="00523D6B" w:rsidDel="00BC5A83">
          <w:rPr>
            <w:rFonts w:eastAsiaTheme="minorEastAsia"/>
            <w:noProof/>
            <w:lang w:eastAsia="zh-CN"/>
          </w:rPr>
          <w:t>e.g</w:t>
        </w:r>
        <w:r w:rsidR="00523D6B" w:rsidDel="00BC5A83">
          <w:rPr>
            <w:rFonts w:eastAsiaTheme="minorEastAsia"/>
            <w:noProof/>
            <w:lang w:eastAsia="zh-CN"/>
          </w:rPr>
          <w:t>.</w:t>
        </w:r>
        <w:r w:rsidRPr="00F41C0D" w:rsidDel="00BC5A83">
          <w:rPr>
            <w:rFonts w:eastAsiaTheme="minorEastAsia"/>
            <w:lang w:eastAsia="zh-CN"/>
          </w:rPr>
          <w:t>, OTN), the corresponding technology (OTN) model should also be used to specify the tunnel information on MPI, with the constraint included in TE Tunnel model.</w:t>
        </w:r>
      </w:moveFrom>
      <w:moveFromRangeEnd w:id="1420"/>
    </w:p>
    <w:p w14:paraId="419DFC94" w14:textId="77777777" w:rsidR="006F6F19" w:rsidRPr="003362AE" w:rsidRDefault="003362AE" w:rsidP="00237595">
      <w:pPr>
        <w:pStyle w:val="Heading1"/>
      </w:pPr>
      <w:bookmarkStart w:id="1422" w:name="_Toc528059358"/>
      <w:r>
        <w:t>YANG Model Analysis</w:t>
      </w:r>
      <w:bookmarkEnd w:id="1422"/>
    </w:p>
    <w:p w14:paraId="54A590E3" w14:textId="41BFBEE3" w:rsidR="009A072A" w:rsidRDefault="009A072A" w:rsidP="009A072A">
      <w:r>
        <w:t xml:space="preserve">This section provides a high-level overview of how IETF YANG models can be used at the MPIs, between the MDSC and the PNCs, to support the scenarios described in section </w:t>
      </w:r>
      <w:r>
        <w:fldChar w:fldCharType="begin"/>
      </w:r>
      <w:r>
        <w:instrText xml:space="preserve"> REF _Ref500417417 \r \h \t </w:instrText>
      </w:r>
      <w:r>
        <w:fldChar w:fldCharType="separate"/>
      </w:r>
      <w:r w:rsidR="00F65484">
        <w:t>4</w:t>
      </w:r>
      <w:r>
        <w:fldChar w:fldCharType="end"/>
      </w:r>
      <w:r>
        <w:t>.</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65484">
        <w:t>5.1</w:t>
      </w:r>
      <w:r w:rsidR="007F6BD4">
        <w:fldChar w:fldCharType="end"/>
      </w:r>
      <w:r>
        <w:t xml:space="preserve"> describes the different topology abstractions provided to the MDSC by each PNC</w:t>
      </w:r>
      <w:r w:rsidRPr="005E4EEA">
        <w:t xml:space="preserve"> </w:t>
      </w:r>
      <w:r>
        <w:t>via its own MPI.</w:t>
      </w:r>
    </w:p>
    <w:p w14:paraId="0FF7084E" w14:textId="61CBB795"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65484">
        <w:t>5.2</w:t>
      </w:r>
      <w:r w:rsidR="00EC0ADF">
        <w:fldChar w:fldCharType="end"/>
      </w:r>
      <w:r w:rsidRPr="007F6BD4">
        <w:t xml:space="preserve"> </w:t>
      </w:r>
      <w:r>
        <w:t xml:space="preserve">describes how the MDSC can coordinate different requests to different PNCs, via their own MPIs,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65484">
        <w:t>4.3</w:t>
      </w:r>
      <w:r>
        <w:fldChar w:fldCharType="end"/>
      </w:r>
      <w:r>
        <w:t>.</w:t>
      </w:r>
    </w:p>
    <w:p w14:paraId="13065FE5" w14:textId="6CA2EAFD" w:rsidR="007F6BD4" w:rsidRDefault="007F6BD4" w:rsidP="007F6BD4">
      <w:r>
        <w:lastRenderedPageBreak/>
        <w:t xml:space="preserve">Section </w:t>
      </w:r>
      <w:r>
        <w:fldChar w:fldCharType="begin"/>
      </w:r>
      <w:r>
        <w:instrText xml:space="preserve"> REF _Ref500419166 \r \h \t </w:instrText>
      </w:r>
      <w:r>
        <w:fldChar w:fldCharType="separate"/>
      </w:r>
      <w:r w:rsidR="00F65484">
        <w:t>5.3</w:t>
      </w:r>
      <w:r>
        <w:fldChar w:fldCharType="end"/>
      </w:r>
      <w:r>
        <w:t xml:space="preserve"> describes how the protection scenarios can be deployed, including end-to-end protection and segment protection, for both intra-domain and inter-domain scenario. </w:t>
      </w:r>
    </w:p>
    <w:p w14:paraId="76999992" w14:textId="77777777" w:rsidR="003362AE" w:rsidRPr="00A07622" w:rsidRDefault="003362AE" w:rsidP="003362AE">
      <w:pPr>
        <w:pStyle w:val="Heading2"/>
      </w:pPr>
      <w:bookmarkStart w:id="1423" w:name="_Ref500417451"/>
      <w:bookmarkStart w:id="1424" w:name="_Ref500418942"/>
      <w:bookmarkStart w:id="1425" w:name="_Ref500430602"/>
      <w:bookmarkStart w:id="1426" w:name="_Toc528059359"/>
      <w:r w:rsidRPr="00A07622">
        <w:t>YANG Models for Topology Abstraction</w:t>
      </w:r>
      <w:bookmarkEnd w:id="1423"/>
      <w:bookmarkEnd w:id="1424"/>
      <w:bookmarkEnd w:id="1425"/>
      <w:bookmarkEnd w:id="1426"/>
    </w:p>
    <w:p w14:paraId="50DB2D14" w14:textId="32FDD176" w:rsidR="007F6BD4" w:rsidRDefault="007F6BD4" w:rsidP="007F6BD4">
      <w:bookmarkStart w:id="1427" w:name="_Ref500418984"/>
      <w:r>
        <w:t xml:space="preserve">Each PNC reports its respective </w:t>
      </w:r>
      <w:r w:rsidR="0091245F">
        <w:t xml:space="preserve">abstract </w:t>
      </w:r>
      <w:r>
        <w:t>topology to the MDSC, as described in section</w:t>
      </w:r>
      <w:r w:rsidR="00C1131F">
        <w:t xml:space="preserve"> </w:t>
      </w:r>
      <w:r w:rsidR="00C1131F">
        <w:fldChar w:fldCharType="begin"/>
      </w:r>
      <w:r w:rsidR="00C1131F">
        <w:instrText xml:space="preserve"> REF _Ref508187878 \r \h \t </w:instrText>
      </w:r>
      <w:r w:rsidR="00C1131F">
        <w:fldChar w:fldCharType="separate"/>
      </w:r>
      <w:r w:rsidR="00F65484">
        <w:t>4.2</w:t>
      </w:r>
      <w:r w:rsidR="00C1131F">
        <w:fldChar w:fldCharType="end"/>
      </w:r>
      <w:r>
        <w:t>.</w:t>
      </w:r>
    </w:p>
    <w:p w14:paraId="035D3A5A" w14:textId="27780126" w:rsidR="007F6BD4" w:rsidRPr="001C5276" w:rsidRDefault="007F6BD4" w:rsidP="007F6BD4">
      <w:pPr>
        <w:pStyle w:val="Heading3"/>
      </w:pPr>
      <w:bookmarkStart w:id="1428" w:name="_Ref500432575"/>
      <w:bookmarkStart w:id="1429" w:name="_Toc528059360"/>
      <w:r w:rsidRPr="001C5276">
        <w:t xml:space="preserve">Domain 1 </w:t>
      </w:r>
      <w:r w:rsidR="001C5276" w:rsidRPr="0078595D">
        <w:t>Black</w:t>
      </w:r>
      <w:r w:rsidR="00E20CCB" w:rsidRPr="001C5276">
        <w:t xml:space="preserve"> </w:t>
      </w:r>
      <w:r w:rsidRPr="001C5276">
        <w:t>Topology Abstraction</w:t>
      </w:r>
      <w:bookmarkEnd w:id="1428"/>
      <w:bookmarkEnd w:id="1429"/>
    </w:p>
    <w:p w14:paraId="2A943942" w14:textId="5D6A1AFE" w:rsidR="007F6BD4" w:rsidRDefault="00CB49C5" w:rsidP="00F320EA">
      <w:pPr>
        <w:pStyle w:val="RFCFigure"/>
      </w:pPr>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65484">
        <w:t>4.2</w:t>
      </w:r>
      <w:r w:rsidR="00876585">
        <w:fldChar w:fldCharType="end"/>
      </w:r>
      <w:r w:rsidR="00876585">
        <w:t>,</w:t>
      </w:r>
      <w:r>
        <w:t xml:space="preserve"> </w:t>
      </w:r>
      <w:r w:rsidR="0091245F">
        <w:t xml:space="preserve">to </w:t>
      </w:r>
      <w:r>
        <w:t>expose</w:t>
      </w:r>
      <w:r w:rsidR="0091245F">
        <w:t xml:space="preserve"> </w:t>
      </w:r>
      <w:r w:rsidR="00E20CCB">
        <w:t xml:space="preserve">to the MDSC, </w:t>
      </w:r>
      <w:r w:rsidR="0091245F">
        <w:t>at MPI</w:t>
      </w:r>
      <w:r w:rsidR="00AE3943">
        <w:t>1</w:t>
      </w:r>
      <w:r w:rsidR="002A58DA">
        <w:t>,</w:t>
      </w:r>
      <w:r>
        <w:t xml:space="preserve"> </w:t>
      </w:r>
      <w:r w:rsidR="007F6BD4">
        <w:t>one TE Topology instance for the ODU layer (</w:t>
      </w:r>
      <w:r>
        <w:t xml:space="preserve">MPI1 </w:t>
      </w:r>
      <w:r w:rsidR="001C5276">
        <w:t>OTN</w:t>
      </w:r>
      <w:r w:rsidR="001C5276" w:rsidRPr="00AD373D">
        <w:t xml:space="preserve"> </w:t>
      </w:r>
      <w:r w:rsidR="007F6BD4" w:rsidRPr="00AD373D">
        <w:t>Topology</w:t>
      </w:r>
      <w:r w:rsidR="007F6BD4">
        <w:t>)</w:t>
      </w:r>
      <w:r>
        <w:t xml:space="preserve"> </w:t>
      </w:r>
      <w:r w:rsidR="007F6BD4">
        <w:t xml:space="preserve">containing </w:t>
      </w:r>
      <w:r w:rsidR="00876585">
        <w:t xml:space="preserve">only </w:t>
      </w:r>
      <w:r w:rsidR="001C5276">
        <w:t>one</w:t>
      </w:r>
      <w:r w:rsidR="00876585">
        <w:t xml:space="preserve"> abstract </w:t>
      </w:r>
      <w:r w:rsidR="00AE3943">
        <w:t xml:space="preserve">TE </w:t>
      </w:r>
      <w:r w:rsidR="00876585">
        <w:t xml:space="preserve">node (i.e., </w:t>
      </w:r>
      <w:r w:rsidR="001C5276">
        <w:t>AN1</w:t>
      </w:r>
      <w:r w:rsidR="00876585">
        <w:t xml:space="preserve">) and </w:t>
      </w:r>
      <w:r w:rsidR="001C5276">
        <w:t xml:space="preserve">only inter-domain and access </w:t>
      </w:r>
      <w:r w:rsidR="00876585">
        <w:t xml:space="preserve">abstract </w:t>
      </w:r>
      <w:r w:rsidR="00AE3943">
        <w:t xml:space="preserve">TE </w:t>
      </w:r>
      <w:r w:rsidR="00876585">
        <w:t>links (</w:t>
      </w:r>
      <w:r w:rsidR="001C5276">
        <w:t xml:space="preserve">which </w:t>
      </w:r>
      <w:r w:rsidR="00386D84">
        <w:t>represent</w:t>
      </w:r>
      <w:r w:rsidR="001C5276">
        <w:t xml:space="preserve"> the inter-domain and access physical links</w:t>
      </w:r>
      <w:r w:rsidR="00876585">
        <w:t>)</w:t>
      </w:r>
      <w:r w:rsidR="007F6BD4" w:rsidRPr="00C314F6">
        <w:t xml:space="preserve">, 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65484">
        <w:t>Figure 3</w:t>
      </w:r>
      <w:r w:rsidR="00544911" w:rsidRPr="00876585">
        <w:rPr>
          <w:highlight w:val="yellow"/>
        </w:rPr>
        <w:fldChar w:fldCharType="end"/>
      </w:r>
      <w:r w:rsidR="007F6BD4" w:rsidRPr="00C314F6">
        <w:t xml:space="preserve"> below</w:t>
      </w:r>
      <w:r w:rsidR="007F6BD4">
        <w:t>.</w:t>
      </w:r>
    </w:p>
    <w:p w14:paraId="2F31189B" w14:textId="77777777" w:rsidR="00DC54A1" w:rsidRPr="00DC54A1" w:rsidRDefault="00DC54A1" w:rsidP="00DC54A1">
      <w:pPr>
        <w:pStyle w:val="RFCFigure"/>
        <w:rPr>
          <w:lang w:val="en-AU"/>
        </w:rPr>
      </w:pPr>
    </w:p>
    <w:p w14:paraId="0989B4B3" w14:textId="77777777" w:rsidR="00DC54A1" w:rsidRPr="00DC54A1" w:rsidRDefault="00DC54A1" w:rsidP="00DC54A1">
      <w:pPr>
        <w:pStyle w:val="RFCFigure"/>
        <w:rPr>
          <w:lang w:val="en-AU"/>
        </w:rPr>
      </w:pPr>
      <w:r w:rsidRPr="00DC54A1">
        <w:rPr>
          <w:lang w:val="en-AU"/>
        </w:rPr>
        <w:t xml:space="preserve">                ...................................</w:t>
      </w:r>
    </w:p>
    <w:p w14:paraId="02E5E7F6" w14:textId="77777777" w:rsidR="00DC54A1" w:rsidRPr="00DC54A1" w:rsidRDefault="00DC54A1" w:rsidP="00DC54A1">
      <w:pPr>
        <w:pStyle w:val="RFCFigure"/>
        <w:rPr>
          <w:lang w:val="en-AU"/>
        </w:rPr>
      </w:pPr>
      <w:r w:rsidRPr="00DC54A1">
        <w:rPr>
          <w:lang w:val="en-AU"/>
        </w:rPr>
        <w:t xml:space="preserve">                :                                 :</w:t>
      </w:r>
    </w:p>
    <w:p w14:paraId="49006CEF" w14:textId="77777777" w:rsidR="00DC54A1" w:rsidRPr="00DC54A1" w:rsidRDefault="00DC54A1" w:rsidP="00DC54A1">
      <w:pPr>
        <w:pStyle w:val="RFCFigure"/>
        <w:rPr>
          <w:lang w:val="en-AU"/>
        </w:rPr>
      </w:pPr>
      <w:r w:rsidRPr="00DC54A1">
        <w:rPr>
          <w:lang w:val="en-AU"/>
        </w:rPr>
        <w:t xml:space="preserve">                :       +-----------------+       :</w:t>
      </w:r>
    </w:p>
    <w:p w14:paraId="305FD8E1" w14:textId="77777777" w:rsidR="00DC54A1" w:rsidRPr="00DC54A1" w:rsidRDefault="00DC54A1" w:rsidP="00DC54A1">
      <w:pPr>
        <w:pStyle w:val="RFCFigure"/>
        <w:rPr>
          <w:lang w:val="en-AU"/>
        </w:rPr>
      </w:pPr>
      <w:r w:rsidRPr="00DC54A1">
        <w:rPr>
          <w:lang w:val="en-AU"/>
        </w:rPr>
        <w:t xml:space="preserve">                :       |                 |       :</w:t>
      </w:r>
    </w:p>
    <w:p w14:paraId="6810083A" w14:textId="77777777" w:rsidR="00DC54A1" w:rsidRPr="00DC54A1" w:rsidRDefault="00DC54A1" w:rsidP="00DC54A1">
      <w:pPr>
        <w:pStyle w:val="RFCFigure"/>
        <w:rPr>
          <w:lang w:val="en-AU"/>
        </w:rPr>
      </w:pPr>
      <w:r w:rsidRPr="00DC54A1">
        <w:rPr>
          <w:lang w:val="en-AU"/>
        </w:rPr>
        <w:t xml:space="preserve">        (R1)- - --------|                 |-------- - -(S31)</w:t>
      </w:r>
    </w:p>
    <w:p w14:paraId="4A1886C4" w14:textId="77777777" w:rsidR="00DC54A1" w:rsidRPr="00DC54A1" w:rsidRDefault="00DC54A1" w:rsidP="00DC54A1">
      <w:pPr>
        <w:pStyle w:val="RFCFigure"/>
        <w:rPr>
          <w:lang w:val="en-AU"/>
        </w:rPr>
      </w:pPr>
      <w:r w:rsidRPr="00DC54A1">
        <w:rPr>
          <w:lang w:val="en-AU"/>
        </w:rPr>
        <w:t xml:space="preserve">                : AN1-1 |                 | AN1-2 :</w:t>
      </w:r>
    </w:p>
    <w:p w14:paraId="29F6E40C" w14:textId="77777777" w:rsidR="00DC54A1" w:rsidRPr="00DC54A1" w:rsidRDefault="00DC54A1" w:rsidP="00DC54A1">
      <w:pPr>
        <w:pStyle w:val="RFCFigure"/>
        <w:rPr>
          <w:lang w:val="en-AU"/>
        </w:rPr>
      </w:pPr>
      <w:r w:rsidRPr="00DC54A1">
        <w:rPr>
          <w:lang w:val="en-AU"/>
        </w:rPr>
        <w:t xml:space="preserve">                :       |                 |       :</w:t>
      </w:r>
    </w:p>
    <w:p w14:paraId="7F9767D6" w14:textId="77777777" w:rsidR="00DC54A1" w:rsidRPr="00DC54A1" w:rsidRDefault="00DC54A1" w:rsidP="00DC54A1">
      <w:pPr>
        <w:pStyle w:val="RFCFigure"/>
        <w:rPr>
          <w:lang w:val="en-AU"/>
        </w:rPr>
      </w:pPr>
      <w:r w:rsidRPr="00DC54A1">
        <w:rPr>
          <w:lang w:val="en-AU"/>
        </w:rPr>
        <w:t xml:space="preserve">        (R2)- - --------|                 |       :</w:t>
      </w:r>
    </w:p>
    <w:p w14:paraId="6E7787E2" w14:textId="77777777" w:rsidR="00DC54A1" w:rsidRPr="00DC54A1" w:rsidRDefault="00DC54A1" w:rsidP="00DC54A1">
      <w:pPr>
        <w:pStyle w:val="RFCFigure"/>
        <w:rPr>
          <w:lang w:val="en-AU"/>
        </w:rPr>
      </w:pPr>
      <w:r w:rsidRPr="00DC54A1">
        <w:rPr>
          <w:lang w:val="en-AU"/>
        </w:rPr>
        <w:t xml:space="preserve">                : AN1-3 |       AN1       |       :</w:t>
      </w:r>
    </w:p>
    <w:p w14:paraId="7AA4CEC7" w14:textId="77777777" w:rsidR="00DC54A1" w:rsidRPr="00DC54A1" w:rsidRDefault="00DC54A1" w:rsidP="00DC54A1">
      <w:pPr>
        <w:pStyle w:val="RFCFigure"/>
        <w:rPr>
          <w:lang w:val="en-AU"/>
        </w:rPr>
      </w:pPr>
      <w:r w:rsidRPr="00DC54A1">
        <w:rPr>
          <w:lang w:val="en-AU"/>
        </w:rPr>
        <w:t xml:space="preserve">                :       |                 |       :</w:t>
      </w:r>
    </w:p>
    <w:p w14:paraId="1F9D94DE" w14:textId="77777777" w:rsidR="00DC54A1" w:rsidRPr="00DC54A1" w:rsidRDefault="00DC54A1" w:rsidP="00DC54A1">
      <w:pPr>
        <w:pStyle w:val="RFCFigure"/>
        <w:rPr>
          <w:lang w:val="en-AU"/>
        </w:rPr>
      </w:pPr>
      <w:r w:rsidRPr="00DC54A1">
        <w:rPr>
          <w:lang w:val="en-AU"/>
        </w:rPr>
        <w:t xml:space="preserve">        (R3)- - --------|                 |-------- - -(S32)</w:t>
      </w:r>
    </w:p>
    <w:p w14:paraId="7B64C3C3" w14:textId="77777777" w:rsidR="00DC54A1" w:rsidRPr="00DC54A1" w:rsidRDefault="00DC54A1" w:rsidP="00DC54A1">
      <w:pPr>
        <w:pStyle w:val="RFCFigure"/>
        <w:rPr>
          <w:lang w:val="en-AU"/>
        </w:rPr>
      </w:pPr>
      <w:r w:rsidRPr="00DC54A1">
        <w:rPr>
          <w:lang w:val="en-AU"/>
        </w:rPr>
        <w:t xml:space="preserve">                : AN1-7 |                 | AN1-4 :</w:t>
      </w:r>
    </w:p>
    <w:p w14:paraId="63B71C1B" w14:textId="77777777" w:rsidR="00DC54A1" w:rsidRPr="00DC54A1" w:rsidRDefault="00DC54A1" w:rsidP="00DC54A1">
      <w:pPr>
        <w:pStyle w:val="RFCFigure"/>
        <w:rPr>
          <w:lang w:val="en-AU"/>
        </w:rPr>
      </w:pPr>
      <w:r w:rsidRPr="00DC54A1">
        <w:rPr>
          <w:lang w:val="en-AU"/>
        </w:rPr>
        <w:t xml:space="preserve">                :       |                 |       :</w:t>
      </w:r>
    </w:p>
    <w:p w14:paraId="02BE12DA" w14:textId="77777777" w:rsidR="00DC54A1" w:rsidRPr="00DC54A1" w:rsidRDefault="00DC54A1" w:rsidP="00DC54A1">
      <w:pPr>
        <w:pStyle w:val="RFCFigure"/>
        <w:rPr>
          <w:lang w:val="en-AU"/>
        </w:rPr>
      </w:pPr>
      <w:r w:rsidRPr="00DC54A1">
        <w:rPr>
          <w:lang w:val="en-AU"/>
        </w:rPr>
        <w:t xml:space="preserve">                :       +-----------------+       :</w:t>
      </w:r>
    </w:p>
    <w:p w14:paraId="50E5DCE8" w14:textId="77777777" w:rsidR="00DC54A1" w:rsidRPr="00DC54A1" w:rsidRDefault="00DC54A1" w:rsidP="00DC54A1">
      <w:pPr>
        <w:pStyle w:val="RFCFigure"/>
        <w:rPr>
          <w:lang w:val="en-AU"/>
        </w:rPr>
      </w:pPr>
      <w:r w:rsidRPr="00DC54A1">
        <w:rPr>
          <w:lang w:val="en-AU"/>
        </w:rPr>
        <w:t xml:space="preserve">                :          |          |           :</w:t>
      </w:r>
    </w:p>
    <w:p w14:paraId="1D589477" w14:textId="77777777" w:rsidR="00DC54A1" w:rsidRPr="00DC54A1" w:rsidRDefault="00DC54A1" w:rsidP="00DC54A1">
      <w:pPr>
        <w:pStyle w:val="RFCFigure"/>
        <w:rPr>
          <w:lang w:val="en-AU"/>
        </w:rPr>
      </w:pPr>
      <w:r w:rsidRPr="00DC54A1">
        <w:rPr>
          <w:lang w:val="en-AU"/>
        </w:rPr>
        <w:t xml:space="preserve">                :    AN1-6 |          | AN1-5     :</w:t>
      </w:r>
    </w:p>
    <w:p w14:paraId="6A445E16" w14:textId="77777777" w:rsidR="00DC54A1" w:rsidRPr="00DC54A1" w:rsidRDefault="00DC54A1" w:rsidP="00DC54A1">
      <w:pPr>
        <w:pStyle w:val="RFCFigure"/>
        <w:rPr>
          <w:lang w:val="en-AU"/>
        </w:rPr>
      </w:pPr>
      <w:r w:rsidRPr="00DC54A1">
        <w:rPr>
          <w:lang w:val="en-AU"/>
        </w:rPr>
        <w:t xml:space="preserve">                :..........|..........|...........:</w:t>
      </w:r>
    </w:p>
    <w:p w14:paraId="5BDA6F6C" w14:textId="77777777" w:rsidR="00DC54A1" w:rsidRPr="00DC54A1" w:rsidRDefault="00DC54A1" w:rsidP="00DC54A1">
      <w:pPr>
        <w:pStyle w:val="RFCFigure"/>
        <w:rPr>
          <w:lang w:val="en-AU"/>
        </w:rPr>
      </w:pPr>
    </w:p>
    <w:p w14:paraId="65F15E9E" w14:textId="77777777" w:rsidR="00DC54A1" w:rsidRPr="00DC54A1" w:rsidRDefault="00DC54A1" w:rsidP="00DC54A1">
      <w:pPr>
        <w:pStyle w:val="RFCFigure"/>
        <w:rPr>
          <w:lang w:val="en-AU"/>
        </w:rPr>
      </w:pPr>
      <w:r w:rsidRPr="00DC54A1">
        <w:rPr>
          <w:lang w:val="en-AU"/>
        </w:rPr>
        <w:t xml:space="preserve">                           |          |</w:t>
      </w:r>
    </w:p>
    <w:p w14:paraId="47D6EF13" w14:textId="77777777" w:rsidR="00DC54A1" w:rsidRDefault="00DC54A1" w:rsidP="00DC54A1">
      <w:pPr>
        <w:pStyle w:val="RFCFigure"/>
        <w:rPr>
          <w:lang w:val="en-AU"/>
        </w:rPr>
      </w:pPr>
      <w:r w:rsidRPr="00DC54A1">
        <w:rPr>
          <w:lang w:val="en-AU"/>
        </w:rPr>
        <w:t xml:space="preserve">                         (S11)      (S12)</w:t>
      </w:r>
    </w:p>
    <w:p w14:paraId="2BAB99A1" w14:textId="77777777" w:rsidR="00DC54A1" w:rsidRDefault="00DC54A1" w:rsidP="00DC54A1">
      <w:pPr>
        <w:pStyle w:val="RFCFigure"/>
        <w:rPr>
          <w:lang w:val="en-AU"/>
        </w:rPr>
      </w:pPr>
    </w:p>
    <w:p w14:paraId="604AE934" w14:textId="3175A8CA" w:rsidR="007F6BD4" w:rsidRPr="005E4EEA" w:rsidRDefault="006832B9" w:rsidP="007F6BD4">
      <w:pPr>
        <w:pStyle w:val="Caption"/>
      </w:pPr>
      <w:bookmarkStart w:id="1430" w:name="_Ref508189687"/>
      <w:r>
        <w:t xml:space="preserve">- </w:t>
      </w:r>
      <w:r w:rsidR="0091245F">
        <w:t xml:space="preserve">Abstract Topology exposed at MPI1 (MPI1 </w:t>
      </w:r>
      <w:r w:rsidR="001C5276">
        <w:t xml:space="preserve">OTN </w:t>
      </w:r>
      <w:r w:rsidR="0091245F">
        <w:t>Topology)</w:t>
      </w:r>
      <w:bookmarkEnd w:id="1430"/>
    </w:p>
    <w:p w14:paraId="63CA50C2" w14:textId="75873D93" w:rsidR="00876585" w:rsidRPr="0078595D" w:rsidRDefault="00876585" w:rsidP="007F6BD4">
      <w:pPr>
        <w:rPr>
          <w:i/>
          <w:highlight w:val="yellow"/>
        </w:rPr>
      </w:pPr>
      <w:r w:rsidRPr="0078595D">
        <w:rPr>
          <w:b/>
          <w:i/>
          <w:highlight w:val="yellow"/>
        </w:rPr>
        <w:t>[Editors’ note:]</w:t>
      </w:r>
      <w:r w:rsidRPr="0078595D">
        <w:rPr>
          <w:i/>
          <w:highlight w:val="yellow"/>
        </w:rPr>
        <w:t xml:space="preserve"> Update figure 3 to match with the new topology abstraction</w:t>
      </w:r>
    </w:p>
    <w:p w14:paraId="429F938E" w14:textId="1E6DBA7A" w:rsidR="007F6BD4" w:rsidRDefault="007F6BD4" w:rsidP="007F6BD4">
      <w:r>
        <w:lastRenderedPageBreak/>
        <w:t xml:space="preserve">As described in section </w:t>
      </w:r>
      <w:r w:rsidR="00C1131F">
        <w:fldChar w:fldCharType="begin"/>
      </w:r>
      <w:r w:rsidR="00C1131F">
        <w:instrText xml:space="preserve"> REF _Ref517959052 \r \h \t </w:instrText>
      </w:r>
      <w:r w:rsidR="00C1131F">
        <w:fldChar w:fldCharType="separate"/>
      </w:r>
      <w:r w:rsidR="00F65484">
        <w:t>4.1</w:t>
      </w:r>
      <w:r w:rsidR="00C1131F">
        <w:fldChar w:fldCharType="end"/>
      </w:r>
      <w:r>
        <w:t xml:space="preserve">, it is assumed that the physical links between the physical nodes are pre-configured </w:t>
      </w:r>
      <w:r w:rsidR="00C1131F">
        <w:t xml:space="preserve">and therefore </w:t>
      </w:r>
      <w:r>
        <w:t>PNC</w:t>
      </w:r>
      <w:r w:rsidR="0091245F">
        <w:t>1</w:t>
      </w:r>
      <w:r>
        <w:t xml:space="preserve"> exports </w:t>
      </w:r>
      <w:r w:rsidR="0091245F">
        <w:t xml:space="preserve">at MPI1 </w:t>
      </w:r>
      <w:r>
        <w:t xml:space="preserve">one </w:t>
      </w:r>
      <w:r w:rsidR="00AE3943">
        <w:t xml:space="preserve">abstract </w:t>
      </w:r>
      <w:r>
        <w:t>TE Link</w:t>
      </w:r>
      <w:r w:rsidR="00AE3943">
        <w:t xml:space="preserve">, within the MPI1 </w:t>
      </w:r>
      <w:r w:rsidR="008A7960">
        <w:t>OTN</w:t>
      </w:r>
      <w:r w:rsidR="00AE3943">
        <w:t xml:space="preserve"> topology, </w:t>
      </w:r>
      <w:r>
        <w:t xml:space="preserve">for each </w:t>
      </w:r>
      <w:r w:rsidR="00E20CCB">
        <w:t xml:space="preserve">OTU2 or </w:t>
      </w:r>
      <w:r w:rsidR="0091245F">
        <w:t>OTU4 trail</w:t>
      </w:r>
      <w:r w:rsidR="00876585">
        <w:t xml:space="preserve"> which support </w:t>
      </w:r>
      <w:r w:rsidR="00AE3943">
        <w:t xml:space="preserve">an abstract </w:t>
      </w:r>
      <w:r w:rsidR="00E20CCB">
        <w:t xml:space="preserve">TE </w:t>
      </w:r>
      <w:r w:rsidR="00AE3943">
        <w:t xml:space="preserve">link </w:t>
      </w:r>
      <w:r w:rsidR="00E20CCB">
        <w:t>in the MPI1 ODU Topology</w:t>
      </w:r>
      <w:r>
        <w:t>.</w:t>
      </w:r>
    </w:p>
    <w:p w14:paraId="7131734D" w14:textId="54F6DD15" w:rsidR="00DC54A1" w:rsidRPr="0078595D" w:rsidRDefault="00DC54A1" w:rsidP="007F6BD4">
      <w:pPr>
        <w:rPr>
          <w:i/>
        </w:rPr>
      </w:pPr>
      <w:r w:rsidRPr="0078595D">
        <w:rPr>
          <w:i/>
          <w:highlight w:val="yellow"/>
        </w:rPr>
        <w:t>[</w:t>
      </w:r>
      <w:r w:rsidRPr="0078595D">
        <w:rPr>
          <w:b/>
          <w:i/>
          <w:highlight w:val="yellow"/>
        </w:rPr>
        <w:t>Editors’ note:</w:t>
      </w:r>
      <w:r w:rsidRPr="0078595D">
        <w:rPr>
          <w:i/>
          <w:highlight w:val="yellow"/>
        </w:rPr>
        <w:t>] Add some description about the relationship between the abstract and the physical topology within the PNC1 “</w:t>
      </w:r>
      <w:r w:rsidRPr="00523D6B">
        <w:rPr>
          <w:i/>
          <w:noProof/>
          <w:highlight w:val="yellow"/>
        </w:rPr>
        <w:t>brain</w:t>
      </w:r>
      <w:r w:rsidR="00523D6B">
        <w:rPr>
          <w:i/>
          <w:noProof/>
          <w:highlight w:val="yellow"/>
        </w:rPr>
        <w:t>.</w:t>
      </w:r>
      <w:r w:rsidRPr="0078595D">
        <w:rPr>
          <w:i/>
          <w:highlight w:val="yellow"/>
        </w:rPr>
        <w:t>”</w:t>
      </w:r>
    </w:p>
    <w:p w14:paraId="1B3B2C6A" w14:textId="77777777" w:rsidR="00DC54A1" w:rsidRDefault="00DC54A1" w:rsidP="00DC54A1">
      <w:pPr>
        <w:pStyle w:val="RFCFigure"/>
        <w:rPr>
          <w:lang w:val="en-AU"/>
        </w:rPr>
      </w:pPr>
    </w:p>
    <w:p w14:paraId="2E37834F" w14:textId="77777777" w:rsidR="00DC54A1" w:rsidRPr="00DC54A1" w:rsidRDefault="00DC54A1" w:rsidP="00DC54A1">
      <w:pPr>
        <w:pStyle w:val="RFCFigure"/>
        <w:rPr>
          <w:lang w:val="en-AU"/>
        </w:rPr>
      </w:pPr>
      <w:r w:rsidRPr="00DC54A1">
        <w:rPr>
          <w:lang w:val="en-AU"/>
        </w:rPr>
        <w:t xml:space="preserve">               ..................................</w:t>
      </w:r>
    </w:p>
    <w:p w14:paraId="22B52A05" w14:textId="77777777" w:rsidR="00DC54A1" w:rsidRPr="00DC54A1" w:rsidRDefault="00DC54A1" w:rsidP="00DC54A1">
      <w:pPr>
        <w:pStyle w:val="RFCFigure"/>
        <w:rPr>
          <w:lang w:val="en-AU"/>
        </w:rPr>
      </w:pPr>
      <w:r w:rsidRPr="00DC54A1">
        <w:rPr>
          <w:lang w:val="en-AU"/>
        </w:rPr>
        <w:t xml:space="preserve">               :                                :</w:t>
      </w:r>
    </w:p>
    <w:p w14:paraId="1B19BDC3" w14:textId="77777777" w:rsidR="00DC54A1" w:rsidRPr="00DC54A1" w:rsidRDefault="00DC54A1" w:rsidP="00DC54A1">
      <w:pPr>
        <w:pStyle w:val="RFCFigure"/>
        <w:rPr>
          <w:lang w:val="en-AU"/>
        </w:rPr>
      </w:pPr>
      <w:r w:rsidRPr="00DC54A1">
        <w:rPr>
          <w:lang w:val="en-AU"/>
        </w:rPr>
        <w:t xml:space="preserve">               :   ODU Abstract Topology @ MPI  :</w:t>
      </w:r>
    </w:p>
    <w:p w14:paraId="4591A14E" w14:textId="77777777" w:rsidR="00DC54A1" w:rsidRPr="00DC54A1" w:rsidRDefault="00DC54A1" w:rsidP="00DC54A1">
      <w:pPr>
        <w:pStyle w:val="RFCFigure"/>
        <w:rPr>
          <w:lang w:val="en-AU"/>
        </w:rPr>
      </w:pPr>
      <w:r w:rsidRPr="00DC54A1">
        <w:rPr>
          <w:lang w:val="en-AU"/>
        </w:rPr>
        <w:t xml:space="preserve">               :        Gotham City Area        :</w:t>
      </w:r>
    </w:p>
    <w:p w14:paraId="7EE60167" w14:textId="77777777" w:rsidR="00DC54A1" w:rsidRPr="00DC54A1" w:rsidRDefault="00DC54A1" w:rsidP="00DC54A1">
      <w:pPr>
        <w:pStyle w:val="RFCFigure"/>
        <w:rPr>
          <w:lang w:val="en-AU"/>
        </w:rPr>
      </w:pPr>
      <w:r w:rsidRPr="00DC54A1">
        <w:rPr>
          <w:lang w:val="en-AU"/>
        </w:rPr>
        <w:t xml:space="preserve">               :     Metro Transport Network    :</w:t>
      </w:r>
    </w:p>
    <w:p w14:paraId="58D0C4FA" w14:textId="77777777" w:rsidR="00DC54A1" w:rsidRPr="00DC54A1" w:rsidRDefault="00DC54A1" w:rsidP="00DC54A1">
      <w:pPr>
        <w:pStyle w:val="RFCFigure"/>
        <w:rPr>
          <w:lang w:val="en-AU"/>
        </w:rPr>
      </w:pPr>
      <w:r w:rsidRPr="00DC54A1">
        <w:rPr>
          <w:lang w:val="en-AU"/>
        </w:rPr>
        <w:t xml:space="preserve">               :                                :</w:t>
      </w:r>
    </w:p>
    <w:p w14:paraId="5C218EB3" w14:textId="77777777" w:rsidR="00DC54A1" w:rsidRPr="00DC54A1" w:rsidRDefault="00DC54A1" w:rsidP="00DC54A1">
      <w:pPr>
        <w:pStyle w:val="RFCFigure"/>
        <w:rPr>
          <w:lang w:val="en-AU"/>
        </w:rPr>
      </w:pPr>
      <w:r w:rsidRPr="00DC54A1">
        <w:rPr>
          <w:lang w:val="en-AU"/>
        </w:rPr>
        <w:t xml:space="preserve">               :        +----+        +----+    :</w:t>
      </w:r>
    </w:p>
    <w:p w14:paraId="0E6C47BD" w14:textId="77777777" w:rsidR="00DC54A1" w:rsidRPr="00DC54A1" w:rsidRDefault="00DC54A1" w:rsidP="00DC54A1">
      <w:pPr>
        <w:pStyle w:val="RFCFigure"/>
        <w:rPr>
          <w:lang w:val="en-AU"/>
        </w:rPr>
      </w:pPr>
      <w:r w:rsidRPr="00DC54A1">
        <w:rPr>
          <w:lang w:val="en-AU"/>
        </w:rPr>
        <w:t xml:space="preserve">               :        |    |S1-1    |    |S2-1:</w:t>
      </w:r>
    </w:p>
    <w:p w14:paraId="6B08E7E9" w14:textId="77777777" w:rsidR="00DC54A1" w:rsidRPr="00DC54A1" w:rsidRDefault="00DC54A1" w:rsidP="00DC54A1">
      <w:pPr>
        <w:pStyle w:val="RFCFigure"/>
        <w:rPr>
          <w:lang w:val="en-AU"/>
        </w:rPr>
      </w:pPr>
      <w:r w:rsidRPr="00DC54A1">
        <w:rPr>
          <w:lang w:val="en-AU"/>
        </w:rPr>
        <w:t xml:space="preserve">               :        | S1 |--------| S2 |----- - -(S31)</w:t>
      </w:r>
    </w:p>
    <w:p w14:paraId="4FB5D612" w14:textId="77777777" w:rsidR="00DC54A1" w:rsidRPr="00DC54A1" w:rsidRDefault="00DC54A1" w:rsidP="00DC54A1">
      <w:pPr>
        <w:pStyle w:val="RFCFigure"/>
        <w:rPr>
          <w:lang w:val="en-AU"/>
        </w:rPr>
      </w:pPr>
      <w:r w:rsidRPr="00DC54A1">
        <w:rPr>
          <w:lang w:val="en-AU"/>
        </w:rPr>
        <w:t xml:space="preserve">               :        +----+    S2-2+----+    :</w:t>
      </w:r>
    </w:p>
    <w:p w14:paraId="0DE25745" w14:textId="77777777" w:rsidR="00DC54A1" w:rsidRPr="00DC54A1" w:rsidRDefault="00DC54A1" w:rsidP="00DC54A1">
      <w:pPr>
        <w:pStyle w:val="RFCFigure"/>
        <w:rPr>
          <w:lang w:val="en-AU"/>
        </w:rPr>
      </w:pPr>
      <w:r w:rsidRPr="00DC54A1">
        <w:rPr>
          <w:lang w:val="en-AU"/>
        </w:rPr>
        <w:t xml:space="preserve">               :     S1-2/               |S2-3  :</w:t>
      </w:r>
    </w:p>
    <w:p w14:paraId="3F3AA6AB" w14:textId="77777777" w:rsidR="00DC54A1" w:rsidRPr="00DC54A1" w:rsidRDefault="00DC54A1" w:rsidP="00DC54A1">
      <w:pPr>
        <w:pStyle w:val="RFCFigure"/>
        <w:rPr>
          <w:lang w:val="en-AU"/>
        </w:rPr>
      </w:pPr>
      <w:r w:rsidRPr="00DC54A1">
        <w:rPr>
          <w:lang w:val="en-AU"/>
        </w:rPr>
        <w:t xml:space="preserve">               :    S3-2/ Robinson Park  |      :</w:t>
      </w:r>
    </w:p>
    <w:p w14:paraId="4818B53A" w14:textId="77777777" w:rsidR="00DC54A1" w:rsidRPr="00DC54A1" w:rsidRDefault="00DC54A1" w:rsidP="00DC54A1">
      <w:pPr>
        <w:pStyle w:val="RFCFigure"/>
        <w:rPr>
          <w:lang w:val="en-AU"/>
        </w:rPr>
      </w:pPr>
      <w:r w:rsidRPr="00DC54A1">
        <w:rPr>
          <w:lang w:val="en-AU"/>
        </w:rPr>
        <w:t xml:space="preserve">               :    +----+   +----+      |      :</w:t>
      </w:r>
    </w:p>
    <w:p w14:paraId="76ED5A5E" w14:textId="77777777" w:rsidR="00DC54A1" w:rsidRPr="00DC54A1" w:rsidRDefault="00DC54A1" w:rsidP="00DC54A1">
      <w:pPr>
        <w:pStyle w:val="RFCFigure"/>
        <w:rPr>
          <w:lang w:val="en-AU"/>
        </w:rPr>
      </w:pPr>
      <w:r w:rsidRPr="00DC54A1">
        <w:rPr>
          <w:lang w:val="en-AU"/>
        </w:rPr>
        <w:t xml:space="preserve">               :    |    |3 1|    |      |      :</w:t>
      </w:r>
    </w:p>
    <w:p w14:paraId="0AB0C25C" w14:textId="77777777" w:rsidR="00DC54A1" w:rsidRPr="00DC54A1" w:rsidRDefault="00DC54A1" w:rsidP="00DC54A1">
      <w:pPr>
        <w:pStyle w:val="RFCFigure"/>
        <w:rPr>
          <w:lang w:val="en-AU"/>
        </w:rPr>
      </w:pPr>
      <w:r w:rsidRPr="00DC54A1">
        <w:rPr>
          <w:lang w:val="en-AU"/>
        </w:rPr>
        <w:t xml:space="preserve">       (R1)- - -----| S3 |---| S4 |      |      :</w:t>
      </w:r>
    </w:p>
    <w:p w14:paraId="3A1D00CA" w14:textId="77777777" w:rsidR="00DC54A1" w:rsidRPr="00DC54A1" w:rsidRDefault="00DC54A1" w:rsidP="00DC54A1">
      <w:pPr>
        <w:pStyle w:val="RFCFigure"/>
        <w:rPr>
          <w:lang w:val="en-AU"/>
        </w:rPr>
      </w:pPr>
      <w:r w:rsidRPr="00DC54A1">
        <w:rPr>
          <w:lang w:val="en-AU"/>
        </w:rPr>
        <w:t xml:space="preserve">               :S3-1+----+   +----+      |      :</w:t>
      </w:r>
    </w:p>
    <w:p w14:paraId="05B41629" w14:textId="77777777" w:rsidR="00DC54A1" w:rsidRPr="00DC54A1" w:rsidRDefault="00DC54A1" w:rsidP="00DC54A1">
      <w:pPr>
        <w:pStyle w:val="RFCFigure"/>
        <w:rPr>
          <w:lang w:val="en-AU"/>
        </w:rPr>
      </w:pPr>
      <w:r w:rsidRPr="00DC54A1">
        <w:rPr>
          <w:lang w:val="en-AU"/>
        </w:rPr>
        <w:t xml:space="preserve">               :   S3-4 \        \S4-2   |      :</w:t>
      </w:r>
    </w:p>
    <w:p w14:paraId="68C2CF06" w14:textId="77777777" w:rsidR="00DC54A1" w:rsidRPr="00DC54A1" w:rsidRDefault="00DC54A1" w:rsidP="00DC54A1">
      <w:pPr>
        <w:pStyle w:val="RFCFigure"/>
        <w:rPr>
          <w:lang w:val="en-AU"/>
        </w:rPr>
      </w:pPr>
      <w:r w:rsidRPr="00DC54A1">
        <w:rPr>
          <w:lang w:val="en-AU"/>
        </w:rPr>
        <w:t xml:space="preserve">               :         \S5-1    \      |      :</w:t>
      </w:r>
    </w:p>
    <w:p w14:paraId="148D18DC" w14:textId="77777777" w:rsidR="00DC54A1" w:rsidRPr="00DC54A1" w:rsidRDefault="00DC54A1" w:rsidP="00DC54A1">
      <w:pPr>
        <w:pStyle w:val="RFCFigure"/>
        <w:rPr>
          <w:lang w:val="en-AU"/>
        </w:rPr>
      </w:pPr>
      <w:r w:rsidRPr="00DC54A1">
        <w:rPr>
          <w:lang w:val="en-AU"/>
        </w:rPr>
        <w:t xml:space="preserve">               :        +----+     \     |      :</w:t>
      </w:r>
    </w:p>
    <w:p w14:paraId="03FF772F" w14:textId="77777777" w:rsidR="00DC54A1" w:rsidRPr="00DC54A1" w:rsidRDefault="00DC54A1" w:rsidP="00DC54A1">
      <w:pPr>
        <w:pStyle w:val="RFCFigure"/>
        <w:rPr>
          <w:lang w:val="en-AU"/>
        </w:rPr>
      </w:pPr>
      <w:r w:rsidRPr="00DC54A1">
        <w:rPr>
          <w:lang w:val="en-AU"/>
        </w:rPr>
        <w:t xml:space="preserve">               :        |    |      \S8-3|      :</w:t>
      </w:r>
    </w:p>
    <w:p w14:paraId="7A8BEF95" w14:textId="77777777" w:rsidR="00DC54A1" w:rsidRPr="00DC54A1" w:rsidRDefault="00DC54A1" w:rsidP="00DC54A1">
      <w:pPr>
        <w:pStyle w:val="RFCFigure"/>
        <w:rPr>
          <w:lang w:val="en-AU"/>
        </w:rPr>
      </w:pPr>
      <w:r w:rsidRPr="00DC54A1">
        <w:rPr>
          <w:lang w:val="en-AU"/>
        </w:rPr>
        <w:t xml:space="preserve">               :        | S5 |       \   |      :</w:t>
      </w:r>
    </w:p>
    <w:p w14:paraId="65731918" w14:textId="77777777" w:rsidR="00DC54A1" w:rsidRPr="00992DEC" w:rsidRDefault="00DC54A1" w:rsidP="00DC54A1">
      <w:pPr>
        <w:pStyle w:val="RFCFigure"/>
        <w:rPr>
          <w:lang w:val="it-IT"/>
        </w:rPr>
      </w:pPr>
      <w:r w:rsidRPr="00DC54A1">
        <w:rPr>
          <w:lang w:val="en-AU"/>
        </w:rPr>
        <w:t xml:space="preserve">               </w:t>
      </w:r>
      <w:r w:rsidRPr="00992DEC">
        <w:rPr>
          <w:lang w:val="it-IT"/>
        </w:rPr>
        <w:t>:        +----+ Metro  \  |S8-2  :</w:t>
      </w:r>
    </w:p>
    <w:p w14:paraId="0B969233" w14:textId="77777777" w:rsidR="00DC54A1" w:rsidRPr="00992DEC" w:rsidRDefault="00DC54A1" w:rsidP="00DC54A1">
      <w:pPr>
        <w:pStyle w:val="RFCFigure"/>
        <w:rPr>
          <w:lang w:val="it-IT"/>
        </w:rPr>
      </w:pPr>
      <w:r w:rsidRPr="00992DEC">
        <w:rPr>
          <w:lang w:val="it-IT"/>
        </w:rPr>
        <w:t xml:space="preserve">       (R2)- - ------  2/ E  \3 Main   \ |      :</w:t>
      </w:r>
    </w:p>
    <w:p w14:paraId="2A737842" w14:textId="77777777" w:rsidR="00DC54A1" w:rsidRPr="00DC54A1" w:rsidRDefault="00DC54A1" w:rsidP="00DC54A1">
      <w:pPr>
        <w:pStyle w:val="RFCFigure"/>
        <w:rPr>
          <w:lang w:val="en-AU"/>
        </w:rPr>
      </w:pPr>
      <w:r w:rsidRPr="00992DEC">
        <w:rPr>
          <w:lang w:val="it-IT"/>
        </w:rPr>
        <w:t xml:space="preserve">               </w:t>
      </w:r>
      <w:r w:rsidRPr="00DC54A1">
        <w:rPr>
          <w:lang w:val="en-AU"/>
        </w:rPr>
        <w:t>:S6-1 \ /3 a E \1 Ring   \|      :</w:t>
      </w:r>
    </w:p>
    <w:p w14:paraId="2AD94BA1" w14:textId="77777777" w:rsidR="00DC54A1" w:rsidRPr="00DC54A1" w:rsidRDefault="00DC54A1" w:rsidP="00DC54A1">
      <w:pPr>
        <w:pStyle w:val="RFCFigure"/>
        <w:rPr>
          <w:lang w:val="en-AU"/>
        </w:rPr>
      </w:pPr>
      <w:r w:rsidRPr="00DC54A1">
        <w:rPr>
          <w:lang w:val="en-AU"/>
        </w:rPr>
        <w:t xml:space="preserve">               :    +----+s-n+----+   +----+    :</w:t>
      </w:r>
    </w:p>
    <w:p w14:paraId="6D37162F" w14:textId="77777777" w:rsidR="00DC54A1" w:rsidRPr="00DC54A1" w:rsidRDefault="00DC54A1" w:rsidP="00DC54A1">
      <w:pPr>
        <w:pStyle w:val="RFCFigure"/>
        <w:rPr>
          <w:lang w:val="en-AU"/>
        </w:rPr>
      </w:pPr>
      <w:r w:rsidRPr="00DC54A1">
        <w:rPr>
          <w:lang w:val="en-AU"/>
        </w:rPr>
        <w:t xml:space="preserve">               :    |    |t d|    |   |    |S8-1:</w:t>
      </w:r>
    </w:p>
    <w:p w14:paraId="755AF9D7" w14:textId="77777777" w:rsidR="00DC54A1" w:rsidRPr="00DC54A1" w:rsidRDefault="00DC54A1" w:rsidP="00DC54A1">
      <w:pPr>
        <w:pStyle w:val="RFCFigure"/>
        <w:rPr>
          <w:lang w:val="en-AU"/>
        </w:rPr>
      </w:pPr>
      <w:r w:rsidRPr="00DC54A1">
        <w:rPr>
          <w:lang w:val="en-AU"/>
        </w:rPr>
        <w:t xml:space="preserve">               :    | S6 |---| S7 |---| S8 |----- - -(S32)</w:t>
      </w:r>
    </w:p>
    <w:p w14:paraId="3E2F952E" w14:textId="77777777" w:rsidR="00DC54A1" w:rsidRPr="00DC54A1" w:rsidRDefault="00DC54A1" w:rsidP="00DC54A1">
      <w:pPr>
        <w:pStyle w:val="RFCFigure"/>
        <w:rPr>
          <w:lang w:val="en-AU"/>
        </w:rPr>
      </w:pPr>
      <w:r w:rsidRPr="00DC54A1">
        <w:rPr>
          <w:lang w:val="en-AU"/>
        </w:rPr>
        <w:t xml:space="preserve">               :    +----+4 2+----+3 4+----+    :</w:t>
      </w:r>
    </w:p>
    <w:p w14:paraId="427AEB17" w14:textId="77777777" w:rsidR="00DC54A1" w:rsidRPr="00DC54A1" w:rsidRDefault="00DC54A1" w:rsidP="00DC54A1">
      <w:pPr>
        <w:pStyle w:val="RFCFigure"/>
        <w:rPr>
          <w:lang w:val="en-AU"/>
        </w:rPr>
      </w:pPr>
      <w:r w:rsidRPr="00DC54A1">
        <w:rPr>
          <w:lang w:val="en-AU"/>
        </w:rPr>
        <w:t xml:space="preserve">               :     /         |        |       :</w:t>
      </w:r>
    </w:p>
    <w:p w14:paraId="0099A1FC" w14:textId="77777777" w:rsidR="00DC54A1" w:rsidRPr="00DC54A1" w:rsidRDefault="00DC54A1" w:rsidP="00DC54A1">
      <w:pPr>
        <w:pStyle w:val="RFCFigure"/>
        <w:rPr>
          <w:lang w:val="en-AU"/>
        </w:rPr>
      </w:pPr>
      <w:r w:rsidRPr="00DC54A1">
        <w:rPr>
          <w:lang w:val="en-AU"/>
        </w:rPr>
        <w:t xml:space="preserve">       (R3)- - ------     S7-4 |        | S8-5  :</w:t>
      </w:r>
    </w:p>
    <w:p w14:paraId="20E7DEBF" w14:textId="77777777" w:rsidR="00DC54A1" w:rsidRPr="00DC54A1" w:rsidRDefault="00DC54A1" w:rsidP="00DC54A1">
      <w:pPr>
        <w:pStyle w:val="RFCFigure"/>
        <w:rPr>
          <w:lang w:val="en-AU"/>
        </w:rPr>
      </w:pPr>
      <w:r w:rsidRPr="00DC54A1">
        <w:rPr>
          <w:lang w:val="en-AU"/>
        </w:rPr>
        <w:t xml:space="preserve">               :S6-2           |        |       :</w:t>
      </w:r>
    </w:p>
    <w:p w14:paraId="7A590094" w14:textId="77777777" w:rsidR="00DC54A1" w:rsidRPr="00DC54A1" w:rsidRDefault="00DC54A1" w:rsidP="00DC54A1">
      <w:pPr>
        <w:pStyle w:val="RFCFigure"/>
        <w:rPr>
          <w:lang w:val="en-AU"/>
        </w:rPr>
      </w:pPr>
      <w:r w:rsidRPr="00DC54A1">
        <w:rPr>
          <w:lang w:val="en-AU"/>
        </w:rPr>
        <w:t xml:space="preserve">               :...............|........|.......:</w:t>
      </w:r>
    </w:p>
    <w:p w14:paraId="43782623" w14:textId="77777777" w:rsidR="00DC54A1" w:rsidRPr="00DC54A1" w:rsidRDefault="00DC54A1" w:rsidP="00DC54A1">
      <w:pPr>
        <w:pStyle w:val="RFCFigure"/>
        <w:rPr>
          <w:lang w:val="en-AU"/>
        </w:rPr>
      </w:pPr>
    </w:p>
    <w:p w14:paraId="735BF264" w14:textId="77777777" w:rsidR="00DC54A1" w:rsidRPr="00DC54A1" w:rsidRDefault="00DC54A1" w:rsidP="00DC54A1">
      <w:pPr>
        <w:pStyle w:val="RFCFigure"/>
        <w:rPr>
          <w:lang w:val="en-AU"/>
        </w:rPr>
      </w:pPr>
      <w:r w:rsidRPr="00DC54A1">
        <w:rPr>
          <w:lang w:val="en-AU"/>
        </w:rPr>
        <w:t xml:space="preserve">                               |        |</w:t>
      </w:r>
    </w:p>
    <w:p w14:paraId="07E7597E" w14:textId="296ED2D3" w:rsidR="00DC54A1" w:rsidRDefault="00DC54A1" w:rsidP="00DC54A1">
      <w:pPr>
        <w:pStyle w:val="RFCFigure"/>
        <w:rPr>
          <w:lang w:val="en-AU"/>
        </w:rPr>
      </w:pPr>
      <w:r w:rsidRPr="00DC54A1">
        <w:rPr>
          <w:lang w:val="en-AU"/>
        </w:rPr>
        <w:t xml:space="preserve">                             (S11)    (S12)</w:t>
      </w:r>
    </w:p>
    <w:p w14:paraId="1B9AC318" w14:textId="77777777" w:rsidR="00DC54A1" w:rsidRDefault="00DC54A1" w:rsidP="00DC54A1">
      <w:pPr>
        <w:pStyle w:val="RFCFigure"/>
        <w:rPr>
          <w:lang w:val="en-AU"/>
        </w:rPr>
      </w:pPr>
    </w:p>
    <w:p w14:paraId="34D6E3F6" w14:textId="3D477B18" w:rsidR="00DC54A1" w:rsidRDefault="00DC54A1" w:rsidP="0078595D">
      <w:pPr>
        <w:pStyle w:val="Caption"/>
      </w:pPr>
      <w:r>
        <w:t xml:space="preserve">- Physical Topology </w:t>
      </w:r>
      <w:r w:rsidRPr="0078595D">
        <w:rPr>
          <w:highlight w:val="yellow"/>
        </w:rPr>
        <w:t>discovered</w:t>
      </w:r>
      <w:r>
        <w:t xml:space="preserve"> by PNC1</w:t>
      </w:r>
    </w:p>
    <w:p w14:paraId="0D5646BE" w14:textId="7D1E6E9B" w:rsidR="00054A56" w:rsidRPr="0078595D" w:rsidRDefault="00054A56" w:rsidP="007F6BD4">
      <w:pPr>
        <w:rPr>
          <w:highlight w:val="yellow"/>
        </w:rPr>
      </w:pPr>
      <w:r w:rsidRPr="0078595D">
        <w:rPr>
          <w:highlight w:val="yellow"/>
        </w:rPr>
        <w:t>LTP mapping table:</w:t>
      </w:r>
    </w:p>
    <w:p w14:paraId="5BBE24D4" w14:textId="77777777" w:rsidR="00054A56" w:rsidRPr="0078595D" w:rsidRDefault="00054A56" w:rsidP="00054A56">
      <w:pPr>
        <w:rPr>
          <w:highlight w:val="yellow"/>
        </w:rPr>
      </w:pPr>
      <w:r w:rsidRPr="0078595D">
        <w:rPr>
          <w:highlight w:val="yellow"/>
        </w:rPr>
        <w:t>AN1-1 -&gt; S3-1</w:t>
      </w:r>
    </w:p>
    <w:p w14:paraId="2897BA80" w14:textId="77777777" w:rsidR="00054A56" w:rsidRPr="0078595D" w:rsidRDefault="00054A56" w:rsidP="00054A56">
      <w:pPr>
        <w:rPr>
          <w:highlight w:val="yellow"/>
        </w:rPr>
      </w:pPr>
      <w:r w:rsidRPr="0078595D">
        <w:rPr>
          <w:highlight w:val="yellow"/>
        </w:rPr>
        <w:t>AN1-2 -&gt; S2-1</w:t>
      </w:r>
    </w:p>
    <w:p w14:paraId="5FDA800A" w14:textId="77777777" w:rsidR="00054A56" w:rsidRPr="0078595D" w:rsidRDefault="00054A56" w:rsidP="00054A56">
      <w:pPr>
        <w:rPr>
          <w:highlight w:val="yellow"/>
        </w:rPr>
      </w:pPr>
      <w:r w:rsidRPr="0078595D">
        <w:rPr>
          <w:highlight w:val="yellow"/>
        </w:rPr>
        <w:lastRenderedPageBreak/>
        <w:t xml:space="preserve">AN1-3 -&gt; S6-1 </w:t>
      </w:r>
    </w:p>
    <w:p w14:paraId="5C6EDAAB" w14:textId="77777777" w:rsidR="00054A56" w:rsidRPr="0078595D" w:rsidRDefault="00054A56" w:rsidP="00054A56">
      <w:pPr>
        <w:rPr>
          <w:highlight w:val="yellow"/>
        </w:rPr>
      </w:pPr>
      <w:r w:rsidRPr="0078595D">
        <w:rPr>
          <w:highlight w:val="yellow"/>
        </w:rPr>
        <w:t>AN1-4 -&gt; S8-1</w:t>
      </w:r>
    </w:p>
    <w:p w14:paraId="23C7C690" w14:textId="77777777" w:rsidR="00054A56" w:rsidRPr="0078595D" w:rsidRDefault="00054A56" w:rsidP="00054A56">
      <w:pPr>
        <w:rPr>
          <w:highlight w:val="yellow"/>
        </w:rPr>
      </w:pPr>
      <w:r w:rsidRPr="0078595D">
        <w:rPr>
          <w:highlight w:val="yellow"/>
        </w:rPr>
        <w:t>AN1-5 -&gt; S8-5</w:t>
      </w:r>
    </w:p>
    <w:p w14:paraId="42194021" w14:textId="77777777" w:rsidR="00054A56" w:rsidRPr="0078595D" w:rsidRDefault="00054A56" w:rsidP="00054A56">
      <w:pPr>
        <w:rPr>
          <w:highlight w:val="yellow"/>
        </w:rPr>
      </w:pPr>
      <w:r w:rsidRPr="0078595D">
        <w:rPr>
          <w:highlight w:val="yellow"/>
        </w:rPr>
        <w:t>AN1-6 -&gt; S7-4</w:t>
      </w:r>
    </w:p>
    <w:p w14:paraId="41E4AF1B" w14:textId="5DBE0635" w:rsidR="00054A56" w:rsidRDefault="00054A56" w:rsidP="00054A56">
      <w:r w:rsidRPr="0078595D">
        <w:rPr>
          <w:highlight w:val="yellow"/>
        </w:rPr>
        <w:t>AN1-7 -&gt; S6-2</w:t>
      </w:r>
    </w:p>
    <w:p w14:paraId="265CB424" w14:textId="3E38597A"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65484">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Pr="00AD373D">
        <w:t>this ODU Topology</w:t>
      </w:r>
      <w:r>
        <w:t xml:space="preserve"> is reported by the PNC</w:t>
      </w:r>
      <w:r w:rsidRPr="00AD373D">
        <w:t>, using the [TE-TOPO] and [OTN-TOPO] YANG models</w:t>
      </w:r>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78705C16" w:rsidR="00A6311A" w:rsidRDefault="00A6311A" w:rsidP="0078595D">
      <w:pPr>
        <w:pStyle w:val="RFCListBullet"/>
        <w:rPr>
          <w:lang w:val="en"/>
        </w:rPr>
      </w:pPr>
      <w:r>
        <w:rPr>
          <w:lang w:val="en"/>
        </w:rPr>
        <w:t>The attributes describing the label restrictions are also not shown to simplify the JSON code example</w:t>
      </w:r>
    </w:p>
    <w:p w14:paraId="73BFBB53" w14:textId="03D86F2E"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__</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1431" w:name="_Toc528059361"/>
      <w:r>
        <w:t xml:space="preserve">Domain 2 </w:t>
      </w:r>
      <w:r w:rsidR="00E20CCB">
        <w:t xml:space="preserve">Black </w:t>
      </w:r>
      <w:r>
        <w:t>Topology Abstraction</w:t>
      </w:r>
      <w:bookmarkEnd w:id="1431"/>
    </w:p>
    <w:p w14:paraId="3471C6A6" w14:textId="6D72C7CF" w:rsidR="0091245F"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65484">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one TE Topology instance for the ODU layer (MPI2 </w:t>
      </w:r>
      <w:r w:rsidR="001C5276">
        <w:t>OTN</w:t>
      </w:r>
      <w:r w:rsidR="00AE3943" w:rsidRPr="00AD373D">
        <w:t xml:space="preserve"> Topology</w:t>
      </w:r>
      <w:r w:rsidR="00AE3943">
        <w:t>)</w:t>
      </w:r>
      <w:r w:rsidR="00E20CCB" w:rsidRPr="00E20CCB">
        <w:t xml:space="preserve"> </w:t>
      </w:r>
      <w:r w:rsidR="00E20CCB">
        <w:t>containing only one abstract node (i.e., AN2) and only inter-domain and access abstract TE links</w:t>
      </w:r>
      <w:r w:rsidR="001C5276">
        <w:t xml:space="preserve"> (</w:t>
      </w:r>
      <w:r w:rsidR="00E20CCB">
        <w:t xml:space="preserve">which </w:t>
      </w:r>
      <w:r w:rsidR="00386D84">
        <w:t>represent</w:t>
      </w:r>
      <w:r w:rsidR="00E20CCB">
        <w:t xml:space="preserve"> the inter-domain and access physical links</w:t>
      </w:r>
      <w:r w:rsidR="001C5276">
        <w:t>)</w:t>
      </w:r>
      <w:r>
        <w:t>.</w:t>
      </w:r>
    </w:p>
    <w:p w14:paraId="5DC6A158" w14:textId="63A68FDD" w:rsidR="007F6BD4" w:rsidRDefault="007F6BD4" w:rsidP="007F6BD4">
      <w:pPr>
        <w:pStyle w:val="Heading3"/>
      </w:pPr>
      <w:bookmarkStart w:id="1432" w:name="_Toc528059362"/>
      <w:r>
        <w:t xml:space="preserve">Domain 3 </w:t>
      </w:r>
      <w:r w:rsidR="00E20CCB">
        <w:t xml:space="preserve">White </w:t>
      </w:r>
      <w:r>
        <w:t>Topology Abstraction</w:t>
      </w:r>
      <w:bookmarkEnd w:id="1432"/>
    </w:p>
    <w:p w14:paraId="28289652" w14:textId="24CDB49A" w:rsidR="007F6BD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65484">
        <w:t>4.2</w:t>
      </w:r>
      <w:r w:rsidR="00AE3943">
        <w:fldChar w:fldCharType="end"/>
      </w:r>
      <w:r w:rsidR="00AE3943">
        <w:t xml:space="preserve">, </w:t>
      </w:r>
      <w:r w:rsidR="0091245F">
        <w:t xml:space="preserve"> to expose </w:t>
      </w:r>
      <w:r w:rsidR="00E20CCB">
        <w:t xml:space="preserve">to the MDSC, </w:t>
      </w:r>
      <w:r w:rsidR="0091245F">
        <w:t>at MPI</w:t>
      </w:r>
      <w:r w:rsidR="002A58DA">
        <w:t>3,</w:t>
      </w:r>
      <w:r w:rsidR="0091245F">
        <w:t xml:space="preserve"> </w:t>
      </w:r>
      <w:r w:rsidR="002A58DA">
        <w:t xml:space="preserve">one TE Topology instance for the ODU layer (MPI3 </w:t>
      </w:r>
      <w:r w:rsidR="008A7960">
        <w:t>OTN</w:t>
      </w:r>
      <w:r w:rsidR="002A58DA" w:rsidRPr="00AD373D">
        <w:t xml:space="preserve"> Topology</w:t>
      </w:r>
      <w:r w:rsidR="002A58DA">
        <w:t>)</w:t>
      </w:r>
      <w:r w:rsidR="00E20CCB">
        <w:t xml:space="preserve"> containing one abstract TE node for each physical node and one abstract TE link for </w:t>
      </w:r>
      <w:r w:rsidR="00E20CCB">
        <w:lastRenderedPageBreak/>
        <w:t>each physical link (internal links, inter-domain links or access links)</w:t>
      </w:r>
      <w:r>
        <w:t>.</w:t>
      </w:r>
    </w:p>
    <w:p w14:paraId="381B8A1A" w14:textId="77777777" w:rsidR="007F6BD4" w:rsidRPr="007F6BD4" w:rsidRDefault="007F6BD4" w:rsidP="007F6BD4">
      <w:pPr>
        <w:pStyle w:val="Heading3"/>
      </w:pPr>
      <w:bookmarkStart w:id="1433" w:name="_Ref500429624"/>
      <w:bookmarkStart w:id="1434" w:name="_Toc528059363"/>
      <w:r>
        <w:t>Multi-domain Topology Stitching</w:t>
      </w:r>
      <w:bookmarkEnd w:id="1433"/>
      <w:bookmarkEnd w:id="1434"/>
    </w:p>
    <w:p w14:paraId="138DD7C5" w14:textId="2013E1BE"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abstraction topology, so the MDSC needs to merge together the abstract topologies provided by different PNCs, at the MPIs, to build its own topology view, as described in section 4.3 of [TE-TOPO]. </w:t>
      </w:r>
    </w:p>
    <w:p w14:paraId="439B6F9E" w14:textId="1B7C7E89"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stitch the multi-domain topology and obtain the full map of 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77777777" w:rsidR="007F6BD4" w:rsidRDefault="007F6BD4" w:rsidP="007F6BD4">
      <w:pPr>
        <w:rPr>
          <w:rFonts w:eastAsiaTheme="minorEastAsia"/>
          <w:lang w:eastAsia="zh-CN"/>
        </w:rPr>
      </w:pPr>
      <w:r>
        <w:rPr>
          <w:rFonts w:eastAsiaTheme="minorEastAsia"/>
          <w:lang w:eastAsia="zh-CN"/>
        </w:rPr>
        <w:t>The MDSC needs to understand how to "stitch" together these inter-domain links.</w:t>
      </w:r>
    </w:p>
    <w:p w14:paraId="08A2C270" w14:textId="77777777" w:rsidR="007F6BD4"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links reporting the same plug-id value can be merged as a single intra-domain link within any MDSC native topology. 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120F134F"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 xml:space="preserve">that the </w:t>
      </w:r>
      <w:r>
        <w:rPr>
          <w:rFonts w:eastAsiaTheme="minorEastAsia"/>
          <w:lang w:eastAsia="zh-CN"/>
        </w:rPr>
        <w:lastRenderedPageBreak/>
        <w:t>plug-id namespace is partitioned to avoid that different sources assign the same plug-id value to different inter-domain link. The encoding of the plug-id namespace within the plug-id value is implementation specific but needs to be consistent across all the PNCs.</w:t>
      </w:r>
    </w:p>
    <w:p w14:paraId="03A60B04" w14:textId="77777777" w:rsidR="007F6BD4" w:rsidRDefault="007F6BD4" w:rsidP="007F6BD4">
      <w:pPr>
        <w:rPr>
          <w:rFonts w:eastAsiaTheme="minorEastAsia"/>
          <w:lang w:eastAsia="zh-CN"/>
        </w:rPr>
      </w:pPr>
      <w:r>
        <w:rPr>
          <w:rFonts w:eastAsiaTheme="minorEastAsia"/>
          <w:lang w:eastAsia="zh-CN"/>
        </w:rPr>
        <w:t xml:space="preserve">Another possibility is to pre-configure, either in the adjacent PNCs or in the MDSC, the association between the inter-domain link identifiers (topology-id, node-id and </w:t>
      </w:r>
      <w:r>
        <w:t>tp-id</w:t>
      </w:r>
      <w:r>
        <w:rPr>
          <w:rFonts w:eastAsiaTheme="minorEastAsia"/>
          <w:lang w:eastAsia="zh-CN"/>
        </w:rPr>
        <w:t>) assigned by the two adjacent PNCs to the same inter-domain link.</w:t>
      </w:r>
    </w:p>
    <w:p w14:paraId="693C56EE" w14:textId="4ADFCB84" w:rsidR="00606C15" w:rsidRDefault="00606C15" w:rsidP="00606C15">
      <w:pPr>
        <w:rPr>
          <w:rFonts w:eastAsiaTheme="minorEastAsia"/>
          <w:lang w:eastAsia="zh-CN"/>
        </w:rPr>
      </w:pPr>
      <w:r w:rsidRPr="00046AE7">
        <w:rPr>
          <w:rFonts w:eastAsiaTheme="minorEastAsia"/>
          <w:highlight w:val="yellow"/>
          <w:lang w:eastAsia="zh-CN"/>
        </w:rPr>
        <w:t xml:space="preserve">This </w:t>
      </w:r>
      <w:r>
        <w:rPr>
          <w:rFonts w:eastAsiaTheme="minorEastAsia"/>
          <w:highlight w:val="yellow"/>
          <w:lang w:eastAsia="zh-CN"/>
        </w:rPr>
        <w:t>last scenario</w:t>
      </w:r>
      <w:r w:rsidRPr="00046AE7">
        <w:rPr>
          <w:rFonts w:eastAsiaTheme="minorEastAsia"/>
          <w:highlight w:val="yellow"/>
          <w:lang w:eastAsia="zh-CN"/>
        </w:rPr>
        <w:t xml:space="preserve"> requires further investigation</w:t>
      </w:r>
      <w:r>
        <w:rPr>
          <w:rFonts w:eastAsiaTheme="minorEastAsia"/>
          <w:highlight w:val="yellow"/>
          <w:lang w:eastAsia="zh-CN"/>
        </w:rPr>
        <w:t xml:space="preserve"> and will be discussed in a future version of this document</w:t>
      </w:r>
      <w:r w:rsidRPr="00046AE7">
        <w:rPr>
          <w:rFonts w:eastAsiaTheme="minorEastAsia"/>
          <w:highlight w:val="yellow"/>
          <w:lang w:eastAsia="zh-CN"/>
        </w:rPr>
        <w:t>.</w:t>
      </w:r>
    </w:p>
    <w:p w14:paraId="6693FD57" w14:textId="3EF5EC87" w:rsidR="00E10E61" w:rsidRPr="005137F5" w:rsidRDefault="00E10E61" w:rsidP="00E10E61">
      <w:pPr>
        <w:rPr>
          <w:i/>
        </w:rPr>
      </w:pPr>
      <w:r w:rsidRPr="005137F5">
        <w:rPr>
          <w:i/>
          <w:highlight w:val="yellow"/>
        </w:rPr>
        <w:t>[</w:t>
      </w:r>
      <w:r w:rsidRPr="005137F5">
        <w:rPr>
          <w:b/>
          <w:i/>
          <w:highlight w:val="yellow"/>
        </w:rPr>
        <w:t>Editors’ note:</w:t>
      </w:r>
      <w:r w:rsidRPr="005137F5">
        <w:rPr>
          <w:i/>
          <w:highlight w:val="yellow"/>
        </w:rPr>
        <w:t xml:space="preserve">] Add some description </w:t>
      </w:r>
      <w:r>
        <w:rPr>
          <w:i/>
          <w:highlight w:val="yellow"/>
        </w:rPr>
        <w:t>of the abstract</w:t>
      </w:r>
      <w:r w:rsidRPr="005137F5">
        <w:rPr>
          <w:i/>
          <w:highlight w:val="yellow"/>
        </w:rPr>
        <w:t xml:space="preserve"> </w:t>
      </w:r>
      <w:r>
        <w:rPr>
          <w:i/>
          <w:highlight w:val="yellow"/>
        </w:rPr>
        <w:t xml:space="preserve">multi-domain </w:t>
      </w:r>
      <w:r w:rsidRPr="005137F5">
        <w:rPr>
          <w:i/>
          <w:highlight w:val="yellow"/>
        </w:rPr>
        <w:t xml:space="preserve">topology within the </w:t>
      </w:r>
      <w:r>
        <w:rPr>
          <w:i/>
          <w:highlight w:val="yellow"/>
        </w:rPr>
        <w:t>MDSC</w:t>
      </w:r>
      <w:r w:rsidRPr="005137F5">
        <w:rPr>
          <w:i/>
          <w:highlight w:val="yellow"/>
        </w:rPr>
        <w:t xml:space="preserve"> “</w:t>
      </w:r>
      <w:r w:rsidRPr="00523D6B">
        <w:rPr>
          <w:i/>
          <w:noProof/>
          <w:highlight w:val="yellow"/>
        </w:rPr>
        <w:t>brain</w:t>
      </w:r>
      <w:r w:rsidR="00523D6B">
        <w:rPr>
          <w:i/>
          <w:noProof/>
          <w:highlight w:val="yellow"/>
        </w:rPr>
        <w:t>.</w:t>
      </w:r>
      <w:r w:rsidRPr="005137F5">
        <w:rPr>
          <w:i/>
          <w:highlight w:val="yellow"/>
        </w:rPr>
        <w:t>”</w:t>
      </w:r>
    </w:p>
    <w:p w14:paraId="02824361" w14:textId="77777777" w:rsidR="00E10E61" w:rsidRPr="00E10E61" w:rsidRDefault="00E10E61" w:rsidP="00E10E61">
      <w:pPr>
        <w:pStyle w:val="RFCFigure"/>
        <w:rPr>
          <w:lang w:val="en-AU"/>
        </w:rPr>
      </w:pPr>
    </w:p>
    <w:p w14:paraId="5A5F9536" w14:textId="77777777" w:rsidR="00E10E61" w:rsidRPr="00E10E61" w:rsidRDefault="00E10E61" w:rsidP="00E10E61">
      <w:pPr>
        <w:pStyle w:val="RFCFigure"/>
        <w:rPr>
          <w:lang w:val="en-AU"/>
        </w:rPr>
      </w:pPr>
      <w:r w:rsidRPr="00E10E61">
        <w:rPr>
          <w:lang w:val="en-AU"/>
        </w:rPr>
        <w:t xml:space="preserve">             ........................</w:t>
      </w:r>
    </w:p>
    <w:p w14:paraId="1FEC2292" w14:textId="77777777" w:rsidR="00E10E61" w:rsidRPr="00E10E61" w:rsidRDefault="00E10E61" w:rsidP="00E10E61">
      <w:pPr>
        <w:pStyle w:val="RFCFigure"/>
        <w:rPr>
          <w:lang w:val="en-AU"/>
        </w:rPr>
      </w:pPr>
      <w:r w:rsidRPr="00E10E61">
        <w:rPr>
          <w:lang w:val="en-AU"/>
        </w:rPr>
        <w:t xml:space="preserve">             :                      :</w:t>
      </w:r>
    </w:p>
    <w:p w14:paraId="40F6FF60" w14:textId="77777777" w:rsidR="00E10E61" w:rsidRPr="00E10E61" w:rsidRDefault="00E10E61" w:rsidP="00E10E61">
      <w:pPr>
        <w:pStyle w:val="RFCFigure"/>
        <w:rPr>
          <w:lang w:val="en-AU"/>
        </w:rPr>
      </w:pPr>
      <w:r w:rsidRPr="00E10E61">
        <w:rPr>
          <w:lang w:val="en-AU"/>
        </w:rPr>
        <w:t xml:space="preserve">             :   Network domain 1   :   .............</w:t>
      </w:r>
    </w:p>
    <w:p w14:paraId="5EAFD286" w14:textId="77777777" w:rsidR="00E10E61" w:rsidRPr="00E10E61" w:rsidRDefault="00E10E61" w:rsidP="00E10E61">
      <w:pPr>
        <w:pStyle w:val="RFCFigure"/>
        <w:rPr>
          <w:lang w:val="en-AU"/>
        </w:rPr>
      </w:pPr>
      <w:r w:rsidRPr="00E10E61">
        <w:rPr>
          <w:lang w:val="en-AU"/>
        </w:rPr>
        <w:t xml:space="preserve">             :   Grey Topology      :   :           :</w:t>
      </w:r>
    </w:p>
    <w:p w14:paraId="1A2C57EB" w14:textId="77777777" w:rsidR="00E10E61" w:rsidRPr="00E10E61" w:rsidRDefault="00E10E61" w:rsidP="00E10E61">
      <w:pPr>
        <w:pStyle w:val="RFCFigure"/>
        <w:rPr>
          <w:lang w:val="en-AU"/>
        </w:rPr>
      </w:pPr>
      <w:r w:rsidRPr="00E10E61">
        <w:rPr>
          <w:lang w:val="en-AU"/>
        </w:rPr>
        <w:t xml:space="preserve">             :     Abstraction      :   :  Network  :</w:t>
      </w:r>
    </w:p>
    <w:p w14:paraId="323581CD" w14:textId="77777777" w:rsidR="00E10E61" w:rsidRPr="00E10E61" w:rsidRDefault="00E10E61" w:rsidP="00E10E61">
      <w:pPr>
        <w:pStyle w:val="RFCFigure"/>
        <w:rPr>
          <w:lang w:val="en-AU"/>
        </w:rPr>
      </w:pPr>
      <w:r w:rsidRPr="00E10E61">
        <w:rPr>
          <w:lang w:val="en-AU"/>
        </w:rPr>
        <w:t xml:space="preserve">             :                      :   :  domain 3 :</w:t>
      </w:r>
    </w:p>
    <w:p w14:paraId="49C16E7D" w14:textId="77777777" w:rsidR="00E10E61" w:rsidRPr="00E10E61" w:rsidRDefault="00E10E61" w:rsidP="00E10E61">
      <w:pPr>
        <w:pStyle w:val="RFCFigure"/>
        <w:rPr>
          <w:lang w:val="en-AU"/>
        </w:rPr>
      </w:pPr>
      <w:r w:rsidRPr="00E10E61">
        <w:rPr>
          <w:lang w:val="en-AU"/>
        </w:rPr>
        <w:t xml:space="preserve">     (R1)- - -------+               :   :  (White)  :</w:t>
      </w:r>
    </w:p>
    <w:p w14:paraId="1CB88329" w14:textId="77777777" w:rsidR="00E10E61" w:rsidRPr="00E10E61" w:rsidRDefault="00E10E61" w:rsidP="00E10E61">
      <w:pPr>
        <w:pStyle w:val="RFCFigure"/>
        <w:rPr>
          <w:lang w:val="en-AU"/>
        </w:rPr>
      </w:pPr>
      <w:r w:rsidRPr="00E10E61">
        <w:rPr>
          <w:lang w:val="en-AU"/>
        </w:rPr>
        <w:t xml:space="preserve">             :       \      +--------------+        :</w:t>
      </w:r>
    </w:p>
    <w:p w14:paraId="6D8C75E3" w14:textId="77777777" w:rsidR="00E10E61" w:rsidRPr="00E10E61" w:rsidRDefault="00E10E61" w:rsidP="00E10E61">
      <w:pPr>
        <w:pStyle w:val="RFCFigure"/>
        <w:rPr>
          <w:lang w:val="en-AU"/>
        </w:rPr>
      </w:pPr>
      <w:r w:rsidRPr="00E10E61">
        <w:rPr>
          <w:lang w:val="en-AU"/>
        </w:rPr>
        <w:t xml:space="preserve">             :        \    /        :   :   \       :</w:t>
      </w:r>
    </w:p>
    <w:p w14:paraId="409375EF" w14:textId="77777777" w:rsidR="00E10E61" w:rsidRPr="00E10E61" w:rsidRDefault="00E10E61" w:rsidP="00E10E61">
      <w:pPr>
        <w:pStyle w:val="RFCFigure"/>
        <w:rPr>
          <w:lang w:val="en-AU"/>
        </w:rPr>
      </w:pPr>
      <w:r w:rsidRPr="00E10E61">
        <w:rPr>
          <w:lang w:val="en-AU"/>
        </w:rPr>
        <w:t xml:space="preserve">             :         \  /         :   :    \      :</w:t>
      </w:r>
    </w:p>
    <w:p w14:paraId="74201E06" w14:textId="77777777" w:rsidR="00E10E61" w:rsidRPr="00E10E61" w:rsidRDefault="00E10E61" w:rsidP="00E10E61">
      <w:pPr>
        <w:pStyle w:val="RFCFigure"/>
        <w:rPr>
          <w:lang w:val="en-AU"/>
        </w:rPr>
      </w:pPr>
      <w:r w:rsidRPr="00E10E61">
        <w:rPr>
          <w:lang w:val="en-AU"/>
        </w:rPr>
        <w:t xml:space="preserve">     (R2)- - --------- AN1 --+      :   :    S31 ---- - (R7)</w:t>
      </w:r>
    </w:p>
    <w:p w14:paraId="0F2CC1F8" w14:textId="77777777" w:rsidR="00E10E61" w:rsidRPr="00E10E61" w:rsidRDefault="00E10E61" w:rsidP="00E10E61">
      <w:pPr>
        <w:pStyle w:val="RFCFigure"/>
        <w:rPr>
          <w:lang w:val="en-AU"/>
        </w:rPr>
      </w:pPr>
      <w:r w:rsidRPr="00E10E61">
        <w:rPr>
          <w:lang w:val="en-AU"/>
        </w:rPr>
        <w:t xml:space="preserve">             :         /|\    \     :   :   /   \   :   :</w:t>
      </w:r>
    </w:p>
    <w:p w14:paraId="431A0F40" w14:textId="77777777" w:rsidR="00E10E61" w:rsidRPr="00E10E61" w:rsidRDefault="00E10E61" w:rsidP="00E10E61">
      <w:pPr>
        <w:pStyle w:val="RFCFigure"/>
        <w:rPr>
          <w:lang w:val="en-AU"/>
        </w:rPr>
      </w:pPr>
      <w:r w:rsidRPr="00E10E61">
        <w:rPr>
          <w:lang w:val="en-AU"/>
        </w:rPr>
        <w:t xml:space="preserve">             :        / | \    +--------- S32   S33 - - (R8)</w:t>
      </w:r>
    </w:p>
    <w:p w14:paraId="59C7E104" w14:textId="77777777" w:rsidR="00E10E61" w:rsidRPr="00E10E61" w:rsidRDefault="00E10E61" w:rsidP="00E10E61">
      <w:pPr>
        <w:pStyle w:val="RFCFigure"/>
        <w:rPr>
          <w:lang w:val="en-AU"/>
        </w:rPr>
      </w:pPr>
      <w:r w:rsidRPr="00E10E61">
        <w:rPr>
          <w:lang w:val="en-AU"/>
        </w:rPr>
        <w:t xml:space="preserve">             :       /  |  \        :   :/  \   /   :</w:t>
      </w:r>
    </w:p>
    <w:p w14:paraId="64103D54" w14:textId="77777777" w:rsidR="00E10E61" w:rsidRPr="00E10E61" w:rsidRDefault="00E10E61" w:rsidP="00E10E61">
      <w:pPr>
        <w:pStyle w:val="RFCFigure"/>
        <w:rPr>
          <w:lang w:val="en-AU"/>
        </w:rPr>
      </w:pPr>
      <w:r w:rsidRPr="00E10E61">
        <w:rPr>
          <w:lang w:val="en-AU"/>
        </w:rPr>
        <w:t xml:space="preserve">     (R3)- - -------+   |   +---+   :   /    S34    :</w:t>
      </w:r>
    </w:p>
    <w:p w14:paraId="5E0DA86A" w14:textId="77777777" w:rsidR="00E10E61" w:rsidRPr="00E10E61" w:rsidRDefault="00E10E61" w:rsidP="00E10E61">
      <w:pPr>
        <w:pStyle w:val="RFCFigure"/>
        <w:rPr>
          <w:lang w:val="en-AU"/>
        </w:rPr>
      </w:pPr>
      <w:r w:rsidRPr="00E10E61">
        <w:rPr>
          <w:lang w:val="en-AU"/>
        </w:rPr>
        <w:t xml:space="preserve">             :..........|.......|...:  /:   /       :</w:t>
      </w:r>
    </w:p>
    <w:p w14:paraId="4D02CFBC" w14:textId="77777777" w:rsidR="00E10E61" w:rsidRPr="00E10E61" w:rsidRDefault="00E10E61" w:rsidP="00E10E61">
      <w:pPr>
        <w:pStyle w:val="RFCFigure"/>
        <w:rPr>
          <w:lang w:val="en-AU"/>
        </w:rPr>
      </w:pPr>
      <w:r w:rsidRPr="00E10E61">
        <w:rPr>
          <w:lang w:val="en-AU"/>
        </w:rPr>
        <w:t xml:space="preserve">                        |       |     / :../........:</w:t>
      </w:r>
    </w:p>
    <w:p w14:paraId="7FE84858" w14:textId="77777777" w:rsidR="00E10E61" w:rsidRPr="00E10E61" w:rsidRDefault="00E10E61" w:rsidP="00E10E61">
      <w:pPr>
        <w:pStyle w:val="RFCFigure"/>
        <w:rPr>
          <w:lang w:val="en-AU"/>
        </w:rPr>
      </w:pPr>
      <w:r w:rsidRPr="00E10E61">
        <w:rPr>
          <w:lang w:val="en-AU"/>
        </w:rPr>
        <w:t xml:space="preserve">                        |       |    /    /</w:t>
      </w:r>
    </w:p>
    <w:p w14:paraId="0D2C4B23" w14:textId="77777777" w:rsidR="00E10E61" w:rsidRPr="00E10E61" w:rsidRDefault="00E10E61" w:rsidP="00E10E61">
      <w:pPr>
        <w:pStyle w:val="RFCFigure"/>
        <w:rPr>
          <w:lang w:val="en-AU"/>
        </w:rPr>
      </w:pPr>
      <w:r w:rsidRPr="00E10E61">
        <w:rPr>
          <w:lang w:val="en-AU"/>
        </w:rPr>
        <w:t xml:space="preserve">             ...........|.......|.../..../....</w:t>
      </w:r>
    </w:p>
    <w:p w14:paraId="774B383B" w14:textId="77777777" w:rsidR="00E10E61" w:rsidRPr="00E10E61" w:rsidRDefault="00E10E61" w:rsidP="00E10E61">
      <w:pPr>
        <w:pStyle w:val="RFCFigure"/>
        <w:rPr>
          <w:lang w:val="en-AU"/>
        </w:rPr>
      </w:pPr>
      <w:r w:rsidRPr="00E10E61">
        <w:rPr>
          <w:lang w:val="en-AU"/>
        </w:rPr>
        <w:t xml:space="preserve">             :          |       |  /    /    :</w:t>
      </w:r>
    </w:p>
    <w:p w14:paraId="1BB92A52" w14:textId="77777777" w:rsidR="00E10E61" w:rsidRPr="00E10E61" w:rsidRDefault="00E10E61" w:rsidP="00E10E61">
      <w:pPr>
        <w:pStyle w:val="RFCFigure"/>
        <w:rPr>
          <w:lang w:val="en-AU"/>
        </w:rPr>
      </w:pPr>
      <w:r w:rsidRPr="00E10E61">
        <w:rPr>
          <w:lang w:val="en-AU"/>
        </w:rPr>
        <w:t xml:space="preserve">             : Network  |       + /    /     :</w:t>
      </w:r>
    </w:p>
    <w:p w14:paraId="29993B12" w14:textId="77777777" w:rsidR="00E10E61" w:rsidRPr="00E10E61" w:rsidRDefault="00E10E61" w:rsidP="00E10E61">
      <w:pPr>
        <w:pStyle w:val="RFCFigure"/>
        <w:rPr>
          <w:lang w:val="en-AU"/>
        </w:rPr>
      </w:pPr>
      <w:r w:rsidRPr="00E10E61">
        <w:rPr>
          <w:lang w:val="en-AU"/>
        </w:rPr>
        <w:t xml:space="preserve">             : domain 2 |      / /    /      :</w:t>
      </w:r>
    </w:p>
    <w:p w14:paraId="767BEC9D" w14:textId="77777777" w:rsidR="00E10E61" w:rsidRPr="00E10E61" w:rsidRDefault="00E10E61" w:rsidP="00E10E61">
      <w:pPr>
        <w:pStyle w:val="RFCFigure"/>
        <w:rPr>
          <w:lang w:val="en-AU"/>
        </w:rPr>
      </w:pPr>
      <w:r w:rsidRPr="00E10E61">
        <w:rPr>
          <w:lang w:val="en-AU"/>
        </w:rPr>
        <w:t xml:space="preserve">             :          |     / /    /       :</w:t>
      </w:r>
    </w:p>
    <w:p w14:paraId="0B314364" w14:textId="77777777" w:rsidR="00E10E61" w:rsidRPr="00E10E61" w:rsidRDefault="00E10E61" w:rsidP="00E10E61">
      <w:pPr>
        <w:pStyle w:val="RFCFigure"/>
        <w:rPr>
          <w:lang w:val="en-AU"/>
        </w:rPr>
      </w:pPr>
      <w:r w:rsidRPr="00E10E61">
        <w:rPr>
          <w:lang w:val="en-AU"/>
        </w:rPr>
        <w:t xml:space="preserve">             :          |    + / +--+        :</w:t>
      </w:r>
    </w:p>
    <w:p w14:paraId="7BF30CA5" w14:textId="77777777" w:rsidR="00E10E61" w:rsidRPr="00E10E61" w:rsidRDefault="00E10E61" w:rsidP="00E10E61">
      <w:pPr>
        <w:pStyle w:val="RFCFigure"/>
        <w:rPr>
          <w:lang w:val="en-AU"/>
        </w:rPr>
      </w:pPr>
      <w:r w:rsidRPr="00E10E61">
        <w:rPr>
          <w:lang w:val="en-AU"/>
        </w:rPr>
        <w:t xml:space="preserve">             :          |    |/ /         +--- - -(R4)</w:t>
      </w:r>
    </w:p>
    <w:p w14:paraId="3639146C" w14:textId="77777777" w:rsidR="00E10E61" w:rsidRPr="00E10E61" w:rsidRDefault="00E10E61" w:rsidP="00E10E61">
      <w:pPr>
        <w:pStyle w:val="RFCFigure"/>
        <w:rPr>
          <w:lang w:val="en-AU"/>
        </w:rPr>
      </w:pPr>
      <w:r w:rsidRPr="00E10E61">
        <w:rPr>
          <w:lang w:val="en-AU"/>
        </w:rPr>
        <w:t xml:space="preserve">             : Black    +--- AN2 ---------+  :</w:t>
      </w:r>
    </w:p>
    <w:p w14:paraId="46D13E16" w14:textId="77777777" w:rsidR="00E10E61" w:rsidRPr="00E10E61" w:rsidRDefault="00E10E61" w:rsidP="00E10E61">
      <w:pPr>
        <w:pStyle w:val="RFCFigure"/>
        <w:rPr>
          <w:lang w:val="en-AU"/>
        </w:rPr>
      </w:pPr>
      <w:r w:rsidRPr="00E10E61">
        <w:rPr>
          <w:lang w:val="en-AU"/>
        </w:rPr>
        <w:t xml:space="preserve">             : Topology      | |             :</w:t>
      </w:r>
    </w:p>
    <w:p w14:paraId="6447BD70" w14:textId="77777777" w:rsidR="00E10E61" w:rsidRPr="00E10E61" w:rsidRDefault="00E10E61" w:rsidP="00E10E61">
      <w:pPr>
        <w:pStyle w:val="RFCFigure"/>
        <w:rPr>
          <w:lang w:val="en-AU"/>
        </w:rPr>
      </w:pPr>
      <w:r w:rsidRPr="00E10E61">
        <w:rPr>
          <w:lang w:val="en-AU"/>
        </w:rPr>
        <w:t xml:space="preserve">             : Abstraction   | +-------------- - -(R5)</w:t>
      </w:r>
    </w:p>
    <w:p w14:paraId="2F3B5DA9" w14:textId="77777777" w:rsidR="00E10E61" w:rsidRPr="00E10E61" w:rsidRDefault="00E10E61" w:rsidP="00E10E61">
      <w:pPr>
        <w:pStyle w:val="RFCFigure"/>
        <w:rPr>
          <w:lang w:val="en-AU"/>
        </w:rPr>
      </w:pPr>
      <w:r w:rsidRPr="00E10E61">
        <w:rPr>
          <w:lang w:val="en-AU"/>
        </w:rPr>
        <w:t xml:space="preserve">             :               |               :</w:t>
      </w:r>
    </w:p>
    <w:p w14:paraId="1384EC6C" w14:textId="77777777" w:rsidR="00E10E61" w:rsidRPr="00E10E61" w:rsidRDefault="00E10E61" w:rsidP="00E10E61">
      <w:pPr>
        <w:pStyle w:val="RFCFigure"/>
        <w:rPr>
          <w:lang w:val="en-AU"/>
        </w:rPr>
      </w:pPr>
      <w:r w:rsidRPr="00E10E61">
        <w:rPr>
          <w:lang w:val="en-AU"/>
        </w:rPr>
        <w:t xml:space="preserve">             :               +---------------- - -(R6)</w:t>
      </w:r>
    </w:p>
    <w:p w14:paraId="6D6E9E68" w14:textId="77777777" w:rsidR="00E10E61" w:rsidRPr="00E10E61" w:rsidRDefault="00E10E61" w:rsidP="00E10E61">
      <w:pPr>
        <w:pStyle w:val="RFCFigure"/>
        <w:rPr>
          <w:lang w:val="en-AU"/>
        </w:rPr>
      </w:pPr>
      <w:r w:rsidRPr="00E10E61">
        <w:rPr>
          <w:lang w:val="en-AU"/>
        </w:rPr>
        <w:t xml:space="preserve">             :                               :</w:t>
      </w:r>
    </w:p>
    <w:p w14:paraId="5CBC86EE" w14:textId="47BFFE4E" w:rsidR="00E10E61" w:rsidRDefault="00E10E61" w:rsidP="00E10E61">
      <w:pPr>
        <w:pStyle w:val="RFCFigure"/>
        <w:rPr>
          <w:lang w:val="en-AU"/>
        </w:rPr>
      </w:pPr>
      <w:r w:rsidRPr="00E10E61">
        <w:rPr>
          <w:lang w:val="en-AU"/>
        </w:rPr>
        <w:t xml:space="preserve">             :...............................:</w:t>
      </w:r>
    </w:p>
    <w:p w14:paraId="5CAB8DE7" w14:textId="7D489196" w:rsidR="00E10E61" w:rsidRDefault="00E10E61" w:rsidP="00E10E61">
      <w:pPr>
        <w:pStyle w:val="RFCFigure"/>
        <w:rPr>
          <w:lang w:val="en-AU"/>
        </w:rPr>
      </w:pPr>
    </w:p>
    <w:p w14:paraId="4875B455" w14:textId="6BC76CF3" w:rsidR="00E10E61" w:rsidRPr="0078595D" w:rsidRDefault="00E10E61" w:rsidP="0078595D">
      <w:pPr>
        <w:pStyle w:val="Caption"/>
        <w:rPr>
          <w:rFonts w:eastAsiaTheme="minorEastAsia"/>
          <w:lang w:eastAsia="zh-CN"/>
        </w:rPr>
      </w:pPr>
      <w:r>
        <w:t xml:space="preserve">– Multi-domain Abstract Topology </w:t>
      </w:r>
      <w:r w:rsidRPr="0078595D">
        <w:rPr>
          <w:highlight w:val="yellow"/>
        </w:rPr>
        <w:t>discovered</w:t>
      </w:r>
      <w:r>
        <w:t xml:space="preserve"> by MDSC</w:t>
      </w:r>
    </w:p>
    <w:p w14:paraId="0E8BD500" w14:textId="77777777" w:rsidR="00EB7C40" w:rsidRDefault="00EB7C40" w:rsidP="00EB7C40">
      <w:pPr>
        <w:pStyle w:val="Heading3"/>
        <w:rPr>
          <w:lang w:eastAsia="zh-CN"/>
        </w:rPr>
      </w:pPr>
      <w:bookmarkStart w:id="1435" w:name="_Ref500432532"/>
      <w:bookmarkStart w:id="1436" w:name="_Toc528059364"/>
      <w:r>
        <w:rPr>
          <w:lang w:eastAsia="zh-CN"/>
        </w:rPr>
        <w:t>Access Links</w:t>
      </w:r>
      <w:bookmarkEnd w:id="1435"/>
      <w:bookmarkEnd w:id="1436"/>
    </w:p>
    <w:p w14:paraId="2577269C" w14:textId="5984D7F1" w:rsidR="00EB7C40" w:rsidRDefault="00EB7C40" w:rsidP="00EB7C40">
      <w:r w:rsidRPr="00EB7C40">
        <w:rPr>
          <w:highlight w:val="yellow"/>
        </w:rPr>
        <w:t xml:space="preserve">Access links in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EB7C40">
        <w:rPr>
          <w:highlight w:val="yellow"/>
        </w:rPr>
        <w:t xml:space="preserve"> are shown as ODU Links: the modeling of the access links for other access technologies is currently an open issue.</w:t>
      </w:r>
    </w:p>
    <w:p w14:paraId="6710FEB1" w14:textId="0A295A5F" w:rsidR="00EB7C40" w:rsidRPr="00EB7C40" w:rsidRDefault="00EB7C40" w:rsidP="00EB7C40">
      <w:pPr>
        <w:rPr>
          <w:highlight w:val="yellow"/>
        </w:rPr>
      </w:pPr>
      <w:r w:rsidRPr="00EB7C40">
        <w:rPr>
          <w:highlight w:val="yellow"/>
        </w:rPr>
        <w:t xml:space="preserve">The modeling of the access link in case of non-ODU access technology has also an impact on the need to model ODU TTPs and layer transition </w:t>
      </w:r>
      <w:r w:rsidRPr="00EB7C40">
        <w:rPr>
          <w:highlight w:val="yellow"/>
        </w:rPr>
        <w:lastRenderedPageBreak/>
        <w:t xml:space="preserve">capabilities on the edge nodes (e.g., nodes S2, S3, S6 and S8 in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EB7C40">
        <w:rPr>
          <w:highlight w:val="yellow"/>
        </w:rPr>
        <w:t>).</w:t>
      </w:r>
    </w:p>
    <w:p w14:paraId="1207CC35" w14:textId="77777777" w:rsidR="00EB7C40" w:rsidRDefault="00EB7C40" w:rsidP="00EB7C40">
      <w:pPr>
        <w:rPr>
          <w:highlight w:val="yellow"/>
        </w:rPr>
      </w:pPr>
      <w:r>
        <w:rPr>
          <w:highlight w:val="yellow"/>
        </w:rPr>
        <w:t xml:space="preserve">If, for example, </w:t>
      </w:r>
      <w:r w:rsidRPr="00D4552E">
        <w:rPr>
          <w:highlight w:val="yellow"/>
        </w:rPr>
        <w:t xml:space="preserve">the physical NE S6 is implemented </w:t>
      </w:r>
      <w:r>
        <w:rPr>
          <w:highlight w:val="yellow"/>
        </w:rPr>
        <w:t xml:space="preserve">in a </w:t>
      </w:r>
      <w:r w:rsidRPr="00D4552E">
        <w:rPr>
          <w:highlight w:val="yellow"/>
        </w:rPr>
        <w:t>"pizza box", the data plane would have only set of ODU termination resources</w:t>
      </w:r>
      <w:r>
        <w:rPr>
          <w:highlight w:val="yellow"/>
        </w:rPr>
        <w:t xml:space="preserve"> (</w:t>
      </w:r>
      <w:r w:rsidRPr="00D4552E">
        <w:rPr>
          <w:highlight w:val="yellow"/>
        </w:rPr>
        <w:t>where up to 2xODU4, 4xODU3, 20xODU2, 80xODU1, 160xODU0 and 160xODUflex can be terminated</w:t>
      </w:r>
      <w:r>
        <w:rPr>
          <w:highlight w:val="yellow"/>
        </w:rPr>
        <w:t xml:space="preserve">). The </w:t>
      </w:r>
      <w:r w:rsidRPr="00D4552E">
        <w:rPr>
          <w:highlight w:val="yellow"/>
        </w:rPr>
        <w:t xml:space="preserve">traffic coming from each of the 10GE access links can be mapped into any of these ODU </w:t>
      </w:r>
      <w:r>
        <w:rPr>
          <w:highlight w:val="yellow"/>
        </w:rPr>
        <w:t>terminations.</w:t>
      </w:r>
    </w:p>
    <w:p w14:paraId="5031C30D" w14:textId="1A246FE7" w:rsidR="00EB7C40" w:rsidRPr="000952C8" w:rsidRDefault="00EB7C40" w:rsidP="00EB7C40">
      <w:pPr>
        <w:rPr>
          <w:highlight w:val="yellow"/>
        </w:rPr>
      </w:pPr>
      <w:r>
        <w:rPr>
          <w:highlight w:val="yellow"/>
        </w:rPr>
        <w:t xml:space="preserve">Instead if, for example, </w:t>
      </w:r>
      <w:r w:rsidRPr="0060217A">
        <w:rPr>
          <w:highlight w:val="yellow"/>
        </w:rPr>
        <w:t>the physical NE S6</w:t>
      </w:r>
      <w:r>
        <w:rPr>
          <w:highlight w:val="yellow"/>
        </w:rPr>
        <w:t xml:space="preserve"> can be implemented as a </w:t>
      </w:r>
      <w:r w:rsidRPr="00D4552E">
        <w:rPr>
          <w:highlight w:val="yellow"/>
        </w:rPr>
        <w:t xml:space="preserve">multi-board </w:t>
      </w:r>
      <w:r>
        <w:rPr>
          <w:highlight w:val="yellow"/>
        </w:rPr>
        <w:t xml:space="preserve">system </w:t>
      </w:r>
      <w:r w:rsidRPr="00D4552E">
        <w:rPr>
          <w:highlight w:val="yellow"/>
        </w:rPr>
        <w:t>where access links reside on different</w:t>
      </w:r>
      <w:r>
        <w:rPr>
          <w:highlight w:val="yellow"/>
        </w:rPr>
        <w:t>/dedicated</w:t>
      </w:r>
      <w:r w:rsidRPr="00D4552E">
        <w:rPr>
          <w:highlight w:val="yellow"/>
        </w:rPr>
        <w:t xml:space="preserve"> access cards with </w:t>
      </w:r>
      <w:r w:rsidR="00523D6B">
        <w:rPr>
          <w:highlight w:val="yellow"/>
        </w:rPr>
        <w:t xml:space="preserve">a </w:t>
      </w:r>
      <w:r w:rsidRPr="00523D6B">
        <w:rPr>
          <w:noProof/>
          <w:highlight w:val="yellow"/>
        </w:rPr>
        <w:t>separated</w:t>
      </w:r>
      <w:r w:rsidRPr="00D4552E">
        <w:rPr>
          <w:highlight w:val="yellow"/>
        </w:rPr>
        <w:t xml:space="preserve"> set of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w:t>
      </w:r>
      <w:r w:rsidRPr="0060217A">
        <w:rPr>
          <w:highlight w:val="yellow"/>
        </w:rPr>
        <w:t xml:space="preserve">traffic coming from </w:t>
      </w:r>
      <w:r>
        <w:rPr>
          <w:highlight w:val="yellow"/>
        </w:rPr>
        <w:t>one</w:t>
      </w:r>
      <w:r w:rsidRPr="0060217A">
        <w:rPr>
          <w:highlight w:val="yellow"/>
        </w:rPr>
        <w:t xml:space="preserve"> 10GE access links can be mapped </w:t>
      </w:r>
      <w:r>
        <w:rPr>
          <w:highlight w:val="yellow"/>
        </w:rPr>
        <w:t xml:space="preserve">only into the </w:t>
      </w:r>
      <w:r w:rsidRPr="0060217A">
        <w:rPr>
          <w:highlight w:val="yellow"/>
        </w:rPr>
        <w:t xml:space="preserve">ODU </w:t>
      </w:r>
      <w:r>
        <w:rPr>
          <w:highlight w:val="yellow"/>
        </w:rPr>
        <w:t>terminations which reside on the same access card.</w:t>
      </w:r>
    </w:p>
    <w:p w14:paraId="2014B399" w14:textId="34431B80" w:rsidR="00EB7C40" w:rsidRDefault="00EB7C40" w:rsidP="00EB7C40">
      <w:pPr>
        <w:rPr>
          <w:highlight w:val="yellow"/>
        </w:rPr>
      </w:pPr>
      <w:r w:rsidRPr="00D4552E">
        <w:rPr>
          <w:highlight w:val="yellow"/>
        </w:rPr>
        <w:t xml:space="preserve">The more generic </w:t>
      </w:r>
      <w:r>
        <w:rPr>
          <w:highlight w:val="yellow"/>
        </w:rPr>
        <w:t xml:space="preserve">implementation option for a physical NE (e.g., S6) would be </w:t>
      </w:r>
      <w:r w:rsidR="00523D6B">
        <w:rPr>
          <w:highlight w:val="yellow"/>
        </w:rPr>
        <w:t xml:space="preserve">the </w:t>
      </w:r>
      <w:r w:rsidRPr="00523D6B">
        <w:rPr>
          <w:noProof/>
          <w:highlight w:val="yellow"/>
        </w:rPr>
        <w:t>case</w:t>
      </w:r>
      <w:r w:rsidRPr="00D4552E">
        <w:rPr>
          <w:highlight w:val="yellow"/>
        </w:rPr>
        <w:t xml:space="preserve"> is </w:t>
      </w:r>
      <w:r>
        <w:rPr>
          <w:highlight w:val="yellow"/>
        </w:rPr>
        <w:t xml:space="preserve">of </w:t>
      </w:r>
      <w:r w:rsidRPr="00D4552E">
        <w:rPr>
          <w:highlight w:val="yellow"/>
        </w:rPr>
        <w:t xml:space="preserve">a multi-board </w:t>
      </w:r>
      <w:r>
        <w:rPr>
          <w:highlight w:val="yellow"/>
        </w:rPr>
        <w:t xml:space="preserve">system </w:t>
      </w:r>
      <w:r w:rsidRPr="00D4552E">
        <w:rPr>
          <w:highlight w:val="yellow"/>
        </w:rPr>
        <w:t>with multiple access cards with separated sets of access links and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traffic coming from each of the </w:t>
      </w:r>
      <w:r w:rsidRPr="0060217A">
        <w:rPr>
          <w:highlight w:val="yellow"/>
        </w:rPr>
        <w:t>10GE access links</w:t>
      </w:r>
      <w:r>
        <w:rPr>
          <w:highlight w:val="yellow"/>
        </w:rPr>
        <w:t xml:space="preserve"> on one access card can be mapped only into any of the ODU terminations which reside on the same access card.</w:t>
      </w:r>
    </w:p>
    <w:p w14:paraId="553AC14F" w14:textId="7FB849B3" w:rsidR="00EB7C40" w:rsidRPr="00D627EF" w:rsidRDefault="00EB7C40" w:rsidP="00EB7C40">
      <w:pPr>
        <w:rPr>
          <w:highlight w:val="yellow"/>
        </w:rPr>
      </w:pPr>
      <w:r w:rsidRPr="00D627EF">
        <w:rPr>
          <w:highlight w:val="yellow"/>
        </w:rPr>
        <w:t xml:space="preserve">In the last two cases, only the ODUs terminated on the same access card where the access links </w:t>
      </w:r>
      <w:r w:rsidRPr="00523D6B">
        <w:rPr>
          <w:noProof/>
          <w:highlight w:val="yellow"/>
        </w:rPr>
        <w:t>reside</w:t>
      </w:r>
      <w:r w:rsidRPr="00D627EF">
        <w:rPr>
          <w:highlight w:val="yellow"/>
        </w:rPr>
        <w:t xml:space="preserve"> can carry the traffic coming from that 10GE access link. Terminated ODUs can instead be sent to any of the OTU4 interfaces</w:t>
      </w:r>
    </w:p>
    <w:p w14:paraId="4A16CD8A" w14:textId="77777777" w:rsidR="00EB7C40" w:rsidRDefault="00EB7C40" w:rsidP="00EB7C40">
      <w:pPr>
        <w:rPr>
          <w:i/>
          <w:highlight w:val="yellow"/>
        </w:rPr>
      </w:pPr>
      <w:r>
        <w:rPr>
          <w:highlight w:val="yellow"/>
        </w:rPr>
        <w:t xml:space="preserve">In all these cases, </w:t>
      </w:r>
      <w:r w:rsidRPr="0060217A">
        <w:rPr>
          <w:highlight w:val="yellow"/>
        </w:rPr>
        <w:t>terminated ODUs can be sent to any of the OTU4 interfaces</w:t>
      </w:r>
      <w:r>
        <w:rPr>
          <w:highlight w:val="yellow"/>
        </w:rPr>
        <w:t xml:space="preserve"> assuming the implementation is based on a non-blocking ODU cross-connect.</w:t>
      </w:r>
    </w:p>
    <w:p w14:paraId="67D7F8CD" w14:textId="1B8D3684" w:rsidR="00EB7C40" w:rsidRDefault="00EB7C40" w:rsidP="00EB7C40">
      <w:r w:rsidRPr="00D4552E">
        <w:rPr>
          <w:highlight w:val="yellow"/>
        </w:rPr>
        <w:t>If the access links are reported via MPI in some</w:t>
      </w:r>
      <w:r w:rsidRPr="00CC482A">
        <w:rPr>
          <w:highlight w:val="yellow"/>
        </w:rPr>
        <w:t xml:space="preserve">, still to be defined, client </w:t>
      </w:r>
      <w:r w:rsidRPr="00D4552E">
        <w:rPr>
          <w:highlight w:val="yellow"/>
        </w:rPr>
        <w:t xml:space="preserve">topology, it is possible to report each set of ODU termination resources as an ODU TTP within the ODU Topology of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D4552E">
        <w:rPr>
          <w:highlight w:val="yellow"/>
        </w:rPr>
        <w:t xml:space="preserve"> and to use either the inter-layer lock-id or the transitional link, as described in sections 3.4 and 3.10 of [TE-TOPO], to correlate the access links, in the client topology, with the ODU TTPs, in the </w:t>
      </w:r>
      <w:r w:rsidR="008A7960">
        <w:rPr>
          <w:highlight w:val="yellow"/>
        </w:rPr>
        <w:t>OTN</w:t>
      </w:r>
      <w:r w:rsidR="008A7960" w:rsidRPr="00D4552E">
        <w:rPr>
          <w:highlight w:val="yellow"/>
        </w:rPr>
        <w:t xml:space="preserve"> </w:t>
      </w:r>
      <w:r w:rsidRPr="00D4552E">
        <w:rPr>
          <w:highlight w:val="yellow"/>
        </w:rPr>
        <w:t>topology, to which access link are connected to.</w:t>
      </w:r>
    </w:p>
    <w:p w14:paraId="6370D039" w14:textId="5C423E88" w:rsidR="003362AE" w:rsidRDefault="003362AE" w:rsidP="003362AE">
      <w:pPr>
        <w:pStyle w:val="Heading2"/>
      </w:pPr>
      <w:bookmarkStart w:id="1437" w:name="_Ref517947725"/>
      <w:bookmarkStart w:id="1438" w:name="_Toc528059365"/>
      <w:r w:rsidRPr="00A07622">
        <w:lastRenderedPageBreak/>
        <w:t>YANG Models for Service Configuration</w:t>
      </w:r>
      <w:bookmarkEnd w:id="1427"/>
      <w:bookmarkEnd w:id="1437"/>
      <w:bookmarkEnd w:id="1438"/>
    </w:p>
    <w:p w14:paraId="2FE4A25D" w14:textId="28B448A2"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65484">
        <w:rPr>
          <w:rFonts w:eastAsiaTheme="minorEastAsia"/>
          <w:lang w:eastAsia="zh-CN"/>
        </w:rPr>
        <w:t>Figure 6</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9C663C">
        <w:rPr>
          <w:rFonts w:eastAsiaTheme="minorEastAsia"/>
          <w:highlight w:val="yellow"/>
          <w:lang w:eastAsia="zh-CN"/>
        </w:rPr>
        <w:t>L</w:t>
      </w:r>
      <w:r w:rsidR="00606C15">
        <w:rPr>
          <w:rFonts w:eastAsiaTheme="minorEastAsia"/>
          <w:highlight w:val="yellow"/>
          <w:lang w:eastAsia="zh-CN"/>
        </w:rPr>
        <w:t>1</w:t>
      </w:r>
      <w:r w:rsidR="00606C15" w:rsidRPr="009C663C">
        <w:rPr>
          <w:rFonts w:eastAsiaTheme="minorEastAsia"/>
          <w:highlight w:val="yellow"/>
          <w:lang w:eastAsia="zh-CN"/>
        </w:rPr>
        <w:t>SM,</w:t>
      </w:r>
      <w:r w:rsidR="00606C15">
        <w:rPr>
          <w:rFonts w:eastAsiaTheme="minorEastAsia"/>
          <w:highlight w:val="yellow"/>
          <w:lang w:eastAsia="zh-CN"/>
        </w:rPr>
        <w:t xml:space="preserve"> L2SM,</w:t>
      </w:r>
      <w:r w:rsidR="00606C15" w:rsidRPr="009C663C">
        <w:rPr>
          <w:rFonts w:eastAsiaTheme="minorEastAsia"/>
          <w:highlight w:val="yellow"/>
          <w:lang w:eastAsia="zh-CN"/>
        </w:rPr>
        <w:t xml:space="preserve"> </w:t>
      </w:r>
      <w:r w:rsidR="00606C15">
        <w:rPr>
          <w:rFonts w:eastAsiaTheme="minorEastAsia"/>
          <w:highlight w:val="yellow"/>
          <w:lang w:eastAsia="zh-CN"/>
        </w:rPr>
        <w:t>T</w:t>
      </w:r>
      <w:r w:rsidR="00606C15" w:rsidRPr="009C663C">
        <w:rPr>
          <w:rFonts w:eastAsiaTheme="minorEastAsia"/>
          <w:highlight w:val="yellow"/>
          <w:lang w:eastAsia="zh-CN"/>
        </w:rPr>
        <w:t>ransport-</w:t>
      </w:r>
      <w:r w:rsidR="00606C15">
        <w:rPr>
          <w:rFonts w:eastAsiaTheme="minorEastAsia"/>
          <w:highlight w:val="yellow"/>
          <w:lang w:eastAsia="zh-CN"/>
        </w:rPr>
        <w:t>S</w:t>
      </w:r>
      <w:r w:rsidR="00606C15" w:rsidRPr="009C663C">
        <w:rPr>
          <w:rFonts w:eastAsiaTheme="minorEastAsia"/>
          <w:highlight w:val="yellow"/>
          <w:lang w:eastAsia="zh-CN"/>
        </w:rPr>
        <w:t xml:space="preserve">ervice, VN, </w:t>
      </w:r>
      <w:r w:rsidR="00606C15">
        <w:rPr>
          <w:rFonts w:eastAsiaTheme="minorEastAsia"/>
          <w:lang w:eastAsia="zh-CN"/>
        </w:rPr>
        <w:t>et al.</w:t>
      </w:r>
      <w:r>
        <w:rPr>
          <w:rFonts w:eastAsiaTheme="minorEastAsia"/>
          <w:lang w:eastAsia="zh-CN"/>
        </w:rPr>
        <w:t>) is outside the scope of this document.</w:t>
      </w:r>
    </w:p>
    <w:p w14:paraId="713595D6" w14:textId="41439E08" w:rsidR="00A07622" w:rsidRDefault="00A07622" w:rsidP="00A07622">
      <w:pPr>
        <w:rPr>
          <w:rFonts w:eastAsiaTheme="minorEastAsia"/>
          <w:lang w:eastAsia="zh-CN"/>
        </w:rPr>
      </w:pPr>
      <w:r>
        <w:rPr>
          <w:rFonts w:eastAsiaTheme="minorEastAsia"/>
          <w:lang w:eastAsia="zh-CN"/>
        </w:rPr>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65484">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Pr="00F41C0D">
        <w:rPr>
          <w:rFonts w:eastAsiaTheme="minorEastAsia"/>
          <w:highlight w:val="yellow"/>
          <w:lang w:eastAsia="zh-CN"/>
        </w:rPr>
        <w:t>multi-domain ODU connection (or connection segment)</w:t>
      </w:r>
      <w:r>
        <w:rPr>
          <w:rFonts w:eastAsiaTheme="minorEastAsia"/>
          <w:lang w:eastAsia="zh-CN"/>
        </w:rPr>
        <w:t xml:space="preserve"> 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BED">
      <w:pPr>
        <w:pStyle w:val="RFCFigure"/>
        <w:rPr>
          <w:lang w:eastAsia="zh-CN"/>
        </w:rPr>
      </w:pPr>
      <w:r>
        <w:rPr>
          <w:lang w:eastAsia="zh-CN"/>
        </w:rPr>
        <w:lastRenderedPageBreak/>
        <w:t xml:space="preserve">                              |</w:t>
      </w:r>
    </w:p>
    <w:p w14:paraId="448309C4" w14:textId="77777777" w:rsidR="00E50BED" w:rsidRDefault="00E50BED" w:rsidP="00E50BED">
      <w:pPr>
        <w:pStyle w:val="RFCFigure"/>
        <w:rPr>
          <w:lang w:eastAsia="zh-CN"/>
        </w:rPr>
      </w:pPr>
      <w:r>
        <w:rPr>
          <w:lang w:eastAsia="zh-CN"/>
        </w:rPr>
        <w:t xml:space="preserve">                              | {1}</w:t>
      </w:r>
    </w:p>
    <w:p w14:paraId="721A8828" w14:textId="77777777" w:rsidR="00E50BED" w:rsidRDefault="00E50BED" w:rsidP="00E50BED">
      <w:pPr>
        <w:pStyle w:val="RFCFigure"/>
        <w:rPr>
          <w:lang w:eastAsia="zh-CN"/>
        </w:rPr>
      </w:pPr>
      <w:r>
        <w:rPr>
          <w:lang w:eastAsia="zh-CN"/>
        </w:rPr>
        <w:t xml:space="preserve">                              V</w:t>
      </w:r>
    </w:p>
    <w:p w14:paraId="7EE64C35" w14:textId="77777777" w:rsidR="00E50BED" w:rsidRDefault="00E50BED" w:rsidP="00E50BED">
      <w:pPr>
        <w:pStyle w:val="RFCFigure"/>
        <w:rPr>
          <w:lang w:eastAsia="zh-CN"/>
        </w:rPr>
      </w:pPr>
      <w:r>
        <w:rPr>
          <w:lang w:eastAsia="zh-CN"/>
        </w:rPr>
        <w:t xml:space="preserve">                       ----------------</w:t>
      </w:r>
    </w:p>
    <w:p w14:paraId="640679D3" w14:textId="77777777" w:rsidR="00E50BED" w:rsidRDefault="00E50BED" w:rsidP="00E50BED">
      <w:pPr>
        <w:pStyle w:val="RFCFigure"/>
        <w:rPr>
          <w:lang w:eastAsia="zh-CN"/>
        </w:rPr>
      </w:pPr>
      <w:r>
        <w:rPr>
          <w:lang w:eastAsia="zh-CN"/>
        </w:rPr>
        <w:t xml:space="preserve">                      |           {2}  |</w:t>
      </w:r>
    </w:p>
    <w:p w14:paraId="677C7522" w14:textId="77777777" w:rsidR="00E50BED" w:rsidRDefault="00E50BED" w:rsidP="00E50BED">
      <w:pPr>
        <w:pStyle w:val="RFCFigure"/>
        <w:rPr>
          <w:lang w:eastAsia="zh-CN"/>
        </w:rPr>
      </w:pPr>
      <w:r>
        <w:rPr>
          <w:lang w:eastAsia="zh-CN"/>
        </w:rPr>
        <w:t xml:space="preserve">                      | {3}  MDSC      |</w:t>
      </w:r>
    </w:p>
    <w:p w14:paraId="2CA67F41" w14:textId="77777777" w:rsidR="00E50BED" w:rsidRDefault="00E50BED" w:rsidP="00E50BED">
      <w:pPr>
        <w:pStyle w:val="RFCFigure"/>
        <w:rPr>
          <w:lang w:eastAsia="zh-CN"/>
        </w:rPr>
      </w:pPr>
      <w:r>
        <w:rPr>
          <w:lang w:eastAsia="zh-CN"/>
        </w:rPr>
        <w:t xml:space="preserve">                      |                |</w:t>
      </w:r>
    </w:p>
    <w:p w14:paraId="0A6CBBA8" w14:textId="77777777" w:rsidR="00E50BED" w:rsidRDefault="00E50BED" w:rsidP="00E50BED">
      <w:pPr>
        <w:pStyle w:val="RFCFigure"/>
        <w:rPr>
          <w:lang w:eastAsia="zh-CN"/>
        </w:rPr>
      </w:pPr>
      <w:r>
        <w:rPr>
          <w:lang w:eastAsia="zh-CN"/>
        </w:rPr>
        <w:t xml:space="preserve">                       ----------------</w:t>
      </w:r>
    </w:p>
    <w:p w14:paraId="0867C3BF" w14:textId="77777777" w:rsidR="00E50BED" w:rsidRDefault="00E50BED" w:rsidP="00E50BED">
      <w:pPr>
        <w:pStyle w:val="RFCFigure"/>
        <w:rPr>
          <w:lang w:eastAsia="zh-CN"/>
        </w:rPr>
      </w:pPr>
      <w:r>
        <w:rPr>
          <w:lang w:eastAsia="zh-CN"/>
        </w:rPr>
        <w:t xml:space="preserve">                        ^     ^      ^</w:t>
      </w:r>
    </w:p>
    <w:p w14:paraId="0FCD3435" w14:textId="77777777" w:rsidR="00E50BED" w:rsidRDefault="00E50BED" w:rsidP="00E50BED">
      <w:pPr>
        <w:pStyle w:val="RFCFigure"/>
        <w:rPr>
          <w:lang w:eastAsia="zh-CN"/>
        </w:rPr>
      </w:pPr>
      <w:r>
        <w:rPr>
          <w:lang w:eastAsia="zh-CN"/>
        </w:rPr>
        <w:t xml:space="preserve">                 {3.1}  |     |      |</w:t>
      </w:r>
    </w:p>
    <w:p w14:paraId="4E58831C" w14:textId="77777777" w:rsidR="00E50BED" w:rsidRDefault="00E50BED" w:rsidP="00E50BED">
      <w:pPr>
        <w:pStyle w:val="RFCFigure"/>
        <w:rPr>
          <w:lang w:eastAsia="zh-CN"/>
        </w:rPr>
      </w:pPr>
      <w:r>
        <w:rPr>
          <w:lang w:eastAsia="zh-CN"/>
        </w:rPr>
        <w:t xml:space="preserve">              +---------+     |{3.2} |</w:t>
      </w:r>
    </w:p>
    <w:p w14:paraId="34AAA94E" w14:textId="77777777" w:rsidR="00E50BED" w:rsidRDefault="00E50BED" w:rsidP="00E50BED">
      <w:pPr>
        <w:pStyle w:val="RFCFigure"/>
        <w:rPr>
          <w:lang w:eastAsia="zh-CN"/>
        </w:rPr>
      </w:pPr>
      <w:r>
        <w:rPr>
          <w:lang w:eastAsia="zh-CN"/>
        </w:rPr>
        <w:t xml:space="preserve">              |               |      +----------+</w:t>
      </w:r>
    </w:p>
    <w:p w14:paraId="122DF0E7" w14:textId="77777777" w:rsidR="00E50BED" w:rsidRDefault="00E50BED" w:rsidP="00E50BED">
      <w:pPr>
        <w:pStyle w:val="RFCFigure"/>
        <w:rPr>
          <w:lang w:eastAsia="zh-CN"/>
        </w:rPr>
      </w:pPr>
      <w:r>
        <w:rPr>
          <w:lang w:eastAsia="zh-CN"/>
        </w:rPr>
        <w:t xml:space="preserve">              |               V                 |</w:t>
      </w:r>
    </w:p>
    <w:p w14:paraId="077F800C" w14:textId="77777777" w:rsidR="00E50BED" w:rsidRDefault="00E50BED" w:rsidP="00E50BED">
      <w:pPr>
        <w:pStyle w:val="RFCFigure"/>
        <w:rPr>
          <w:lang w:eastAsia="zh-CN"/>
        </w:rPr>
      </w:pPr>
      <w:r>
        <w:rPr>
          <w:lang w:eastAsia="zh-CN"/>
        </w:rPr>
        <w:t xml:space="preserve">              |           ----------            |{3.3}</w:t>
      </w:r>
    </w:p>
    <w:p w14:paraId="416013B1" w14:textId="77777777" w:rsidR="00E50BED" w:rsidRDefault="00E50BED" w:rsidP="00E50BED">
      <w:pPr>
        <w:pStyle w:val="RFCFigure"/>
        <w:rPr>
          <w:lang w:eastAsia="zh-CN"/>
        </w:rPr>
      </w:pPr>
      <w:r>
        <w:rPr>
          <w:lang w:eastAsia="zh-CN"/>
        </w:rPr>
        <w:t xml:space="preserve">              |          |   PNC2   |           |</w:t>
      </w:r>
    </w:p>
    <w:p w14:paraId="1DE04425" w14:textId="77777777" w:rsidR="00E50BED" w:rsidRDefault="00E50BED" w:rsidP="00E50BED">
      <w:pPr>
        <w:pStyle w:val="RFCFigure"/>
        <w:rPr>
          <w:lang w:eastAsia="zh-CN"/>
        </w:rPr>
      </w:pPr>
      <w:r>
        <w:rPr>
          <w:lang w:eastAsia="zh-CN"/>
        </w:rPr>
        <w:t xml:space="preserve">              |           ----------            |</w:t>
      </w:r>
    </w:p>
    <w:p w14:paraId="3FA306EC" w14:textId="77777777" w:rsidR="00E50BED" w:rsidRDefault="00E50BED" w:rsidP="00E50BED">
      <w:pPr>
        <w:pStyle w:val="RFCFigure"/>
        <w:rPr>
          <w:lang w:eastAsia="zh-CN"/>
        </w:rPr>
      </w:pPr>
      <w:r>
        <w:rPr>
          <w:lang w:eastAsia="zh-CN"/>
        </w:rPr>
        <w:t xml:space="preserve">              |               ^                 |</w:t>
      </w:r>
    </w:p>
    <w:p w14:paraId="6C4D7083" w14:textId="77777777" w:rsidR="00E50BED" w:rsidRDefault="00E50BED" w:rsidP="00E50BED">
      <w:pPr>
        <w:pStyle w:val="RFCFigure"/>
        <w:rPr>
          <w:lang w:eastAsia="zh-CN"/>
        </w:rPr>
      </w:pPr>
      <w:r>
        <w:rPr>
          <w:lang w:eastAsia="zh-CN"/>
        </w:rPr>
        <w:t xml:space="preserve">              V               | {4.2}           |</w:t>
      </w:r>
    </w:p>
    <w:p w14:paraId="71E23731" w14:textId="77777777" w:rsidR="00E50BED" w:rsidRDefault="00E50BED" w:rsidP="00E50BED">
      <w:pPr>
        <w:pStyle w:val="RFCFigure"/>
        <w:rPr>
          <w:lang w:eastAsia="zh-CN"/>
        </w:rPr>
      </w:pPr>
      <w:r>
        <w:rPr>
          <w:lang w:eastAsia="zh-CN"/>
        </w:rPr>
        <w:t xml:space="preserve">          ----------          V                 |</w:t>
      </w:r>
    </w:p>
    <w:p w14:paraId="0E6C3855" w14:textId="77777777" w:rsidR="00E50BED" w:rsidRDefault="00E50BED" w:rsidP="00E50BED">
      <w:pPr>
        <w:pStyle w:val="RFCFigure"/>
        <w:rPr>
          <w:lang w:eastAsia="zh-CN"/>
        </w:rPr>
      </w:pPr>
      <w:r>
        <w:rPr>
          <w:lang w:eastAsia="zh-CN"/>
        </w:rPr>
        <w:t xml:space="preserve">         |   PNC1   |       -----               V</w:t>
      </w:r>
    </w:p>
    <w:p w14:paraId="68B9CD26" w14:textId="77777777" w:rsidR="00E50BED" w:rsidRDefault="00E50BED" w:rsidP="00E50BED">
      <w:pPr>
        <w:pStyle w:val="RFCFigure"/>
        <w:rPr>
          <w:lang w:eastAsia="zh-CN"/>
        </w:rPr>
      </w:pPr>
      <w:r>
        <w:rPr>
          <w:lang w:eastAsia="zh-CN"/>
        </w:rPr>
        <w:t xml:space="preserve">          ----------      (Network)        ----------</w:t>
      </w:r>
    </w:p>
    <w:p w14:paraId="3B001474" w14:textId="77777777" w:rsidR="00E50BED" w:rsidRDefault="00E50BED" w:rsidP="00E50BED">
      <w:pPr>
        <w:pStyle w:val="RFCFigure"/>
        <w:rPr>
          <w:lang w:eastAsia="zh-CN"/>
        </w:rPr>
      </w:pPr>
      <w:r>
        <w:rPr>
          <w:lang w:eastAsia="zh-CN"/>
        </w:rPr>
        <w:t xml:space="preserve">              ^          ( Domain 2)      |   PNC3   |</w:t>
      </w:r>
    </w:p>
    <w:p w14:paraId="0D1D8454" w14:textId="77777777" w:rsidR="00E50BED" w:rsidRDefault="00E50BED" w:rsidP="00E50BED">
      <w:pPr>
        <w:pStyle w:val="RFCFigure"/>
        <w:rPr>
          <w:lang w:eastAsia="zh-CN"/>
        </w:rPr>
      </w:pPr>
      <w:r>
        <w:rPr>
          <w:lang w:eastAsia="zh-CN"/>
        </w:rPr>
        <w:t xml:space="preserve">              | {4.1}   (          _)      ----------</w:t>
      </w:r>
    </w:p>
    <w:p w14:paraId="406A4A5B" w14:textId="77777777" w:rsidR="00E50BED" w:rsidRDefault="00E50BED" w:rsidP="00E50BED">
      <w:pPr>
        <w:pStyle w:val="RFCFigure"/>
        <w:rPr>
          <w:lang w:eastAsia="zh-CN"/>
        </w:rPr>
      </w:pPr>
      <w:r>
        <w:rPr>
          <w:lang w:eastAsia="zh-CN"/>
        </w:rPr>
        <w:t xml:space="preserve">              V          (        )            ^</w:t>
      </w:r>
    </w:p>
    <w:p w14:paraId="48B3559B" w14:textId="77777777" w:rsidR="00E50BED" w:rsidRDefault="00E50BED" w:rsidP="00E50BED">
      <w:pPr>
        <w:pStyle w:val="RFCFigure"/>
        <w:rPr>
          <w:lang w:eastAsia="zh-CN"/>
        </w:rPr>
      </w:pPr>
      <w:r>
        <w:rPr>
          <w:lang w:eastAsia="zh-CN"/>
        </w:rPr>
        <w:t xml:space="preserve">            -----       C==========D           | {4.3}</w:t>
      </w:r>
    </w:p>
    <w:p w14:paraId="22E7FF44" w14:textId="77777777" w:rsidR="00E50BED" w:rsidRDefault="00E50BED" w:rsidP="00E50BED">
      <w:pPr>
        <w:pStyle w:val="RFCFigure"/>
        <w:rPr>
          <w:lang w:eastAsia="zh-CN"/>
        </w:rPr>
      </w:pPr>
      <w:r>
        <w:rPr>
          <w:lang w:eastAsia="zh-CN"/>
        </w:rPr>
        <w:t xml:space="preserve">          (Network)    /  (       ) \          V</w:t>
      </w:r>
    </w:p>
    <w:p w14:paraId="39389305" w14:textId="77777777" w:rsidR="00E50BED" w:rsidRDefault="00E50BED" w:rsidP="00E50BED">
      <w:pPr>
        <w:pStyle w:val="RFCFigure"/>
        <w:rPr>
          <w:lang w:eastAsia="zh-CN"/>
        </w:rPr>
      </w:pPr>
      <w:r>
        <w:rPr>
          <w:lang w:eastAsia="zh-CN"/>
        </w:rPr>
        <w:t xml:space="preserve">         ( Domain 1)  /     -----    \       -----</w:t>
      </w:r>
    </w:p>
    <w:p w14:paraId="4A6CECF3" w14:textId="77777777" w:rsidR="00E50BED" w:rsidRDefault="00E50BED" w:rsidP="00E50BED">
      <w:pPr>
        <w:pStyle w:val="RFCFigure"/>
        <w:rPr>
          <w:lang w:eastAsia="zh-CN"/>
        </w:rPr>
      </w:pPr>
      <w:r>
        <w:rPr>
          <w:lang w:eastAsia="zh-CN"/>
        </w:rPr>
        <w:t xml:space="preserve">        (           )/                \    (Network)</w:t>
      </w:r>
    </w:p>
    <w:p w14:paraId="4FCB00B7" w14:textId="77777777" w:rsidR="00E50BED" w:rsidRDefault="00E50BED" w:rsidP="00E50BED">
      <w:pPr>
        <w:pStyle w:val="RFCFigure"/>
        <w:rPr>
          <w:lang w:eastAsia="zh-CN"/>
        </w:rPr>
      </w:pPr>
      <w:r>
        <w:rPr>
          <w:lang w:eastAsia="zh-CN"/>
        </w:rPr>
        <w:t xml:space="preserve">        A===========B                  \  ( Domain 3)</w:t>
      </w:r>
    </w:p>
    <w:p w14:paraId="39E74F89" w14:textId="77777777" w:rsidR="00E50BED" w:rsidRDefault="00E50BED" w:rsidP="00E50BED">
      <w:pPr>
        <w:pStyle w:val="RFCFigure"/>
        <w:rPr>
          <w:lang w:eastAsia="zh-CN"/>
        </w:rPr>
      </w:pPr>
      <w:r>
        <w:rPr>
          <w:lang w:eastAsia="zh-CN"/>
        </w:rPr>
        <w:t xml:space="preserve">       / (         )                    \(           )</w:t>
      </w:r>
    </w:p>
    <w:p w14:paraId="79E3198D" w14:textId="77777777" w:rsidR="00E50BED" w:rsidRDefault="00E50BED" w:rsidP="00E50BED">
      <w:pPr>
        <w:pStyle w:val="RFCFigure"/>
        <w:rPr>
          <w:lang w:eastAsia="zh-CN"/>
        </w:rPr>
      </w:pPr>
      <w:r>
        <w:rPr>
          <w:lang w:eastAsia="zh-CN"/>
        </w:rPr>
        <w:t xml:space="preserve">   AP-1   (       )                      X===========Z</w:t>
      </w:r>
    </w:p>
    <w:p w14:paraId="18582DD0" w14:textId="77777777" w:rsidR="00E50BED" w:rsidRDefault="00E50BED" w:rsidP="00E50BED">
      <w:pPr>
        <w:pStyle w:val="RFCFigure"/>
        <w:rPr>
          <w:lang w:eastAsia="zh-CN"/>
        </w:rPr>
      </w:pPr>
      <w:r>
        <w:rPr>
          <w:lang w:eastAsia="zh-CN"/>
        </w:rPr>
        <w:t xml:space="preserve">            -----                         (         ) \</w:t>
      </w:r>
    </w:p>
    <w:p w14:paraId="09E23425" w14:textId="77777777" w:rsidR="00E50BED" w:rsidRDefault="00E50BED" w:rsidP="00E50BED">
      <w:pPr>
        <w:pStyle w:val="RFCFigure"/>
        <w:rPr>
          <w:lang w:eastAsia="zh-CN"/>
        </w:rPr>
      </w:pPr>
      <w:r>
        <w:rPr>
          <w:lang w:eastAsia="zh-CN"/>
        </w:rPr>
        <w:t xml:space="preserve">                                           (       )   AP-2</w:t>
      </w:r>
    </w:p>
    <w:p w14:paraId="45F73008" w14:textId="77777777" w:rsidR="00E50BED" w:rsidRDefault="00E50BED" w:rsidP="00E50BED">
      <w:pPr>
        <w:pStyle w:val="RFCFigure"/>
        <w:rPr>
          <w:lang w:eastAsia="zh-CN"/>
        </w:rPr>
      </w:pPr>
      <w:r>
        <w:rPr>
          <w:lang w:eastAsia="zh-CN"/>
        </w:rPr>
        <w:t xml:space="preserve">                                             -----</w:t>
      </w:r>
    </w:p>
    <w:p w14:paraId="36FA6C69" w14:textId="77777777" w:rsidR="00E50BED" w:rsidRDefault="00E50BED" w:rsidP="00E50BED">
      <w:pPr>
        <w:pStyle w:val="RFCFigure"/>
        <w:rPr>
          <w:lang w:eastAsia="zh-CN"/>
        </w:rPr>
      </w:pPr>
    </w:p>
    <w:p w14:paraId="401DD940" w14:textId="449DA728" w:rsidR="00E50BED" w:rsidRPr="00046AE7" w:rsidRDefault="006832B9" w:rsidP="00E50BED">
      <w:pPr>
        <w:pStyle w:val="Caption"/>
      </w:pPr>
      <w:bookmarkStart w:id="1439" w:name="_Ref496875891"/>
      <w:r>
        <w:t xml:space="preserve">- </w:t>
      </w:r>
      <w:r w:rsidR="00E50BED" w:rsidRPr="00046AE7">
        <w:t xml:space="preserve">Multi-domain </w:t>
      </w:r>
      <w:r w:rsidR="00E50BED" w:rsidRPr="00E50BED">
        <w:rPr>
          <w:highlight w:val="yellow"/>
        </w:rPr>
        <w:t>Service</w:t>
      </w:r>
      <w:r w:rsidR="00E50BED" w:rsidRPr="00046AE7">
        <w:t xml:space="preserve"> Setup</w:t>
      </w:r>
      <w:bookmarkEnd w:id="1439"/>
    </w:p>
    <w:p w14:paraId="542455AC" w14:textId="123C6910" w:rsidR="00A07622" w:rsidRDefault="00A07622" w:rsidP="00A07622">
      <w:r>
        <w:t xml:space="preserve">As an example, the objective in this section is to configure a transport service between </w:t>
      </w:r>
      <w:r w:rsidR="00663859">
        <w:t>R</w:t>
      </w:r>
      <w:r>
        <w:t xml:space="preserve">1 and </w:t>
      </w:r>
      <w:r w:rsidR="00663859">
        <w:t>R</w:t>
      </w:r>
      <w:r>
        <w:t xml:space="preserve">5. The cross-domain routing is assumed to be </w:t>
      </w:r>
      <w:r w:rsidR="00663859">
        <w:t>R</w:t>
      </w:r>
      <w:r>
        <w:t xml:space="preserve">1 &lt;-&gt; S3 &lt;-&gt; S2 &lt;-&gt; S31 &lt;-&gt; S33 &lt;-&gt; S34 &lt;-&gt;S15 &lt;-&gt; S18 &lt;-&gt; </w:t>
      </w:r>
      <w:r w:rsidR="00663859">
        <w:t>R</w:t>
      </w:r>
      <w:r>
        <w:t xml:space="preserve">5. </w:t>
      </w:r>
    </w:p>
    <w:p w14:paraId="10F79721" w14:textId="77777777"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 there is different adaptation required.</w:t>
      </w:r>
    </w:p>
    <w:p w14:paraId="056D9932" w14:textId="12F3A21A" w:rsidR="00E50BED" w:rsidRDefault="00E50BED" w:rsidP="00E50BED">
      <w:r>
        <w:rPr>
          <w:rFonts w:eastAsiaTheme="minorEastAsia"/>
          <w:lang w:eastAsia="zh-CN"/>
        </w:rPr>
        <w:lastRenderedPageBreak/>
        <w:t>After receiving such request, MDSC determines the domain sequence, i.e., domain 1</w:t>
      </w:r>
      <w:r>
        <w:t xml:space="preserve"> &lt;-&gt; domain 2 &lt;-&gt; domain 3, with corresponding PNCs and inter-domain links </w:t>
      </w:r>
      <w:r>
        <w:rPr>
          <w:rFonts w:eastAsiaTheme="minorEastAsia"/>
          <w:lang w:eastAsia="zh-CN"/>
        </w:rPr>
        <w:t xml:space="preserve">(step 2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w:t>
      </w:r>
    </w:p>
    <w:p w14:paraId="589ABC39" w14:textId="5E9EE4C5" w:rsidR="00E50BED" w:rsidRPr="001E753C" w:rsidRDefault="00E50BED" w:rsidP="00E50BED">
      <w:pPr>
        <w:tabs>
          <w:tab w:val="left" w:pos="6390"/>
        </w:tabs>
      </w:pPr>
      <w:r w:rsidRPr="00081799">
        <w:t xml:space="preserve">As described in [PATH-COMPUTE], the domain sequence can be determined by running the MDSC own path computation on the MDSC internal topology, defined in section </w:t>
      </w:r>
      <w:r>
        <w:fldChar w:fldCharType="begin"/>
      </w:r>
      <w:r>
        <w:instrText xml:space="preserve"> REF _Ref500429624 \r \h \t </w:instrText>
      </w:r>
      <w:r>
        <w:fldChar w:fldCharType="separate"/>
      </w:r>
      <w:r w:rsidR="00F65484">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7C2DE63B" w:rsidR="00E50BED" w:rsidRDefault="00E50BED" w:rsidP="00E50BED">
      <w:r>
        <w:t xml:space="preserve">The MDSC will then decompose the tunnel request into a few tunnel segments via tunnel model (including both TE tunnel model and OTN tunnel model), and request different PNCs to setup each intra-domain tunnel segment </w:t>
      </w:r>
      <w:r>
        <w:rPr>
          <w:rFonts w:eastAsiaTheme="minorEastAsia"/>
          <w:lang w:eastAsia="zh-CN"/>
        </w:rPr>
        <w:t xml:space="preserve">(steps 3, 3.1, 3.2 and 3.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 xml:space="preserve">. </w:t>
      </w:r>
    </w:p>
    <w:p w14:paraId="342218D7" w14:textId="7B0128AB" w:rsidR="00E50BED" w:rsidRDefault="00E50BED" w:rsidP="00E50BED">
      <w:r>
        <w:t xml:space="preserve">Assume that each intra-domain tunnel segment can be set up successfully, and each PNC response to the MDSC respectively. Based on each segment, MDSC will take care of the configuration of both the intra-domain tunnel segment and inter-domain tunnel via corresponding MPI (via TE tunnel model and OTN tunnel model). More specifically, for the inter-domain configuration, the </w:t>
      </w:r>
      <w:r w:rsidRPr="00E50BED">
        <w:rPr>
          <w:highlight w:val="yellow"/>
        </w:rPr>
        <w:t>ts-bitmap and tpn</w:t>
      </w:r>
      <w:r>
        <w:t xml:space="preserve"> attributes need to be configured using the OTN Tunnel model. </w:t>
      </w:r>
      <w:r w:rsidRPr="00E50BED">
        <w:rPr>
          <w:highlight w:val="yellow"/>
        </w:rPr>
        <w:t>Then the end-to-end OTN tunnel will be ready</w:t>
      </w:r>
      <w:r>
        <w:t xml:space="preserve">. </w:t>
      </w:r>
    </w:p>
    <w:p w14:paraId="1B1FB09F" w14:textId="7B98D99A" w:rsidR="00E50BED" w:rsidRDefault="00E50BED" w:rsidP="00E50BED">
      <w:r w:rsidRPr="003E3B75">
        <w:t>In any case, the access link configuration is done only on the PNCs that control the access links (e.g., PNC-1 and PNC-3 in our example) and not on the PNCs of transit domain (e.g., PNC-2 in our example).</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 Access configuration is different and dependent on the different type of service. More details can be found in the following sections.</w:t>
      </w:r>
    </w:p>
    <w:p w14:paraId="29C7864D" w14:textId="77777777" w:rsidR="003362AE" w:rsidRPr="003362AE" w:rsidRDefault="003362AE" w:rsidP="003362AE">
      <w:pPr>
        <w:rPr>
          <w:i/>
          <w:iCs/>
          <w:highlight w:val="yellow"/>
        </w:rPr>
      </w:pPr>
      <w:r w:rsidRPr="003362AE">
        <w:rPr>
          <w:i/>
          <w:highlight w:val="yellow"/>
        </w:rPr>
        <w:t>[</w:t>
      </w:r>
      <w:r w:rsidRPr="003362AE">
        <w:rPr>
          <w:b/>
          <w:i/>
          <w:highlight w:val="yellow"/>
        </w:rPr>
        <w:t>Editor’s Note:]</w:t>
      </w:r>
      <w:r w:rsidRPr="003362AE">
        <w:rPr>
          <w:i/>
          <w:highlight w:val="yellow"/>
        </w:rPr>
        <w:t xml:space="preserve"> </w:t>
      </w:r>
      <w:r w:rsidRPr="003362AE">
        <w:rPr>
          <w:i/>
          <w:iCs/>
          <w:highlight w:val="yellow"/>
        </w:rPr>
        <w:t>Add some notes for the single-domain case</w:t>
      </w:r>
    </w:p>
    <w:p w14:paraId="6677F6D6" w14:textId="77777777" w:rsidR="003362AE" w:rsidRPr="00E50BED" w:rsidRDefault="003362AE" w:rsidP="003362AE">
      <w:pPr>
        <w:pStyle w:val="Heading3"/>
      </w:pPr>
      <w:bookmarkStart w:id="1440" w:name="_Ref500433995"/>
      <w:bookmarkStart w:id="1441" w:name="_Toc528059366"/>
      <w:r w:rsidRPr="00E50BED">
        <w:t>ODU Transit Service</w:t>
      </w:r>
      <w:bookmarkEnd w:id="1440"/>
      <w:bookmarkEnd w:id="1441"/>
    </w:p>
    <w:p w14:paraId="1C5A4398" w14:textId="2A6BEBB2"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65484">
        <w:t>4.3.1</w:t>
      </w:r>
      <w:r w:rsidR="007674E4">
        <w:fldChar w:fldCharType="end"/>
      </w:r>
      <w:r w:rsidRPr="00F41C0D">
        <w:t>, the access links are configured as ODU Link</w:t>
      </w:r>
      <w:r w:rsidR="006E28E8" w:rsidRPr="00F41C0D">
        <w:t>s</w:t>
      </w:r>
      <w:r w:rsidR="007674E4">
        <w:t>.</w:t>
      </w:r>
    </w:p>
    <w:p w14:paraId="6F8F4BAA" w14:textId="4F77302B" w:rsidR="002E6FA7" w:rsidRDefault="007674E4" w:rsidP="002E6FA7">
      <w:r>
        <w:t>Since</w:t>
      </w:r>
      <w:r w:rsidR="007B7ACE">
        <w:t xml:space="preserve"> it is assumed that the physical access links are pre-configured</w:t>
      </w:r>
      <w:r>
        <w:t>,</w:t>
      </w:r>
      <w:r w:rsidR="007B7ACE">
        <w:t xml:space="preserve"> </w:t>
      </w:r>
      <w:r>
        <w:t>each PNC exposes, at its MPI, one TE Link (called "ODU Link") for each of these physical access link</w:t>
      </w:r>
      <w:r w:rsidR="009349C3">
        <w:t xml:space="preserve">. These links are </w:t>
      </w:r>
      <w:r w:rsidR="009349C3">
        <w:lastRenderedPageBreak/>
        <w:t>reported, together with any other ODU internal or inter-domain link, within the OTN abstract topology exposed by each PNC, at its own MPI</w:t>
      </w:r>
      <w:r w:rsidR="002E6FA7" w:rsidRPr="00F41C0D">
        <w:t>.</w:t>
      </w:r>
    </w:p>
    <w:p w14:paraId="032B1C54" w14:textId="658DE20F"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663859">
        <w:t>R</w:t>
      </w:r>
      <w:r w:rsidR="0091245F">
        <w:t>5</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21563431" w:rsidR="002E6FA7" w:rsidRDefault="002E6FA7" w:rsidP="002E6FA7">
      <w:r>
        <w:t xml:space="preserve">From the topology information described in section </w:t>
      </w:r>
      <w:r>
        <w:fldChar w:fldCharType="begin"/>
      </w:r>
      <w:r>
        <w:instrText xml:space="preserve"> REF _Ref500430602 \r \h \t </w:instrText>
      </w:r>
      <w:r>
        <w:fldChar w:fldCharType="separate"/>
      </w:r>
      <w:r w:rsidR="00F65484">
        <w:t>5.1</w:t>
      </w:r>
      <w:r>
        <w:fldChar w:fldCharType="end"/>
      </w:r>
      <w:r>
        <w:t xml:space="preserve"> above, the MDSC understands that </w:t>
      </w:r>
      <w:r w:rsidR="00663859">
        <w:t>R</w:t>
      </w:r>
      <w:r>
        <w:t xml:space="preserve">1 is attached to the access link terminating on </w:t>
      </w:r>
      <w:r w:rsidRPr="002E6FA7">
        <w:t>S3-1 LTP</w:t>
      </w:r>
      <w:r>
        <w:t xml:space="preserve"> in the ODU Topology exposed by PNC1 and that </w:t>
      </w:r>
      <w:r w:rsidR="00663859">
        <w:t>R</w:t>
      </w:r>
      <w:r w:rsidR="0091245F">
        <w:t xml:space="preserve">5 </w:t>
      </w:r>
      <w:r>
        <w:t xml:space="preserve">is attached to the access link terminating on </w:t>
      </w:r>
      <w:r w:rsidR="0091245F">
        <w:rPr>
          <w:highlight w:val="yellow"/>
        </w:rPr>
        <w:t>AN2</w:t>
      </w:r>
      <w:r w:rsidRPr="002E6FA7">
        <w:rPr>
          <w:highlight w:val="yellow"/>
        </w:rPr>
        <w:t>-</w:t>
      </w:r>
      <w:r w:rsidR="0091245F">
        <w:rPr>
          <w:highlight w:val="yellow"/>
        </w:rPr>
        <w:t>1</w:t>
      </w:r>
      <w:r w:rsidR="0091245F" w:rsidRPr="002E6FA7">
        <w:rPr>
          <w:highlight w:val="yellow"/>
        </w:rPr>
        <w:t xml:space="preserve"> </w:t>
      </w:r>
      <w:r w:rsidRPr="002E6FA7">
        <w:rPr>
          <w:highlight w:val="yellow"/>
        </w:rPr>
        <w:t>LTP</w:t>
      </w:r>
      <w:r>
        <w:t xml:space="preserve"> in the ODU Topology </w:t>
      </w:r>
      <w:r w:rsidRPr="00F41C0D">
        <w:t xml:space="preserve">exposed by </w:t>
      </w:r>
      <w:r w:rsidR="0091245F" w:rsidRPr="00F41C0D">
        <w:t>PNC</w:t>
      </w:r>
      <w:r w:rsidR="0091245F" w:rsidRPr="0091245F">
        <w:t>2</w:t>
      </w:r>
      <w:r>
        <w:t>.</w:t>
      </w:r>
    </w:p>
    <w:p w14:paraId="694B164A" w14:textId="660BBD99" w:rsidR="007B7ACE" w:rsidRPr="005F1E87" w:rsidRDefault="007B7ACE" w:rsidP="002E6FA7">
      <w:pPr>
        <w:rPr>
          <w:i/>
        </w:rPr>
      </w:pPr>
      <w:r w:rsidRPr="005F1E87">
        <w:rPr>
          <w:i/>
          <w:highlight w:val="yellow"/>
        </w:rPr>
        <w:t>[</w:t>
      </w:r>
      <w:r w:rsidRPr="005F1E87">
        <w:rPr>
          <w:b/>
          <w:i/>
          <w:highlight w:val="yellow"/>
        </w:rPr>
        <w:t>Editors’ note</w:t>
      </w:r>
      <w:r w:rsidRPr="005F1E87">
        <w:rPr>
          <w:i/>
          <w:highlight w:val="yellow"/>
        </w:rPr>
        <w:t>:] Add some information about the path computation step.</w:t>
      </w:r>
    </w:p>
    <w:p w14:paraId="6784110B" w14:textId="7B066DEE" w:rsidR="002E6FA7" w:rsidRDefault="002E6FA7" w:rsidP="002E6FA7">
      <w:r w:rsidRPr="0091245F">
        <w:t>MDSC would then request</w:t>
      </w:r>
      <w:r w:rsidR="00611F72">
        <w:t>, at MPI1,</w:t>
      </w:r>
      <w:r w:rsidRPr="0091245F">
        <w:t xml:space="preserve"> the PNC1 to setup an ODU2 (Transit Segment) Tunnel </w:t>
      </w:r>
      <w:r w:rsidR="00611F72">
        <w:t xml:space="preserve">with </w:t>
      </w:r>
      <w:r w:rsidR="00E3510B">
        <w:t xml:space="preserve">one primary path </w:t>
      </w:r>
      <w:r w:rsidRPr="0091245F">
        <w:t xml:space="preserve">between S3-1 and </w:t>
      </w:r>
      <w:r w:rsidR="00611F72" w:rsidRPr="0091245F">
        <w:t>S</w:t>
      </w:r>
      <w:r w:rsidR="00611F72">
        <w:t>2</w:t>
      </w:r>
      <w:r w:rsidRPr="0091245F">
        <w:t>-</w:t>
      </w:r>
      <w:r w:rsidR="00611F72">
        <w:t>1</w:t>
      </w:r>
      <w:r w:rsidR="00611F72" w:rsidRPr="0091245F">
        <w:t xml:space="preserve"> </w:t>
      </w:r>
      <w:r w:rsidRPr="0091245F">
        <w:t>LTPs:</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0B44922"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Pr="004C4FF1">
        <w:t>S3-1 LTP</w:t>
      </w:r>
    </w:p>
    <w:p w14:paraId="0427C8A7" w14:textId="02CEBA9D" w:rsidR="005802CD" w:rsidRPr="005F1E87" w:rsidRDefault="005802CD" w:rsidP="005F1E87">
      <w:pPr>
        <w:rPr>
          <w:i/>
        </w:rPr>
      </w:pPr>
      <w:r w:rsidRPr="005F1E87">
        <w:rPr>
          <w:i/>
          <w:highlight w:val="yellow"/>
        </w:rPr>
        <w:t>[</w:t>
      </w:r>
      <w:r w:rsidRPr="005F1E87">
        <w:rPr>
          <w:b/>
          <w:i/>
          <w:highlight w:val="yellow"/>
        </w:rPr>
        <w:t>Editor’s note</w:t>
      </w:r>
      <w:r w:rsidRPr="005F1E87">
        <w:rPr>
          <w:i/>
          <w:highlight w:val="yellow"/>
        </w:rPr>
        <w:t>:] The need for the second element is for further study.</w:t>
      </w:r>
    </w:p>
    <w:p w14:paraId="51AF6A99" w14:textId="72A7656D"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s </w:t>
      </w:r>
      <w:r w:rsidR="005802CD">
        <w:t xml:space="preserve">respectively </w:t>
      </w:r>
      <w:r w:rsidR="002E6FA7">
        <w:t xml:space="preserve">the </w:t>
      </w:r>
      <w:r w:rsidR="005802CD">
        <w:t xml:space="preserve">inter-domain </w:t>
      </w:r>
      <w:r w:rsidR="002E6FA7">
        <w:t xml:space="preserve">link terminating on </w:t>
      </w:r>
      <w:r w:rsidRPr="004C4FF1">
        <w:t>S</w:t>
      </w:r>
      <w:r>
        <w:t>2</w:t>
      </w:r>
      <w:r w:rsidR="002E6FA7" w:rsidRPr="004C4FF1">
        <w:t>-</w:t>
      </w:r>
      <w:r>
        <w:t>1</w:t>
      </w:r>
      <w:r w:rsidRPr="004C4FF1">
        <w:t xml:space="preserve"> </w:t>
      </w:r>
      <w:r w:rsidR="002E6FA7" w:rsidRPr="004C4FF1">
        <w:t>LTP</w:t>
      </w:r>
      <w:r w:rsidR="005802CD">
        <w:t xml:space="preserve"> and the </w:t>
      </w:r>
      <w:r w:rsidR="006E05F4">
        <w:t>data plane resources (i.e., the timeslots and the TPN, called "OTN Label")</w:t>
      </w:r>
      <w:r w:rsidR="005802CD">
        <w:t xml:space="preserve"> used by the ODU2 connection over that link</w:t>
      </w:r>
      <w:r w:rsidR="006E05F4">
        <w:t>.</w:t>
      </w:r>
    </w:p>
    <w:p w14:paraId="5199637F" w14:textId="784A68C0" w:rsidR="002E6FA7" w:rsidRDefault="002E6FA7" w:rsidP="002E6FA7">
      <w:r>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domain</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w:t>
      </w:r>
      <w:r w:rsidRPr="005F1E87">
        <w:lastRenderedPageBreak/>
        <w:t xml:space="preserve">available on physical nodes </w:t>
      </w:r>
      <w:r w:rsidR="00611F72">
        <w:t>belonging to different PNC domains (e.g., on node S2 within PNC1 domain and on node S31 within PNC3 domain</w:t>
      </w:r>
      <w:r w:rsidRPr="005F1E87">
        <w:t>).</w:t>
      </w:r>
    </w:p>
    <w:p w14:paraId="5DAFE09F" w14:textId="1A5EDC06"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p>
    <w:p w14:paraId="4FCB286E" w14:textId="77777777" w:rsidR="006832B9" w:rsidRPr="0075368B" w:rsidRDefault="006832B9" w:rsidP="006832B9">
      <w:pPr>
        <w:rPr>
          <w:i/>
        </w:rPr>
      </w:pPr>
      <w:r w:rsidRPr="0075368B">
        <w:rPr>
          <w:i/>
          <w:highlight w:val="yellow"/>
        </w:rPr>
        <w:t>[</w:t>
      </w:r>
      <w:r w:rsidRPr="0075368B">
        <w:rPr>
          <w:b/>
          <w:i/>
          <w:highlight w:val="yellow"/>
        </w:rPr>
        <w:t>Editor’s note</w:t>
      </w:r>
      <w:r w:rsidRPr="0075368B">
        <w:rPr>
          <w:i/>
          <w:highlight w:val="yellow"/>
        </w:rPr>
        <w:t xml:space="preserve">:] </w:t>
      </w:r>
      <w:r w:rsidRPr="0075368B">
        <w:rPr>
          <w:i/>
          <w:noProof/>
          <w:highlight w:val="yellow"/>
        </w:rPr>
        <w:t>These working assumptions seem generic and not specific for the YANG models defined by IETF: should we move it to section 4?</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65484">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3F491146" w14:textId="7B89AD4D" w:rsidR="002E6FA7" w:rsidRDefault="002E6FA7" w:rsidP="002E6FA7">
      <w:r>
        <w:t xml:space="preserve">The Transport PNC performs path computation and sets up the ODU2 cross-connections within the physical nodes S3, S5 and S6, as shown in section </w:t>
      </w:r>
      <w:r w:rsidR="00C37170">
        <w:fldChar w:fldCharType="begin"/>
      </w:r>
      <w:r w:rsidR="00C37170">
        <w:instrText xml:space="preserve"> REF _Ref500411426 \r \h \t </w:instrText>
      </w:r>
      <w:r w:rsidR="00C37170">
        <w:fldChar w:fldCharType="separate"/>
      </w:r>
      <w:r w:rsidR="00F65484">
        <w:t>4.3.1</w:t>
      </w:r>
      <w:r w:rsidR="00C37170">
        <w:fldChar w:fldCharType="end"/>
      </w:r>
      <w:r>
        <w:t>.</w:t>
      </w:r>
    </w:p>
    <w:p w14:paraId="5ABC74F2" w14:textId="62E43E36" w:rsidR="0029707B" w:rsidRPr="005F1E87" w:rsidRDefault="0029707B" w:rsidP="002E6FA7">
      <w:pPr>
        <w:rPr>
          <w:i/>
        </w:rPr>
      </w:pPr>
      <w:r w:rsidRPr="005F1E87">
        <w:rPr>
          <w:i/>
          <w:highlight w:val="yellow"/>
        </w:rPr>
        <w:t>[</w:t>
      </w:r>
      <w:r w:rsidRPr="005F1E87">
        <w:rPr>
          <w:b/>
          <w:i/>
          <w:highlight w:val="yellow"/>
        </w:rPr>
        <w:t>Editor’s note</w:t>
      </w:r>
      <w:r w:rsidRPr="005F1E87">
        <w:rPr>
          <w:i/>
          <w:highlight w:val="yellow"/>
        </w:rPr>
        <w:t>:] Complete the description to cover the other domains as well as the status reporting.</w:t>
      </w:r>
    </w:p>
    <w:p w14:paraId="4B894FE8" w14:textId="03783754" w:rsidR="0029707B" w:rsidRDefault="0029707B" w:rsidP="005F1E87">
      <w:pPr>
        <w:pStyle w:val="Heading4"/>
      </w:pPr>
      <w:bookmarkStart w:id="1442" w:name="_Toc528059367"/>
      <w:r>
        <w:t>Single Domain Example</w:t>
      </w:r>
      <w:bookmarkEnd w:id="1442"/>
    </w:p>
    <w:p w14:paraId="52435B9D" w14:textId="2E1704E5" w:rsidR="0029707B" w:rsidRDefault="0029707B" w:rsidP="0029707B">
      <w:r>
        <w:t>To setup an ODU2 end-to-end connection, supporting an IP link, between R1 and R3, the CNC requests, at the CMI, the MDSC to setup an ODU transit service.</w:t>
      </w:r>
    </w:p>
    <w:p w14:paraId="05E01048" w14:textId="3CD7C7E6" w:rsidR="0029707B" w:rsidRPr="005A243A" w:rsidRDefault="0029707B" w:rsidP="0029707B">
      <w:pPr>
        <w:rPr>
          <w:i/>
        </w:rPr>
      </w:pPr>
      <w:r w:rsidRPr="005A243A">
        <w:rPr>
          <w:i/>
          <w:highlight w:val="yellow"/>
        </w:rPr>
        <w:t>[</w:t>
      </w:r>
      <w:r w:rsidRPr="005A243A">
        <w:rPr>
          <w:b/>
          <w:i/>
          <w:highlight w:val="yellow"/>
        </w:rPr>
        <w:t>Editor’s note</w:t>
      </w:r>
      <w:r w:rsidRPr="005A243A">
        <w:rPr>
          <w:i/>
          <w:highlight w:val="yellow"/>
        </w:rPr>
        <w:t xml:space="preserve">:] Complete the description </w:t>
      </w:r>
      <w:r>
        <w:rPr>
          <w:i/>
          <w:highlight w:val="yellow"/>
        </w:rPr>
        <w:t>of the single-domain scenario</w:t>
      </w:r>
      <w:r w:rsidRPr="005A243A">
        <w:rPr>
          <w:i/>
          <w:highlight w:val="yellow"/>
        </w:rPr>
        <w:t>.</w:t>
      </w:r>
    </w:p>
    <w:p w14:paraId="71287847" w14:textId="4C4BDE1D" w:rsidR="002E6FA7" w:rsidRDefault="002E6FA7" w:rsidP="002E6FA7">
      <w:r>
        <w:t xml:space="preserve">The Transport PNC reports the status of the created ODU2 (Transit Segment) Tunnel and its path within the ODU Topology as shown in </w:t>
      </w:r>
      <w:r w:rsidR="00C37170">
        <w:fldChar w:fldCharType="begin"/>
      </w:r>
      <w:r w:rsidR="00C37170">
        <w:instrText xml:space="preserve"> REF _Ref484844225 \r \h </w:instrText>
      </w:r>
      <w:r w:rsidR="00C37170">
        <w:fldChar w:fldCharType="separate"/>
      </w:r>
      <w:r w:rsidR="00F65484">
        <w:t>Figure 7</w:t>
      </w:r>
      <w:r w:rsidR="00C37170">
        <w:fldChar w:fldCharType="end"/>
      </w:r>
      <w:r>
        <w:t xml:space="preserve"> below:</w:t>
      </w:r>
    </w:p>
    <w:p w14:paraId="389B316E" w14:textId="77777777" w:rsidR="002E6FA7" w:rsidRDefault="002E6FA7" w:rsidP="002E6FA7">
      <w:pPr>
        <w:pStyle w:val="RFCFigure"/>
      </w:pPr>
      <w:r>
        <w:lastRenderedPageBreak/>
        <w:t xml:space="preserve">                ..................................</w:t>
      </w:r>
    </w:p>
    <w:p w14:paraId="34C429B2" w14:textId="77777777" w:rsidR="002E6FA7" w:rsidRDefault="002E6FA7" w:rsidP="002E6FA7">
      <w:pPr>
        <w:pStyle w:val="RFCFigure"/>
      </w:pPr>
      <w:r>
        <w:t xml:space="preserve">                :                                :</w:t>
      </w:r>
    </w:p>
    <w:p w14:paraId="6480583F" w14:textId="77777777" w:rsidR="002E6FA7" w:rsidRDefault="002E6FA7" w:rsidP="002E6FA7">
      <w:pPr>
        <w:pStyle w:val="RFCFigure"/>
      </w:pPr>
      <w:r>
        <w:t xml:space="preserve">                :   ODU Abstract Topology @ MPI  :</w:t>
      </w:r>
    </w:p>
    <w:p w14:paraId="2AC646C6" w14:textId="77777777" w:rsidR="002E6FA7" w:rsidRDefault="002E6FA7" w:rsidP="002E6FA7">
      <w:pPr>
        <w:pStyle w:val="RFCFigure"/>
      </w:pPr>
      <w:r>
        <w:t xml:space="preserve">                :                                :</w:t>
      </w:r>
    </w:p>
    <w:p w14:paraId="1395E443" w14:textId="77777777" w:rsidR="002E6FA7" w:rsidRDefault="002E6FA7" w:rsidP="002E6FA7">
      <w:pPr>
        <w:pStyle w:val="RFCFigure"/>
      </w:pPr>
      <w:r>
        <w:t xml:space="preserve">                :        +----+        +----+    :    </w:t>
      </w:r>
    </w:p>
    <w:p w14:paraId="78629901" w14:textId="77777777" w:rsidR="002E6FA7" w:rsidRDefault="002E6FA7" w:rsidP="002E6FA7">
      <w:pPr>
        <w:pStyle w:val="RFCFigure"/>
      </w:pPr>
      <w:r>
        <w:t xml:space="preserve">                :        |    |        |    |    :    </w:t>
      </w:r>
    </w:p>
    <w:p w14:paraId="7994C42E" w14:textId="6A56CDA6" w:rsidR="002E6FA7" w:rsidRDefault="002E6FA7" w:rsidP="002E6FA7">
      <w:pPr>
        <w:pStyle w:val="RFCFigure"/>
      </w:pPr>
      <w:r>
        <w:t xml:space="preserve">                :        | S1 |--------| S2 |- - - - -(</w:t>
      </w:r>
      <w:r w:rsidR="00663859">
        <w:t>R</w:t>
      </w:r>
      <w:r>
        <w:t>4)</w:t>
      </w:r>
    </w:p>
    <w:p w14:paraId="5B370CA0" w14:textId="77777777" w:rsidR="002E6FA7" w:rsidRDefault="002E6FA7" w:rsidP="002E6FA7">
      <w:pPr>
        <w:pStyle w:val="RFCFigure"/>
      </w:pPr>
      <w:r>
        <w:t xml:space="preserve">                :        +----+        +----+    :    </w:t>
      </w:r>
    </w:p>
    <w:p w14:paraId="69EC2FF6" w14:textId="77777777" w:rsidR="002E6FA7" w:rsidRDefault="002E6FA7" w:rsidP="002E6FA7">
      <w:pPr>
        <w:pStyle w:val="RFCFigure"/>
      </w:pPr>
      <w:r>
        <w:t xml:space="preserve">                :         /               |      :</w:t>
      </w:r>
    </w:p>
    <w:p w14:paraId="24F8E867" w14:textId="77777777" w:rsidR="002E6FA7" w:rsidRDefault="002E6FA7" w:rsidP="002E6FA7">
      <w:pPr>
        <w:pStyle w:val="RFCFigure"/>
      </w:pPr>
      <w:r>
        <w:t xml:space="preserve">                :        /                |      :</w:t>
      </w:r>
    </w:p>
    <w:p w14:paraId="7BF890CE" w14:textId="77777777" w:rsidR="002E6FA7" w:rsidRDefault="002E6FA7" w:rsidP="002E6FA7">
      <w:pPr>
        <w:pStyle w:val="RFCFigure"/>
      </w:pPr>
      <w:r>
        <w:t xml:space="preserve">                :    +----+   +----+      |      :</w:t>
      </w:r>
    </w:p>
    <w:p w14:paraId="09D8236E" w14:textId="77777777" w:rsidR="002E6FA7" w:rsidRDefault="002E6FA7" w:rsidP="002E6FA7">
      <w:pPr>
        <w:pStyle w:val="RFCFigure"/>
      </w:pPr>
      <w:r>
        <w:t xml:space="preserve">                :    |    |   |    |      |      :</w:t>
      </w:r>
    </w:p>
    <w:p w14:paraId="43D3D85A" w14:textId="1F1C40C8" w:rsidR="002E6FA7" w:rsidRDefault="002E6FA7" w:rsidP="002E6FA7">
      <w:pPr>
        <w:pStyle w:val="RFCFigure"/>
      </w:pPr>
      <w:r>
        <w:t xml:space="preserve">      </w:t>
      </w:r>
      <w:r w:rsidR="00663859">
        <w:t xml:space="preserve">  </w:t>
      </w:r>
      <w:r>
        <w:t>(R1)- - - - -  S3 |---| S4 |      |      :</w:t>
      </w:r>
    </w:p>
    <w:p w14:paraId="311FC0AD" w14:textId="19EE0C94" w:rsidR="002E6FA7" w:rsidRDefault="002E6FA7" w:rsidP="002E6FA7">
      <w:pPr>
        <w:pStyle w:val="RFCFigure"/>
      </w:pPr>
      <w:r>
        <w:t xml:space="preserve">                :S3-1 </w:t>
      </w:r>
      <w:r w:rsidR="00A517D7">
        <w:t xml:space="preserve">&lt;&lt;= </w:t>
      </w:r>
      <w:r>
        <w:t>+   +----+      |      :</w:t>
      </w:r>
    </w:p>
    <w:p w14:paraId="2A2F675E" w14:textId="77777777" w:rsidR="002E6FA7" w:rsidRDefault="002E6FA7" w:rsidP="002E6FA7">
      <w:pPr>
        <w:pStyle w:val="RFCFigure"/>
      </w:pPr>
      <w:r>
        <w:t xml:space="preserve">                :       =        \        |      :</w:t>
      </w:r>
    </w:p>
    <w:p w14:paraId="779D55AA" w14:textId="77777777" w:rsidR="002E6FA7" w:rsidRDefault="002E6FA7" w:rsidP="002E6FA7">
      <w:pPr>
        <w:pStyle w:val="RFCFigure"/>
      </w:pPr>
      <w:r>
        <w:t xml:space="preserve">                :       = \       \       |      :</w:t>
      </w:r>
    </w:p>
    <w:p w14:paraId="69EC56C3" w14:textId="77777777" w:rsidR="002E6FA7" w:rsidRDefault="002E6FA7" w:rsidP="002E6FA7">
      <w:pPr>
        <w:pStyle w:val="RFCFigure"/>
      </w:pPr>
      <w:r>
        <w:t xml:space="preserve">                :       == ---+    \      |      :</w:t>
      </w:r>
    </w:p>
    <w:p w14:paraId="2AC9685C" w14:textId="77777777" w:rsidR="002E6FA7" w:rsidRDefault="002E6FA7" w:rsidP="002E6FA7">
      <w:pPr>
        <w:pStyle w:val="RFCFigure"/>
      </w:pPr>
      <w:r>
        <w:t xml:space="preserve">                :        =    |     \     |      :</w:t>
      </w:r>
    </w:p>
    <w:p w14:paraId="0BB54C05" w14:textId="77777777" w:rsidR="002E6FA7" w:rsidRDefault="002E6FA7" w:rsidP="002E6FA7">
      <w:pPr>
        <w:pStyle w:val="RFCFigure"/>
      </w:pPr>
      <w:r>
        <w:t xml:space="preserve">                :        = S5 |      \    |      :</w:t>
      </w:r>
    </w:p>
    <w:p w14:paraId="453210F1" w14:textId="77777777" w:rsidR="002E6FA7" w:rsidRDefault="002E6FA7" w:rsidP="002E6FA7">
      <w:pPr>
        <w:pStyle w:val="RFCFigure"/>
      </w:pPr>
      <w:r>
        <w:t xml:space="preserve">                :        == --+       \   |      :</w:t>
      </w:r>
    </w:p>
    <w:p w14:paraId="2CC0BF13" w14:textId="5C654E06" w:rsidR="002E6FA7" w:rsidRDefault="002E6FA7" w:rsidP="002E6FA7">
      <w:pPr>
        <w:pStyle w:val="RFCFigure"/>
      </w:pPr>
      <w:r>
        <w:t xml:space="preserve">      </w:t>
      </w:r>
      <w:r w:rsidR="00663859">
        <w:t xml:space="preserve">  </w:t>
      </w:r>
      <w:r>
        <w:t>(R2)- - - - -     =  \         \  |      :</w:t>
      </w:r>
    </w:p>
    <w:p w14:paraId="796F075A" w14:textId="77777777" w:rsidR="002E6FA7" w:rsidRDefault="002E6FA7" w:rsidP="002E6FA7">
      <w:pPr>
        <w:pStyle w:val="RFCFigure"/>
      </w:pPr>
      <w:r>
        <w:t xml:space="preserve">                :S6-1 \ / =   \         \ |      :</w:t>
      </w:r>
    </w:p>
    <w:p w14:paraId="337A0487" w14:textId="77777777" w:rsidR="002E6FA7" w:rsidRDefault="002E6FA7" w:rsidP="002E6FA7">
      <w:pPr>
        <w:pStyle w:val="RFCFigure"/>
      </w:pPr>
      <w:r>
        <w:t xml:space="preserve">                :    +--- =   +----+   +----+    :    </w:t>
      </w:r>
    </w:p>
    <w:p w14:paraId="6B0C7A32" w14:textId="77777777" w:rsidR="002E6FA7" w:rsidRDefault="002E6FA7" w:rsidP="002E6FA7">
      <w:pPr>
        <w:pStyle w:val="RFCFigure"/>
      </w:pPr>
      <w:r>
        <w:t xml:space="preserve">                :    |    =   |    |   |    |    :    </w:t>
      </w:r>
    </w:p>
    <w:p w14:paraId="58B8B11F" w14:textId="356F283A" w:rsidR="002E6FA7" w:rsidRDefault="002E6FA7" w:rsidP="002E6FA7">
      <w:pPr>
        <w:pStyle w:val="RFCFigure"/>
      </w:pPr>
      <w:r>
        <w:t xml:space="preserve">                :    | S6 = --| S7 |---| S8 |- - - - -(R5)</w:t>
      </w:r>
    </w:p>
    <w:p w14:paraId="406FCDE6" w14:textId="77777777" w:rsidR="002E6FA7" w:rsidRDefault="002E6FA7" w:rsidP="002E6FA7">
      <w:pPr>
        <w:pStyle w:val="RFCFigure"/>
      </w:pPr>
      <w:r>
        <w:t xml:space="preserve">                :    +--- =   +----+   +----+    :    </w:t>
      </w:r>
    </w:p>
    <w:p w14:paraId="1C3AD004" w14:textId="77777777" w:rsidR="002E6FA7" w:rsidRDefault="002E6FA7" w:rsidP="002E6FA7">
      <w:pPr>
        <w:pStyle w:val="RFCFigure"/>
      </w:pPr>
      <w:r>
        <w:t xml:space="preserve">                :     /   =                      :</w:t>
      </w:r>
    </w:p>
    <w:p w14:paraId="174AECAB" w14:textId="04671011" w:rsidR="002E6FA7" w:rsidRDefault="002E6FA7" w:rsidP="002E6FA7">
      <w:pPr>
        <w:pStyle w:val="RFCFigure"/>
      </w:pPr>
      <w:r>
        <w:t xml:space="preserve">      </w:t>
      </w:r>
      <w:r w:rsidR="00663859">
        <w:t xml:space="preserve">  </w:t>
      </w:r>
      <w:r>
        <w:t>(R3)- - - - -  &lt;&lt;==                      :</w:t>
      </w:r>
    </w:p>
    <w:p w14:paraId="30660CFA" w14:textId="77777777" w:rsidR="002E6FA7" w:rsidRDefault="002E6FA7" w:rsidP="002E6FA7">
      <w:pPr>
        <w:pStyle w:val="RFCFigure"/>
      </w:pPr>
      <w:r>
        <w:t xml:space="preserve">                :S6-2                            :</w:t>
      </w:r>
    </w:p>
    <w:p w14:paraId="560C96C7" w14:textId="77777777" w:rsidR="002E6FA7" w:rsidRPr="000A0F17" w:rsidRDefault="002E6FA7" w:rsidP="002E6FA7">
      <w:pPr>
        <w:pStyle w:val="RFCFigure"/>
      </w:pPr>
      <w:r>
        <w:t xml:space="preserve">                :................................:</w:t>
      </w:r>
    </w:p>
    <w:p w14:paraId="3C0146D5" w14:textId="77777777" w:rsidR="002E6FA7" w:rsidRPr="000A0F17" w:rsidRDefault="002E6FA7" w:rsidP="002E6FA7">
      <w:pPr>
        <w:pStyle w:val="RFCFigure"/>
      </w:pPr>
    </w:p>
    <w:p w14:paraId="18071A7F" w14:textId="2B4D8E39" w:rsidR="002E6FA7" w:rsidRPr="005E4EEA" w:rsidRDefault="006832B9" w:rsidP="002E6FA7">
      <w:pPr>
        <w:pStyle w:val="Caption"/>
        <w:tabs>
          <w:tab w:val="clear" w:pos="0"/>
        </w:tabs>
        <w:ind w:left="1152" w:hanging="360"/>
      </w:pPr>
      <w:bookmarkStart w:id="1443" w:name="_Ref484844225"/>
      <w:r>
        <w:t xml:space="preserve">- </w:t>
      </w:r>
      <w:r w:rsidR="002E6FA7">
        <w:t>ODU2 Transit Tunnel</w:t>
      </w:r>
      <w:bookmarkEnd w:id="1443"/>
    </w:p>
    <w:p w14:paraId="639027B1" w14:textId="633F0177" w:rsidR="003362AE" w:rsidRPr="009A0E4E" w:rsidRDefault="003362AE" w:rsidP="003362AE">
      <w:pPr>
        <w:pStyle w:val="Heading3"/>
      </w:pPr>
      <w:bookmarkStart w:id="1444" w:name="_Ref500432805"/>
      <w:bookmarkStart w:id="1445" w:name="_Ref500433287"/>
      <w:bookmarkStart w:id="1446" w:name="_Toc528059368"/>
      <w:r w:rsidRPr="009A0E4E">
        <w:t>EPL over ODU Service</w:t>
      </w:r>
      <w:bookmarkEnd w:id="1444"/>
      <w:bookmarkEnd w:id="1445"/>
      <w:bookmarkEnd w:id="1446"/>
      <w:r w:rsidRPr="009A0E4E">
        <w:t xml:space="preserve"> </w:t>
      </w:r>
    </w:p>
    <w:p w14:paraId="5B7B07A6" w14:textId="0BECD927"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65484">
        <w:t>4.3.2</w:t>
      </w:r>
      <w:r w:rsidR="00AC33EE">
        <w:fldChar w:fldCharType="end"/>
      </w:r>
      <w:r w:rsidR="00AC33EE">
        <w:t xml:space="preserve">, </w:t>
      </w:r>
      <w:r w:rsidRPr="005F1E87">
        <w:t xml:space="preserve">the access links are configured as </w:t>
      </w:r>
      <w:r w:rsidR="006E28E8" w:rsidRPr="005F1E87">
        <w:t>Ethernet</w:t>
      </w:r>
      <w:r w:rsidRPr="005F1E87">
        <w:t xml:space="preserve"> Link</w:t>
      </w:r>
      <w:r w:rsidR="006E28E8" w:rsidRPr="005F1E87">
        <w:t>s</w:t>
      </w:r>
      <w:r w:rsidRPr="005F1E87">
        <w:t>.</w:t>
      </w:r>
    </w:p>
    <w:p w14:paraId="045349EA" w14:textId="77777777" w:rsidR="00017C9D" w:rsidRDefault="00364127" w:rsidP="009A0E4E">
      <w:pPr>
        <w:rPr>
          <w:i/>
          <w:highlight w:val="yellow"/>
        </w:rPr>
      </w:pPr>
      <w:r w:rsidRPr="005F1E87">
        <w:rPr>
          <w:i/>
          <w:highlight w:val="yellow"/>
        </w:rPr>
        <w:t>[</w:t>
      </w:r>
      <w:r w:rsidRPr="005F1E87">
        <w:rPr>
          <w:b/>
          <w:i/>
          <w:highlight w:val="yellow"/>
        </w:rPr>
        <w:t>Editors’ note</w:t>
      </w:r>
      <w:r w:rsidRPr="005F1E87">
        <w:rPr>
          <w:i/>
          <w:highlight w:val="yellow"/>
        </w:rPr>
        <w:t xml:space="preserve">:] Need to </w:t>
      </w:r>
      <w:r w:rsidR="009349C3">
        <w:rPr>
          <w:i/>
          <w:highlight w:val="yellow"/>
        </w:rPr>
        <w:t>add information about the use of the Ethernet client topology</w:t>
      </w:r>
      <w:r w:rsidRPr="005F1E87">
        <w:rPr>
          <w:i/>
          <w:highlight w:val="yellow"/>
        </w:rPr>
        <w:t>.</w:t>
      </w:r>
    </w:p>
    <w:p w14:paraId="19E140BA" w14:textId="0A4748D0" w:rsidR="009A0E4E" w:rsidRPr="003362AE" w:rsidRDefault="009A0E4E" w:rsidP="009A0E4E">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717CD5BE" w14:textId="2ECA92E2" w:rsidR="009A0E4E" w:rsidRDefault="00364127" w:rsidP="009A0E4E">
      <w:r>
        <w:lastRenderedPageBreak/>
        <w:t>T</w:t>
      </w:r>
      <w:r w:rsidR="009A0E4E">
        <w:t xml:space="preserve">o setup </w:t>
      </w:r>
      <w:r>
        <w:t xml:space="preserve">this </w:t>
      </w:r>
      <w:r w:rsidR="009A0E4E">
        <w:t xml:space="preserve">IP link, between </w:t>
      </w:r>
      <w:r w:rsidR="00663859">
        <w:t>R</w:t>
      </w:r>
      <w:r w:rsidR="009A0E4E">
        <w:t xml:space="preserve">1 and </w:t>
      </w:r>
      <w:r>
        <w:t xml:space="preserve">R5,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4C810182" w14:textId="50F773E4" w:rsidR="009A0E4E" w:rsidRDefault="009A0E4E" w:rsidP="009A0E4E">
      <w:r w:rsidRPr="00FA67D1">
        <w:rPr>
          <w:highlight w:val="yellow"/>
        </w:rPr>
        <w:t xml:space="preserve">As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sidR="00016451">
        <w:rPr>
          <w:highlight w:val="yellow"/>
        </w:rPr>
        <w:t xml:space="preserve"> </w:t>
      </w:r>
      <w:r w:rsidRPr="00FA67D1">
        <w:rPr>
          <w:highlight w:val="yellow"/>
        </w:rPr>
        <w:t>above, it is not clear in this case how the Ethernet access links between the transport network and the IP router, are reported by the PNC to the MDSC.</w:t>
      </w:r>
    </w:p>
    <w:p w14:paraId="0C23C1E1" w14:textId="0439F9DA" w:rsidR="009A0E4E" w:rsidRDefault="009A0E4E" w:rsidP="009A0E4E">
      <w:r>
        <w:rPr>
          <w:highlight w:val="yellow"/>
        </w:rPr>
        <w:t xml:space="preserve">If the 10GE physical links are not reported as ODU links within the </w:t>
      </w:r>
      <w:r w:rsidR="008A7960">
        <w:rPr>
          <w:highlight w:val="yellow"/>
        </w:rPr>
        <w:t>OTN</w:t>
      </w:r>
      <w:r w:rsidR="008A7960" w:rsidRPr="00D4552E">
        <w:rPr>
          <w:highlight w:val="yellow"/>
        </w:rPr>
        <w:t xml:space="preserve"> </w:t>
      </w:r>
      <w:r w:rsidRPr="00D4552E">
        <w:rPr>
          <w:highlight w:val="yellow"/>
        </w:rPr>
        <w:t xml:space="preserve">topology information, described in section </w:t>
      </w:r>
      <w:r w:rsidR="00016451">
        <w:fldChar w:fldCharType="begin"/>
      </w:r>
      <w:r w:rsidR="00016451">
        <w:rPr>
          <w:highlight w:val="yellow"/>
        </w:rPr>
        <w:instrText xml:space="preserve"> REF _Ref500432575 \r \h \t </w:instrText>
      </w:r>
      <w:r w:rsidR="00016451">
        <w:fldChar w:fldCharType="separate"/>
      </w:r>
      <w:r w:rsidR="00F65484">
        <w:rPr>
          <w:highlight w:val="yellow"/>
        </w:rPr>
        <w:t>5.1.1</w:t>
      </w:r>
      <w:r w:rsidR="00016451">
        <w:fldChar w:fldCharType="end"/>
      </w:r>
      <w:r w:rsidRPr="00D4552E">
        <w:rPr>
          <w:highlight w:val="yellow"/>
        </w:rPr>
        <w:t xml:space="preserve"> </w:t>
      </w:r>
      <w:r w:rsidRPr="00EC1E00">
        <w:rPr>
          <w:noProof/>
          <w:highlight w:val="yellow"/>
        </w:rPr>
        <w:t>above</w:t>
      </w:r>
      <w:r w:rsidRPr="00D4552E">
        <w:rPr>
          <w:highlight w:val="yellow"/>
        </w:rPr>
        <w:t xml:space="preserve"> </w:t>
      </w:r>
      <w:r>
        <w:rPr>
          <w:highlight w:val="yellow"/>
        </w:rPr>
        <w:t xml:space="preserve">than the MDSC will not have sufficient information </w:t>
      </w:r>
      <w:r w:rsidRPr="00D4552E">
        <w:rPr>
          <w:highlight w:val="yellow"/>
        </w:rPr>
        <w:t xml:space="preserve">to know that </w:t>
      </w:r>
      <w:r w:rsidR="00663859">
        <w:rPr>
          <w:highlight w:val="yellow"/>
        </w:rPr>
        <w:t>R</w:t>
      </w:r>
      <w:r w:rsidRPr="00D4552E">
        <w:rPr>
          <w:highlight w:val="yellow"/>
        </w:rPr>
        <w:t xml:space="preserve">1 and </w:t>
      </w:r>
      <w:r w:rsidR="00364127">
        <w:rPr>
          <w:highlight w:val="yellow"/>
        </w:rPr>
        <w:t>R5</w:t>
      </w:r>
      <w:r w:rsidRPr="00D4552E">
        <w:rPr>
          <w:highlight w:val="yellow"/>
        </w:rPr>
        <w:t xml:space="preserve"> are attached to </w:t>
      </w:r>
      <w:r w:rsidR="00364127">
        <w:rPr>
          <w:highlight w:val="yellow"/>
        </w:rPr>
        <w:t xml:space="preserve">the access links terminating on </w:t>
      </w:r>
      <w:r w:rsidRPr="00D4552E">
        <w:rPr>
          <w:highlight w:val="yellow"/>
        </w:rPr>
        <w:t>S3 and S6.</w:t>
      </w:r>
    </w:p>
    <w:p w14:paraId="52D18C8F" w14:textId="72430B41" w:rsidR="009A0E4E" w:rsidRPr="000952C8" w:rsidRDefault="009A0E4E" w:rsidP="009A0E4E">
      <w:pPr>
        <w:rPr>
          <w:highlight w:val="yellow"/>
        </w:rPr>
      </w:pPr>
      <w:r w:rsidRPr="00D4552E">
        <w:rPr>
          <w:highlight w:val="yellow"/>
        </w:rPr>
        <w:t xml:space="preserve">Assuming that the MDSC knows how </w:t>
      </w:r>
      <w:r w:rsidR="00663859">
        <w:rPr>
          <w:highlight w:val="yellow"/>
        </w:rPr>
        <w:t>R</w:t>
      </w:r>
      <w:r w:rsidRPr="00D4552E">
        <w:rPr>
          <w:highlight w:val="yellow"/>
        </w:rPr>
        <w:t xml:space="preserve">1 and </w:t>
      </w:r>
      <w:r w:rsidR="00663859">
        <w:rPr>
          <w:highlight w:val="yellow"/>
        </w:rPr>
        <w:t>R</w:t>
      </w:r>
      <w:r w:rsidRPr="00D4552E">
        <w:rPr>
          <w:highlight w:val="yellow"/>
        </w:rPr>
        <w:t>3 are attached to the transport network, the MDSC would request the Transport PNC to setup an ODU2 end-to-end Tunnel between S3 and S6.</w:t>
      </w:r>
    </w:p>
    <w:p w14:paraId="4C0A3027" w14:textId="4C6BBEA6" w:rsidR="009A0E4E" w:rsidRPr="000952C8" w:rsidRDefault="009A0E4E" w:rsidP="009A0E4E">
      <w:pPr>
        <w:rPr>
          <w:highlight w:val="yellow"/>
        </w:rPr>
      </w:pPr>
      <w:r w:rsidRPr="00D4552E">
        <w:rPr>
          <w:highlight w:val="yellow"/>
        </w:rPr>
        <w:t xml:space="preserve">This ODU Tunnel is setup between two TTPs of nodes S3 and S6. In </w:t>
      </w:r>
      <w:r w:rsidRPr="00EC1E00">
        <w:rPr>
          <w:noProof/>
          <w:highlight w:val="yellow"/>
        </w:rPr>
        <w:t>case</w:t>
      </w:r>
      <w:r w:rsidR="00EC1E00">
        <w:rPr>
          <w:noProof/>
          <w:highlight w:val="yellow"/>
        </w:rPr>
        <w:t xml:space="preserve"> of</w:t>
      </w:r>
      <w:r w:rsidRPr="00D4552E">
        <w:rPr>
          <w:highlight w:val="yellow"/>
        </w:rPr>
        <w:t xml:space="preserve"> nodes S3 and S6 support more than one TTP, the MDSC should decide which TTP to use.</w:t>
      </w:r>
    </w:p>
    <w:p w14:paraId="3DE618B7" w14:textId="191ADFC0" w:rsidR="009A0E4E" w:rsidRDefault="009A0E4E" w:rsidP="009A0E4E">
      <w:r w:rsidRPr="00192360">
        <w:rPr>
          <w:highlight w:val="yellow"/>
        </w:rPr>
        <w:t xml:space="preserve">As discussed i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sidRPr="00192360">
        <w:rPr>
          <w:highlight w:val="yellow"/>
        </w:rPr>
        <w:t xml:space="preserve">, depending on the different hardware implementations of the physical nodes S3 and S6, not all the access links can be connected to all the TTPs. The MDSC should therefore </w:t>
      </w:r>
      <w:r w:rsidR="00EC1E00">
        <w:rPr>
          <w:noProof/>
          <w:highlight w:val="yellow"/>
        </w:rPr>
        <w:t>select not only</w:t>
      </w:r>
      <w:r w:rsidRPr="00EC1E00">
        <w:rPr>
          <w:noProof/>
          <w:highlight w:val="yellow"/>
        </w:rPr>
        <w:t xml:space="preserve"> the optimal TTP</w:t>
      </w:r>
      <w:r w:rsidRPr="00192360">
        <w:rPr>
          <w:highlight w:val="yellow"/>
        </w:rPr>
        <w:t xml:space="preserve"> but also a TTP that would allow the Tunnel to be used by the service.</w:t>
      </w:r>
    </w:p>
    <w:p w14:paraId="3F4F086F" w14:textId="446E18E0" w:rsidR="009A0E4E" w:rsidRPr="007A6E2B" w:rsidRDefault="009A0E4E" w:rsidP="009A0E4E">
      <w:pPr>
        <w:rPr>
          <w:highlight w:val="yellow"/>
        </w:rPr>
      </w:pPr>
      <w:r w:rsidRPr="00D4552E">
        <w:rPr>
          <w:highlight w:val="yellow"/>
        </w:rPr>
        <w:t xml:space="preserve">It is assumed that in </w:t>
      </w:r>
      <w:r w:rsidRPr="00EC1E00">
        <w:rPr>
          <w:noProof/>
          <w:highlight w:val="yellow"/>
        </w:rPr>
        <w:t>case</w:t>
      </w:r>
      <w:r w:rsidR="00EC1E00">
        <w:rPr>
          <w:noProof/>
          <w:highlight w:val="yellow"/>
        </w:rPr>
        <w:t xml:space="preserve"> of</w:t>
      </w:r>
      <w:r w:rsidRPr="00D4552E">
        <w:rPr>
          <w:highlight w:val="yellow"/>
        </w:rPr>
        <w:t xml:space="preserve"> node S3 or node S6 supports only one TTP, this TTP can be accessed by all the access links.</w:t>
      </w:r>
    </w:p>
    <w:p w14:paraId="3B0BFA68" w14:textId="0F2ECADE" w:rsidR="00F47FB9" w:rsidRDefault="00F47FB9" w:rsidP="00F47FB9">
      <w:r w:rsidRPr="008F1347">
        <w:t xml:space="preserve">Appendix </w:t>
      </w:r>
      <w:r w:rsidR="00714BBF">
        <w:fldChar w:fldCharType="begin"/>
      </w:r>
      <w:r w:rsidR="00714BBF">
        <w:instrText xml:space="preserve"> REF _Ref518288571 \r \h \t </w:instrText>
      </w:r>
      <w:r w:rsidR="00714BBF">
        <w:fldChar w:fldCharType="separate"/>
      </w:r>
      <w:r w:rsidR="00F65484">
        <w:t>B.2.2</w:t>
      </w:r>
      <w:r w:rsidR="00714BBF">
        <w:fldChar w:fldCharType="end"/>
      </w:r>
      <w:r>
        <w:t xml:space="preserve"> </w:t>
      </w:r>
      <w:r w:rsidRPr="008F1347">
        <w:t xml:space="preserve">provides the </w:t>
      </w:r>
      <w:r w:rsidRPr="008F1347">
        <w:rPr>
          <w:lang w:val="en"/>
        </w:rPr>
        <w:t>detailed JSON code ("</w:t>
      </w:r>
      <w:r w:rsidRPr="008F1347">
        <w:t>mpi1-odu2-tunnel-config.json</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56037000" w14:textId="791A5ED0" w:rsidR="009A0E4E" w:rsidRDefault="009A0E4E" w:rsidP="009A0E4E">
      <w:r w:rsidRPr="00D4552E">
        <w:rPr>
          <w:highlight w:val="yellow"/>
        </w:rPr>
        <w:t>Once the ODU2 Tunnel setup has been requested, unless there is a one-to-one relationship between the S3 and S6 TTPs and the</w:t>
      </w:r>
      <w:r>
        <w:rPr>
          <w:highlight w:val="yellow"/>
        </w:rPr>
        <w:t xml:space="preserve"> Ethernet</w:t>
      </w:r>
      <w:r w:rsidRPr="00D4552E">
        <w:rPr>
          <w:highlight w:val="yellow"/>
        </w:rPr>
        <w:t xml:space="preserve"> access links toward </w:t>
      </w:r>
      <w:r w:rsidR="00663859">
        <w:rPr>
          <w:highlight w:val="yellow"/>
        </w:rPr>
        <w:t>R</w:t>
      </w:r>
      <w:r w:rsidRPr="00D4552E">
        <w:rPr>
          <w:highlight w:val="yellow"/>
        </w:rPr>
        <w:t xml:space="preserve">1 and </w:t>
      </w:r>
      <w:r w:rsidR="00663859">
        <w:rPr>
          <w:highlight w:val="yellow"/>
        </w:rPr>
        <w:t>R</w:t>
      </w:r>
      <w:r w:rsidRPr="00D4552E">
        <w:rPr>
          <w:highlight w:val="yellow"/>
        </w:rPr>
        <w:t>3 (</w:t>
      </w:r>
      <w:r>
        <w:rPr>
          <w:highlight w:val="yellow"/>
        </w:rPr>
        <w:t xml:space="preserve">as in the case,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Pr>
          <w:highlight w:val="yellow"/>
        </w:rPr>
        <w:t xml:space="preserve">, where the Ethernet </w:t>
      </w:r>
      <w:r w:rsidRPr="00AB0D09">
        <w:rPr>
          <w:highlight w:val="yellow"/>
        </w:rPr>
        <w:t>access links reside on different</w:t>
      </w:r>
      <w:r>
        <w:rPr>
          <w:highlight w:val="yellow"/>
        </w:rPr>
        <w:t>/dedicated</w:t>
      </w:r>
      <w:r w:rsidRPr="00AB0D09">
        <w:rPr>
          <w:highlight w:val="yellow"/>
        </w:rPr>
        <w:t xml:space="preserve"> acces</w:t>
      </w:r>
      <w:r>
        <w:rPr>
          <w:highlight w:val="yellow"/>
        </w:rPr>
        <w:t>s card such that the ODU2 tunnel can only carry the Ethernet traffic from the only Ethernet access link on the same access card where the ODU2 tunnel is terminated</w:t>
      </w:r>
      <w:r w:rsidRPr="00D4552E">
        <w:rPr>
          <w:highlight w:val="yellow"/>
        </w:rPr>
        <w:t xml:space="preserve">), the MDSC also needs to request the setup of an EPL service from the access links on S3 and S6, attached to </w:t>
      </w:r>
      <w:r w:rsidR="00663859">
        <w:rPr>
          <w:highlight w:val="yellow"/>
        </w:rPr>
        <w:t>R</w:t>
      </w:r>
      <w:r w:rsidRPr="00D4552E">
        <w:rPr>
          <w:highlight w:val="yellow"/>
        </w:rPr>
        <w:t xml:space="preserve">1 and </w:t>
      </w:r>
      <w:r w:rsidR="00663859">
        <w:rPr>
          <w:highlight w:val="yellow"/>
        </w:rPr>
        <w:t>R</w:t>
      </w:r>
      <w:r w:rsidRPr="00D4552E">
        <w:rPr>
          <w:highlight w:val="yellow"/>
        </w:rPr>
        <w:t>3, and this ODU2 Tunnel.</w:t>
      </w:r>
    </w:p>
    <w:p w14:paraId="238FB753" w14:textId="134ED04A" w:rsidR="00714BBF" w:rsidRDefault="00714BBF" w:rsidP="009A0E4E">
      <w:r w:rsidRPr="00F92524">
        <w:lastRenderedPageBreak/>
        <w:t xml:space="preserve">Appendix </w:t>
      </w:r>
      <w:r>
        <w:fldChar w:fldCharType="begin"/>
      </w:r>
      <w:r>
        <w:instrText xml:space="preserve"> REF _Ref518288460 \r \h \t </w:instrText>
      </w:r>
      <w:r>
        <w:fldChar w:fldCharType="separate"/>
      </w:r>
      <w:r w:rsidR="00F65484">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del w:id="1447" w:author="Italo Busi" w:date="2019-01-04T16:14:00Z">
        <w:r w:rsidDel="00E743B1">
          <w:delText>SVC</w:delText>
        </w:r>
      </w:del>
      <w:ins w:id="1448" w:author="Italo Busi" w:date="2019-01-04T16:14:00Z">
        <w:r w:rsidR="00E743B1">
          <w:t>SIGNAL</w:t>
        </w:r>
      </w:ins>
      <w:r w:rsidRPr="00F92524">
        <w:t>] YANG model at MPI1</w:t>
      </w:r>
      <w:r w:rsidRPr="00F92524">
        <w:rPr>
          <w:lang w:val="en"/>
        </w:rPr>
        <w:t>.</w:t>
      </w:r>
    </w:p>
    <w:p w14:paraId="5CEC9C7F" w14:textId="77777777" w:rsidR="003362AE" w:rsidRPr="00016451" w:rsidRDefault="003362AE" w:rsidP="003362AE">
      <w:pPr>
        <w:pStyle w:val="Heading3"/>
      </w:pPr>
      <w:bookmarkStart w:id="1449" w:name="_Toc528059369"/>
      <w:r w:rsidRPr="00016451">
        <w:t>Other OTN Client Services</w:t>
      </w:r>
      <w:bookmarkEnd w:id="1449"/>
      <w:r w:rsidRPr="00016451">
        <w:t xml:space="preserve"> </w:t>
      </w:r>
    </w:p>
    <w:p w14:paraId="3A368075" w14:textId="0E9F92ED"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57EAE770" w14:textId="77777777" w:rsidR="00016451" w:rsidRDefault="00016451" w:rsidP="00016451">
      <w:pPr>
        <w:rPr>
          <w:highlight w:val="yellow"/>
        </w:rPr>
      </w:pPr>
      <w:r>
        <w:rPr>
          <w:highlight w:val="yellow"/>
        </w:rPr>
        <w:t xml:space="preserve">In this scenario, the access links are configured as </w:t>
      </w:r>
      <w:r w:rsidR="006E28E8">
        <w:rPr>
          <w:highlight w:val="yellow"/>
        </w:rPr>
        <w:t xml:space="preserve">one of the OTN clients (e.g., </w:t>
      </w:r>
      <w:r>
        <w:rPr>
          <w:highlight w:val="yellow"/>
        </w:rPr>
        <w:t>STM-64</w:t>
      </w:r>
      <w:r w:rsidR="006E28E8">
        <w:rPr>
          <w:highlight w:val="yellow"/>
        </w:rPr>
        <w:t>)</w:t>
      </w:r>
      <w:r>
        <w:rPr>
          <w:highlight w:val="yellow"/>
        </w:rPr>
        <w:t xml:space="preserve"> links.</w:t>
      </w:r>
    </w:p>
    <w:p w14:paraId="69BD92D8" w14:textId="77777777"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28B75C89" w14:textId="7EEAF1BE" w:rsidR="006E28E8" w:rsidRPr="006E28E8" w:rsidRDefault="006E28E8" w:rsidP="006E28E8">
      <w:r w:rsidRPr="006E28E8">
        <w:t xml:space="preserve">As described in section </w:t>
      </w:r>
      <w:r w:rsidR="00950EE9">
        <w:fldChar w:fldCharType="begin"/>
      </w:r>
      <w:r w:rsidR="00950EE9">
        <w:instrText xml:space="preserve"> REF _Ref500432768 \r \h \t  \* MERGEFORMAT </w:instrText>
      </w:r>
      <w:r w:rsidR="00950EE9">
        <w:fldChar w:fldCharType="separate"/>
      </w:r>
      <w:r w:rsidR="00F65484">
        <w:t>4.3.3</w:t>
      </w:r>
      <w:r w:rsidR="00950EE9">
        <w:fldChar w:fldCharType="end"/>
      </w:r>
      <w:r w:rsidRPr="006E28E8">
        <w:t xml:space="preserve">, the CNC needs to setup an STM-64 Private Link service, supporting an IP link, between </w:t>
      </w:r>
      <w:r w:rsidR="00663859">
        <w:t>R</w:t>
      </w:r>
      <w:r w:rsidRPr="006E28E8">
        <w:t xml:space="preserve">1 and </w:t>
      </w:r>
      <w:r w:rsidR="00663859">
        <w:t>R</w:t>
      </w:r>
      <w:r w:rsidRPr="006E28E8">
        <w:t>3 and requests this service at the CMI to the MDSC.</w:t>
      </w:r>
    </w:p>
    <w:p w14:paraId="1D65B51C" w14:textId="5742F9B3" w:rsidR="006E28E8" w:rsidRDefault="006E28E8" w:rsidP="006E28E8">
      <w:r>
        <w:t xml:space="preserve">MDSC needs to setup an </w:t>
      </w:r>
      <w:r w:rsidRPr="006E28E8">
        <w:t>STM-64 Private Link service</w:t>
      </w:r>
      <w:r>
        <w:t xml:space="preserve"> between </w:t>
      </w:r>
      <w:r w:rsidR="00663859">
        <w:t>R</w:t>
      </w:r>
      <w:r>
        <w:t xml:space="preserve">1 and </w:t>
      </w:r>
      <w:r w:rsidR="00663859">
        <w:t>R</w:t>
      </w:r>
      <w:r>
        <w:t>3 supported by an ODU2 end-to-end connection between S3 and S6.</w:t>
      </w:r>
    </w:p>
    <w:p w14:paraId="61E1B5A2" w14:textId="0C6F1A9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F65484">
        <w:rPr>
          <w:highlight w:val="yellow"/>
        </w:rPr>
        <w:t>5.1.5</w:t>
      </w:r>
      <w:r>
        <w:rPr>
          <w:highlight w:val="yellow"/>
        </w:rPr>
        <w:fldChar w:fldCharType="end"/>
      </w:r>
      <w:r w:rsidRPr="006E75AB">
        <w:rPr>
          <w:highlight w:val="yellow"/>
        </w:rPr>
        <w:t xml:space="preserve"> above, it is not clear in this case how the access links </w:t>
      </w:r>
      <w:r>
        <w:rPr>
          <w:highlight w:val="yellow"/>
        </w:rPr>
        <w:t xml:space="preserve">(e.g., the STM-N access links) </w:t>
      </w:r>
      <w:r w:rsidRPr="006E75AB">
        <w:rPr>
          <w:highlight w:val="yellow"/>
        </w:rPr>
        <w:t>between the transport network and the IP router, are reported by the PNC to the MDSC.</w:t>
      </w:r>
    </w:p>
    <w:p w14:paraId="2B01E61D" w14:textId="51D1F780" w:rsidR="00016451" w:rsidRPr="007A6E2B" w:rsidRDefault="00016451" w:rsidP="00016451">
      <w:pPr>
        <w:rPr>
          <w:highlight w:val="yellow"/>
        </w:rPr>
      </w:pPr>
      <w:r w:rsidRPr="00D4552E">
        <w:rPr>
          <w:highlight w:val="yellow"/>
        </w:rPr>
        <w:t xml:space="preserve">The same issues, as described in section </w:t>
      </w:r>
      <w:r>
        <w:fldChar w:fldCharType="begin"/>
      </w:r>
      <w:r>
        <w:rPr>
          <w:highlight w:val="yellow"/>
        </w:rPr>
        <w:instrText xml:space="preserve"> REF _Ref500432805 \r \h \t </w:instrText>
      </w:r>
      <w:r>
        <w:fldChar w:fldCharType="separate"/>
      </w:r>
      <w:r w:rsidR="00F65484">
        <w:rPr>
          <w:highlight w:val="yellow"/>
        </w:rPr>
        <w:t>5.2.2</w:t>
      </w:r>
      <w:r>
        <w:fldChar w:fldCharType="end"/>
      </w:r>
      <w:r w:rsidRPr="00D4552E">
        <w:rPr>
          <w:highlight w:val="yellow"/>
        </w:rPr>
        <w:t>, apply here:</w:t>
      </w:r>
    </w:p>
    <w:p w14:paraId="02E5AD59" w14:textId="19B22601" w:rsidR="00016451"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and </w:t>
      </w:r>
      <w:r w:rsidR="00663859">
        <w:rPr>
          <w:highlight w:val="yellow"/>
        </w:rPr>
        <w:t>R</w:t>
      </w:r>
      <w:r w:rsidRPr="00D4552E">
        <w:rPr>
          <w:highlight w:val="yellow"/>
        </w:rPr>
        <w:t>3 are connected, thought STM-64 access links, with S3 and S6</w:t>
      </w:r>
    </w:p>
    <w:p w14:paraId="4037D565" w14:textId="77777777" w:rsidR="00016451" w:rsidRDefault="00016451" w:rsidP="00016451">
      <w:pPr>
        <w:pStyle w:val="RFCListBullet"/>
        <w:rPr>
          <w:highlight w:val="yellow"/>
        </w:rPr>
      </w:pPr>
      <w:r w:rsidRPr="00D4552E">
        <w:rPr>
          <w:highlight w:val="yellow"/>
        </w:rPr>
        <w:t>the MDSC needs to understand which TTPs in S3 and S6 can be accessed by these access links</w:t>
      </w:r>
    </w:p>
    <w:p w14:paraId="39026806" w14:textId="77777777" w:rsidR="00016451" w:rsidRDefault="00016451" w:rsidP="00016451">
      <w:pPr>
        <w:pStyle w:val="RFCListBullet"/>
        <w:rPr>
          <w:highlight w:val="yellow"/>
        </w:rPr>
      </w:pPr>
      <w:r w:rsidRPr="00D4552E">
        <w:rPr>
          <w:highlight w:val="yellow"/>
        </w:rPr>
        <w:t>the MDSC needs to configure the private line service from these access links through the ODU2 tunnel</w:t>
      </w:r>
    </w:p>
    <w:p w14:paraId="2C5D80FA" w14:textId="77777777" w:rsidR="003362AE" w:rsidRPr="00016451" w:rsidRDefault="003362AE" w:rsidP="003362AE">
      <w:pPr>
        <w:pStyle w:val="Heading3"/>
      </w:pPr>
      <w:bookmarkStart w:id="1450" w:name="_Toc528059370"/>
      <w:r w:rsidRPr="00016451">
        <w:t>EVPL over ODU Service</w:t>
      </w:r>
      <w:bookmarkEnd w:id="1450"/>
      <w:r w:rsidRPr="00016451">
        <w:t xml:space="preserve"> </w:t>
      </w:r>
    </w:p>
    <w:p w14:paraId="4F902814" w14:textId="77777777" w:rsidR="006E28E8" w:rsidRPr="003362AE" w:rsidRDefault="006E28E8" w:rsidP="006E28E8">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685E58A3" w14:textId="404B1BFA" w:rsidR="006E28E8" w:rsidRPr="006E28E8" w:rsidRDefault="006E28E8" w:rsidP="006E28E8">
      <w:r w:rsidRPr="006E28E8">
        <w:lastRenderedPageBreak/>
        <w:t xml:space="preserve">In this scenario, the access links are configured as </w:t>
      </w:r>
      <w:r>
        <w:t>Ethernet 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65484">
        <w:t>5.2.2</w:t>
      </w:r>
      <w:r w:rsidR="00950EE9">
        <w:fldChar w:fldCharType="end"/>
      </w:r>
      <w:r>
        <w:t xml:space="preserve"> </w:t>
      </w:r>
      <w:r w:rsidRPr="006E28E8">
        <w:t>above.</w:t>
      </w:r>
    </w:p>
    <w:p w14:paraId="067B4919" w14:textId="077964F7" w:rsidR="006E28E8" w:rsidRPr="006E28E8" w:rsidRDefault="006E28E8" w:rsidP="006E28E8">
      <w:r w:rsidRPr="006E28E8">
        <w:t xml:space="preserve">As described in section </w:t>
      </w:r>
      <w:r w:rsidR="00950EE9">
        <w:fldChar w:fldCharType="begin"/>
      </w:r>
      <w:r w:rsidR="00950EE9">
        <w:instrText xml:space="preserve"> REF _Ref500412190 \r \h \t  \* MERGEFORMAT </w:instrText>
      </w:r>
      <w:r w:rsidR="00950EE9">
        <w:fldChar w:fldCharType="separate"/>
      </w:r>
      <w:r w:rsidR="00F65484">
        <w:t>4.3.4</w:t>
      </w:r>
      <w:r w:rsidR="00950EE9">
        <w:fldChar w:fldCharType="end"/>
      </w:r>
      <w:r w:rsidRPr="006E28E8">
        <w:t xml:space="preserve">, the CNC needs to setup EVPL services, supporting IP link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and requests these services at the CMI to the MDSC.</w:t>
      </w:r>
    </w:p>
    <w:p w14:paraId="42AFFC6E" w14:textId="1500AD23" w:rsidR="006E28E8" w:rsidRPr="006E28E8" w:rsidRDefault="006E28E8" w:rsidP="006E28E8">
      <w:r w:rsidRPr="006E28E8">
        <w:t xml:space="preserve">MDSC needs to setup two EVPL service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supported by ODU0 end-to-end connections between S3 and S6 and between S3 and S2 respectively.</w:t>
      </w:r>
    </w:p>
    <w:p w14:paraId="7473D236" w14:textId="78CD66C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F65484">
        <w:rPr>
          <w:highlight w:val="yellow"/>
        </w:rPr>
        <w:t>5.1.5</w:t>
      </w:r>
      <w:r>
        <w:rPr>
          <w:highlight w:val="yellow"/>
        </w:rPr>
        <w:fldChar w:fldCharType="end"/>
      </w:r>
      <w:r>
        <w:rPr>
          <w:highlight w:val="yellow"/>
        </w:rPr>
        <w:t xml:space="preserve"> </w:t>
      </w:r>
      <w:r w:rsidRPr="006E75AB">
        <w:rPr>
          <w:highlight w:val="yellow"/>
        </w:rPr>
        <w:t>above, it is not clear in this case how the Ethernet access links between the transport network and the IP router, are reported by the PNC to the MDSC.</w:t>
      </w:r>
    </w:p>
    <w:p w14:paraId="1A54620C" w14:textId="57E6A64A" w:rsidR="00016451" w:rsidRPr="007A6E2B" w:rsidRDefault="00016451" w:rsidP="00016451">
      <w:pPr>
        <w:rPr>
          <w:highlight w:val="yellow"/>
        </w:rPr>
      </w:pPr>
      <w:r w:rsidRPr="00D4552E">
        <w:rPr>
          <w:highlight w:val="yellow"/>
        </w:rPr>
        <w:t xml:space="preserve">The same issues, as described in </w:t>
      </w:r>
      <w:r w:rsidR="006E28E8" w:rsidRPr="006E75AB">
        <w:rPr>
          <w:highlight w:val="yellow"/>
        </w:rPr>
        <w:t xml:space="preserve">section </w:t>
      </w:r>
      <w:r w:rsidR="006E28E8">
        <w:rPr>
          <w:highlight w:val="yellow"/>
        </w:rPr>
        <w:fldChar w:fldCharType="begin"/>
      </w:r>
      <w:r w:rsidR="006E28E8">
        <w:rPr>
          <w:highlight w:val="yellow"/>
        </w:rPr>
        <w:instrText xml:space="preserve"> REF _Ref500432532 \r \h \t </w:instrText>
      </w:r>
      <w:r w:rsidR="006E28E8">
        <w:rPr>
          <w:highlight w:val="yellow"/>
        </w:rPr>
      </w:r>
      <w:r w:rsidR="006E28E8">
        <w:rPr>
          <w:highlight w:val="yellow"/>
        </w:rPr>
        <w:fldChar w:fldCharType="separate"/>
      </w:r>
      <w:r w:rsidR="00F65484">
        <w:rPr>
          <w:highlight w:val="yellow"/>
        </w:rPr>
        <w:t>5.1.5</w:t>
      </w:r>
      <w:r w:rsidR="006E28E8">
        <w:rPr>
          <w:highlight w:val="yellow"/>
        </w:rPr>
        <w:fldChar w:fldCharType="end"/>
      </w:r>
      <w:r w:rsidR="006E28E8" w:rsidRPr="006E75AB">
        <w:rPr>
          <w:highlight w:val="yellow"/>
        </w:rPr>
        <w:t xml:space="preserve"> above</w:t>
      </w:r>
      <w:r w:rsidRPr="00D4552E">
        <w:rPr>
          <w:highlight w:val="yellow"/>
        </w:rPr>
        <w:t>, apply here:</w:t>
      </w:r>
    </w:p>
    <w:p w14:paraId="324226B9" w14:textId="3431AAD8" w:rsidR="00016451" w:rsidRPr="007A6E2B"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w:t>
      </w:r>
      <w:r w:rsidR="00663859">
        <w:rPr>
          <w:highlight w:val="yellow"/>
        </w:rPr>
        <w:t>R</w:t>
      </w:r>
      <w:r w:rsidRPr="00D4552E">
        <w:rPr>
          <w:highlight w:val="yellow"/>
        </w:rPr>
        <w:t xml:space="preserve">3 and </w:t>
      </w:r>
      <w:r w:rsidR="00663859">
        <w:rPr>
          <w:highlight w:val="yellow"/>
        </w:rPr>
        <w:t>R</w:t>
      </w:r>
      <w:r w:rsidRPr="00D4552E">
        <w:rPr>
          <w:highlight w:val="yellow"/>
        </w:rPr>
        <w:t>4 are connected, thought the Ethernet access links, with S3, S6 and S2</w:t>
      </w:r>
    </w:p>
    <w:p w14:paraId="2ED4622C" w14:textId="77777777" w:rsidR="00016451" w:rsidRPr="007A6E2B" w:rsidRDefault="00016451" w:rsidP="00016451">
      <w:pPr>
        <w:pStyle w:val="RFCListBullet"/>
        <w:rPr>
          <w:highlight w:val="yellow"/>
        </w:rPr>
      </w:pPr>
      <w:r w:rsidRPr="00D4552E">
        <w:rPr>
          <w:highlight w:val="yellow"/>
        </w:rPr>
        <w:t>the MDSC needs to understand which TTPs in S3, S6 and S2 can be accessed by these access links</w:t>
      </w:r>
    </w:p>
    <w:p w14:paraId="24C6F918" w14:textId="77777777" w:rsidR="00016451" w:rsidRPr="007A6E2B" w:rsidRDefault="00016451" w:rsidP="00016451">
      <w:pPr>
        <w:pStyle w:val="RFCListBullet"/>
        <w:rPr>
          <w:highlight w:val="yellow"/>
        </w:rPr>
      </w:pPr>
      <w:r w:rsidRPr="00D4552E">
        <w:rPr>
          <w:highlight w:val="yellow"/>
        </w:rPr>
        <w:t>the MDSC needs to configure the EVPL services from these access links through the ODU0 tunnels</w:t>
      </w:r>
    </w:p>
    <w:p w14:paraId="004ECFA9" w14:textId="2A3A6D30" w:rsidR="00016451" w:rsidRDefault="00016451" w:rsidP="00016451">
      <w:r w:rsidRPr="00D4552E">
        <w:rPr>
          <w:highlight w:val="yellow"/>
        </w:rPr>
        <w:t xml:space="preserve">In addition, the MDSC needs to get the information that the access links on S3, S6 and S2 are capable </w:t>
      </w:r>
      <w:r w:rsidR="00EC1E00">
        <w:rPr>
          <w:noProof/>
          <w:highlight w:val="yellow"/>
        </w:rPr>
        <w:t>of supporting</w:t>
      </w:r>
      <w:r w:rsidRPr="00D4552E">
        <w:rPr>
          <w:highlight w:val="yellow"/>
        </w:rPr>
        <w:t xml:space="preserve"> EVPL (rather than just EPL) as well as to coordinate the VLAN configuration, for each EVPL service, on these access links (this is a similar issue as the timeslot configuration on access links discussed in section </w:t>
      </w:r>
      <w:r w:rsidR="006E28E8">
        <w:fldChar w:fldCharType="begin"/>
      </w:r>
      <w:r w:rsidR="006E28E8">
        <w:rPr>
          <w:highlight w:val="yellow"/>
        </w:rPr>
        <w:instrText xml:space="preserve"> REF _Ref500411426 \r \h \t </w:instrText>
      </w:r>
      <w:r w:rsidR="006E28E8">
        <w:fldChar w:fldCharType="separate"/>
      </w:r>
      <w:r w:rsidR="00F65484">
        <w:rPr>
          <w:highlight w:val="yellow"/>
        </w:rPr>
        <w:t>4.3.1</w:t>
      </w:r>
      <w:r w:rsidR="006E28E8">
        <w:fldChar w:fldCharType="end"/>
      </w:r>
      <w:r w:rsidRPr="00D4552E">
        <w:rPr>
          <w:highlight w:val="yellow"/>
        </w:rPr>
        <w:t xml:space="preserve"> </w:t>
      </w:r>
      <w:r w:rsidR="006E28E8">
        <w:rPr>
          <w:highlight w:val="yellow"/>
        </w:rPr>
        <w:t>above</w:t>
      </w:r>
      <w:r w:rsidRPr="00D4552E">
        <w:rPr>
          <w:highlight w:val="yellow"/>
        </w:rPr>
        <w:t>).</w:t>
      </w:r>
    </w:p>
    <w:p w14:paraId="6A8133E0" w14:textId="415FA029" w:rsidR="003362AE" w:rsidRDefault="003362AE" w:rsidP="003362AE">
      <w:pPr>
        <w:pStyle w:val="Heading2"/>
      </w:pPr>
      <w:bookmarkStart w:id="1451" w:name="_Ref500419166"/>
      <w:bookmarkStart w:id="1452" w:name="_Toc528059371"/>
      <w:r>
        <w:t>YANG Mode</w:t>
      </w:r>
      <w:r w:rsidR="00955E5F">
        <w:t>l</w:t>
      </w:r>
      <w:r>
        <w:t>s for Protection Configuration</w:t>
      </w:r>
      <w:bookmarkEnd w:id="1451"/>
      <w:bookmarkEnd w:id="1452"/>
    </w:p>
    <w:p w14:paraId="79AFFC07" w14:textId="77777777" w:rsidR="006E28E8" w:rsidRPr="00F5036B" w:rsidRDefault="006E28E8" w:rsidP="006E28E8">
      <w:pPr>
        <w:pStyle w:val="Heading3"/>
        <w:rPr>
          <w:highlight w:val="cyan"/>
          <w:rPrChange w:id="1453" w:author="Italo Busi" w:date="2018-11-08T18:39:00Z">
            <w:rPr/>
          </w:rPrChange>
        </w:rPr>
      </w:pPr>
      <w:bookmarkStart w:id="1454" w:name="_Toc490054152"/>
      <w:bookmarkStart w:id="1455" w:name="_Toc497144543"/>
      <w:bookmarkStart w:id="1456" w:name="_Toc528059372"/>
      <w:r w:rsidRPr="00F5036B">
        <w:rPr>
          <w:highlight w:val="cyan"/>
          <w:rPrChange w:id="1457" w:author="Italo Busi" w:date="2018-11-08T18:39:00Z">
            <w:rPr/>
          </w:rPrChange>
        </w:rPr>
        <w:t>Linear Protection (end-to-end)</w:t>
      </w:r>
      <w:bookmarkEnd w:id="1454"/>
      <w:bookmarkEnd w:id="1455"/>
      <w:bookmarkEnd w:id="1456"/>
    </w:p>
    <w:p w14:paraId="47095D10" w14:textId="77777777" w:rsidR="00606C15" w:rsidRDefault="00606C15" w:rsidP="00606C15">
      <w:pPr>
        <w:rPr>
          <w:ins w:id="1458" w:author="Italo Busi" w:date="2019-02-11T11:01:00Z"/>
        </w:rPr>
      </w:pPr>
      <w:r w:rsidRPr="00CA3204">
        <w:t xml:space="preserve">To be </w:t>
      </w:r>
      <w:r w:rsidRPr="005719C7">
        <w:t>discussed in future versions of this document.</w:t>
      </w:r>
    </w:p>
    <w:p w14:paraId="498C35B3" w14:textId="5B901C3E" w:rsidR="00DF52E5" w:rsidRDefault="00DF52E5">
      <w:pPr>
        <w:pStyle w:val="Heading2"/>
        <w:rPr>
          <w:ins w:id="1459" w:author="Italo Busi" w:date="2019-02-11T11:01:00Z"/>
        </w:rPr>
        <w:pPrChange w:id="1460" w:author="Italo Busi" w:date="2019-02-11T11:01:00Z">
          <w:pPr/>
        </w:pPrChange>
      </w:pPr>
      <w:commentRangeStart w:id="1461"/>
      <w:ins w:id="1462" w:author="Italo Busi" w:date="2019-02-11T11:01:00Z">
        <w:r>
          <w:t>Notifications</w:t>
        </w:r>
      </w:ins>
      <w:commentRangeEnd w:id="1461"/>
      <w:r w:rsidR="00BC5A83">
        <w:rPr>
          <w:rStyle w:val="CommentReference"/>
          <w:rFonts w:cs="Courier New"/>
          <w:bCs w:val="0"/>
          <w:iCs w:val="0"/>
        </w:rPr>
        <w:commentReference w:id="1461"/>
      </w:r>
    </w:p>
    <w:p w14:paraId="5308AAB4" w14:textId="338162BA" w:rsidR="00DF52E5" w:rsidRPr="00FA051B" w:rsidRDefault="00DF52E5" w:rsidP="00DF52E5">
      <w:pPr>
        <w:rPr>
          <w:ins w:id="1463" w:author="Italo Busi" w:date="2019-02-11T11:02:00Z"/>
          <w:i/>
        </w:rPr>
      </w:pPr>
      <w:ins w:id="1464" w:author="Italo Busi" w:date="2019-02-11T11:02:00Z">
        <w:r w:rsidRPr="00F5036B">
          <w:rPr>
            <w:b/>
            <w:i/>
            <w:highlight w:val="cyan"/>
          </w:rPr>
          <w:t>[Editors’ note:]</w:t>
        </w:r>
        <w:r w:rsidRPr="00F5036B">
          <w:rPr>
            <w:i/>
            <w:highlight w:val="cyan"/>
          </w:rPr>
          <w:t xml:space="preserve"> </w:t>
        </w:r>
        <w:r>
          <w:rPr>
            <w:i/>
            <w:highlight w:val="cyan"/>
          </w:rPr>
          <w:t xml:space="preserve">Just provide references to </w:t>
        </w:r>
        <w:r w:rsidRPr="00FA3D20">
          <w:rPr>
            <w:i/>
            <w:highlight w:val="cyan"/>
          </w:rPr>
          <w:t>specific drafts</w:t>
        </w:r>
      </w:ins>
    </w:p>
    <w:p w14:paraId="26FFC3B4" w14:textId="27DD6BB3" w:rsidR="00DF52E5" w:rsidRDefault="00DF52E5" w:rsidP="00DF52E5">
      <w:pPr>
        <w:rPr>
          <w:ins w:id="1465" w:author="Italo Busi" w:date="2019-02-11T11:01:00Z"/>
        </w:rPr>
      </w:pPr>
      <w:ins w:id="1466" w:author="Italo Busi" w:date="2019-02-11T11:03:00Z">
        <w:r>
          <w:t>Further detailed analysis is outside the scope of this document</w:t>
        </w:r>
      </w:ins>
    </w:p>
    <w:p w14:paraId="2D36152F" w14:textId="7CAE428C" w:rsidR="00DF52E5" w:rsidRDefault="00DF52E5">
      <w:pPr>
        <w:pStyle w:val="Heading2"/>
        <w:rPr>
          <w:ins w:id="1467" w:author="Italo Busi" w:date="2019-02-11T11:02:00Z"/>
          <w:rFonts w:eastAsiaTheme="minorEastAsia"/>
          <w:lang w:eastAsia="zh-CN"/>
        </w:rPr>
        <w:pPrChange w:id="1468" w:author="Italo Busi" w:date="2019-02-11T11:01:00Z">
          <w:pPr/>
        </w:pPrChange>
      </w:pPr>
      <w:ins w:id="1469" w:author="Italo Busi" w:date="2019-02-11T11:01:00Z">
        <w:r>
          <w:lastRenderedPageBreak/>
          <w:t xml:space="preserve">Path Computation </w:t>
        </w:r>
      </w:ins>
      <w:ins w:id="1470" w:author="Italo Busi" w:date="2019-02-11T11:02:00Z">
        <w:r w:rsidRPr="00564A2C">
          <w:rPr>
            <w:rFonts w:eastAsiaTheme="minorEastAsia"/>
            <w:lang w:eastAsia="zh-CN"/>
          </w:rPr>
          <w:t xml:space="preserve">with </w:t>
        </w:r>
        <w:commentRangeStart w:id="1471"/>
        <w:r w:rsidRPr="00564A2C">
          <w:rPr>
            <w:rFonts w:eastAsiaTheme="minorEastAsia"/>
            <w:lang w:eastAsia="zh-CN"/>
          </w:rPr>
          <w:t>Constraint</w:t>
        </w:r>
        <w:r>
          <w:rPr>
            <w:rFonts w:eastAsiaTheme="minorEastAsia"/>
            <w:lang w:eastAsia="zh-CN"/>
          </w:rPr>
          <w:t>s</w:t>
        </w:r>
      </w:ins>
      <w:commentRangeEnd w:id="1471"/>
      <w:r w:rsidR="00BC5A83">
        <w:rPr>
          <w:rStyle w:val="CommentReference"/>
          <w:rFonts w:cs="Courier New"/>
          <w:bCs w:val="0"/>
          <w:iCs w:val="0"/>
        </w:rPr>
        <w:commentReference w:id="1471"/>
      </w:r>
    </w:p>
    <w:p w14:paraId="0AC97C6E" w14:textId="77777777" w:rsidR="00DF52E5" w:rsidRPr="00FA051B" w:rsidRDefault="00DF52E5" w:rsidP="00DF52E5">
      <w:pPr>
        <w:rPr>
          <w:ins w:id="1472" w:author="Italo Busi" w:date="2019-02-11T11:02:00Z"/>
          <w:i/>
        </w:rPr>
      </w:pPr>
      <w:ins w:id="1473" w:author="Italo Busi" w:date="2019-02-11T11:02:00Z">
        <w:r w:rsidRPr="00F5036B">
          <w:rPr>
            <w:b/>
            <w:i/>
            <w:highlight w:val="cyan"/>
          </w:rPr>
          <w:t>[Editors’ note:]</w:t>
        </w:r>
        <w:r w:rsidRPr="00F5036B">
          <w:rPr>
            <w:i/>
            <w:highlight w:val="cyan"/>
          </w:rPr>
          <w:t xml:space="preserve"> </w:t>
        </w:r>
        <w:r>
          <w:rPr>
            <w:i/>
            <w:highlight w:val="cyan"/>
          </w:rPr>
          <w:t xml:space="preserve">Just provide references to </w:t>
        </w:r>
        <w:r w:rsidRPr="00FA3D20">
          <w:rPr>
            <w:i/>
            <w:highlight w:val="cyan"/>
          </w:rPr>
          <w:t>specific drafts</w:t>
        </w:r>
      </w:ins>
    </w:p>
    <w:p w14:paraId="70206B68" w14:textId="5351A7F6" w:rsidR="00BC5A83" w:rsidRDefault="00BC5A83" w:rsidP="00BC5A83">
      <w:pPr>
        <w:rPr>
          <w:ins w:id="1474" w:author="Italo Busi" w:date="2019-02-11T11:23:00Z"/>
          <w:rFonts w:eastAsiaTheme="minorEastAsia"/>
          <w:lang w:eastAsia="zh-CN"/>
        </w:rPr>
      </w:pPr>
      <w:ins w:id="1475" w:author="Italo Busi" w:date="2019-02-11T11:23:00Z">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ins>
    </w:p>
    <w:p w14:paraId="70FC3298" w14:textId="77777777" w:rsidR="00BC5A83" w:rsidRDefault="00BC5A83" w:rsidP="00BC5A83">
      <w:pPr>
        <w:rPr>
          <w:moveTo w:id="1476" w:author="Italo Busi" w:date="2019-02-11T11:23:00Z"/>
          <w:rFonts w:eastAsiaTheme="minorEastAsia"/>
          <w:lang w:eastAsia="zh-CN"/>
        </w:rPr>
      </w:pPr>
      <w:moveToRangeStart w:id="1477" w:author="Italo Busi" w:date="2019-02-11T11:23:00Z" w:name="move776617"/>
      <w:moveTo w:id="1478" w:author="Italo Busi" w:date="2019-02-11T11:23:00Z">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OTN) model should also be used to specify the tunnel information on MPI, with the constraint included in TE Tunnel model.</w:t>
        </w:r>
      </w:moveTo>
    </w:p>
    <w:moveToRangeEnd w:id="1477"/>
    <w:p w14:paraId="680B4773" w14:textId="5C44A73D" w:rsidR="00DF52E5" w:rsidRPr="00DF52E5" w:rsidRDefault="00DF52E5" w:rsidP="00DF52E5">
      <w:pPr>
        <w:rPr>
          <w:lang w:eastAsia="zh-CN"/>
          <w:rPrChange w:id="1479" w:author="Italo Busi" w:date="2019-02-11T11:02:00Z">
            <w:rPr/>
          </w:rPrChange>
        </w:rPr>
      </w:pPr>
      <w:ins w:id="1480" w:author="Italo Busi" w:date="2019-02-11T11:03:00Z">
        <w:r>
          <w:t>Further detailed analysis is outside the scope of this document</w:t>
        </w:r>
      </w:ins>
    </w:p>
    <w:p w14:paraId="01056BFC" w14:textId="14E5A71B" w:rsidR="006E28E8" w:rsidDel="00F5036B" w:rsidRDefault="006E28E8" w:rsidP="006E28E8">
      <w:pPr>
        <w:pStyle w:val="Heading3"/>
        <w:rPr>
          <w:del w:id="1481" w:author="Italo Busi" w:date="2018-11-08T18:39:00Z"/>
        </w:rPr>
      </w:pPr>
      <w:bookmarkStart w:id="1482" w:name="_Toc490054153"/>
      <w:bookmarkStart w:id="1483" w:name="_Toc497144544"/>
      <w:bookmarkStart w:id="1484" w:name="_Toc528059373"/>
      <w:del w:id="1485" w:author="Italo Busi" w:date="2018-11-08T18:39:00Z">
        <w:r w:rsidDel="00F5036B">
          <w:delText>Segmented Protection</w:delText>
        </w:r>
        <w:bookmarkEnd w:id="1482"/>
        <w:bookmarkEnd w:id="1483"/>
        <w:bookmarkEnd w:id="1484"/>
      </w:del>
    </w:p>
    <w:p w14:paraId="45016C5E" w14:textId="47852D9C" w:rsidR="00606C15" w:rsidRPr="00B940F0" w:rsidDel="00F5036B" w:rsidRDefault="00606C15" w:rsidP="00606C15">
      <w:pPr>
        <w:rPr>
          <w:del w:id="1486" w:author="Italo Busi" w:date="2018-11-08T18:39:00Z"/>
        </w:rPr>
      </w:pPr>
      <w:del w:id="1487" w:author="Italo Busi" w:date="2018-11-08T18:39:00Z">
        <w:r w:rsidRPr="00CA3204" w:rsidDel="00F5036B">
          <w:delText xml:space="preserve">To be </w:delText>
        </w:r>
        <w:r w:rsidRPr="005719C7" w:rsidDel="00F5036B">
          <w:delText>discussed in future versions of this document.</w:delText>
        </w:r>
      </w:del>
    </w:p>
    <w:p w14:paraId="20BB70F7" w14:textId="77777777" w:rsidR="006F6F19" w:rsidRPr="009D5F17" w:rsidRDefault="006F6F19" w:rsidP="001E3E79">
      <w:pPr>
        <w:pStyle w:val="Heading1"/>
      </w:pPr>
      <w:bookmarkStart w:id="1488" w:name="_Toc528059374"/>
      <w:r w:rsidRPr="009D5F17">
        <w:t>Security Considerations</w:t>
      </w:r>
      <w:bookmarkEnd w:id="1488"/>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48500BDC" w14:textId="3072062A" w:rsidR="00887C54" w:rsidRDefault="00887C54" w:rsidP="009D5F17">
      <w:r w:rsidRPr="00887C54">
        <w:t xml:space="preserve">This document analyses the applicability of the YANG models being defined by </w:t>
      </w:r>
      <w:r>
        <w:t xml:space="preserve">the </w:t>
      </w:r>
      <w:r w:rsidRPr="00887C54">
        <w:t xml:space="preserve">IETF to support OTN single and multi-domain scenarios </w:t>
      </w:r>
      <w:r w:rsidR="008C122A" w:rsidRPr="008C122A">
        <w:t xml:space="preserve">There are no </w:t>
      </w:r>
      <w:r w:rsidR="008C122A">
        <w:t xml:space="preserve">specific new </w:t>
      </w:r>
      <w:r w:rsidR="001A69DB">
        <w:t xml:space="preserve">security </w:t>
      </w:r>
      <w:r w:rsidR="008C122A">
        <w:t xml:space="preserve">considerations </w:t>
      </w:r>
      <w:r>
        <w:t xml:space="preserve">introduced by </w:t>
      </w:r>
      <w:r w:rsidR="008C122A">
        <w:t>this documen</w:t>
      </w:r>
      <w:r>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1489" w:name="_Toc528059375"/>
      <w:r w:rsidRPr="009D5F17">
        <w:t>IANA Considerations</w:t>
      </w:r>
      <w:bookmarkEnd w:id="1489"/>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1490" w:name="_Toc528059376"/>
      <w:r w:rsidRPr="00343254">
        <w:lastRenderedPageBreak/>
        <w:t>References</w:t>
      </w:r>
      <w:bookmarkEnd w:id="1490"/>
    </w:p>
    <w:p w14:paraId="090019CE" w14:textId="77777777" w:rsidR="002E1F5F" w:rsidRPr="00343254" w:rsidRDefault="002E1F5F" w:rsidP="001E3E79">
      <w:pPr>
        <w:pStyle w:val="Heading2"/>
      </w:pPr>
      <w:bookmarkStart w:id="1491" w:name="_Toc528059377"/>
      <w:r w:rsidRPr="00343254">
        <w:t>Normative References</w:t>
      </w:r>
      <w:bookmarkEnd w:id="1491"/>
    </w:p>
    <w:p w14:paraId="63EA9806" w14:textId="77777777" w:rsidR="00343254" w:rsidRDefault="00343254" w:rsidP="00343254">
      <w:pPr>
        <w:pStyle w:val="RFCReferencesBookmark"/>
      </w:pPr>
      <w:r>
        <w:t>[RFC7926] Farrel, A. et al., "Problem Statement and Architecture for    Information Exchange between Interconnected Traffic-Engineered Networks", BCP 206, RFC 7926, July 2016.</w:t>
      </w:r>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B2B98FF" w14:textId="31517B0E" w:rsidR="00343254" w:rsidRDefault="00343254" w:rsidP="0034325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EC1E00">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lastRenderedPageBreak/>
        <w:t>[OTN-TUNNEL]</w:t>
      </w:r>
      <w:r w:rsidRPr="000A0F17">
        <w:tab/>
        <w:t>Zheng, H. et al., "OTN Tunnel YANG Model", draft-</w:t>
      </w:r>
      <w:r>
        <w:t>ietf</w:t>
      </w:r>
      <w:r w:rsidRPr="000A0F17">
        <w:t xml:space="preserve">-ccamp-otn-tunnel-model, </w:t>
      </w:r>
      <w:r w:rsidRPr="00C57086">
        <w:t>work in progress.</w:t>
      </w:r>
    </w:p>
    <w:p w14:paraId="634041DB" w14:textId="04047950" w:rsidR="0091245F" w:rsidRPr="00F41C0D" w:rsidRDefault="0091245F" w:rsidP="000D1432">
      <w:pPr>
        <w:pStyle w:val="RFCReferencesBookmark"/>
        <w:rPr>
          <w:lang w:val="en"/>
        </w:rPr>
      </w:pPr>
      <w:r>
        <w:t>[CLIENT-</w:t>
      </w:r>
      <w:del w:id="1492" w:author="Italo Busi" w:date="2019-01-04T16:14:00Z">
        <w:r w:rsidDel="00E743B1">
          <w:delText>SVC</w:delText>
        </w:r>
      </w:del>
      <w:ins w:id="1493" w:author="Italo Busi" w:date="2019-01-04T16:14:00Z">
        <w:r w:rsidR="00E743B1">
          <w:t>SIGNAL</w:t>
        </w:r>
      </w:ins>
      <w:r>
        <w:t>]</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Heading2"/>
      </w:pPr>
      <w:bookmarkStart w:id="1494" w:name="_Toc528059378"/>
      <w:r w:rsidRPr="00343254">
        <w:t>Informative References</w:t>
      </w:r>
      <w:bookmarkEnd w:id="1494"/>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zhang-teas-actn-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ins w:id="1495" w:author="Italo Busi" w:date="2018-11-20T18:42:00Z">
        <w:r w:rsidR="00DE3ED4" w:rsidRPr="00DE3ED4">
          <w:t>draft-ietf-netmod-artwork-folding</w:t>
        </w:r>
        <w:r w:rsidR="00DE3ED4">
          <w:t>,</w:t>
        </w:r>
        <w:r w:rsidR="00DE3ED4" w:rsidRPr="00DE3ED4">
          <w:t xml:space="preserve"> </w:t>
        </w:r>
      </w:ins>
      <w:r>
        <w:t>work in progress</w:t>
      </w:r>
    </w:p>
    <w:p w14:paraId="5F1EC749" w14:textId="770BB543" w:rsidR="00CF4D94" w:rsidRPr="00CF4D94" w:rsidRDefault="00CF4D94" w:rsidP="00343254">
      <w:pPr>
        <w:pStyle w:val="RFCReferencesBookmark"/>
        <w:rPr>
          <w:ins w:id="1496" w:author="Italo Busi" w:date="2019-01-30T18:00:00Z"/>
          <w:lang w:val="en"/>
          <w:rPrChange w:id="1497" w:author="Italo Busi" w:date="2019-01-30T18:01:00Z">
            <w:rPr>
              <w:ins w:id="1498" w:author="Italo Busi" w:date="2019-01-30T18:00:00Z"/>
            </w:rPr>
          </w:rPrChange>
        </w:rPr>
      </w:pPr>
      <w:ins w:id="1499" w:author="Italo Busi" w:date="2019-01-30T18:00:00Z">
        <w:r w:rsidRPr="008553A1">
          <w:t>[TE-TUTORIAL]</w:t>
        </w:r>
        <w:r w:rsidRPr="008553A1">
          <w:tab/>
        </w:r>
      </w:ins>
      <w:ins w:id="1500" w:author="Italo Busi" w:date="2019-01-30T18:01:00Z">
        <w:r w:rsidRPr="008553A1">
          <w:t>Bryskin, I. et al.</w:t>
        </w:r>
        <w:r w:rsidRPr="00CF4D94">
          <w:rPr>
            <w:rPrChange w:id="1501" w:author="Italo Busi" w:date="2019-01-30T18:01:00Z">
              <w:rPr>
                <w:lang w:val="it-IT"/>
              </w:rPr>
            </w:rPrChange>
          </w:rPr>
          <w:t>, "TE Topology and Tunnel Modeling for Transport Networks"</w:t>
        </w:r>
        <w:r>
          <w:t xml:space="preserve">, </w:t>
        </w:r>
        <w:r w:rsidRPr="00CF4D94">
          <w:t>draft-ietf-teas-te-topo-and-tunnel-modeling</w:t>
        </w:r>
        <w:r>
          <w:t>, work in progress</w:t>
        </w:r>
      </w:ins>
    </w:p>
    <w:p w14:paraId="20BA6EDA" w14:textId="77777777" w:rsidR="00343254" w:rsidRDefault="00343254" w:rsidP="00343254">
      <w:pPr>
        <w:pStyle w:val="RFCReferencesBookmark"/>
      </w:pPr>
      <w:r>
        <w:t>[ONF TR-527] ONF Technical Recommendation TR-527, "Functional Requirements for Transport API", June 2016.</w:t>
      </w:r>
    </w:p>
    <w:p w14:paraId="2B3B635C" w14:textId="58CCAB5A" w:rsidR="00343254" w:rsidRDefault="00343254" w:rsidP="00343254">
      <w:pPr>
        <w:pStyle w:val="RFCReferencesBookmark"/>
        <w:rPr>
          <w:ins w:id="1502" w:author="Italo Busi" w:date="2019-02-08T12:05:00Z"/>
        </w:rPr>
      </w:pPr>
      <w:r>
        <w:t xml:space="preserve">[ONF GitHub] ONF Open Transport (SNOWMASS) </w:t>
      </w:r>
      <w:ins w:id="1503" w:author="Italo Busi" w:date="2019-02-08T12:05:00Z">
        <w:r w:rsidR="0045437A">
          <w:fldChar w:fldCharType="begin"/>
        </w:r>
        <w:r w:rsidR="0045437A">
          <w:instrText xml:space="preserve"> HYPERLINK "</w:instrText>
        </w:r>
      </w:ins>
      <w:r w:rsidR="0045437A">
        <w:instrText>https://github.com/OpenNetworkingFoundation/Snowmass-ONFOpenTransport</w:instrText>
      </w:r>
      <w:ins w:id="1504" w:author="Italo Busi" w:date="2019-02-08T12:05:00Z">
        <w:r w:rsidR="0045437A">
          <w:instrText xml:space="preserve">" </w:instrText>
        </w:r>
        <w:r w:rsidR="0045437A">
          <w:fldChar w:fldCharType="separate"/>
        </w:r>
      </w:ins>
      <w:r w:rsidR="0045437A" w:rsidRPr="00194866">
        <w:rPr>
          <w:rStyle w:val="Hyperlink"/>
        </w:rPr>
        <w:t>https://github.com/OpenNetworkingFoundation/Snowmass-ONFOpenTransport</w:t>
      </w:r>
      <w:ins w:id="1505" w:author="Italo Busi" w:date="2019-02-08T12:05:00Z">
        <w:r w:rsidR="0045437A">
          <w:fldChar w:fldCharType="end"/>
        </w:r>
      </w:ins>
    </w:p>
    <w:p w14:paraId="0FB91C86" w14:textId="3ED672D6" w:rsidR="0045437A" w:rsidRPr="0045437A" w:rsidRDefault="0045437A" w:rsidP="00343254">
      <w:pPr>
        <w:pStyle w:val="RFCReferencesBookmark"/>
        <w:rPr>
          <w:i/>
          <w:rPrChange w:id="1506" w:author="Italo Busi" w:date="2019-02-08T12:06:00Z">
            <w:rPr/>
          </w:rPrChange>
        </w:rPr>
      </w:pPr>
      <w:ins w:id="1507" w:author="Italo Busi" w:date="2019-02-08T12:05:00Z">
        <w:r w:rsidRPr="0045437A">
          <w:rPr>
            <w:i/>
            <w:highlight w:val="yellow"/>
            <w:rPrChange w:id="1508" w:author="Italo Busi" w:date="2019-02-08T12:06:00Z">
              <w:rPr/>
            </w:rPrChange>
          </w:rPr>
          <w:t>[MEF 55]</w:t>
        </w:r>
        <w:r w:rsidRPr="0045437A">
          <w:rPr>
            <w:i/>
            <w:highlight w:val="yellow"/>
            <w:rPrChange w:id="1509" w:author="Italo Busi" w:date="2019-02-08T12:06:00Z">
              <w:rPr/>
            </w:rPrChange>
          </w:rPr>
          <w:tab/>
          <w:t>Add reference to MEF 55 specification</w:t>
        </w:r>
      </w:ins>
    </w:p>
    <w:p w14:paraId="205F82D0" w14:textId="77777777" w:rsidR="001E3E79" w:rsidRPr="00343254" w:rsidRDefault="001E3E79" w:rsidP="001E3E79">
      <w:pPr>
        <w:pStyle w:val="Heading1"/>
      </w:pPr>
      <w:bookmarkStart w:id="1510" w:name="_Toc528059379"/>
      <w:r w:rsidRPr="00343254">
        <w:lastRenderedPageBreak/>
        <w:t>Acknowledgments</w:t>
      </w:r>
      <w:bookmarkEnd w:id="1510"/>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424D01" w:rsidRDefault="00343254" w:rsidP="00424D01">
      <w:pPr>
        <w:pStyle w:val="RFCApp"/>
      </w:pPr>
      <w:bookmarkStart w:id="1511" w:name="_Ref486351665"/>
      <w:bookmarkStart w:id="1512" w:name="_Toc497142349"/>
      <w:bookmarkStart w:id="1513" w:name="_Toc528059380"/>
      <w:r w:rsidRPr="00424D01">
        <w:lastRenderedPageBreak/>
        <w:t>Validating a JSON fragment against a YANG Model</w:t>
      </w:r>
      <w:bookmarkEnd w:id="1511"/>
      <w:bookmarkEnd w:id="1512"/>
      <w:bookmarkEnd w:id="1513"/>
    </w:p>
    <w:p w14:paraId="0EEF9872" w14:textId="17280D41" w:rsidR="00343254" w:rsidRDefault="00926628" w:rsidP="00343254">
      <w:bookmarkStart w:id="1514"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515" w:name="_Toc528059381"/>
      <w:r w:rsidRPr="004C6110">
        <w:t>Manipulation of JSON fragments</w:t>
      </w:r>
      <w:bookmarkEnd w:id="1515"/>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Let’s call “folded-JSON” the JSON embedded in the I-D: it fits the 72 chars width and it is acceptable for it to be invalid JSON.</w:t>
      </w:r>
    </w:p>
    <w:p w14:paraId="4664A26E" w14:textId="726DDBC8" w:rsidR="00926628" w:rsidRDefault="00926628" w:rsidP="00926628">
      <w:r>
        <w:t xml:space="preserve">We then define “unfolded-JSON” a valid JSON fragment having the same contents of the “folded-JSON ” without folding, i.e. limits on the text width. The folding/unfolding operation may be done according to </w:t>
      </w:r>
      <w:del w:id="1516" w:author="Italo Busi" w:date="2018-11-20T18:42:00Z">
        <w:r w:rsidRPr="00DE3ED4" w:rsidDel="00DE3ED4">
          <w:delText>draft-kwatsen-netmod-artwork-folding</w:delText>
        </w:r>
      </w:del>
      <w:ins w:id="1517" w:author="Italo Busi" w:date="2018-11-20T18:42:00Z">
        <w:r w:rsidR="00DE3ED4">
          <w:t>[RFC-FOLD]</w:t>
        </w:r>
      </w:ins>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5FA26965" w14:textId="7B956C95" w:rsidR="00926628" w:rsidDel="00DE3ED4" w:rsidRDefault="00926628" w:rsidP="00926628">
      <w:pPr>
        <w:rPr>
          <w:del w:id="1518" w:author="Italo Busi" w:date="2018-11-20T18:43:00Z"/>
        </w:rPr>
      </w:pP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10" w:history="1">
        <w:r w:rsidRPr="00014D32">
          <w:rPr>
            <w:rStyle w:val="Hyperlink"/>
          </w:rPr>
          <w:t>https://github.com/GianmarcoBruno/json-yang/</w:t>
        </w:r>
      </w:hyperlink>
    </w:p>
    <w:p w14:paraId="718C26C4" w14:textId="77777777" w:rsidR="00926628" w:rsidRDefault="00926628" w:rsidP="00424D01">
      <w:pPr>
        <w:pStyle w:val="RFCAppH1"/>
      </w:pPr>
      <w:bookmarkStart w:id="1519" w:name="_Toc528059382"/>
      <w:r>
        <w:t>Comments in JSON fragments</w:t>
      </w:r>
      <w:bookmarkEnd w:id="1519"/>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520" w:name="_Toc497142350"/>
      <w:bookmarkStart w:id="1521" w:name="_Toc528059383"/>
      <w:r>
        <w:t xml:space="preserve">Validation of JSON fragments: </w:t>
      </w:r>
      <w:r w:rsidR="00343254" w:rsidRPr="00926628">
        <w:t>DSDL-based approach</w:t>
      </w:r>
      <w:bookmarkEnd w:id="1520"/>
      <w:bookmarkEnd w:id="1521"/>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65484">
        <w:t>Figure 8</w:t>
      </w:r>
      <w:r>
        <w:fldChar w:fldCharType="end"/>
      </w:r>
      <w:r>
        <w:t>.</w:t>
      </w:r>
    </w:p>
    <w:p w14:paraId="26C86E97" w14:textId="77777777" w:rsidR="00343254" w:rsidRDefault="00343254" w:rsidP="00343254">
      <w:r>
        <w:t xml:space="preserve">Useful link: </w:t>
      </w:r>
      <w:hyperlink r:id="rId11" w:history="1">
        <w:r w:rsidRPr="000D1CAE">
          <w:rPr>
            <w:rStyle w:val="Hyperlink"/>
          </w:rPr>
          <w:t>https://github.com/mbj4668/pyang/wiki/XmlJson</w:t>
        </w:r>
      </w:hyperlink>
    </w:p>
    <w:p w14:paraId="72475664" w14:textId="77777777" w:rsidR="00343254" w:rsidRDefault="00343254" w:rsidP="00343254">
      <w:pPr>
        <w:pStyle w:val="RFCFigure"/>
      </w:pPr>
      <w:r>
        <w:lastRenderedPageBreak/>
        <w:t xml:space="preserve">                        (2) </w:t>
      </w:r>
    </w:p>
    <w:p w14:paraId="35CA3BBB" w14:textId="77777777" w:rsidR="00343254" w:rsidRDefault="00343254" w:rsidP="00343254">
      <w:pPr>
        <w:pStyle w:val="RFCFigure"/>
      </w:pPr>
      <w:r>
        <w:t xml:space="preserve">            YANG-module ---&gt; DSDL-schemas (RNG,SCH,DSRL)</w:t>
      </w:r>
    </w:p>
    <w:p w14:paraId="2A624316" w14:textId="77777777" w:rsidR="00343254" w:rsidRDefault="00343254" w:rsidP="00343254">
      <w:pPr>
        <w:pStyle w:val="RFCFigure"/>
      </w:pPr>
      <w:r>
        <w:t xml:space="preserve">                   |                  |</w:t>
      </w:r>
    </w:p>
    <w:p w14:paraId="16B467C7" w14:textId="77777777" w:rsidR="00343254" w:rsidRDefault="00343254" w:rsidP="00343254">
      <w:pPr>
        <w:pStyle w:val="RFCFigure"/>
      </w:pPr>
      <w:r>
        <w:t xml:space="preserve">                   | (1)              |</w:t>
      </w:r>
    </w:p>
    <w:p w14:paraId="21FE0D65" w14:textId="77777777" w:rsidR="00343254" w:rsidRDefault="00343254" w:rsidP="00343254">
      <w:pPr>
        <w:pStyle w:val="RFCFigure"/>
      </w:pPr>
      <w:r>
        <w:t xml:space="preserve">                   |                  | </w:t>
      </w:r>
    </w:p>
    <w:p w14:paraId="2A5495D6" w14:textId="77777777" w:rsidR="00343254" w:rsidRDefault="00343254" w:rsidP="00343254">
      <w:pPr>
        <w:pStyle w:val="RFCFigure"/>
      </w:pPr>
      <w:r>
        <w:t xml:space="preserve">   Config/state  JTOX-file            | (4) </w:t>
      </w:r>
    </w:p>
    <w:p w14:paraId="0A050AC9" w14:textId="77777777" w:rsidR="00343254" w:rsidRDefault="00343254" w:rsidP="00343254">
      <w:pPr>
        <w:pStyle w:val="RFCFigure"/>
      </w:pPr>
      <w:r>
        <w:t xml:space="preserve">          \        |                  |</w:t>
      </w:r>
    </w:p>
    <w:p w14:paraId="7E7B84E7" w14:textId="77777777" w:rsidR="00343254" w:rsidRDefault="00343254" w:rsidP="00343254">
      <w:pPr>
        <w:pStyle w:val="RFCFigure"/>
      </w:pPr>
      <w:r>
        <w:t xml:space="preserve">           \       |                  |</w:t>
      </w:r>
    </w:p>
    <w:p w14:paraId="63A6817C" w14:textId="77777777" w:rsidR="00343254" w:rsidRDefault="00343254" w:rsidP="00343254">
      <w:pPr>
        <w:pStyle w:val="RFCFigure"/>
      </w:pPr>
      <w:r>
        <w:t xml:space="preserve">            \      V                  V</w:t>
      </w:r>
    </w:p>
    <w:p w14:paraId="05C25DB9" w14:textId="77777777" w:rsidR="00343254" w:rsidRDefault="00343254" w:rsidP="00343254">
      <w:pPr>
        <w:pStyle w:val="RFCFigure"/>
      </w:pPr>
      <w:r>
        <w:t xml:space="preserve">   JSON-file------------&gt; XML-file ----------------&gt; Output</w:t>
      </w:r>
    </w:p>
    <w:p w14:paraId="0C92365C" w14:textId="77777777" w:rsidR="00343254" w:rsidRDefault="00343254" w:rsidP="00343254">
      <w:pPr>
        <w:pStyle w:val="RFCFigure"/>
      </w:pPr>
      <w:r>
        <w:t xml:space="preserve">              (3)</w:t>
      </w:r>
    </w:p>
    <w:p w14:paraId="603C2B15" w14:textId="77777777" w:rsidR="00343254" w:rsidRDefault="00343254" w:rsidP="00343254">
      <w:pPr>
        <w:pStyle w:val="RFCFigure"/>
      </w:pPr>
    </w:p>
    <w:p w14:paraId="7F4D9F4A" w14:textId="77777777" w:rsidR="00343254" w:rsidRPr="00F5301C" w:rsidRDefault="00343254" w:rsidP="00343254">
      <w:pPr>
        <w:pStyle w:val="Caption"/>
        <w:tabs>
          <w:tab w:val="clear" w:pos="0"/>
        </w:tabs>
        <w:ind w:left="1152" w:hanging="360"/>
      </w:pPr>
      <w:bookmarkStart w:id="1522" w:name="_Ref486351558"/>
      <w:r w:rsidRPr="00F5301C">
        <w:t>– DSDL-based approach for JSON code validation</w:t>
      </w:r>
      <w:bookmarkEnd w:id="1522"/>
    </w:p>
    <w:p w14:paraId="5FE4D1D7" w14:textId="588AD992" w:rsidR="00343254" w:rsidRDefault="00343254" w:rsidP="00343254">
      <w:pPr>
        <w:rPr>
          <w:highlight w:val="yellow"/>
        </w:rPr>
      </w:pPr>
      <w:r>
        <w:rPr>
          <w:highlight w:val="yellow"/>
        </w:rPr>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65484">
        <w:rPr>
          <w:highlight w:val="yellow"/>
        </w:rPr>
        <w:t>3</w:t>
      </w:r>
      <w:r w:rsidR="00F320EA">
        <w:rPr>
          <w:highlight w:val="yellow"/>
        </w:rPr>
        <w:fldChar w:fldCharType="end"/>
      </w:r>
      <w:ins w:id="1523" w:author="Italo Busi" w:date="2019-01-16T16:20:00Z">
        <w:r w:rsidR="00181C94">
          <w:rPr>
            <w:highlight w:val="yellow"/>
          </w:rPr>
          <w:t xml:space="preserve">, </w:t>
        </w:r>
      </w:ins>
      <w:r>
        <w:rPr>
          <w:highlight w:val="yellow"/>
        </w:rPr>
        <w:t>without impacting the validation process, these comments will be automatically removed from the JSON-file that will be validate.</w:t>
      </w:r>
    </w:p>
    <w:p w14:paraId="68531DF6" w14:textId="42C69448" w:rsidR="00343254" w:rsidRPr="00507F7D" w:rsidRDefault="00926628" w:rsidP="00424D01">
      <w:pPr>
        <w:pStyle w:val="RFCAppH1"/>
      </w:pPr>
      <w:bookmarkStart w:id="1524" w:name="_Toc497142351"/>
      <w:bookmarkStart w:id="1525" w:name="_Toc528059384"/>
      <w:bookmarkEnd w:id="1514"/>
      <w:r>
        <w:t xml:space="preserve">Validation of JSON fragments: why </w:t>
      </w:r>
      <w:r w:rsidR="00343254">
        <w:t xml:space="preserve">not using a </w:t>
      </w:r>
      <w:r w:rsidR="00343254" w:rsidRPr="00AD373D">
        <w:t>XSD-based</w:t>
      </w:r>
      <w:r w:rsidR="00343254">
        <w:t xml:space="preserve"> approach</w:t>
      </w:r>
      <w:bookmarkEnd w:id="1524"/>
      <w:bookmarkEnd w:id="1525"/>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65484">
        <w:t>Figure 9</w:t>
      </w:r>
      <w:r>
        <w:fldChar w:fldCharType="end"/>
      </w:r>
      <w:r>
        <w:t>:</w:t>
      </w:r>
    </w:p>
    <w:p w14:paraId="05D8FA47" w14:textId="77777777" w:rsidR="00343254" w:rsidRDefault="00343254" w:rsidP="00343254">
      <w:pPr>
        <w:pStyle w:val="RFCFigure"/>
      </w:pPr>
      <w:r>
        <w:t xml:space="preserve">                  (1) </w:t>
      </w:r>
    </w:p>
    <w:p w14:paraId="70061B08" w14:textId="77777777" w:rsidR="00343254" w:rsidRDefault="00343254" w:rsidP="00343254">
      <w:pPr>
        <w:pStyle w:val="RFCFigure"/>
      </w:pPr>
      <w:r>
        <w:t xml:space="preserve">      YANG-module ---&gt; XSD-schema - \       (3)</w:t>
      </w:r>
    </w:p>
    <w:p w14:paraId="3547E650" w14:textId="77777777" w:rsidR="00343254" w:rsidRDefault="00343254" w:rsidP="00343254">
      <w:pPr>
        <w:pStyle w:val="RFCFigure"/>
      </w:pPr>
      <w:r>
        <w:t xml:space="preserve">                                     +--&gt; Validation</w:t>
      </w:r>
    </w:p>
    <w:p w14:paraId="225B4DD3" w14:textId="77777777" w:rsidR="00343254" w:rsidRDefault="00343254" w:rsidP="00343254">
      <w:pPr>
        <w:pStyle w:val="RFCFigure"/>
      </w:pPr>
      <w:r>
        <w:t xml:space="preserve">      JSON-file------&gt; XML-file ----/</w:t>
      </w:r>
    </w:p>
    <w:p w14:paraId="23C56B6D" w14:textId="77777777" w:rsidR="00343254" w:rsidRDefault="00343254" w:rsidP="00343254">
      <w:pPr>
        <w:pStyle w:val="RFCFigure"/>
      </w:pPr>
      <w:r>
        <w:t xml:space="preserve">                  (2)</w:t>
      </w:r>
    </w:p>
    <w:p w14:paraId="67B6EAEB" w14:textId="77777777" w:rsidR="00343254" w:rsidRDefault="00343254" w:rsidP="00343254">
      <w:pPr>
        <w:pStyle w:val="RFCFigure"/>
      </w:pPr>
    </w:p>
    <w:p w14:paraId="6F5F2DA8" w14:textId="77777777" w:rsidR="00343254" w:rsidRDefault="00343254" w:rsidP="00343254">
      <w:pPr>
        <w:pStyle w:val="Caption"/>
        <w:tabs>
          <w:tab w:val="clear" w:pos="0"/>
        </w:tabs>
        <w:ind w:left="1152" w:hanging="360"/>
      </w:pPr>
      <w:bookmarkStart w:id="1526" w:name="_Ref486351348"/>
      <w:r w:rsidRPr="00AD373D">
        <w:t>– XSD-based approach for JSON code validation</w:t>
      </w:r>
      <w:bookmarkEnd w:id="1526"/>
    </w:p>
    <w:p w14:paraId="5B7A3AD2" w14:textId="47BE409D" w:rsidR="0095114C" w:rsidRDefault="00343254" w:rsidP="00F41C0D">
      <w:r>
        <w:t xml:space="preserve">The pyang support for the XSD output format was deprecated in 1.5 and removed in 1.7.1. However pyang 1.7.1 is necessary to work with YANG 1.1 so the process shown in </w:t>
      </w:r>
      <w:r>
        <w:fldChar w:fldCharType="begin"/>
      </w:r>
      <w:r>
        <w:instrText xml:space="preserve"> REF _Ref486351348 \r \h </w:instrText>
      </w:r>
      <w:r>
        <w:fldChar w:fldCharType="separate"/>
      </w:r>
      <w:r w:rsidR="00F65484">
        <w:t>Figure 9</w:t>
      </w:r>
      <w:r>
        <w:fldChar w:fldCharType="end"/>
      </w:r>
      <w:r>
        <w:t xml:space="preserve"> will stop just at step (1).</w:t>
      </w:r>
    </w:p>
    <w:p w14:paraId="6D4268DA" w14:textId="2F8D7F0E" w:rsidR="00960BD0" w:rsidRDefault="00960BD0" w:rsidP="00424D01">
      <w:pPr>
        <w:pStyle w:val="RFCApp"/>
      </w:pPr>
      <w:bookmarkStart w:id="1527" w:name="_Toc528059385"/>
      <w:r w:rsidRPr="00424D01">
        <w:lastRenderedPageBreak/>
        <w:t>Detailed JSON Examples</w:t>
      </w:r>
      <w:bookmarkEnd w:id="1527"/>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65484">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1528" w:name="_Toc528059386"/>
      <w:r w:rsidRPr="00424D01">
        <w:t>JSON Examples for Topology Abstractions</w:t>
      </w:r>
      <w:bookmarkEnd w:id="1528"/>
    </w:p>
    <w:p w14:paraId="4B069B3A" w14:textId="111ADCF5" w:rsidR="00960BD0" w:rsidRPr="00424D01" w:rsidRDefault="00960BD0" w:rsidP="00424D01">
      <w:pPr>
        <w:pStyle w:val="RFCAppH2"/>
      </w:pPr>
      <w:bookmarkStart w:id="1529" w:name="_Ref517950631"/>
      <w:bookmarkStart w:id="1530" w:name="_Toc528059387"/>
      <w:r w:rsidRPr="00424D01">
        <w:t>JSON Code: mpi1-otn-topology.json</w:t>
      </w:r>
      <w:bookmarkEnd w:id="1529"/>
      <w:bookmarkEnd w:id="1530"/>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5C1708">
      <w:pPr>
        <w:pStyle w:val="RFCFigure"/>
        <w:rPr>
          <w:i/>
          <w:highlight w:val="green"/>
        </w:rPr>
      </w:pPr>
      <w:r w:rsidRPr="00963190">
        <w:rPr>
          <w:i/>
          <w:highlight w:val="green"/>
        </w:rPr>
        <w:t xml:space="preserve">&lt;&lt; ADD text from mpi1-otn-topology.json in </w:t>
      </w:r>
    </w:p>
    <w:p w14:paraId="6CCCD9B7" w14:textId="7116064C" w:rsidR="00963190" w:rsidRPr="00963190" w:rsidRDefault="00963190" w:rsidP="005C1708">
      <w:pPr>
        <w:pStyle w:val="RFCFigure"/>
        <w:rPr>
          <w:i/>
        </w:rPr>
      </w:pPr>
      <w:r w:rsidRPr="00963190">
        <w:rPr>
          <w:i/>
          <w:highlight w:val="green"/>
        </w:rPr>
        <w:t>&gt;&gt;</w:t>
      </w:r>
    </w:p>
    <w:p w14:paraId="74FC79E8" w14:textId="77777777" w:rsidR="00963190" w:rsidRDefault="00963190" w:rsidP="005C1708">
      <w:pPr>
        <w:pStyle w:val="RFCFigure"/>
      </w:pPr>
    </w:p>
    <w:p w14:paraId="26D1A0D8" w14:textId="52108AAB" w:rsidR="005C1708" w:rsidRPr="00963190" w:rsidRDefault="00963190" w:rsidP="00963190">
      <w:pPr>
        <w:pStyle w:val="RFCFigure"/>
        <w:rPr>
          <w:i/>
        </w:rPr>
      </w:pPr>
      <w:r w:rsidRPr="00963190">
        <w:rPr>
          <w:i/>
          <w:highlight w:val="green"/>
        </w:rPr>
        <w:t>&lt;&lt;END&gt;&gt;</w:t>
      </w:r>
    </w:p>
    <w:p w14:paraId="3097AC2D" w14:textId="77777777" w:rsidR="00E5134F" w:rsidRDefault="00E5134F" w:rsidP="005C1708">
      <w:pPr>
        <w:pStyle w:val="RFCFigure"/>
        <w:rPr>
          <w:highlight w:val="cyan"/>
        </w:rPr>
      </w:pPr>
    </w:p>
    <w:p w14:paraId="317003DD" w14:textId="55560FF4" w:rsidR="00960BD0" w:rsidRDefault="00960BD0" w:rsidP="00424D01">
      <w:pPr>
        <w:pStyle w:val="RFCAppH1"/>
      </w:pPr>
      <w:bookmarkStart w:id="1531" w:name="_Toc528059388"/>
      <w:r w:rsidRPr="009D5F17">
        <w:t>JSON Examples for Service Configuration</w:t>
      </w:r>
      <w:bookmarkEnd w:id="1531"/>
    </w:p>
    <w:p w14:paraId="3B558CE2" w14:textId="7EAE4D19" w:rsidR="0095114C" w:rsidRDefault="0095114C" w:rsidP="00424D01">
      <w:pPr>
        <w:pStyle w:val="RFCAppH2"/>
      </w:pPr>
      <w:bookmarkStart w:id="1532" w:name="_Ref517961525"/>
      <w:bookmarkStart w:id="1533" w:name="_Toc528059389"/>
      <w:r w:rsidRPr="00D3128B">
        <w:t xml:space="preserve">JSON Code: </w:t>
      </w:r>
      <w:r w:rsidRPr="00F41C0D">
        <w:t>mpi1-odu2-service-config</w:t>
      </w:r>
      <w:r w:rsidRPr="00D3128B">
        <w:t>.json</w:t>
      </w:r>
      <w:bookmarkEnd w:id="1532"/>
      <w:bookmarkEnd w:id="1533"/>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963190">
      <w:pPr>
        <w:pStyle w:val="RFCFigure"/>
        <w:rPr>
          <w:i/>
          <w:highlight w:val="green"/>
        </w:rPr>
      </w:pPr>
      <w:r w:rsidRPr="00963190">
        <w:rPr>
          <w:i/>
          <w:highlight w:val="green"/>
        </w:rPr>
        <w:t xml:space="preserve">&lt;&lt; ADD text from mpi1-odu2-service-config.json in </w:t>
      </w:r>
    </w:p>
    <w:p w14:paraId="2C22B4A3" w14:textId="77777777" w:rsidR="00963190" w:rsidRPr="00963190" w:rsidRDefault="00963190" w:rsidP="00963190">
      <w:pPr>
        <w:pStyle w:val="RFCFigure"/>
        <w:rPr>
          <w:i/>
        </w:rPr>
      </w:pPr>
      <w:r w:rsidRPr="00963190">
        <w:rPr>
          <w:i/>
          <w:highlight w:val="green"/>
        </w:rPr>
        <w:t>&gt;&gt;</w:t>
      </w:r>
    </w:p>
    <w:p w14:paraId="4A789C4B" w14:textId="77777777" w:rsidR="00963190" w:rsidRDefault="00963190" w:rsidP="00963190">
      <w:pPr>
        <w:pStyle w:val="RFCFigure"/>
      </w:pPr>
    </w:p>
    <w:p w14:paraId="1010C33D" w14:textId="77777777" w:rsidR="00963190" w:rsidRPr="00963190" w:rsidRDefault="00963190" w:rsidP="00963190">
      <w:pPr>
        <w:pStyle w:val="RFCFigure"/>
        <w:rPr>
          <w:i/>
        </w:rPr>
      </w:pPr>
      <w:r w:rsidRPr="00963190">
        <w:rPr>
          <w:i/>
          <w:highlight w:val="green"/>
        </w:rPr>
        <w:t>&lt;&lt;END&gt;&gt;</w:t>
      </w:r>
    </w:p>
    <w:p w14:paraId="34CE94C3" w14:textId="77777777" w:rsidR="00E5134F" w:rsidRDefault="00E5134F" w:rsidP="00E5134F">
      <w:pPr>
        <w:pStyle w:val="RFCFigure"/>
        <w:rPr>
          <w:highlight w:val="cyan"/>
        </w:rPr>
      </w:pPr>
    </w:p>
    <w:p w14:paraId="4754403C" w14:textId="77777777" w:rsidR="00F47FB9" w:rsidRDefault="00F47FB9" w:rsidP="00424D01">
      <w:pPr>
        <w:pStyle w:val="RFCAppH2"/>
        <w:rPr>
          <w:lang w:val="it-IT"/>
        </w:rPr>
      </w:pPr>
      <w:bookmarkStart w:id="1534" w:name="_Ref518288571"/>
      <w:bookmarkStart w:id="1535" w:name="_Toc528059390"/>
      <w:r w:rsidRPr="00F92524">
        <w:rPr>
          <w:lang w:val="it-IT"/>
        </w:rPr>
        <w:t>JSON Code: mpi1-odu2-tunnel-config.json</w:t>
      </w:r>
      <w:bookmarkEnd w:id="1534"/>
      <w:bookmarkEnd w:id="1535"/>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617F8D" w:rsidP="005C1708">
      <w:pPr>
        <w:rPr>
          <w:highlight w:val="yellow"/>
        </w:rPr>
      </w:pPr>
      <w:hyperlink r:id="rId12"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536" w:name="_Ref518288460"/>
      <w:bookmarkStart w:id="1537" w:name="_Toc528059391"/>
      <w:r>
        <w:rPr>
          <w:lang w:val="it-IT"/>
        </w:rPr>
        <w:t xml:space="preserve">JSON Code: </w:t>
      </w:r>
      <w:r w:rsidRPr="00F92524">
        <w:rPr>
          <w:lang w:val="it-IT"/>
        </w:rPr>
        <w:t>mpi1-epl-service-config.json</w:t>
      </w:r>
      <w:bookmarkEnd w:id="1536"/>
      <w:bookmarkEnd w:id="1537"/>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617F8D" w:rsidP="005C1708">
      <w:pPr>
        <w:rPr>
          <w:rStyle w:val="Hyperlink"/>
          <w:highlight w:val="yellow"/>
        </w:rPr>
      </w:pPr>
      <w:hyperlink r:id="rId13"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538" w:name="_Toc518057903"/>
      <w:bookmarkStart w:id="1539" w:name="_Toc528059392"/>
      <w:r w:rsidRPr="005F1E87">
        <w:rPr>
          <w:highlight w:val="red"/>
        </w:rPr>
        <w:t>JSON Example for Protection Configuration</w:t>
      </w:r>
      <w:bookmarkEnd w:id="1538"/>
      <w:bookmarkEnd w:id="1539"/>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2E1F5F">
      <w:pPr>
        <w:pStyle w:val="RFCFigure"/>
        <w:rPr>
          <w:rFonts w:cs="Times New Roman"/>
          <w:highlight w:val="yellow"/>
        </w:rPr>
      </w:pPr>
      <w:r w:rsidRPr="00AB4A2F">
        <w:t>Italo Busi (Editor)</w:t>
      </w:r>
    </w:p>
    <w:p w14:paraId="75843DFF" w14:textId="77777777" w:rsidR="002E1F5F" w:rsidRDefault="00AB4A2F" w:rsidP="002E1F5F">
      <w:pPr>
        <w:pStyle w:val="RFCFigure"/>
        <w:rPr>
          <w:rFonts w:cs="Times New Roman"/>
          <w:highlight w:val="yellow"/>
        </w:rPr>
      </w:pPr>
      <w:r w:rsidRPr="00AB4A2F">
        <w:t>Huawei</w:t>
      </w:r>
    </w:p>
    <w:p w14:paraId="6D4B4948" w14:textId="77777777" w:rsidR="002E1F5F" w:rsidRDefault="002E1F5F" w:rsidP="002E1F5F">
      <w:pPr>
        <w:pStyle w:val="RFCFigure"/>
      </w:pPr>
      <w:r>
        <w:tab/>
      </w:r>
    </w:p>
    <w:p w14:paraId="7C4753DA" w14:textId="77777777" w:rsidR="002E1F5F" w:rsidRDefault="002E1F5F" w:rsidP="002E1F5F">
      <w:pPr>
        <w:pStyle w:val="RFCFigure"/>
      </w:pPr>
      <w:r>
        <w:t xml:space="preserve">Email: </w:t>
      </w:r>
      <w:hyperlink r:id="rId14"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0A3A23">
      <w:pPr>
        <w:pStyle w:val="RFCFigure"/>
        <w:rPr>
          <w:rFonts w:cs="Times New Roman"/>
          <w:highlight w:val="yellow"/>
        </w:rPr>
      </w:pPr>
      <w:r w:rsidRPr="00AB4A2F">
        <w:t>Daniel King (Editor)</w:t>
      </w:r>
    </w:p>
    <w:p w14:paraId="27ACD7E9" w14:textId="77777777" w:rsidR="000A3A23" w:rsidRDefault="000A3A23" w:rsidP="000A3A23">
      <w:pPr>
        <w:pStyle w:val="RFCFigure"/>
        <w:rPr>
          <w:rFonts w:cs="Times New Roman"/>
          <w:highlight w:val="yellow"/>
        </w:rPr>
      </w:pPr>
      <w:r w:rsidRPr="00AB4A2F">
        <w:t>Lancaster University</w:t>
      </w:r>
    </w:p>
    <w:p w14:paraId="2CE3BB98" w14:textId="77777777" w:rsidR="000A3A23" w:rsidRDefault="000A3A23" w:rsidP="000A3A23">
      <w:pPr>
        <w:pStyle w:val="RFCFigure"/>
      </w:pPr>
      <w:r>
        <w:tab/>
      </w:r>
    </w:p>
    <w:p w14:paraId="37A087AB" w14:textId="77777777" w:rsidR="000A3A23" w:rsidRDefault="000A3A23" w:rsidP="000A3A23">
      <w:pPr>
        <w:pStyle w:val="RFCFigure"/>
      </w:pPr>
      <w:r>
        <w:t xml:space="preserve">Email: </w:t>
      </w:r>
      <w:hyperlink r:id="rId15"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AB4A2F">
      <w:pPr>
        <w:pStyle w:val="RFCFigure"/>
        <w:rPr>
          <w:rFonts w:cs="Times New Roman"/>
          <w:highlight w:val="yellow"/>
        </w:rPr>
      </w:pPr>
      <w:r w:rsidRPr="00AB4A2F">
        <w:t>Haomian Zheng</w:t>
      </w:r>
      <w:r>
        <w:t xml:space="preserve"> (Editor)</w:t>
      </w:r>
    </w:p>
    <w:p w14:paraId="6691BE53" w14:textId="77777777" w:rsidR="00AB4A2F" w:rsidRDefault="00AB4A2F" w:rsidP="00AB4A2F">
      <w:pPr>
        <w:pStyle w:val="RFCFigure"/>
        <w:rPr>
          <w:rFonts w:cs="Times New Roman"/>
          <w:highlight w:val="yellow"/>
        </w:rPr>
      </w:pPr>
      <w:r w:rsidRPr="00AB4A2F">
        <w:t>Huawei</w:t>
      </w:r>
    </w:p>
    <w:p w14:paraId="003F510B" w14:textId="77777777" w:rsidR="00AB4A2F" w:rsidRDefault="00AB4A2F" w:rsidP="00AB4A2F">
      <w:pPr>
        <w:pStyle w:val="RFCFigure"/>
      </w:pPr>
      <w:r>
        <w:tab/>
      </w:r>
    </w:p>
    <w:p w14:paraId="1814D323" w14:textId="77777777" w:rsidR="00AB4A2F" w:rsidRDefault="00AB4A2F" w:rsidP="00AB4A2F">
      <w:pPr>
        <w:pStyle w:val="RFCFigure"/>
      </w:pPr>
      <w:r>
        <w:t xml:space="preserve">Email: </w:t>
      </w:r>
      <w:hyperlink r:id="rId16"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AB4A2F">
      <w:pPr>
        <w:pStyle w:val="RFCFigure"/>
        <w:rPr>
          <w:rFonts w:cs="Times New Roman"/>
          <w:highlight w:val="yellow"/>
        </w:rPr>
      </w:pPr>
      <w:r w:rsidRPr="00AB4A2F">
        <w:t>Yunbin Xu (Editor)</w:t>
      </w:r>
    </w:p>
    <w:p w14:paraId="7AE6C586" w14:textId="77777777" w:rsidR="00AB4A2F" w:rsidRDefault="00AB4A2F" w:rsidP="00AB4A2F">
      <w:pPr>
        <w:pStyle w:val="RFCFigure"/>
        <w:rPr>
          <w:rFonts w:cs="Times New Roman"/>
          <w:highlight w:val="yellow"/>
        </w:rPr>
      </w:pPr>
      <w:r w:rsidRPr="00AB4A2F">
        <w:t>CAICT</w:t>
      </w:r>
    </w:p>
    <w:p w14:paraId="02349C38" w14:textId="77777777" w:rsidR="00AB4A2F" w:rsidRDefault="00AB4A2F" w:rsidP="00AB4A2F">
      <w:pPr>
        <w:pStyle w:val="RFCFigure"/>
      </w:pPr>
      <w:r>
        <w:tab/>
      </w:r>
    </w:p>
    <w:p w14:paraId="3759D19B" w14:textId="77777777" w:rsidR="00AB4A2F" w:rsidRDefault="00AB4A2F" w:rsidP="00AB4A2F">
      <w:pPr>
        <w:pStyle w:val="RFCFigure"/>
      </w:pPr>
      <w:r>
        <w:t xml:space="preserve">Email: </w:t>
      </w:r>
      <w:hyperlink r:id="rId17"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0A3A23">
      <w:pPr>
        <w:pStyle w:val="RFCFigure"/>
        <w:rPr>
          <w:rFonts w:cs="Times New Roman"/>
          <w:highlight w:val="yellow"/>
          <w:lang w:val="it-IT"/>
        </w:rPr>
      </w:pPr>
      <w:r w:rsidRPr="00015CA5">
        <w:rPr>
          <w:lang w:val="it-IT"/>
        </w:rPr>
        <w:t>Yang Zhao</w:t>
      </w:r>
    </w:p>
    <w:p w14:paraId="21247C81" w14:textId="4A0D49D7" w:rsidR="000A3A23" w:rsidRPr="00AB4A2F" w:rsidRDefault="000A3A23" w:rsidP="000A3A23">
      <w:pPr>
        <w:pStyle w:val="RFCFigure"/>
        <w:rPr>
          <w:rFonts w:cs="Times New Roman"/>
          <w:highlight w:val="yellow"/>
          <w:lang w:val="it-IT"/>
        </w:rPr>
      </w:pPr>
      <w:r w:rsidRPr="006F1654">
        <w:rPr>
          <w:lang w:val="it-IT"/>
        </w:rPr>
        <w:t>China Mobile</w:t>
      </w:r>
    </w:p>
    <w:p w14:paraId="0FC935C3" w14:textId="77777777" w:rsidR="000A3A23" w:rsidRPr="00AB4A2F" w:rsidRDefault="000A3A23" w:rsidP="000A3A23">
      <w:pPr>
        <w:pStyle w:val="RFCFigure"/>
        <w:rPr>
          <w:lang w:val="it-IT"/>
        </w:rPr>
      </w:pPr>
      <w:r w:rsidRPr="00AB4A2F">
        <w:rPr>
          <w:lang w:val="it-IT"/>
        </w:rPr>
        <w:tab/>
      </w:r>
    </w:p>
    <w:p w14:paraId="35202599" w14:textId="4985365A" w:rsidR="000A3A23" w:rsidRPr="00883323" w:rsidRDefault="000A3A23" w:rsidP="000A3A23">
      <w:pPr>
        <w:pStyle w:val="RFCFigure"/>
        <w:rPr>
          <w:lang w:val="it-IT"/>
        </w:rPr>
      </w:pPr>
      <w:r w:rsidRPr="00AB4A2F">
        <w:rPr>
          <w:lang w:val="it-IT"/>
        </w:rPr>
        <w:t xml:space="preserve">Email: </w:t>
      </w:r>
      <w:hyperlink r:id="rId18"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AB4A2F">
      <w:pPr>
        <w:pStyle w:val="RFCFigure"/>
        <w:rPr>
          <w:rFonts w:cs="Times New Roman"/>
          <w:highlight w:val="yellow"/>
          <w:lang w:val="it-IT"/>
        </w:rPr>
      </w:pPr>
      <w:r w:rsidRPr="00AB4A2F">
        <w:rPr>
          <w:lang w:val="it-IT"/>
        </w:rPr>
        <w:t>Sergio Belotti</w:t>
      </w:r>
    </w:p>
    <w:p w14:paraId="1961B5B8" w14:textId="77777777" w:rsidR="00AB4A2F" w:rsidRPr="00F41C0D" w:rsidRDefault="00AB4A2F" w:rsidP="00AB4A2F">
      <w:pPr>
        <w:pStyle w:val="RFCFigure"/>
        <w:rPr>
          <w:rFonts w:cs="Times New Roman"/>
          <w:highlight w:val="yellow"/>
        </w:rPr>
      </w:pPr>
      <w:r w:rsidRPr="00F41C0D">
        <w:t>Nokia</w:t>
      </w:r>
    </w:p>
    <w:p w14:paraId="5485048C" w14:textId="77777777" w:rsidR="00AB4A2F" w:rsidRPr="00F41C0D" w:rsidRDefault="00AB4A2F" w:rsidP="00AB4A2F">
      <w:pPr>
        <w:pStyle w:val="RFCFigure"/>
      </w:pPr>
      <w:r w:rsidRPr="00F41C0D">
        <w:tab/>
      </w:r>
    </w:p>
    <w:p w14:paraId="0E0C4B40" w14:textId="77777777" w:rsidR="00AB4A2F" w:rsidRPr="00F41C0D" w:rsidRDefault="00AB4A2F" w:rsidP="00AB4A2F">
      <w:pPr>
        <w:pStyle w:val="RFCFigure"/>
      </w:pPr>
      <w:r w:rsidRPr="00F41C0D">
        <w:t xml:space="preserve">Email: </w:t>
      </w:r>
      <w:hyperlink r:id="rId19"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AB4A2F">
      <w:pPr>
        <w:pStyle w:val="RFCFigure"/>
        <w:rPr>
          <w:rFonts w:cs="Times New Roman"/>
          <w:highlight w:val="yellow"/>
        </w:rPr>
      </w:pPr>
      <w:r w:rsidRPr="00F41C0D">
        <w:t>Gianmarco Bruno</w:t>
      </w:r>
    </w:p>
    <w:p w14:paraId="74E225FD" w14:textId="77777777" w:rsidR="00AB4A2F" w:rsidRPr="00F41C0D" w:rsidRDefault="00AB4A2F" w:rsidP="00AB4A2F">
      <w:pPr>
        <w:pStyle w:val="RFCFigure"/>
        <w:rPr>
          <w:rFonts w:cs="Times New Roman"/>
          <w:highlight w:val="yellow"/>
        </w:rPr>
      </w:pPr>
      <w:r w:rsidRPr="00F41C0D">
        <w:t>Ericsson</w:t>
      </w:r>
    </w:p>
    <w:p w14:paraId="22D84862" w14:textId="77777777" w:rsidR="00AB4A2F" w:rsidRPr="00F41C0D" w:rsidRDefault="00AB4A2F" w:rsidP="00AB4A2F">
      <w:pPr>
        <w:pStyle w:val="RFCFigure"/>
      </w:pPr>
      <w:r w:rsidRPr="00F41C0D">
        <w:tab/>
      </w:r>
    </w:p>
    <w:p w14:paraId="5E5D999D" w14:textId="77777777" w:rsidR="00AB4A2F" w:rsidRDefault="00AB4A2F" w:rsidP="00AB4A2F">
      <w:pPr>
        <w:pStyle w:val="RFCFigure"/>
      </w:pPr>
      <w:r>
        <w:t xml:space="preserve">Email: </w:t>
      </w:r>
      <w:hyperlink r:id="rId20"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AB4A2F">
      <w:pPr>
        <w:pStyle w:val="RFCFigure"/>
        <w:rPr>
          <w:rFonts w:cs="Times New Roman"/>
          <w:highlight w:val="yellow"/>
        </w:rPr>
      </w:pPr>
      <w:r w:rsidRPr="00AB4A2F">
        <w:lastRenderedPageBreak/>
        <w:t>Young Lee</w:t>
      </w:r>
    </w:p>
    <w:p w14:paraId="53F95A54" w14:textId="77777777" w:rsidR="00AB4A2F" w:rsidRDefault="00AB4A2F" w:rsidP="00AB4A2F">
      <w:pPr>
        <w:pStyle w:val="RFCFigure"/>
        <w:rPr>
          <w:rFonts w:cs="Times New Roman"/>
          <w:highlight w:val="yellow"/>
        </w:rPr>
      </w:pPr>
      <w:r w:rsidRPr="00AB4A2F">
        <w:t>Huawei</w:t>
      </w:r>
    </w:p>
    <w:p w14:paraId="200B1B9D" w14:textId="77777777" w:rsidR="00AB4A2F" w:rsidRDefault="00AB4A2F" w:rsidP="00AB4A2F">
      <w:pPr>
        <w:pStyle w:val="RFCFigure"/>
      </w:pPr>
      <w:r>
        <w:tab/>
      </w:r>
    </w:p>
    <w:p w14:paraId="652F1A5E" w14:textId="77777777" w:rsidR="00AB4A2F" w:rsidRDefault="00AB4A2F" w:rsidP="00AB4A2F">
      <w:pPr>
        <w:pStyle w:val="RFCFigure"/>
      </w:pPr>
      <w:r>
        <w:t xml:space="preserve">Email: </w:t>
      </w:r>
      <w:hyperlink r:id="rId21"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AB4A2F">
      <w:pPr>
        <w:pStyle w:val="RFCFigure"/>
        <w:rPr>
          <w:rFonts w:cs="Times New Roman"/>
          <w:highlight w:val="yellow"/>
        </w:rPr>
      </w:pPr>
      <w:r w:rsidRPr="00015CA5">
        <w:t>Victor Lopez</w:t>
      </w:r>
    </w:p>
    <w:p w14:paraId="709240C7" w14:textId="77777777" w:rsidR="00AB4A2F" w:rsidRPr="00AB4A2F" w:rsidRDefault="00AB4A2F" w:rsidP="00AB4A2F">
      <w:pPr>
        <w:pStyle w:val="RFCFigure"/>
        <w:rPr>
          <w:rFonts w:cs="Times New Roman"/>
          <w:highlight w:val="yellow"/>
          <w:lang w:val="it-IT"/>
        </w:rPr>
      </w:pPr>
      <w:r w:rsidRPr="00AB4A2F">
        <w:rPr>
          <w:lang w:val="it-IT"/>
        </w:rPr>
        <w:t>Telefonica</w:t>
      </w:r>
    </w:p>
    <w:p w14:paraId="35CC11AC" w14:textId="77777777" w:rsidR="00AB4A2F" w:rsidRPr="00AB4A2F" w:rsidRDefault="00AB4A2F" w:rsidP="00AB4A2F">
      <w:pPr>
        <w:pStyle w:val="RFCFigure"/>
        <w:rPr>
          <w:lang w:val="it-IT"/>
        </w:rPr>
      </w:pPr>
      <w:r w:rsidRPr="00AB4A2F">
        <w:rPr>
          <w:lang w:val="it-IT"/>
        </w:rPr>
        <w:tab/>
      </w:r>
    </w:p>
    <w:p w14:paraId="70CEC53A" w14:textId="77777777" w:rsidR="00AB4A2F" w:rsidRPr="00883323" w:rsidRDefault="00AB4A2F" w:rsidP="00AB4A2F">
      <w:pPr>
        <w:pStyle w:val="RFCFigure"/>
        <w:rPr>
          <w:rFonts w:cs="Times New Roman"/>
          <w:lang w:val="it-IT"/>
        </w:rPr>
      </w:pPr>
      <w:r w:rsidRPr="00883323">
        <w:rPr>
          <w:lang w:val="it-IT"/>
        </w:rPr>
        <w:t xml:space="preserve">Email: </w:t>
      </w:r>
      <w:hyperlink r:id="rId22"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49058D">
      <w:pPr>
        <w:pStyle w:val="RFCFigure"/>
        <w:rPr>
          <w:rFonts w:cs="Times New Roman"/>
          <w:highlight w:val="yellow"/>
          <w:lang w:val="it-IT"/>
        </w:rPr>
      </w:pPr>
      <w:r w:rsidRPr="0049058D">
        <w:rPr>
          <w:lang w:val="it-IT"/>
        </w:rPr>
        <w:t>Carlo Perocchio</w:t>
      </w:r>
    </w:p>
    <w:p w14:paraId="55DD0010" w14:textId="77777777" w:rsidR="00AB4A2F" w:rsidRPr="00F47FB9" w:rsidRDefault="00AB4A2F" w:rsidP="00AB4A2F">
      <w:pPr>
        <w:pStyle w:val="RFCFigure"/>
        <w:rPr>
          <w:rFonts w:cs="Times New Roman"/>
          <w:highlight w:val="yellow"/>
          <w:lang w:val="it-IT"/>
        </w:rPr>
      </w:pPr>
      <w:r w:rsidRPr="00F47FB9">
        <w:rPr>
          <w:lang w:val="it-IT"/>
        </w:rPr>
        <w:t>Ericsson</w:t>
      </w:r>
    </w:p>
    <w:p w14:paraId="1A584C64" w14:textId="77777777" w:rsidR="00AB4A2F" w:rsidRPr="00F47FB9" w:rsidRDefault="00AB4A2F" w:rsidP="00AB4A2F">
      <w:pPr>
        <w:pStyle w:val="RFCFigure"/>
        <w:rPr>
          <w:lang w:val="it-IT"/>
        </w:rPr>
      </w:pPr>
      <w:r w:rsidRPr="00F47FB9">
        <w:rPr>
          <w:lang w:val="it-IT"/>
        </w:rPr>
        <w:tab/>
      </w:r>
    </w:p>
    <w:p w14:paraId="4877655B" w14:textId="77777777" w:rsidR="00AB4A2F" w:rsidRPr="00F47FB9" w:rsidRDefault="00AB4A2F" w:rsidP="00AB4A2F">
      <w:pPr>
        <w:pStyle w:val="RFCFigure"/>
        <w:rPr>
          <w:lang w:val="it-IT"/>
        </w:rPr>
      </w:pPr>
      <w:r w:rsidRPr="00F47FB9">
        <w:rPr>
          <w:lang w:val="it-IT"/>
        </w:rPr>
        <w:t xml:space="preserve">Email: </w:t>
      </w:r>
      <w:hyperlink r:id="rId23"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AB4A2F">
      <w:pPr>
        <w:pStyle w:val="RFCFigure"/>
        <w:rPr>
          <w:rFonts w:cs="Times New Roman"/>
          <w:highlight w:val="yellow"/>
        </w:rPr>
      </w:pPr>
      <w:r w:rsidRPr="00DF69BC">
        <w:t>Ricard Vilalta</w:t>
      </w:r>
    </w:p>
    <w:p w14:paraId="7B2B7BC3" w14:textId="77777777" w:rsidR="00AB4A2F" w:rsidRDefault="00DF69BC" w:rsidP="00AB4A2F">
      <w:pPr>
        <w:pStyle w:val="RFCFigure"/>
        <w:rPr>
          <w:rFonts w:cs="Times New Roman"/>
          <w:highlight w:val="yellow"/>
        </w:rPr>
      </w:pPr>
      <w:r w:rsidRPr="00DF69BC">
        <w:t>CTTC</w:t>
      </w:r>
    </w:p>
    <w:p w14:paraId="4E37F4B4" w14:textId="77777777" w:rsidR="00AB4A2F" w:rsidRDefault="00AB4A2F" w:rsidP="00AB4A2F">
      <w:pPr>
        <w:pStyle w:val="RFCFigure"/>
      </w:pPr>
      <w:r>
        <w:tab/>
      </w:r>
    </w:p>
    <w:p w14:paraId="53B389D0" w14:textId="77777777" w:rsidR="00AB4A2F" w:rsidRDefault="00AB4A2F" w:rsidP="00AB4A2F">
      <w:pPr>
        <w:pStyle w:val="RFCFigure"/>
      </w:pPr>
      <w:r>
        <w:t xml:space="preserve">Email: </w:t>
      </w:r>
      <w:hyperlink r:id="rId24"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5"/>
      <w:footerReference w:type="default" r:id="rId26"/>
      <w:headerReference w:type="first" r:id="rId27"/>
      <w:footerReference w:type="first" r:id="rId28"/>
      <w:type w:val="continuous"/>
      <w:pgSz w:w="12240" w:h="15840" w:code="1"/>
      <w:pgMar w:top="1440" w:right="1145"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8" w:author="Italo Busi" w:date="2019-02-20T15:58:00Z" w:initials="IB">
    <w:p w14:paraId="74779547" w14:textId="0648F071" w:rsidR="00617F8D" w:rsidRPr="00C51C17" w:rsidRDefault="00617F8D">
      <w:pPr>
        <w:pStyle w:val="CommentText"/>
      </w:pPr>
      <w:r>
        <w:rPr>
          <w:rStyle w:val="CommentReference"/>
        </w:rPr>
        <w:annotationRef/>
      </w:r>
      <w:r w:rsidRPr="00C51C17">
        <w:rPr>
          <w:b/>
          <w:noProof/>
        </w:rPr>
        <w:t>Action (Italo):</w:t>
      </w:r>
      <w:r w:rsidRPr="00C51C17">
        <w:rPr>
          <w:noProof/>
        </w:rPr>
        <w:t xml:space="preserve"> check with Daniel and rest of DT whether it is </w:t>
      </w:r>
      <w:r w:rsidRPr="00C51C17">
        <w:t>worthwhile highlighting that the split between MDSC and PNC in the reference architecture is aligned with multi-domain reference network in ONF and on the PRESTO interface on MEF LSO</w:t>
      </w:r>
    </w:p>
  </w:comment>
  <w:comment w:id="683" w:author="Italo Busi - DT 2019-02-20" w:date="2019-02-22T09:58:00Z" w:initials="DT">
    <w:p w14:paraId="31F2F605" w14:textId="1250AB49" w:rsidR="00993F52" w:rsidRDefault="00993F52">
      <w:pPr>
        <w:pStyle w:val="CommentText"/>
      </w:pPr>
      <w:r>
        <w:rPr>
          <w:rStyle w:val="CommentReference"/>
        </w:rPr>
        <w:annotationRef/>
      </w:r>
      <w:r>
        <w:t>Add reference to the existing RFC highlight this point</w:t>
      </w:r>
    </w:p>
  </w:comment>
  <w:comment w:id="715" w:author="Belotti, Sergio (Nokia - IT/Vimercate)" w:date="2019-02-15T18:59:00Z" w:initials="BS(-I">
    <w:p w14:paraId="5D996A9B" w14:textId="37619C96" w:rsidR="00617F8D" w:rsidRDefault="00617F8D">
      <w:pPr>
        <w:pStyle w:val="CommentText"/>
      </w:pPr>
      <w:r>
        <w:rPr>
          <w:rStyle w:val="CommentReference"/>
        </w:rPr>
        <w:annotationRef/>
      </w:r>
      <w:r>
        <w:rPr>
          <w:noProof/>
        </w:rPr>
        <w:t xml:space="preserve">it is difficult to remind the assumption you are referring to. Or you come back to previous text or delete sentence "based on the assumption ..." </w:t>
      </w:r>
    </w:p>
  </w:comment>
  <w:comment w:id="716" w:author="Italo Busi - DT 2019-02-20" w:date="2019-02-22T10:02:00Z" w:initials="DT">
    <w:p w14:paraId="16BF5D89" w14:textId="1139D97C" w:rsidR="00993F52" w:rsidRDefault="00993F52">
      <w:pPr>
        <w:pStyle w:val="CommentText"/>
      </w:pPr>
      <w:r>
        <w:rPr>
          <w:rStyle w:val="CommentReference"/>
        </w:rPr>
        <w:annotationRef/>
      </w:r>
      <w:r>
        <w:t>Ok, text removed</w:t>
      </w:r>
    </w:p>
  </w:comment>
  <w:comment w:id="811" w:author="Belotti, Sergio (Nokia - IT/Vimercate)" w:date="2019-02-15T19:18:00Z" w:initials="BS(-I">
    <w:p w14:paraId="14066E78" w14:textId="2EA977B0" w:rsidR="00617F8D" w:rsidRDefault="00617F8D">
      <w:pPr>
        <w:pStyle w:val="CommentText"/>
      </w:pPr>
      <w:r>
        <w:rPr>
          <w:rStyle w:val="CommentReference"/>
        </w:rPr>
        <w:annotationRef/>
      </w:r>
      <w:r>
        <w:rPr>
          <w:noProof/>
        </w:rPr>
        <w:t>the case is clearly in domain 1: why do not use directly PNC1 ? It would be in any case i.e. not e.g., right?</w:t>
      </w:r>
    </w:p>
  </w:comment>
  <w:comment w:id="812" w:author="Italo Busi - DT 2019-02-20" w:date="2019-02-22T10:02:00Z" w:initials="DT">
    <w:p w14:paraId="31CC40C6" w14:textId="43938D7B" w:rsidR="00993F52" w:rsidRDefault="00993F52">
      <w:pPr>
        <w:pStyle w:val="CommentText"/>
      </w:pPr>
      <w:r>
        <w:rPr>
          <w:rStyle w:val="CommentReference"/>
        </w:rPr>
        <w:annotationRef/>
      </w:r>
      <w:r>
        <w:t>The intention is to have a generic statement and indicate the PNC1 being just an example</w:t>
      </w:r>
    </w:p>
  </w:comment>
  <w:comment w:id="863" w:author="Belotti, Sergio (Nokia - IT/Vimercate)" w:date="2019-02-18T10:52:00Z" w:initials="BS(-I">
    <w:p w14:paraId="1EDF6C7D" w14:textId="6DFBFE80" w:rsidR="00617F8D" w:rsidRDefault="00617F8D">
      <w:pPr>
        <w:pStyle w:val="CommentText"/>
      </w:pPr>
      <w:r>
        <w:rPr>
          <w:rStyle w:val="CommentReference"/>
        </w:rPr>
        <w:annotationRef/>
      </w:r>
      <w:r>
        <w:rPr>
          <w:noProof/>
        </w:rPr>
        <w:t>see same comment in previous section</w:t>
      </w:r>
    </w:p>
  </w:comment>
  <w:comment w:id="951" w:author="Belotti, Sergio (Nokia - IT/Vimercate)" w:date="2019-02-18T11:00:00Z" w:initials="BS(-I">
    <w:p w14:paraId="7F683CFF" w14:textId="4ADE9AEC" w:rsidR="00617F8D" w:rsidRDefault="00617F8D">
      <w:pPr>
        <w:pStyle w:val="CommentText"/>
      </w:pPr>
      <w:r>
        <w:rPr>
          <w:rStyle w:val="CommentReference"/>
        </w:rPr>
        <w:annotationRef/>
      </w:r>
      <w:r>
        <w:rPr>
          <w:noProof/>
        </w:rPr>
        <w:t xml:space="preserve">same comment as  previous comment </w:t>
      </w:r>
    </w:p>
  </w:comment>
  <w:comment w:id="1122" w:author="Italo Busi" w:date="2019-01-04T18:08:00Z" w:initials="IB">
    <w:p w14:paraId="161CAF20" w14:textId="520F624E" w:rsidR="00617F8D" w:rsidRDefault="00617F8D">
      <w:pPr>
        <w:pStyle w:val="CommentText"/>
      </w:pPr>
      <w:r>
        <w:rPr>
          <w:rStyle w:val="CommentReference"/>
        </w:rPr>
        <w:annotationRef/>
      </w:r>
      <w:r>
        <w:rPr>
          <w:noProof/>
        </w:rPr>
        <w:t>Remove as agreed during the IETF 103 face-to-face DT meeting</w:t>
      </w:r>
    </w:p>
  </w:comment>
  <w:comment w:id="1157" w:author="Italo Busi" w:date="2019-01-04T18:09:00Z" w:initials="IB">
    <w:p w14:paraId="13957901" w14:textId="1547F1F5" w:rsidR="00617F8D" w:rsidRDefault="00617F8D">
      <w:pPr>
        <w:pStyle w:val="CommentText"/>
      </w:pPr>
      <w:r>
        <w:rPr>
          <w:rStyle w:val="CommentReference"/>
        </w:rPr>
        <w:annotationRef/>
      </w:r>
      <w:r>
        <w:rPr>
          <w:rStyle w:val="CommentReference"/>
        </w:rPr>
        <w:annotationRef/>
      </w:r>
      <w:r>
        <w:rPr>
          <w:noProof/>
        </w:rPr>
        <w:t>Remove as agreed during the IETF 103 face-to-face DT meeting</w:t>
      </w:r>
    </w:p>
  </w:comment>
  <w:comment w:id="1214" w:author="Belotti, Sergio (Nokia - IT/Vimercate)" w:date="2019-02-18T14:22:00Z" w:initials="BS(-I">
    <w:p w14:paraId="32B00DB6" w14:textId="2C2C255E" w:rsidR="00617F8D" w:rsidRDefault="00617F8D">
      <w:pPr>
        <w:pStyle w:val="CommentText"/>
      </w:pPr>
      <w:r>
        <w:rPr>
          <w:rStyle w:val="CommentReference"/>
        </w:rPr>
        <w:annotationRef/>
      </w:r>
      <w:r>
        <w:rPr>
          <w:noProof/>
        </w:rPr>
        <w:t xml:space="preserve">this sentence appears a bit redudant:if we say which service CNC ask to MDSC, what other thing has MDCS to understand?  </w:t>
      </w:r>
    </w:p>
  </w:comment>
  <w:comment w:id="1215" w:author="Italo Busi - DT 2019-02-20" w:date="2019-02-22T10:06:00Z" w:initials="DT">
    <w:p w14:paraId="0060F586" w14:textId="0E70ADDA" w:rsidR="00993F52" w:rsidRDefault="00993F52">
      <w:pPr>
        <w:pStyle w:val="CommentText"/>
      </w:pPr>
      <w:r>
        <w:rPr>
          <w:rStyle w:val="CommentReference"/>
        </w:rPr>
        <w:annotationRef/>
      </w:r>
      <w:r>
        <w:t>removed</w:t>
      </w:r>
    </w:p>
  </w:comment>
  <w:comment w:id="1304" w:author="Italo Busi" w:date="2019-01-04T18:17:00Z" w:initials="IB">
    <w:p w14:paraId="364690AB" w14:textId="77777777" w:rsidR="00617F8D" w:rsidRDefault="00617F8D" w:rsidP="00B946B7">
      <w:pPr>
        <w:pStyle w:val="CommentText"/>
      </w:pPr>
      <w:r>
        <w:rPr>
          <w:rStyle w:val="CommentReference"/>
        </w:rPr>
        <w:annotationRef/>
      </w:r>
      <w:r>
        <w:rPr>
          <w:rStyle w:val="CommentReference"/>
        </w:rPr>
        <w:annotationRef/>
      </w:r>
      <w:r>
        <w:rPr>
          <w:noProof/>
        </w:rPr>
        <w:t>Remove as agreed during the IETF 103 face-to-face DT meeting</w:t>
      </w:r>
    </w:p>
    <w:p w14:paraId="1D0D2205" w14:textId="1BDED9E2" w:rsidR="00617F8D" w:rsidRDefault="00617F8D">
      <w:pPr>
        <w:pStyle w:val="CommentText"/>
      </w:pPr>
    </w:p>
  </w:comment>
  <w:comment w:id="1317" w:author="Italo Busi" w:date="2019-01-04T18:18:00Z" w:initials="IB">
    <w:p w14:paraId="134C4425" w14:textId="77777777" w:rsidR="00617F8D" w:rsidRDefault="00617F8D" w:rsidP="00B946B7">
      <w:pPr>
        <w:pStyle w:val="CommentText"/>
      </w:pPr>
      <w:r>
        <w:rPr>
          <w:rStyle w:val="CommentReference"/>
        </w:rPr>
        <w:annotationRef/>
      </w:r>
      <w:r>
        <w:rPr>
          <w:rStyle w:val="CommentReference"/>
        </w:rPr>
        <w:annotationRef/>
      </w:r>
      <w:r>
        <w:rPr>
          <w:noProof/>
        </w:rPr>
        <w:t>Remove as agreed during the IETF 103 face-to-face DT meeting</w:t>
      </w:r>
    </w:p>
    <w:p w14:paraId="7D92CD99" w14:textId="03E65A33" w:rsidR="00617F8D" w:rsidRDefault="00617F8D">
      <w:pPr>
        <w:pStyle w:val="CommentText"/>
      </w:pPr>
    </w:p>
  </w:comment>
  <w:comment w:id="1337" w:author="Italo Busi" w:date="2019-01-04T18:18:00Z" w:initials="IB">
    <w:p w14:paraId="34985007" w14:textId="77777777" w:rsidR="00617F8D" w:rsidRDefault="00617F8D" w:rsidP="00B946B7">
      <w:pPr>
        <w:pStyle w:val="CommentText"/>
      </w:pPr>
      <w:r>
        <w:rPr>
          <w:rStyle w:val="CommentReference"/>
        </w:rPr>
        <w:annotationRef/>
      </w:r>
      <w:r>
        <w:rPr>
          <w:rStyle w:val="CommentReference"/>
        </w:rPr>
        <w:annotationRef/>
      </w:r>
      <w:r>
        <w:rPr>
          <w:noProof/>
        </w:rPr>
        <w:t>Remove as agreed during the IETF 103 face-to-face DT meeting</w:t>
      </w:r>
    </w:p>
    <w:p w14:paraId="2B872CCC" w14:textId="7BCE4F98" w:rsidR="00617F8D" w:rsidRDefault="00617F8D">
      <w:pPr>
        <w:pStyle w:val="CommentText"/>
      </w:pPr>
    </w:p>
  </w:comment>
  <w:comment w:id="1346" w:author="Italo Busi" w:date="2019-02-11T11:18:00Z" w:initials="IB">
    <w:p w14:paraId="74CC997F" w14:textId="2010A2B1" w:rsidR="00617F8D" w:rsidRPr="00BC5A83" w:rsidRDefault="00617F8D">
      <w:pPr>
        <w:pStyle w:val="CommentText"/>
      </w:pPr>
      <w:r w:rsidRPr="00BC5A83">
        <w:rPr>
          <w:noProof/>
        </w:rPr>
        <w:t>As</w:t>
      </w:r>
      <w:r w:rsidRPr="00BC5A83">
        <w:rPr>
          <w:rStyle w:val="CommentReference"/>
        </w:rPr>
        <w:annotationRef/>
      </w:r>
      <w:r>
        <w:rPr>
          <w:noProof/>
        </w:rPr>
        <w:t xml:space="preserve"> agreed during the IETF 103 face-to-face DT meeting, the description has been kept and a new section 5.4 (to be completed) </w:t>
      </w:r>
      <w:r w:rsidRPr="00BC5A83">
        <w:rPr>
          <w:noProof/>
        </w:rPr>
        <w:t xml:space="preserve">just poiting </w:t>
      </w:r>
      <w:r w:rsidRPr="00BC5A83">
        <w:t>to specific drafts in the description</w:t>
      </w:r>
      <w:r w:rsidRPr="00BC5A83">
        <w:rPr>
          <w:noProof/>
        </w:rPr>
        <w:t xml:space="preserve"> has been added</w:t>
      </w:r>
    </w:p>
  </w:comment>
  <w:comment w:id="1348" w:author="Italo Busi" w:date="2019-02-11T11:21:00Z" w:initials="IB">
    <w:p w14:paraId="09B1712B" w14:textId="6FD28BD7" w:rsidR="00617F8D" w:rsidRDefault="00617F8D">
      <w:pPr>
        <w:pStyle w:val="CommentText"/>
      </w:pPr>
      <w:r>
        <w:rPr>
          <w:rStyle w:val="CommentReference"/>
        </w:rPr>
        <w:annotationRef/>
      </w:r>
      <w:r w:rsidRPr="00BC5A83">
        <w:rPr>
          <w:noProof/>
        </w:rPr>
        <w:t>As</w:t>
      </w:r>
      <w:r w:rsidRPr="00BC5A83">
        <w:rPr>
          <w:rStyle w:val="CommentReference"/>
        </w:rPr>
        <w:annotationRef/>
      </w:r>
      <w:r>
        <w:rPr>
          <w:noProof/>
        </w:rPr>
        <w:t xml:space="preserve"> agreed during the IETF 103 face-to-face DT meeting, the description has been kept and a new section 5.5 (to be completed) </w:t>
      </w:r>
      <w:r w:rsidRPr="00BC5A83">
        <w:rPr>
          <w:noProof/>
        </w:rPr>
        <w:t xml:space="preserve">just poiting </w:t>
      </w:r>
      <w:r w:rsidRPr="00BC5A83">
        <w:t>to specific drafts in the description</w:t>
      </w:r>
      <w:r w:rsidRPr="00BC5A83">
        <w:rPr>
          <w:noProof/>
        </w:rPr>
        <w:t xml:space="preserve"> has been added</w:t>
      </w:r>
    </w:p>
  </w:comment>
  <w:comment w:id="1461" w:author="Italo Busi" w:date="2019-02-11T11:20:00Z" w:initials="IB">
    <w:p w14:paraId="3E27236D" w14:textId="48FDA921" w:rsidR="00617F8D" w:rsidRDefault="00617F8D">
      <w:pPr>
        <w:pStyle w:val="CommentText"/>
      </w:pPr>
      <w:r>
        <w:rPr>
          <w:rStyle w:val="CommentReference"/>
        </w:rPr>
        <w:annotationRef/>
      </w:r>
      <w:r w:rsidRPr="00BC5A83">
        <w:rPr>
          <w:noProof/>
        </w:rPr>
        <w:t>As</w:t>
      </w:r>
      <w:r w:rsidRPr="00BC5A83">
        <w:rPr>
          <w:rStyle w:val="CommentReference"/>
        </w:rPr>
        <w:annotationRef/>
      </w:r>
      <w:r>
        <w:rPr>
          <w:noProof/>
        </w:rPr>
        <w:t xml:space="preserve"> agreed during the IETF 103 face-to-face DT meeting, this section has been added. It has to be completed to </w:t>
      </w:r>
      <w:r w:rsidRPr="00BC5A83">
        <w:rPr>
          <w:noProof/>
        </w:rPr>
        <w:t xml:space="preserve">just </w:t>
      </w:r>
      <w:r>
        <w:rPr>
          <w:noProof/>
        </w:rPr>
        <w:t xml:space="preserve">point </w:t>
      </w:r>
      <w:r w:rsidRPr="00BC5A83">
        <w:t>to specific drafts in the description</w:t>
      </w:r>
    </w:p>
  </w:comment>
  <w:comment w:id="1471" w:author="Italo Busi" w:date="2019-02-11T11:21:00Z" w:initials="IB">
    <w:p w14:paraId="43135084" w14:textId="0A1FABED" w:rsidR="00617F8D" w:rsidRDefault="00617F8D">
      <w:pPr>
        <w:pStyle w:val="CommentText"/>
      </w:pPr>
      <w:r>
        <w:rPr>
          <w:rStyle w:val="CommentReference"/>
        </w:rPr>
        <w:annotationRef/>
      </w:r>
      <w:r w:rsidRPr="00BC5A83">
        <w:rPr>
          <w:noProof/>
        </w:rPr>
        <w:t>As</w:t>
      </w:r>
      <w:r w:rsidRPr="00BC5A83">
        <w:rPr>
          <w:rStyle w:val="CommentReference"/>
        </w:rPr>
        <w:annotationRef/>
      </w:r>
      <w:r>
        <w:rPr>
          <w:noProof/>
        </w:rPr>
        <w:t xml:space="preserve"> agreed during the IETF 103 face-to-face DT meeting, the description has been kept and a new section 5.5 (to be completed) </w:t>
      </w:r>
      <w:r w:rsidRPr="00BC5A83">
        <w:rPr>
          <w:noProof/>
        </w:rPr>
        <w:t xml:space="preserve">just poiting </w:t>
      </w:r>
      <w:r w:rsidRPr="00BC5A83">
        <w:t>to specific drafts in the description</w:t>
      </w:r>
      <w:r w:rsidRPr="00BC5A83">
        <w:rPr>
          <w:noProof/>
        </w:rPr>
        <w:t xml:space="preserve"> has been ad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779547" w15:done="0"/>
  <w15:commentEx w15:paraId="31F2F605" w15:done="0"/>
  <w15:commentEx w15:paraId="5D996A9B" w15:done="0"/>
  <w15:commentEx w15:paraId="16BF5D89" w15:paraIdParent="5D996A9B" w15:done="0"/>
  <w15:commentEx w15:paraId="14066E78" w15:done="0"/>
  <w15:commentEx w15:paraId="31CC40C6" w15:paraIdParent="14066E78" w15:done="0"/>
  <w15:commentEx w15:paraId="1EDF6C7D" w15:done="0"/>
  <w15:commentEx w15:paraId="7F683CFF" w15:done="0"/>
  <w15:commentEx w15:paraId="161CAF20" w15:done="0"/>
  <w15:commentEx w15:paraId="13957901" w15:done="0"/>
  <w15:commentEx w15:paraId="32B00DB6" w15:done="0"/>
  <w15:commentEx w15:paraId="0060F586" w15:paraIdParent="32B00DB6" w15:done="0"/>
  <w15:commentEx w15:paraId="1D0D2205" w15:done="0"/>
  <w15:commentEx w15:paraId="7D92CD99" w15:done="0"/>
  <w15:commentEx w15:paraId="2B872CCC" w15:done="0"/>
  <w15:commentEx w15:paraId="74CC997F" w15:done="0"/>
  <w15:commentEx w15:paraId="09B1712B" w15:done="0"/>
  <w15:commentEx w15:paraId="3E27236D" w15:done="0"/>
  <w15:commentEx w15:paraId="43135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D325A" w16cid:durableId="20112557"/>
  <w16cid:commentId w16cid:paraId="10D51092" w16cid:durableId="20116A7E"/>
  <w16cid:commentId w16cid:paraId="5D996A9B" w16cid:durableId="20118A86"/>
  <w16cid:commentId w16cid:paraId="2ABE66E3" w16cid:durableId="20118E8C"/>
  <w16cid:commentId w16cid:paraId="14066E78" w16cid:durableId="20118F17"/>
  <w16cid:commentId w16cid:paraId="1EDF6C7D" w16cid:durableId="20150CF8"/>
  <w16cid:commentId w16cid:paraId="7F683CFF" w16cid:durableId="20150EB4"/>
  <w16cid:commentId w16cid:paraId="161CAF20" w16cid:durableId="20111BC5"/>
  <w16cid:commentId w16cid:paraId="13957901" w16cid:durableId="20111BC6"/>
  <w16cid:commentId w16cid:paraId="32B00DB6" w16cid:durableId="20153E0F"/>
  <w16cid:commentId w16cid:paraId="1D0D2205" w16cid:durableId="20111BC7"/>
  <w16cid:commentId w16cid:paraId="7D92CD99" w16cid:durableId="20111BC8"/>
  <w16cid:commentId w16cid:paraId="2B872CCC" w16cid:durableId="20111BC9"/>
  <w16cid:commentId w16cid:paraId="74CC997F" w16cid:durableId="20111BCA"/>
  <w16cid:commentId w16cid:paraId="09B1712B" w16cid:durableId="20111BCB"/>
  <w16cid:commentId w16cid:paraId="3E27236D" w16cid:durableId="20111BCC"/>
  <w16cid:commentId w16cid:paraId="43135084" w16cid:durableId="20111B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EC1397" w14:textId="77777777" w:rsidR="00187826" w:rsidRDefault="00187826">
      <w:r>
        <w:separator/>
      </w:r>
    </w:p>
  </w:endnote>
  <w:endnote w:type="continuationSeparator" w:id="0">
    <w:p w14:paraId="75DE54E1" w14:textId="77777777" w:rsidR="00187826" w:rsidRDefault="00187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6F2E072" w:rsidR="00617F8D" w:rsidRDefault="00617F8D"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93F52">
      <w:rPr>
        <w:noProof/>
      </w:rPr>
      <w:instrText>August</w:instrText>
    </w:r>
    <w:r>
      <w:fldChar w:fldCharType="end"/>
    </w:r>
    <w:r>
      <w:instrText xml:space="preserve"> \* MERGEFORMAT </w:instrText>
    </w:r>
    <w:r>
      <w:fldChar w:fldCharType="separate"/>
    </w:r>
    <w:r w:rsidR="00993F52">
      <w:rPr>
        <w:noProof/>
      </w:rPr>
      <w:t>August</w:t>
    </w:r>
    <w:r>
      <w:fldChar w:fldCharType="end"/>
    </w:r>
    <w:r>
      <w:t xml:space="preserve"> </w:t>
    </w:r>
    <w:r>
      <w:fldChar w:fldCharType="begin"/>
    </w:r>
    <w:r>
      <w:instrText xml:space="preserve"> SAVEDATE  \@ "d," </w:instrText>
    </w:r>
    <w:r>
      <w:fldChar w:fldCharType="separate"/>
    </w:r>
    <w:ins w:id="1540" w:author="Italo Busi [2]" w:date="2019-02-21T14:32:00Z">
      <w:r>
        <w:rPr>
          <w:noProof/>
        </w:rPr>
        <w:t>20,</w:t>
      </w:r>
    </w:ins>
    <w:ins w:id="1541" w:author="Italo Busi" w:date="2019-02-20T16:02:00Z">
      <w:del w:id="1542" w:author="Italo Busi [2]" w:date="2019-02-21T14:32:00Z">
        <w:r w:rsidDel="00617F8D">
          <w:rPr>
            <w:noProof/>
          </w:rPr>
          <w:delText>20,</w:delText>
        </w:r>
      </w:del>
    </w:ins>
    <w:ins w:id="1543" w:author="Belotti, Sergio (Nokia - IT/Vimercate)" w:date="2019-02-18T12:15:00Z">
      <w:del w:id="1544" w:author="Italo Busi [2]" w:date="2019-02-21T14:32:00Z">
        <w:r w:rsidDel="00617F8D">
          <w:rPr>
            <w:noProof/>
          </w:rPr>
          <w:delText>15,</w:delText>
        </w:r>
      </w:del>
    </w:ins>
    <w:del w:id="1545" w:author="Italo Busi [2]" w:date="2019-02-21T14:32:00Z">
      <w:r w:rsidDel="00617F8D">
        <w:rPr>
          <w:noProof/>
        </w:rPr>
        <w:delText>11,</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993F52">
      <w:rPr>
        <w:noProof/>
      </w:rPr>
      <w:t>2019</w:t>
    </w:r>
    <w:r>
      <w:fldChar w:fldCharType="end"/>
    </w:r>
    <w:r>
      <w:rPr>
        <w:rFonts w:cs="Times New Roman"/>
      </w:rPr>
      <w:tab/>
    </w:r>
    <w:r>
      <w:t xml:space="preserve">[Page </w:t>
    </w:r>
    <w:r>
      <w:fldChar w:fldCharType="begin"/>
    </w:r>
    <w:r>
      <w:instrText xml:space="preserve"> PAGE </w:instrText>
    </w:r>
    <w:r>
      <w:fldChar w:fldCharType="separate"/>
    </w:r>
    <w:r w:rsidR="00993F52">
      <w:rPr>
        <w:noProof/>
      </w:rPr>
      <w:t>25</w:t>
    </w:r>
    <w:r>
      <w:rPr>
        <w:noProof/>
      </w:rPr>
      <w:fldChar w:fldCharType="end"/>
    </w:r>
    <w:r>
      <w:t>]</w:t>
    </w:r>
  </w:p>
  <w:p w14:paraId="54CCB0B6" w14:textId="77777777" w:rsidR="00617F8D" w:rsidRDefault="00617F8D"/>
  <w:p w14:paraId="177C0C23" w14:textId="77777777" w:rsidR="00617F8D" w:rsidRDefault="00617F8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617F8D" w:rsidRDefault="00617F8D" w:rsidP="00F410C4">
    <w:pPr>
      <w:pStyle w:val="Footer"/>
      <w:rPr>
        <w:highlight w:val="yellow"/>
      </w:rPr>
    </w:pPr>
  </w:p>
  <w:p w14:paraId="017924DD" w14:textId="77777777" w:rsidR="00617F8D" w:rsidRDefault="00617F8D" w:rsidP="00F410C4">
    <w:pPr>
      <w:pStyle w:val="Footer"/>
      <w:rPr>
        <w:highlight w:val="yellow"/>
      </w:rPr>
    </w:pPr>
  </w:p>
  <w:p w14:paraId="1F87E96F" w14:textId="77777777" w:rsidR="00617F8D" w:rsidRDefault="00617F8D" w:rsidP="00F410C4">
    <w:pPr>
      <w:pStyle w:val="Footer"/>
      <w:rPr>
        <w:highlight w:val="yellow"/>
      </w:rPr>
    </w:pPr>
  </w:p>
  <w:p w14:paraId="3C13152D" w14:textId="1B02E3FB" w:rsidR="00617F8D" w:rsidRDefault="00617F8D"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93F52">
      <w:rPr>
        <w:noProof/>
      </w:rPr>
      <w:instrText>August</w:instrText>
    </w:r>
    <w:r>
      <w:fldChar w:fldCharType="end"/>
    </w:r>
    <w:r>
      <w:instrText xml:space="preserve"> \* MERGEFORMAT </w:instrText>
    </w:r>
    <w:r>
      <w:fldChar w:fldCharType="separate"/>
    </w:r>
    <w:r w:rsidR="00993F52">
      <w:rPr>
        <w:noProof/>
      </w:rPr>
      <w:t>August</w:t>
    </w:r>
    <w:r>
      <w:fldChar w:fldCharType="end"/>
    </w:r>
    <w:r>
      <w:t xml:space="preserve"> </w:t>
    </w:r>
    <w:r>
      <w:fldChar w:fldCharType="begin"/>
    </w:r>
    <w:r>
      <w:instrText xml:space="preserve"> SAVEDATE  \@ "d," </w:instrText>
    </w:r>
    <w:r>
      <w:fldChar w:fldCharType="separate"/>
    </w:r>
    <w:ins w:id="1552" w:author="Italo Busi [2]" w:date="2019-02-21T14:32:00Z">
      <w:r>
        <w:rPr>
          <w:noProof/>
        </w:rPr>
        <w:t>20,</w:t>
      </w:r>
    </w:ins>
    <w:ins w:id="1553" w:author="Italo Busi" w:date="2019-02-20T16:02:00Z">
      <w:del w:id="1554" w:author="Italo Busi [2]" w:date="2019-02-21T14:32:00Z">
        <w:r w:rsidDel="00617F8D">
          <w:rPr>
            <w:noProof/>
          </w:rPr>
          <w:delText>20,</w:delText>
        </w:r>
      </w:del>
    </w:ins>
    <w:ins w:id="1555" w:author="Belotti, Sergio (Nokia - IT/Vimercate)" w:date="2019-02-18T12:15:00Z">
      <w:del w:id="1556" w:author="Italo Busi [2]" w:date="2019-02-21T14:32:00Z">
        <w:r w:rsidDel="00617F8D">
          <w:rPr>
            <w:noProof/>
          </w:rPr>
          <w:delText>15,</w:delText>
        </w:r>
      </w:del>
    </w:ins>
    <w:del w:id="1557" w:author="Italo Busi [2]" w:date="2019-02-21T14:32:00Z">
      <w:r w:rsidDel="00617F8D">
        <w:rPr>
          <w:noProof/>
        </w:rPr>
        <w:delText>11,</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993F52">
      <w:rPr>
        <w:noProof/>
      </w:rPr>
      <w:t>2019</w:t>
    </w:r>
    <w:r>
      <w:fldChar w:fldCharType="end"/>
    </w:r>
    <w:r>
      <w:tab/>
      <w:t xml:space="preserve">[Page </w:t>
    </w:r>
    <w:r>
      <w:fldChar w:fldCharType="begin"/>
    </w:r>
    <w:r>
      <w:instrText xml:space="preserve"> PAGE </w:instrText>
    </w:r>
    <w:r>
      <w:fldChar w:fldCharType="separate"/>
    </w:r>
    <w:r w:rsidR="00993F52">
      <w:rPr>
        <w:noProof/>
      </w:rPr>
      <w:t>1</w:t>
    </w:r>
    <w:r>
      <w:rPr>
        <w:noProof/>
      </w:rPr>
      <w:fldChar w:fldCharType="end"/>
    </w:r>
    <w:r>
      <w:t>]</w:t>
    </w:r>
  </w:p>
  <w:p w14:paraId="43203A20" w14:textId="77777777" w:rsidR="00617F8D" w:rsidRDefault="00617F8D" w:rsidP="00F410C4">
    <w:pPr>
      <w:pStyle w:val="Footer"/>
    </w:pPr>
  </w:p>
  <w:p w14:paraId="0F6C8641" w14:textId="77777777" w:rsidR="00617F8D" w:rsidRDefault="00617F8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A606B0" w14:textId="77777777" w:rsidR="00187826" w:rsidRDefault="00187826">
      <w:r>
        <w:separator/>
      </w:r>
    </w:p>
  </w:footnote>
  <w:footnote w:type="continuationSeparator" w:id="0">
    <w:p w14:paraId="2E47535D" w14:textId="77777777" w:rsidR="00187826" w:rsidRDefault="001878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36CE78CE" w:rsidR="00617F8D" w:rsidRDefault="00617F8D"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Pr>
        <w:noProof/>
      </w:rPr>
      <w:t>February 2019</w:t>
    </w:r>
    <w:r>
      <w:rPr>
        <w:noProof/>
      </w:rPr>
      <w:fldChar w:fldCharType="end"/>
    </w:r>
  </w:p>
  <w:p w14:paraId="4A49D0FA" w14:textId="77777777" w:rsidR="00617F8D" w:rsidRDefault="00617F8D"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617F8D" w:rsidRDefault="00617F8D" w:rsidP="00F410C4">
    <w:pPr>
      <w:pStyle w:val="Header"/>
      <w:rPr>
        <w:highlight w:val="yellow"/>
      </w:rPr>
    </w:pPr>
  </w:p>
  <w:p w14:paraId="62B8C6AD" w14:textId="77777777" w:rsidR="00617F8D" w:rsidRDefault="00617F8D" w:rsidP="00F410C4">
    <w:pPr>
      <w:pStyle w:val="Header"/>
      <w:rPr>
        <w:highlight w:val="yellow"/>
      </w:rPr>
    </w:pPr>
  </w:p>
  <w:p w14:paraId="65AABFA0" w14:textId="77777777" w:rsidR="00617F8D" w:rsidRDefault="00617F8D" w:rsidP="00F410C4">
    <w:pPr>
      <w:pStyle w:val="Header"/>
    </w:pPr>
    <w:r>
      <w:t>CCAMP Working Group</w:t>
    </w:r>
    <w:r>
      <w:tab/>
    </w:r>
    <w:r w:rsidRPr="00F410C4">
      <w:tab/>
    </w:r>
    <w:r>
      <w:t>I. Busi</w:t>
    </w:r>
  </w:p>
  <w:p w14:paraId="628642BA" w14:textId="77777777" w:rsidR="00617F8D" w:rsidRDefault="00617F8D" w:rsidP="00F410C4">
    <w:pPr>
      <w:pStyle w:val="Header"/>
    </w:pPr>
    <w:r>
      <w:t>Internet Draft</w:t>
    </w:r>
    <w:r>
      <w:tab/>
    </w:r>
    <w:r w:rsidRPr="00F410C4">
      <w:tab/>
    </w:r>
    <w:r>
      <w:t>Huawei</w:t>
    </w:r>
  </w:p>
  <w:p w14:paraId="53BABF19" w14:textId="77777777" w:rsidR="00617F8D" w:rsidRDefault="00617F8D" w:rsidP="00F410C4">
    <w:pPr>
      <w:pStyle w:val="Header"/>
    </w:pPr>
    <w:r>
      <w:t>Intended status: Informational</w:t>
    </w:r>
    <w:r>
      <w:tab/>
    </w:r>
    <w:r w:rsidRPr="00F410C4">
      <w:tab/>
    </w:r>
    <w:r>
      <w:t>D. King</w:t>
    </w:r>
  </w:p>
  <w:p w14:paraId="3E4200A4" w14:textId="77777777" w:rsidR="00617F8D" w:rsidRDefault="00617F8D" w:rsidP="00F410C4">
    <w:pPr>
      <w:pStyle w:val="Header"/>
    </w:pPr>
    <w:r>
      <w:tab/>
    </w:r>
    <w:r>
      <w:tab/>
    </w:r>
    <w:r w:rsidRPr="008B2AC8">
      <w:t>Lancaster University</w:t>
    </w:r>
  </w:p>
  <w:p w14:paraId="051F7643" w14:textId="77777777" w:rsidR="00617F8D" w:rsidRDefault="00617F8D" w:rsidP="00EB7F5F">
    <w:pPr>
      <w:pStyle w:val="Header"/>
    </w:pPr>
    <w:r>
      <w:tab/>
    </w:r>
    <w:r>
      <w:tab/>
      <w:t>H. Zheng</w:t>
    </w:r>
  </w:p>
  <w:p w14:paraId="2308A449" w14:textId="77777777" w:rsidR="00617F8D" w:rsidRDefault="00617F8D" w:rsidP="00EB7F5F">
    <w:pPr>
      <w:pStyle w:val="Header"/>
    </w:pPr>
    <w:r>
      <w:tab/>
    </w:r>
    <w:r>
      <w:tab/>
      <w:t>Huawei</w:t>
    </w:r>
  </w:p>
  <w:p w14:paraId="1D9343FC" w14:textId="77777777" w:rsidR="00617F8D" w:rsidRDefault="00617F8D" w:rsidP="00EB7F5F">
    <w:pPr>
      <w:pStyle w:val="Header"/>
    </w:pPr>
    <w:r>
      <w:tab/>
    </w:r>
    <w:r>
      <w:tab/>
      <w:t>Y. Xu</w:t>
    </w:r>
  </w:p>
  <w:p w14:paraId="35A3EE9E" w14:textId="77777777" w:rsidR="00617F8D" w:rsidRDefault="00617F8D" w:rsidP="00EB7F5F">
    <w:pPr>
      <w:pStyle w:val="Header"/>
    </w:pPr>
    <w:r>
      <w:tab/>
    </w:r>
    <w:r>
      <w:tab/>
      <w:t>CAICT</w:t>
    </w:r>
  </w:p>
  <w:p w14:paraId="6A01E11B" w14:textId="77777777" w:rsidR="00617F8D" w:rsidRDefault="00617F8D" w:rsidP="00F410C4">
    <w:pPr>
      <w:pStyle w:val="Header"/>
    </w:pPr>
  </w:p>
  <w:p w14:paraId="6525C8DC" w14:textId="476B4192" w:rsidR="00617F8D" w:rsidRDefault="00617F8D"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93F52">
      <w:rPr>
        <w:noProof/>
      </w:rPr>
      <w:instrText>August</w:instrText>
    </w:r>
    <w:r>
      <w:fldChar w:fldCharType="end"/>
    </w:r>
    <w:r>
      <w:instrText xml:space="preserve"> \* MERGEFORMAT </w:instrText>
    </w:r>
    <w:r>
      <w:fldChar w:fldCharType="separate"/>
    </w:r>
    <w:r w:rsidR="00993F52">
      <w:rPr>
        <w:noProof/>
      </w:rPr>
      <w:t>August</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993F52">
      <w:rPr>
        <w:noProof/>
      </w:rPr>
      <w:t>2019</w:t>
    </w:r>
    <w:r>
      <w:fldChar w:fldCharType="end"/>
    </w:r>
    <w:r>
      <w:tab/>
    </w:r>
    <w:r>
      <w:tab/>
    </w:r>
    <w:r>
      <w:fldChar w:fldCharType="begin"/>
    </w:r>
    <w:r>
      <w:instrText xml:space="preserve"> SAVEDATE  \@ "MMMM d, yyyy" </w:instrText>
    </w:r>
    <w:r>
      <w:fldChar w:fldCharType="separate"/>
    </w:r>
    <w:ins w:id="1546" w:author="Italo Busi [2]" w:date="2019-02-21T14:32:00Z">
      <w:r>
        <w:rPr>
          <w:noProof/>
        </w:rPr>
        <w:t>February 20, 2019</w:t>
      </w:r>
    </w:ins>
    <w:ins w:id="1547" w:author="Italo Busi" w:date="2019-02-20T16:02:00Z">
      <w:del w:id="1548" w:author="Italo Busi [2]" w:date="2019-02-21T14:32:00Z">
        <w:r w:rsidDel="00617F8D">
          <w:rPr>
            <w:noProof/>
          </w:rPr>
          <w:delText>February 20, 2019</w:delText>
        </w:r>
      </w:del>
    </w:ins>
    <w:ins w:id="1549" w:author="Belotti, Sergio (Nokia - IT/Vimercate)" w:date="2019-02-18T12:15:00Z">
      <w:del w:id="1550" w:author="Italo Busi [2]" w:date="2019-02-21T14:32:00Z">
        <w:r w:rsidDel="00617F8D">
          <w:rPr>
            <w:noProof/>
          </w:rPr>
          <w:delText>February 15, 2019</w:delText>
        </w:r>
      </w:del>
    </w:ins>
    <w:del w:id="1551" w:author="Italo Busi [2]" w:date="2019-02-21T14:32:00Z">
      <w:r w:rsidDel="00617F8D">
        <w:rPr>
          <w:noProof/>
        </w:rPr>
        <w:delText>February 11, 2019</w:delText>
      </w:r>
    </w:del>
    <w:r>
      <w:rPr>
        <w:noProof/>
      </w:rPr>
      <w:fldChar w:fldCharType="end"/>
    </w:r>
  </w:p>
  <w:p w14:paraId="75978A04" w14:textId="77777777" w:rsidR="00617F8D" w:rsidRDefault="00617F8D" w:rsidP="00F410C4">
    <w:pPr>
      <w:pStyle w:val="Header"/>
    </w:pPr>
    <w:r>
      <w:tab/>
    </w:r>
  </w:p>
  <w:p w14:paraId="5196C372" w14:textId="77777777" w:rsidR="00617F8D" w:rsidRDefault="00617F8D" w:rsidP="004B54F1">
    <w:pPr>
      <w:pStyle w:val="Header"/>
    </w:pPr>
  </w:p>
  <w:p w14:paraId="3AB487D3" w14:textId="77777777" w:rsidR="00617F8D" w:rsidRDefault="00617F8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716"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Italo Busi [2]">
    <w15:presenceInfo w15:providerId="None" w15:userId="Italo Busi"/>
  </w15:person>
  <w15:person w15:author="Belotti, Sergio (Nokia - IT/Vimercate)">
    <w15:presenceInfo w15:providerId="AD" w15:userId="S-1-5-21-1593251271-2640304127-1825641215-2129046"/>
  </w15:person>
  <w15:person w15:author="Italo Busi - DT 2019-02-20">
    <w15:presenceInfo w15:providerId="None" w15:userId="Italo Busi - DT 2019-02-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1"/>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2330"/>
    <w:rsid w:val="00013C75"/>
    <w:rsid w:val="0001439B"/>
    <w:rsid w:val="0001519F"/>
    <w:rsid w:val="00015CA5"/>
    <w:rsid w:val="00016451"/>
    <w:rsid w:val="00017C9D"/>
    <w:rsid w:val="000219C7"/>
    <w:rsid w:val="00042ACC"/>
    <w:rsid w:val="000440BE"/>
    <w:rsid w:val="00045659"/>
    <w:rsid w:val="00045A33"/>
    <w:rsid w:val="00047A71"/>
    <w:rsid w:val="00052D45"/>
    <w:rsid w:val="00054A56"/>
    <w:rsid w:val="00055923"/>
    <w:rsid w:val="00056531"/>
    <w:rsid w:val="000566F5"/>
    <w:rsid w:val="00061E5D"/>
    <w:rsid w:val="00062ECE"/>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1432"/>
    <w:rsid w:val="000D2E68"/>
    <w:rsid w:val="000E2C73"/>
    <w:rsid w:val="000F2D89"/>
    <w:rsid w:val="000F334D"/>
    <w:rsid w:val="000F5FE3"/>
    <w:rsid w:val="00100BDA"/>
    <w:rsid w:val="001024B5"/>
    <w:rsid w:val="0010341A"/>
    <w:rsid w:val="0010357E"/>
    <w:rsid w:val="00104FB1"/>
    <w:rsid w:val="0010654D"/>
    <w:rsid w:val="0012314C"/>
    <w:rsid w:val="00124182"/>
    <w:rsid w:val="00124AB6"/>
    <w:rsid w:val="00124EC0"/>
    <w:rsid w:val="00125D2A"/>
    <w:rsid w:val="00135F4C"/>
    <w:rsid w:val="00143C11"/>
    <w:rsid w:val="00145EA7"/>
    <w:rsid w:val="00146E66"/>
    <w:rsid w:val="00146F20"/>
    <w:rsid w:val="00147470"/>
    <w:rsid w:val="00155BE7"/>
    <w:rsid w:val="00156368"/>
    <w:rsid w:val="00156C7B"/>
    <w:rsid w:val="00160DC6"/>
    <w:rsid w:val="00174F85"/>
    <w:rsid w:val="00175DD0"/>
    <w:rsid w:val="0018134A"/>
    <w:rsid w:val="00181C94"/>
    <w:rsid w:val="00185A82"/>
    <w:rsid w:val="00187826"/>
    <w:rsid w:val="00194571"/>
    <w:rsid w:val="0019497B"/>
    <w:rsid w:val="001A3789"/>
    <w:rsid w:val="001A48EF"/>
    <w:rsid w:val="001A69DB"/>
    <w:rsid w:val="001C5276"/>
    <w:rsid w:val="001C56D0"/>
    <w:rsid w:val="001D3A8D"/>
    <w:rsid w:val="001D4EF1"/>
    <w:rsid w:val="001D6AB1"/>
    <w:rsid w:val="001E2222"/>
    <w:rsid w:val="001E3DE1"/>
    <w:rsid w:val="001E3E79"/>
    <w:rsid w:val="001E430D"/>
    <w:rsid w:val="001E4340"/>
    <w:rsid w:val="001E489A"/>
    <w:rsid w:val="001F394B"/>
    <w:rsid w:val="001F50EC"/>
    <w:rsid w:val="001F6550"/>
    <w:rsid w:val="00200460"/>
    <w:rsid w:val="002048A0"/>
    <w:rsid w:val="00213A0A"/>
    <w:rsid w:val="00221738"/>
    <w:rsid w:val="00223886"/>
    <w:rsid w:val="002263B7"/>
    <w:rsid w:val="002344D0"/>
    <w:rsid w:val="00234834"/>
    <w:rsid w:val="00237595"/>
    <w:rsid w:val="00237697"/>
    <w:rsid w:val="00240916"/>
    <w:rsid w:val="00242C7E"/>
    <w:rsid w:val="00246BE3"/>
    <w:rsid w:val="00253155"/>
    <w:rsid w:val="00254FD6"/>
    <w:rsid w:val="00255FFA"/>
    <w:rsid w:val="00260298"/>
    <w:rsid w:val="00260D47"/>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1F42"/>
    <w:rsid w:val="002C75C8"/>
    <w:rsid w:val="002D2F11"/>
    <w:rsid w:val="002D763A"/>
    <w:rsid w:val="002E1F5F"/>
    <w:rsid w:val="002E2943"/>
    <w:rsid w:val="002E31C9"/>
    <w:rsid w:val="002E41B0"/>
    <w:rsid w:val="002E5DA5"/>
    <w:rsid w:val="002E6FA7"/>
    <w:rsid w:val="002F23D6"/>
    <w:rsid w:val="002F361B"/>
    <w:rsid w:val="0030239C"/>
    <w:rsid w:val="00302F54"/>
    <w:rsid w:val="00305B15"/>
    <w:rsid w:val="00316413"/>
    <w:rsid w:val="00316AC2"/>
    <w:rsid w:val="00330A1F"/>
    <w:rsid w:val="00330A6E"/>
    <w:rsid w:val="00330ACB"/>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4127"/>
    <w:rsid w:val="00364225"/>
    <w:rsid w:val="00365ABD"/>
    <w:rsid w:val="0037241B"/>
    <w:rsid w:val="003749F5"/>
    <w:rsid w:val="003755C4"/>
    <w:rsid w:val="0037757D"/>
    <w:rsid w:val="003801DF"/>
    <w:rsid w:val="00386D84"/>
    <w:rsid w:val="00392BB3"/>
    <w:rsid w:val="00396CDC"/>
    <w:rsid w:val="003A1329"/>
    <w:rsid w:val="003B156D"/>
    <w:rsid w:val="003B3D19"/>
    <w:rsid w:val="003C429A"/>
    <w:rsid w:val="003C7575"/>
    <w:rsid w:val="003D6FDC"/>
    <w:rsid w:val="003F3F1F"/>
    <w:rsid w:val="003F7DA5"/>
    <w:rsid w:val="00401F44"/>
    <w:rsid w:val="00417D00"/>
    <w:rsid w:val="004234B3"/>
    <w:rsid w:val="00424D01"/>
    <w:rsid w:val="00426A67"/>
    <w:rsid w:val="00430534"/>
    <w:rsid w:val="004359FC"/>
    <w:rsid w:val="00444B78"/>
    <w:rsid w:val="004538BC"/>
    <w:rsid w:val="004538EF"/>
    <w:rsid w:val="0045437A"/>
    <w:rsid w:val="004546DB"/>
    <w:rsid w:val="004634DF"/>
    <w:rsid w:val="00463B4B"/>
    <w:rsid w:val="004645E0"/>
    <w:rsid w:val="004710F8"/>
    <w:rsid w:val="004741EF"/>
    <w:rsid w:val="00476D20"/>
    <w:rsid w:val="0048240F"/>
    <w:rsid w:val="00485612"/>
    <w:rsid w:val="0049058D"/>
    <w:rsid w:val="00493374"/>
    <w:rsid w:val="004B4A07"/>
    <w:rsid w:val="004B54F1"/>
    <w:rsid w:val="004C6110"/>
    <w:rsid w:val="004D0C44"/>
    <w:rsid w:val="004E25F7"/>
    <w:rsid w:val="004F02F6"/>
    <w:rsid w:val="004F73D6"/>
    <w:rsid w:val="005010FF"/>
    <w:rsid w:val="005038C4"/>
    <w:rsid w:val="005051FD"/>
    <w:rsid w:val="00507FD8"/>
    <w:rsid w:val="00511103"/>
    <w:rsid w:val="00514A3B"/>
    <w:rsid w:val="00522020"/>
    <w:rsid w:val="00523D6B"/>
    <w:rsid w:val="0052735F"/>
    <w:rsid w:val="00537CD5"/>
    <w:rsid w:val="00541653"/>
    <w:rsid w:val="00542740"/>
    <w:rsid w:val="00544911"/>
    <w:rsid w:val="00550478"/>
    <w:rsid w:val="005613B7"/>
    <w:rsid w:val="0056412F"/>
    <w:rsid w:val="00564A2C"/>
    <w:rsid w:val="00564AA2"/>
    <w:rsid w:val="005719C7"/>
    <w:rsid w:val="0057538E"/>
    <w:rsid w:val="005802CD"/>
    <w:rsid w:val="00581197"/>
    <w:rsid w:val="00581409"/>
    <w:rsid w:val="00594C3D"/>
    <w:rsid w:val="00597ACE"/>
    <w:rsid w:val="005A7B20"/>
    <w:rsid w:val="005B1400"/>
    <w:rsid w:val="005B57D1"/>
    <w:rsid w:val="005C03FF"/>
    <w:rsid w:val="005C1708"/>
    <w:rsid w:val="005C6C20"/>
    <w:rsid w:val="005D1D48"/>
    <w:rsid w:val="005D29A6"/>
    <w:rsid w:val="005D6F41"/>
    <w:rsid w:val="005E13F3"/>
    <w:rsid w:val="005F1D39"/>
    <w:rsid w:val="005F1E87"/>
    <w:rsid w:val="005F3A4C"/>
    <w:rsid w:val="006001FE"/>
    <w:rsid w:val="00602C6C"/>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7594"/>
    <w:rsid w:val="00663859"/>
    <w:rsid w:val="006652BA"/>
    <w:rsid w:val="006677A8"/>
    <w:rsid w:val="0067093D"/>
    <w:rsid w:val="006728E6"/>
    <w:rsid w:val="00672A69"/>
    <w:rsid w:val="00673F58"/>
    <w:rsid w:val="00675ACF"/>
    <w:rsid w:val="006832B9"/>
    <w:rsid w:val="00683FBF"/>
    <w:rsid w:val="00684E37"/>
    <w:rsid w:val="006870F0"/>
    <w:rsid w:val="00696527"/>
    <w:rsid w:val="006A1998"/>
    <w:rsid w:val="006A74C7"/>
    <w:rsid w:val="006B2726"/>
    <w:rsid w:val="006B28EE"/>
    <w:rsid w:val="006B6757"/>
    <w:rsid w:val="006C0E46"/>
    <w:rsid w:val="006C1872"/>
    <w:rsid w:val="006C2D4D"/>
    <w:rsid w:val="006C3558"/>
    <w:rsid w:val="006D5DE5"/>
    <w:rsid w:val="006E05F4"/>
    <w:rsid w:val="006E1129"/>
    <w:rsid w:val="006E1AC3"/>
    <w:rsid w:val="006E28E8"/>
    <w:rsid w:val="006E3627"/>
    <w:rsid w:val="006E47D5"/>
    <w:rsid w:val="006F1654"/>
    <w:rsid w:val="006F2D73"/>
    <w:rsid w:val="006F4076"/>
    <w:rsid w:val="006F4C10"/>
    <w:rsid w:val="006F6F19"/>
    <w:rsid w:val="007124AB"/>
    <w:rsid w:val="00713412"/>
    <w:rsid w:val="007134D5"/>
    <w:rsid w:val="00714BBF"/>
    <w:rsid w:val="0072225C"/>
    <w:rsid w:val="00722DD3"/>
    <w:rsid w:val="00726448"/>
    <w:rsid w:val="007407C9"/>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64CF"/>
    <w:rsid w:val="007B0690"/>
    <w:rsid w:val="007B6D2D"/>
    <w:rsid w:val="007B7ACE"/>
    <w:rsid w:val="007C4CAB"/>
    <w:rsid w:val="007C50DE"/>
    <w:rsid w:val="007D1124"/>
    <w:rsid w:val="007D2F46"/>
    <w:rsid w:val="007D525E"/>
    <w:rsid w:val="007D61D1"/>
    <w:rsid w:val="007D6801"/>
    <w:rsid w:val="007E0C5A"/>
    <w:rsid w:val="007E33B0"/>
    <w:rsid w:val="007F6BD4"/>
    <w:rsid w:val="007F7864"/>
    <w:rsid w:val="007F7886"/>
    <w:rsid w:val="007F7DB5"/>
    <w:rsid w:val="00803157"/>
    <w:rsid w:val="00803480"/>
    <w:rsid w:val="00803AE2"/>
    <w:rsid w:val="00804F21"/>
    <w:rsid w:val="00804FB4"/>
    <w:rsid w:val="008073BB"/>
    <w:rsid w:val="008122D3"/>
    <w:rsid w:val="00812F2F"/>
    <w:rsid w:val="0081357B"/>
    <w:rsid w:val="00813DB1"/>
    <w:rsid w:val="00834330"/>
    <w:rsid w:val="00850297"/>
    <w:rsid w:val="00852397"/>
    <w:rsid w:val="00853887"/>
    <w:rsid w:val="00853C90"/>
    <w:rsid w:val="00854E72"/>
    <w:rsid w:val="008553A1"/>
    <w:rsid w:val="008643AA"/>
    <w:rsid w:val="0086686A"/>
    <w:rsid w:val="00870AAD"/>
    <w:rsid w:val="008710E4"/>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B3A2D"/>
    <w:rsid w:val="008C122A"/>
    <w:rsid w:val="008C1AD4"/>
    <w:rsid w:val="008C625D"/>
    <w:rsid w:val="008C65BF"/>
    <w:rsid w:val="008C7637"/>
    <w:rsid w:val="008D50C0"/>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2683"/>
    <w:rsid w:val="00924B0B"/>
    <w:rsid w:val="00926628"/>
    <w:rsid w:val="009349C3"/>
    <w:rsid w:val="00936A66"/>
    <w:rsid w:val="00937E3A"/>
    <w:rsid w:val="009439D8"/>
    <w:rsid w:val="00945E70"/>
    <w:rsid w:val="009473D2"/>
    <w:rsid w:val="00950EE9"/>
    <w:rsid w:val="0095114C"/>
    <w:rsid w:val="00952334"/>
    <w:rsid w:val="009530FB"/>
    <w:rsid w:val="0095351A"/>
    <w:rsid w:val="00953AD7"/>
    <w:rsid w:val="00955E5F"/>
    <w:rsid w:val="00960BD0"/>
    <w:rsid w:val="00963190"/>
    <w:rsid w:val="00967E52"/>
    <w:rsid w:val="009812A3"/>
    <w:rsid w:val="009876A3"/>
    <w:rsid w:val="00992DEC"/>
    <w:rsid w:val="00993F52"/>
    <w:rsid w:val="00995102"/>
    <w:rsid w:val="00995409"/>
    <w:rsid w:val="009A072A"/>
    <w:rsid w:val="009A0E4E"/>
    <w:rsid w:val="009A0EE2"/>
    <w:rsid w:val="009A118B"/>
    <w:rsid w:val="009A379D"/>
    <w:rsid w:val="009A6A22"/>
    <w:rsid w:val="009B0743"/>
    <w:rsid w:val="009B0913"/>
    <w:rsid w:val="009B19B8"/>
    <w:rsid w:val="009B2D2A"/>
    <w:rsid w:val="009B5600"/>
    <w:rsid w:val="009C0E27"/>
    <w:rsid w:val="009C5F01"/>
    <w:rsid w:val="009D0796"/>
    <w:rsid w:val="009D0BF8"/>
    <w:rsid w:val="009D50BB"/>
    <w:rsid w:val="009D5F17"/>
    <w:rsid w:val="009E0865"/>
    <w:rsid w:val="009E3126"/>
    <w:rsid w:val="009E679E"/>
    <w:rsid w:val="009E6BEB"/>
    <w:rsid w:val="009F077F"/>
    <w:rsid w:val="009F3B7C"/>
    <w:rsid w:val="009F417A"/>
    <w:rsid w:val="009F5CD1"/>
    <w:rsid w:val="00A0090F"/>
    <w:rsid w:val="00A032F2"/>
    <w:rsid w:val="00A06E25"/>
    <w:rsid w:val="00A07622"/>
    <w:rsid w:val="00A12D65"/>
    <w:rsid w:val="00A15E3F"/>
    <w:rsid w:val="00A179ED"/>
    <w:rsid w:val="00A3074C"/>
    <w:rsid w:val="00A34B93"/>
    <w:rsid w:val="00A41241"/>
    <w:rsid w:val="00A41519"/>
    <w:rsid w:val="00A43372"/>
    <w:rsid w:val="00A454F5"/>
    <w:rsid w:val="00A46EEE"/>
    <w:rsid w:val="00A47C47"/>
    <w:rsid w:val="00A508E3"/>
    <w:rsid w:val="00A517D7"/>
    <w:rsid w:val="00A5738F"/>
    <w:rsid w:val="00A62508"/>
    <w:rsid w:val="00A62E33"/>
    <w:rsid w:val="00A6311A"/>
    <w:rsid w:val="00A65315"/>
    <w:rsid w:val="00A65A11"/>
    <w:rsid w:val="00A72213"/>
    <w:rsid w:val="00A73565"/>
    <w:rsid w:val="00A7613F"/>
    <w:rsid w:val="00A80611"/>
    <w:rsid w:val="00A8355A"/>
    <w:rsid w:val="00A87958"/>
    <w:rsid w:val="00A91C7F"/>
    <w:rsid w:val="00A95721"/>
    <w:rsid w:val="00AA6E08"/>
    <w:rsid w:val="00AB4A2F"/>
    <w:rsid w:val="00AB6FD8"/>
    <w:rsid w:val="00AC33EE"/>
    <w:rsid w:val="00AD3216"/>
    <w:rsid w:val="00AD6BB8"/>
    <w:rsid w:val="00AE009F"/>
    <w:rsid w:val="00AE0541"/>
    <w:rsid w:val="00AE084D"/>
    <w:rsid w:val="00AE3109"/>
    <w:rsid w:val="00AE33E0"/>
    <w:rsid w:val="00AE3943"/>
    <w:rsid w:val="00AF3B48"/>
    <w:rsid w:val="00B016B1"/>
    <w:rsid w:val="00B01DFE"/>
    <w:rsid w:val="00B05D40"/>
    <w:rsid w:val="00B06B29"/>
    <w:rsid w:val="00B11E11"/>
    <w:rsid w:val="00B149C1"/>
    <w:rsid w:val="00B201D2"/>
    <w:rsid w:val="00B2129D"/>
    <w:rsid w:val="00B21B97"/>
    <w:rsid w:val="00B2624A"/>
    <w:rsid w:val="00B3007E"/>
    <w:rsid w:val="00B317B5"/>
    <w:rsid w:val="00B35499"/>
    <w:rsid w:val="00B40C03"/>
    <w:rsid w:val="00B45CF2"/>
    <w:rsid w:val="00B51104"/>
    <w:rsid w:val="00B62498"/>
    <w:rsid w:val="00B6754D"/>
    <w:rsid w:val="00B755E3"/>
    <w:rsid w:val="00B81C57"/>
    <w:rsid w:val="00B8551A"/>
    <w:rsid w:val="00B90709"/>
    <w:rsid w:val="00B918AD"/>
    <w:rsid w:val="00B93C90"/>
    <w:rsid w:val="00B940F0"/>
    <w:rsid w:val="00B946B7"/>
    <w:rsid w:val="00B97E9B"/>
    <w:rsid w:val="00BA469F"/>
    <w:rsid w:val="00BA47FE"/>
    <w:rsid w:val="00BA6DE7"/>
    <w:rsid w:val="00BB1872"/>
    <w:rsid w:val="00BB2E88"/>
    <w:rsid w:val="00BB5A89"/>
    <w:rsid w:val="00BB7353"/>
    <w:rsid w:val="00BB7DA8"/>
    <w:rsid w:val="00BB7E7B"/>
    <w:rsid w:val="00BC00DB"/>
    <w:rsid w:val="00BC5A83"/>
    <w:rsid w:val="00BC73C3"/>
    <w:rsid w:val="00BD6000"/>
    <w:rsid w:val="00BD743C"/>
    <w:rsid w:val="00BE17B8"/>
    <w:rsid w:val="00BE1F88"/>
    <w:rsid w:val="00BE2316"/>
    <w:rsid w:val="00BE4C1E"/>
    <w:rsid w:val="00BE53A4"/>
    <w:rsid w:val="00BF29A8"/>
    <w:rsid w:val="00BF35F6"/>
    <w:rsid w:val="00BF43D6"/>
    <w:rsid w:val="00C0058B"/>
    <w:rsid w:val="00C00E0A"/>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6F76"/>
    <w:rsid w:val="00C47452"/>
    <w:rsid w:val="00C51C17"/>
    <w:rsid w:val="00C603C9"/>
    <w:rsid w:val="00C63A15"/>
    <w:rsid w:val="00C65842"/>
    <w:rsid w:val="00C67061"/>
    <w:rsid w:val="00C744E6"/>
    <w:rsid w:val="00C77AB7"/>
    <w:rsid w:val="00C911AE"/>
    <w:rsid w:val="00C93CE6"/>
    <w:rsid w:val="00C94F96"/>
    <w:rsid w:val="00C95C21"/>
    <w:rsid w:val="00C963D9"/>
    <w:rsid w:val="00C97092"/>
    <w:rsid w:val="00CA0E16"/>
    <w:rsid w:val="00CA3204"/>
    <w:rsid w:val="00CA44BF"/>
    <w:rsid w:val="00CA6987"/>
    <w:rsid w:val="00CB119E"/>
    <w:rsid w:val="00CB2098"/>
    <w:rsid w:val="00CB49C5"/>
    <w:rsid w:val="00CC0754"/>
    <w:rsid w:val="00CC4069"/>
    <w:rsid w:val="00CD3BC9"/>
    <w:rsid w:val="00CD3C2B"/>
    <w:rsid w:val="00CE0FA6"/>
    <w:rsid w:val="00CE150A"/>
    <w:rsid w:val="00CF0B71"/>
    <w:rsid w:val="00CF3625"/>
    <w:rsid w:val="00CF4399"/>
    <w:rsid w:val="00CF4D94"/>
    <w:rsid w:val="00CF60A5"/>
    <w:rsid w:val="00CF7C74"/>
    <w:rsid w:val="00CF7DA5"/>
    <w:rsid w:val="00D00CD2"/>
    <w:rsid w:val="00D127FF"/>
    <w:rsid w:val="00D1404B"/>
    <w:rsid w:val="00D15777"/>
    <w:rsid w:val="00D2158F"/>
    <w:rsid w:val="00D23A67"/>
    <w:rsid w:val="00D25E62"/>
    <w:rsid w:val="00D26534"/>
    <w:rsid w:val="00D27EAD"/>
    <w:rsid w:val="00D37305"/>
    <w:rsid w:val="00D37D2D"/>
    <w:rsid w:val="00D41291"/>
    <w:rsid w:val="00D4322A"/>
    <w:rsid w:val="00D45E14"/>
    <w:rsid w:val="00D574B3"/>
    <w:rsid w:val="00D60646"/>
    <w:rsid w:val="00D60B40"/>
    <w:rsid w:val="00D638F3"/>
    <w:rsid w:val="00D73EE8"/>
    <w:rsid w:val="00D847C8"/>
    <w:rsid w:val="00D84811"/>
    <w:rsid w:val="00D86611"/>
    <w:rsid w:val="00D869B4"/>
    <w:rsid w:val="00D87A26"/>
    <w:rsid w:val="00D87A92"/>
    <w:rsid w:val="00D90D8B"/>
    <w:rsid w:val="00D95463"/>
    <w:rsid w:val="00D95E8B"/>
    <w:rsid w:val="00D96499"/>
    <w:rsid w:val="00DA032C"/>
    <w:rsid w:val="00DA1B42"/>
    <w:rsid w:val="00DA4421"/>
    <w:rsid w:val="00DB0170"/>
    <w:rsid w:val="00DB1636"/>
    <w:rsid w:val="00DB2885"/>
    <w:rsid w:val="00DB6399"/>
    <w:rsid w:val="00DB6F95"/>
    <w:rsid w:val="00DC09AA"/>
    <w:rsid w:val="00DC520D"/>
    <w:rsid w:val="00DC54A1"/>
    <w:rsid w:val="00DC5824"/>
    <w:rsid w:val="00DD2E2F"/>
    <w:rsid w:val="00DD555F"/>
    <w:rsid w:val="00DD6CB2"/>
    <w:rsid w:val="00DE12AA"/>
    <w:rsid w:val="00DE3ED4"/>
    <w:rsid w:val="00DE4B52"/>
    <w:rsid w:val="00DF4147"/>
    <w:rsid w:val="00DF52E5"/>
    <w:rsid w:val="00DF69BC"/>
    <w:rsid w:val="00DF7911"/>
    <w:rsid w:val="00E05D4B"/>
    <w:rsid w:val="00E10E61"/>
    <w:rsid w:val="00E12052"/>
    <w:rsid w:val="00E12BDB"/>
    <w:rsid w:val="00E134C8"/>
    <w:rsid w:val="00E20CCB"/>
    <w:rsid w:val="00E2149E"/>
    <w:rsid w:val="00E254CE"/>
    <w:rsid w:val="00E25F78"/>
    <w:rsid w:val="00E30CB7"/>
    <w:rsid w:val="00E326DD"/>
    <w:rsid w:val="00E336F9"/>
    <w:rsid w:val="00E347B6"/>
    <w:rsid w:val="00E3510B"/>
    <w:rsid w:val="00E42CB0"/>
    <w:rsid w:val="00E50BED"/>
    <w:rsid w:val="00E5134F"/>
    <w:rsid w:val="00E5369F"/>
    <w:rsid w:val="00E7188D"/>
    <w:rsid w:val="00E743B1"/>
    <w:rsid w:val="00E84240"/>
    <w:rsid w:val="00E843A6"/>
    <w:rsid w:val="00E85F3E"/>
    <w:rsid w:val="00E863F1"/>
    <w:rsid w:val="00E87DEC"/>
    <w:rsid w:val="00E915FE"/>
    <w:rsid w:val="00E91A35"/>
    <w:rsid w:val="00E934D1"/>
    <w:rsid w:val="00E96A9C"/>
    <w:rsid w:val="00EA6DBC"/>
    <w:rsid w:val="00EA7A99"/>
    <w:rsid w:val="00EB308C"/>
    <w:rsid w:val="00EB34DB"/>
    <w:rsid w:val="00EB3E82"/>
    <w:rsid w:val="00EB41EC"/>
    <w:rsid w:val="00EB4CEA"/>
    <w:rsid w:val="00EB7C40"/>
    <w:rsid w:val="00EB7F5F"/>
    <w:rsid w:val="00EB7FCA"/>
    <w:rsid w:val="00EC0ADF"/>
    <w:rsid w:val="00EC1E00"/>
    <w:rsid w:val="00EC570E"/>
    <w:rsid w:val="00ED2D12"/>
    <w:rsid w:val="00ED3200"/>
    <w:rsid w:val="00ED339A"/>
    <w:rsid w:val="00ED6AE4"/>
    <w:rsid w:val="00EE2C82"/>
    <w:rsid w:val="00EE3193"/>
    <w:rsid w:val="00EE3E41"/>
    <w:rsid w:val="00EE6D6D"/>
    <w:rsid w:val="00EF6B40"/>
    <w:rsid w:val="00F03DA7"/>
    <w:rsid w:val="00F22914"/>
    <w:rsid w:val="00F22981"/>
    <w:rsid w:val="00F22A55"/>
    <w:rsid w:val="00F317DA"/>
    <w:rsid w:val="00F320EA"/>
    <w:rsid w:val="00F35EE7"/>
    <w:rsid w:val="00F410C4"/>
    <w:rsid w:val="00F4197B"/>
    <w:rsid w:val="00F41C0D"/>
    <w:rsid w:val="00F42134"/>
    <w:rsid w:val="00F47FB9"/>
    <w:rsid w:val="00F5036B"/>
    <w:rsid w:val="00F56404"/>
    <w:rsid w:val="00F56B61"/>
    <w:rsid w:val="00F63EE7"/>
    <w:rsid w:val="00F65484"/>
    <w:rsid w:val="00F72412"/>
    <w:rsid w:val="00F74AD8"/>
    <w:rsid w:val="00F8116F"/>
    <w:rsid w:val="00F811B1"/>
    <w:rsid w:val="00F837F0"/>
    <w:rsid w:val="00F91EC9"/>
    <w:rsid w:val="00F959A2"/>
    <w:rsid w:val="00F96896"/>
    <w:rsid w:val="00FA2EF5"/>
    <w:rsid w:val="00FA7437"/>
    <w:rsid w:val="00FB2404"/>
    <w:rsid w:val="00FC1076"/>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danielkinguk/transport-nbi" TargetMode="External"/><Relationship Id="rId18" Type="http://schemas.openxmlformats.org/officeDocument/2006/relationships/hyperlink" Target="mailto:zhaoyangyjy@chinamobile.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leeyoung@huawei.com" TargetMode="External"/><Relationship Id="rId7" Type="http://schemas.openxmlformats.org/officeDocument/2006/relationships/endnotes" Target="endnotes.xml"/><Relationship Id="rId12" Type="http://schemas.openxmlformats.org/officeDocument/2006/relationships/hyperlink" Target="https://github.com/danielkinguk/transport-nbi" TargetMode="External"/><Relationship Id="rId17" Type="http://schemas.openxmlformats.org/officeDocument/2006/relationships/hyperlink" Target="mailto:xuyunbin@ritt.cn"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zhenghaomian@huawei.com" TargetMode="External"/><Relationship Id="rId20" Type="http://schemas.openxmlformats.org/officeDocument/2006/relationships/hyperlink" Target="mailto:gianmarco.bruno@ericsson.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bj4668/pyang/wiki/XmlJson" TargetMode="External"/><Relationship Id="rId24" Type="http://schemas.openxmlformats.org/officeDocument/2006/relationships/hyperlink" Target="mailto:ricard.vilalta@cttc.es" TargetMode="External"/><Relationship Id="rId32"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mailto:d.king@lancaster.ac.uk" TargetMode="External"/><Relationship Id="rId23" Type="http://schemas.openxmlformats.org/officeDocument/2006/relationships/hyperlink" Target="mailto:carlo.perocchio@ericsson.com" TargetMode="External"/><Relationship Id="rId28" Type="http://schemas.openxmlformats.org/officeDocument/2006/relationships/footer" Target="footer2.xml"/><Relationship Id="rId10" Type="http://schemas.openxmlformats.org/officeDocument/2006/relationships/hyperlink" Target="https://github.com/GianmarcoBruno/json-yang/" TargetMode="External"/><Relationship Id="rId19" Type="http://schemas.openxmlformats.org/officeDocument/2006/relationships/hyperlink" Target="mailto:sergio.belotti@nokia.com"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italo.busi@huawei.com" TargetMode="External"/><Relationship Id="rId22" Type="http://schemas.openxmlformats.org/officeDocument/2006/relationships/hyperlink" Target="mailto:victor.lopezalvarez@telefonica.com" TargetMode="External"/><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F71C9-D3C5-48A1-AF4C-2FECFF035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1233</TotalTime>
  <Pages>1</Pages>
  <Words>15811</Words>
  <Characters>90126</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0572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 - DT 2019-02-20</cp:lastModifiedBy>
  <cp:revision>11</cp:revision>
  <cp:lastPrinted>2018-10-23T03:00:00Z</cp:lastPrinted>
  <dcterms:created xsi:type="dcterms:W3CDTF">2019-02-20T09:51:00Z</dcterms:created>
  <dcterms:modified xsi:type="dcterms:W3CDTF">2019-02-2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